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C8A87" w14:textId="553C7044" w:rsidR="00520A56" w:rsidRDefault="00A92596" w:rsidP="00E60018">
      <w:pPr>
        <w:rPr>
          <w:sz w:val="20"/>
          <w:szCs w:val="20"/>
        </w:rPr>
      </w:pPr>
      <w:r>
        <w:rPr>
          <w:sz w:val="20"/>
          <w:szCs w:val="20"/>
        </w:rPr>
        <w:t xml:space="preserve">   </w:t>
      </w:r>
    </w:p>
    <w:p w14:paraId="760F17B7" w14:textId="0822AFE1" w:rsidR="00E60018" w:rsidRDefault="00E60018" w:rsidP="00E60018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37021E39" wp14:editId="12BE2280">
            <wp:extent cx="1562100" cy="1590675"/>
            <wp:effectExtent l="0" t="0" r="0" b="0"/>
            <wp:docPr id="1382776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F9B05" w14:textId="0EE5BB39" w:rsidR="00E17C81" w:rsidRPr="00601508" w:rsidRDefault="00E17C81">
      <w:pPr>
        <w:rPr>
          <w:sz w:val="20"/>
          <w:szCs w:val="20"/>
        </w:rPr>
      </w:pPr>
    </w:p>
    <w:p w14:paraId="077B365C" w14:textId="77777777" w:rsidR="00520A56" w:rsidRPr="00601508" w:rsidRDefault="00520A56">
      <w:pPr>
        <w:rPr>
          <w:sz w:val="20"/>
          <w:szCs w:val="20"/>
        </w:rPr>
      </w:pPr>
    </w:p>
    <w:tbl>
      <w:tblPr>
        <w:tblW w:w="9540" w:type="dxa"/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4A0" w:firstRow="1" w:lastRow="0" w:firstColumn="1" w:lastColumn="0" w:noHBand="0" w:noVBand="1"/>
      </w:tblPr>
      <w:tblGrid>
        <w:gridCol w:w="3114"/>
        <w:gridCol w:w="6426"/>
      </w:tblGrid>
      <w:tr w:rsidR="004769CE" w:rsidRPr="00601508" w14:paraId="05C89917" w14:textId="77777777" w:rsidTr="008672DA">
        <w:trPr>
          <w:gridAfter w:val="1"/>
          <w:wAfter w:w="6426" w:type="dxa"/>
          <w:cantSplit/>
        </w:trPr>
        <w:tc>
          <w:tcPr>
            <w:tcW w:w="3114" w:type="dxa"/>
            <w:hideMark/>
          </w:tcPr>
          <w:p w14:paraId="1CE12EAE" w14:textId="77777777" w:rsidR="004769CE" w:rsidRPr="00601508" w:rsidRDefault="00520A56">
            <w:pPr>
              <w:pStyle w:val="CVTitle"/>
              <w:spacing w:line="276" w:lineRule="auto"/>
              <w:rPr>
                <w:rFonts w:asciiTheme="minorHAnsi" w:hAnsiTheme="minorHAnsi" w:cstheme="minorHAnsi"/>
                <w:spacing w:val="0"/>
                <w:sz w:val="20"/>
                <w:lang w:val="ro-RO"/>
              </w:rPr>
            </w:pPr>
            <w:r w:rsidRPr="00601508">
              <w:rPr>
                <w:rFonts w:asciiTheme="minorHAnsi" w:hAnsiTheme="minorHAnsi" w:cstheme="minorHAnsi"/>
                <w:spacing w:val="0"/>
                <w:sz w:val="20"/>
                <w:lang w:val="ro-RO"/>
              </w:rPr>
              <w:t>C</w:t>
            </w:r>
            <w:r w:rsidR="004769CE" w:rsidRPr="00601508">
              <w:rPr>
                <w:rFonts w:asciiTheme="minorHAnsi" w:hAnsiTheme="minorHAnsi" w:cstheme="minorHAnsi"/>
                <w:spacing w:val="0"/>
                <w:sz w:val="20"/>
                <w:lang w:val="ro-RO"/>
              </w:rPr>
              <w:t xml:space="preserve">URRICULUM VITAE </w:t>
            </w:r>
          </w:p>
        </w:tc>
      </w:tr>
      <w:tr w:rsidR="004769CE" w:rsidRPr="00601508" w14:paraId="7B8BE7E2" w14:textId="77777777" w:rsidTr="008672DA">
        <w:trPr>
          <w:cantSplit/>
        </w:trPr>
        <w:tc>
          <w:tcPr>
            <w:tcW w:w="3114" w:type="dxa"/>
            <w:hideMark/>
          </w:tcPr>
          <w:p w14:paraId="7BA5AC97" w14:textId="77777777" w:rsidR="004769CE" w:rsidRPr="00601508" w:rsidRDefault="004769CE">
            <w:pPr>
              <w:pStyle w:val="CVHeading1"/>
              <w:spacing w:before="0" w:line="276" w:lineRule="auto"/>
              <w:rPr>
                <w:rFonts w:asciiTheme="minorHAnsi" w:hAnsiTheme="minorHAnsi"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sz w:val="20"/>
              </w:rPr>
              <w:t>Informaţii personale</w:t>
            </w:r>
          </w:p>
        </w:tc>
        <w:tc>
          <w:tcPr>
            <w:tcW w:w="6426" w:type="dxa"/>
          </w:tcPr>
          <w:p w14:paraId="1DDB27A0" w14:textId="77777777" w:rsidR="004769CE" w:rsidRPr="00601508" w:rsidRDefault="004769CE">
            <w:pPr>
              <w:pStyle w:val="CVNormal"/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4769CE" w:rsidRPr="00601508" w14:paraId="60E46FB6" w14:textId="77777777" w:rsidTr="008672DA">
        <w:trPr>
          <w:cantSplit/>
        </w:trPr>
        <w:tc>
          <w:tcPr>
            <w:tcW w:w="3114" w:type="dxa"/>
            <w:hideMark/>
          </w:tcPr>
          <w:p w14:paraId="414BC33C" w14:textId="77777777" w:rsidR="004769CE" w:rsidRPr="00601508" w:rsidRDefault="004769CE">
            <w:pPr>
              <w:pStyle w:val="CVHeading2-FirstLine"/>
              <w:spacing w:before="0" w:line="276" w:lineRule="auto"/>
              <w:rPr>
                <w:rFonts w:asciiTheme="minorHAnsi" w:hAnsiTheme="minorHAnsi"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sz w:val="20"/>
              </w:rPr>
              <w:t xml:space="preserve"> Prenume / Nume </w:t>
            </w:r>
          </w:p>
        </w:tc>
        <w:tc>
          <w:tcPr>
            <w:tcW w:w="6426" w:type="dxa"/>
          </w:tcPr>
          <w:p w14:paraId="128DB1A3" w14:textId="77777777" w:rsidR="004769CE" w:rsidRPr="00601508" w:rsidRDefault="004769CE" w:rsidP="00601508">
            <w:pPr>
              <w:pStyle w:val="CVMajor-FirstLine"/>
              <w:spacing w:before="0" w:line="276" w:lineRule="auto"/>
              <w:rPr>
                <w:rFonts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i/>
                <w:sz w:val="20"/>
                <w:highlight w:val="yellow"/>
              </w:rPr>
              <w:t>Mirela Cristiana Nilă Stratone</w:t>
            </w:r>
          </w:p>
        </w:tc>
      </w:tr>
      <w:tr w:rsidR="004769CE" w:rsidRPr="00601508" w14:paraId="3E451D88" w14:textId="77777777" w:rsidTr="008672DA">
        <w:trPr>
          <w:cantSplit/>
        </w:trPr>
        <w:tc>
          <w:tcPr>
            <w:tcW w:w="3114" w:type="dxa"/>
            <w:hideMark/>
          </w:tcPr>
          <w:p w14:paraId="369E8D7B" w14:textId="77777777" w:rsidR="004769CE" w:rsidRPr="00601508" w:rsidRDefault="004769CE">
            <w:pPr>
              <w:pStyle w:val="CVHeading3"/>
              <w:spacing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e-mail</w:t>
            </w:r>
          </w:p>
        </w:tc>
        <w:tc>
          <w:tcPr>
            <w:tcW w:w="6426" w:type="dxa"/>
            <w:hideMark/>
          </w:tcPr>
          <w:p w14:paraId="7BA684E4" w14:textId="507801C5" w:rsidR="004769CE" w:rsidRPr="00601508" w:rsidRDefault="0082328D">
            <w:pPr>
              <w:pStyle w:val="CVNormal"/>
              <w:spacing w:line="276" w:lineRule="auto"/>
              <w:ind w:left="0"/>
              <w:rPr>
                <w:rFonts w:asciiTheme="minorHAnsi" w:hAnsiTheme="minorHAnsi" w:cstheme="minorHAnsi"/>
              </w:rPr>
            </w:pPr>
            <w:r>
              <w:rPr>
                <w:rStyle w:val="Hyperlink"/>
                <w:rFonts w:ascii="Helvetica" w:hAnsi="Helvetica" w:cs="Helvetica"/>
                <w:color w:val="338FE9"/>
              </w:rPr>
              <w:t>cnilastratone@univnt.ro/</w:t>
            </w:r>
          </w:p>
        </w:tc>
      </w:tr>
      <w:tr w:rsidR="004769CE" w:rsidRPr="00601508" w14:paraId="2DAD3CBE" w14:textId="77777777" w:rsidTr="008672DA">
        <w:trPr>
          <w:cantSplit/>
          <w:trHeight w:val="53"/>
        </w:trPr>
        <w:tc>
          <w:tcPr>
            <w:tcW w:w="3114" w:type="dxa"/>
            <w:hideMark/>
          </w:tcPr>
          <w:p w14:paraId="7C8ACA3C" w14:textId="77777777" w:rsidR="004769CE" w:rsidRPr="00601508" w:rsidRDefault="004769CE">
            <w:pPr>
              <w:pStyle w:val="CVHeading3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Naţionalitate</w:t>
            </w:r>
          </w:p>
        </w:tc>
        <w:tc>
          <w:tcPr>
            <w:tcW w:w="6426" w:type="dxa"/>
            <w:hideMark/>
          </w:tcPr>
          <w:p w14:paraId="737D6C36" w14:textId="3FE23711" w:rsidR="000B0521" w:rsidRPr="00601508" w:rsidRDefault="004769CE">
            <w:pPr>
              <w:pStyle w:val="CVNormal"/>
              <w:spacing w:line="276" w:lineRule="auto"/>
              <w:ind w:left="0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Română</w:t>
            </w:r>
          </w:p>
        </w:tc>
      </w:tr>
      <w:tr w:rsidR="000B0521" w:rsidRPr="00601508" w14:paraId="6CB6B846" w14:textId="77777777" w:rsidTr="008672DA">
        <w:trPr>
          <w:cantSplit/>
          <w:trHeight w:val="53"/>
        </w:trPr>
        <w:tc>
          <w:tcPr>
            <w:tcW w:w="3114" w:type="dxa"/>
          </w:tcPr>
          <w:p w14:paraId="685171BC" w14:textId="33FBD525" w:rsidR="000B0521" w:rsidRPr="00601508" w:rsidRDefault="000B0521">
            <w:pPr>
              <w:pStyle w:val="CVHeading3-FirstLine"/>
              <w:spacing w:before="0" w:line="276" w:lineRule="auto"/>
              <w:rPr>
                <w:rFonts w:asciiTheme="minorHAnsi" w:hAnsiTheme="minorHAnsi" w:cstheme="minorHAnsi"/>
              </w:rPr>
            </w:pPr>
            <w:r>
              <w:rPr>
                <w:rFonts w:ascii="Helvetica" w:hAnsi="Helvetica" w:cs="Helvetica"/>
              </w:rPr>
              <w:t xml:space="preserve">ORCID </w:t>
            </w:r>
          </w:p>
        </w:tc>
        <w:tc>
          <w:tcPr>
            <w:tcW w:w="6426" w:type="dxa"/>
          </w:tcPr>
          <w:p w14:paraId="178537B4" w14:textId="343254F6" w:rsidR="000B0521" w:rsidRPr="00601508" w:rsidRDefault="000B0521">
            <w:pPr>
              <w:pStyle w:val="CVNormal"/>
              <w:spacing w:line="276" w:lineRule="auto"/>
              <w:ind w:left="0"/>
              <w:rPr>
                <w:rFonts w:asciiTheme="minorHAnsi" w:hAnsiTheme="minorHAnsi" w:cstheme="minorHAnsi"/>
              </w:rPr>
            </w:pPr>
            <w:r w:rsidRPr="000A35B2">
              <w:rPr>
                <w:rFonts w:ascii="Helvetica" w:hAnsi="Helvetica" w:cs="Helvetica"/>
              </w:rPr>
              <w:t>https://orcid.org/0009-0002-9433-9891</w:t>
            </w:r>
            <w:r>
              <w:rPr>
                <w:rFonts w:ascii="Helvetica" w:hAnsi="Helvetica" w:cs="Helvetica"/>
              </w:rPr>
              <w:tab/>
            </w:r>
          </w:p>
        </w:tc>
      </w:tr>
      <w:tr w:rsidR="00290B97" w:rsidRPr="00601508" w14:paraId="1D0423A9" w14:textId="77777777" w:rsidTr="008672DA">
        <w:trPr>
          <w:cantSplit/>
          <w:trHeight w:val="53"/>
        </w:trPr>
        <w:tc>
          <w:tcPr>
            <w:tcW w:w="3114" w:type="dxa"/>
          </w:tcPr>
          <w:p w14:paraId="733BEBD2" w14:textId="3CA90148" w:rsidR="00290B97" w:rsidRDefault="00290B97">
            <w:pPr>
              <w:pStyle w:val="CVHeading3-FirstLine"/>
              <w:spacing w:before="0" w:line="276" w:lineRule="auto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Data și locul nașterii</w:t>
            </w:r>
          </w:p>
        </w:tc>
        <w:tc>
          <w:tcPr>
            <w:tcW w:w="6426" w:type="dxa"/>
          </w:tcPr>
          <w:p w14:paraId="5CD2C609" w14:textId="41727EF8" w:rsidR="00290B97" w:rsidRPr="000A35B2" w:rsidRDefault="00290B97">
            <w:pPr>
              <w:pStyle w:val="CVNormal"/>
              <w:spacing w:line="276" w:lineRule="auto"/>
              <w:ind w:left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 28.06.1963 – Pitești - Argeș</w:t>
            </w:r>
          </w:p>
        </w:tc>
      </w:tr>
      <w:tr w:rsidR="004769CE" w:rsidRPr="00601508" w14:paraId="44986DB2" w14:textId="77777777" w:rsidTr="008672DA">
        <w:trPr>
          <w:cantSplit/>
        </w:trPr>
        <w:tc>
          <w:tcPr>
            <w:tcW w:w="3114" w:type="dxa"/>
          </w:tcPr>
          <w:p w14:paraId="20C6E04E" w14:textId="77777777" w:rsidR="004769CE" w:rsidRPr="00601508" w:rsidRDefault="004769CE">
            <w:pPr>
              <w:pStyle w:val="CVHeading1"/>
              <w:spacing w:before="0" w:line="276" w:lineRule="auto"/>
              <w:rPr>
                <w:rFonts w:asciiTheme="minorHAnsi" w:hAnsiTheme="minorHAnsi"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sz w:val="20"/>
              </w:rPr>
              <w:t>Experienţa profesională</w:t>
            </w:r>
          </w:p>
        </w:tc>
        <w:tc>
          <w:tcPr>
            <w:tcW w:w="6426" w:type="dxa"/>
          </w:tcPr>
          <w:p w14:paraId="0897DA25" w14:textId="77777777" w:rsidR="004769CE" w:rsidRPr="00601508" w:rsidRDefault="004769CE" w:rsidP="008F7C95">
            <w:pPr>
              <w:pStyle w:val="CVNormal-FirstLine"/>
              <w:spacing w:before="0" w:line="276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4769CE" w:rsidRPr="0082328D" w14:paraId="5AEBD28A" w14:textId="77777777" w:rsidTr="008672DA">
        <w:trPr>
          <w:cantSplit/>
        </w:trPr>
        <w:tc>
          <w:tcPr>
            <w:tcW w:w="3114" w:type="dxa"/>
            <w:hideMark/>
          </w:tcPr>
          <w:p w14:paraId="26B51E9B" w14:textId="77777777" w:rsidR="004769CE" w:rsidRPr="00601508" w:rsidRDefault="004769CE">
            <w:pPr>
              <w:pStyle w:val="CVHeading1"/>
              <w:spacing w:before="0" w:line="276" w:lineRule="auto"/>
              <w:rPr>
                <w:rFonts w:asciiTheme="minorHAnsi" w:hAnsiTheme="minorHAnsi"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sz w:val="20"/>
              </w:rPr>
              <w:t>Activitate didactică</w:t>
            </w:r>
          </w:p>
          <w:p w14:paraId="26FB8511" w14:textId="343090C1" w:rsidR="006775C3" w:rsidRDefault="006775C3" w:rsidP="00461FEA">
            <w:pPr>
              <w:rPr>
                <w:sz w:val="20"/>
                <w:szCs w:val="20"/>
                <w:lang w:val="ro-RO" w:eastAsia="ar-SA"/>
              </w:rPr>
            </w:pPr>
            <w:r>
              <w:rPr>
                <w:b/>
                <w:sz w:val="20"/>
                <w:szCs w:val="20"/>
                <w:lang w:val="ro-RO" w:eastAsia="ar-SA"/>
              </w:rPr>
              <w:t xml:space="preserve">                               </w:t>
            </w:r>
            <w:r w:rsidRPr="00601508">
              <w:rPr>
                <w:b/>
                <w:sz w:val="20"/>
                <w:szCs w:val="20"/>
                <w:lang w:val="ro-RO" w:eastAsia="ar-SA"/>
              </w:rPr>
              <w:t>01.10.2011-prezent</w:t>
            </w:r>
            <w:r w:rsidR="00461FEA" w:rsidRPr="00601508">
              <w:rPr>
                <w:sz w:val="20"/>
                <w:szCs w:val="20"/>
                <w:lang w:val="ro-RO" w:eastAsia="ar-SA"/>
              </w:rPr>
              <w:t xml:space="preserve">                         </w:t>
            </w:r>
          </w:p>
          <w:p w14:paraId="6F359885" w14:textId="77777777" w:rsidR="006775C3" w:rsidRDefault="00461FEA" w:rsidP="00461FEA">
            <w:pPr>
              <w:rPr>
                <w:sz w:val="20"/>
                <w:szCs w:val="20"/>
                <w:lang w:val="ro-RO" w:eastAsia="ar-SA"/>
              </w:rPr>
            </w:pPr>
            <w:r w:rsidRPr="00601508">
              <w:rPr>
                <w:sz w:val="20"/>
                <w:szCs w:val="20"/>
                <w:lang w:val="ro-RO" w:eastAsia="ar-SA"/>
              </w:rPr>
              <w:t xml:space="preserve">  </w:t>
            </w:r>
          </w:p>
          <w:p w14:paraId="0D63EB17" w14:textId="7576711B" w:rsidR="00E946DF" w:rsidRPr="00E60018" w:rsidRDefault="006775C3" w:rsidP="00461FEA">
            <w:pPr>
              <w:rPr>
                <w:b/>
                <w:bCs/>
                <w:sz w:val="20"/>
                <w:szCs w:val="20"/>
                <w:lang w:val="ro-RO" w:eastAsia="ar-SA"/>
              </w:rPr>
            </w:pPr>
            <w:r>
              <w:rPr>
                <w:sz w:val="20"/>
                <w:szCs w:val="20"/>
                <w:lang w:val="ro-RO" w:eastAsia="ar-SA"/>
              </w:rPr>
              <w:t xml:space="preserve">                            </w:t>
            </w:r>
            <w:r w:rsidR="00E60018" w:rsidRPr="00E60018">
              <w:rPr>
                <w:b/>
                <w:bCs/>
                <w:sz w:val="20"/>
                <w:szCs w:val="20"/>
                <w:lang w:val="ro-RO" w:eastAsia="ar-SA"/>
              </w:rPr>
              <w:t>01.10.2023 - prezent</w:t>
            </w:r>
          </w:p>
          <w:p w14:paraId="7412DEAF" w14:textId="77777777" w:rsidR="00013E9F" w:rsidRPr="00601508" w:rsidRDefault="00461FEA" w:rsidP="00461FEA">
            <w:pPr>
              <w:rPr>
                <w:b/>
                <w:sz w:val="20"/>
                <w:szCs w:val="20"/>
                <w:lang w:val="ro-RO" w:eastAsia="ar-SA"/>
              </w:rPr>
            </w:pPr>
            <w:r w:rsidRPr="00601508">
              <w:rPr>
                <w:b/>
                <w:sz w:val="20"/>
                <w:szCs w:val="20"/>
                <w:lang w:val="ro-RO" w:eastAsia="ar-SA"/>
              </w:rPr>
              <w:t xml:space="preserve">  </w:t>
            </w:r>
            <w:r w:rsidR="00013E9F" w:rsidRPr="00601508">
              <w:rPr>
                <w:b/>
                <w:sz w:val="20"/>
                <w:szCs w:val="20"/>
                <w:lang w:val="ro-RO" w:eastAsia="ar-SA"/>
              </w:rPr>
              <w:t xml:space="preserve">                         </w:t>
            </w:r>
          </w:p>
          <w:p w14:paraId="7C0FB8A0" w14:textId="664A063C" w:rsidR="00013E9F" w:rsidRPr="00601508" w:rsidRDefault="00013E9F" w:rsidP="00013E9F">
            <w:pPr>
              <w:rPr>
                <w:b/>
                <w:sz w:val="20"/>
                <w:szCs w:val="20"/>
                <w:lang w:val="ro-RO" w:eastAsia="ar-SA"/>
              </w:rPr>
            </w:pPr>
            <w:r w:rsidRPr="00601508">
              <w:rPr>
                <w:b/>
                <w:sz w:val="20"/>
                <w:szCs w:val="20"/>
                <w:lang w:val="ro-RO" w:eastAsia="ar-SA"/>
              </w:rPr>
              <w:t xml:space="preserve">                      </w:t>
            </w:r>
            <w:r w:rsidR="006775C3">
              <w:rPr>
                <w:b/>
                <w:sz w:val="20"/>
                <w:szCs w:val="20"/>
                <w:lang w:val="ro-RO" w:eastAsia="ar-SA"/>
              </w:rPr>
              <w:t>01.</w:t>
            </w:r>
            <w:r w:rsidR="00E60018" w:rsidRPr="00601508">
              <w:rPr>
                <w:b/>
                <w:sz w:val="20"/>
                <w:szCs w:val="20"/>
                <w:lang w:val="ro-RO" w:eastAsia="ar-SA"/>
              </w:rPr>
              <w:t xml:space="preserve">10.2019 – </w:t>
            </w:r>
            <w:r w:rsidR="00E60018">
              <w:rPr>
                <w:b/>
                <w:sz w:val="20"/>
                <w:szCs w:val="20"/>
                <w:lang w:val="ro-RO" w:eastAsia="ar-SA"/>
              </w:rPr>
              <w:t>30.09.2023</w:t>
            </w:r>
          </w:p>
          <w:p w14:paraId="3C2D7518" w14:textId="77777777" w:rsidR="00E60018" w:rsidRDefault="00E946DF" w:rsidP="00E946DF">
            <w:pPr>
              <w:rPr>
                <w:b/>
                <w:sz w:val="20"/>
                <w:szCs w:val="20"/>
                <w:lang w:val="ro-RO" w:eastAsia="ar-SA"/>
              </w:rPr>
            </w:pPr>
            <w:r w:rsidRPr="00601508">
              <w:rPr>
                <w:b/>
                <w:sz w:val="20"/>
                <w:szCs w:val="20"/>
                <w:lang w:val="ro-RO" w:eastAsia="ar-SA"/>
              </w:rPr>
              <w:t xml:space="preserve">                        </w:t>
            </w:r>
          </w:p>
          <w:p w14:paraId="022AC9DD" w14:textId="2832CC93" w:rsidR="00536316" w:rsidRPr="00601508" w:rsidRDefault="00E60018" w:rsidP="00E946DF">
            <w:pPr>
              <w:rPr>
                <w:b/>
                <w:sz w:val="20"/>
                <w:szCs w:val="20"/>
                <w:lang w:val="ro-RO" w:eastAsia="ar-SA"/>
              </w:rPr>
            </w:pPr>
            <w:r>
              <w:rPr>
                <w:b/>
                <w:sz w:val="20"/>
                <w:szCs w:val="20"/>
                <w:lang w:val="ro-RO" w:eastAsia="ar-SA"/>
              </w:rPr>
              <w:t xml:space="preserve">                    </w:t>
            </w:r>
            <w:r w:rsidR="006775C3">
              <w:rPr>
                <w:b/>
                <w:sz w:val="20"/>
                <w:szCs w:val="20"/>
                <w:lang w:val="ro-RO" w:eastAsia="ar-SA"/>
              </w:rPr>
              <w:t xml:space="preserve">  </w:t>
            </w:r>
            <w:r>
              <w:rPr>
                <w:b/>
                <w:sz w:val="20"/>
                <w:szCs w:val="20"/>
                <w:lang w:val="ro-RO" w:eastAsia="ar-SA"/>
              </w:rPr>
              <w:t xml:space="preserve">  </w:t>
            </w:r>
            <w:r w:rsidR="00536316" w:rsidRPr="00601508">
              <w:rPr>
                <w:b/>
                <w:sz w:val="20"/>
                <w:szCs w:val="20"/>
                <w:lang w:val="ro-RO" w:eastAsia="ar-SA"/>
              </w:rPr>
              <w:t>01.10.2018-01.09.2019</w:t>
            </w:r>
          </w:p>
        </w:tc>
        <w:tc>
          <w:tcPr>
            <w:tcW w:w="6426" w:type="dxa"/>
          </w:tcPr>
          <w:p w14:paraId="3E8EE0F4" w14:textId="77777777" w:rsidR="00461FEA" w:rsidRPr="00601508" w:rsidRDefault="00461FEA" w:rsidP="00461FEA">
            <w:pPr>
              <w:pStyle w:val="CVNormal"/>
              <w:ind w:left="0"/>
            </w:pPr>
          </w:p>
          <w:p w14:paraId="0ACA6E00" w14:textId="77777777" w:rsidR="006775C3" w:rsidRPr="00601508" w:rsidRDefault="006775C3" w:rsidP="006775C3">
            <w:pPr>
              <w:pStyle w:val="CVNormal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Lector universitar dr.,</w:t>
            </w:r>
          </w:p>
          <w:p w14:paraId="12EAA429" w14:textId="77777777" w:rsidR="006775C3" w:rsidRDefault="006775C3" w:rsidP="006775C3">
            <w:pPr>
              <w:pStyle w:val="CVNormal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Universitatea „Nicolae Titulescu” din Bucureşti, Facultatea de Relații Internaționale și Administrație</w:t>
            </w:r>
          </w:p>
          <w:p w14:paraId="00B715C2" w14:textId="77777777" w:rsidR="006775C3" w:rsidRDefault="00E60018" w:rsidP="00461FEA">
            <w:pPr>
              <w:pStyle w:val="CVNormal"/>
              <w:ind w:left="0"/>
            </w:pPr>
            <w:r>
              <w:t xml:space="preserve"> </w:t>
            </w:r>
          </w:p>
          <w:p w14:paraId="0A58B6EE" w14:textId="2A906673" w:rsidR="00E946DF" w:rsidRPr="00E60018" w:rsidRDefault="00E60018" w:rsidP="006775C3">
            <w:pPr>
              <w:pStyle w:val="CVNormal"/>
              <w:ind w:left="0" w:firstLine="141"/>
              <w:rPr>
                <w:rFonts w:asciiTheme="minorHAnsi" w:hAnsiTheme="minorHAnsi" w:cstheme="minorHAnsi"/>
                <w:b/>
                <w:bCs/>
              </w:rPr>
            </w:pPr>
            <w:r w:rsidRPr="00E60018">
              <w:rPr>
                <w:rFonts w:asciiTheme="minorHAnsi" w:hAnsiTheme="minorHAnsi" w:cstheme="minorHAnsi"/>
                <w:b/>
                <w:bCs/>
              </w:rPr>
              <w:t xml:space="preserve">Lector universitar dr., </w:t>
            </w:r>
          </w:p>
          <w:p w14:paraId="200797FA" w14:textId="25D9086F" w:rsidR="00E60018" w:rsidRDefault="00E60018" w:rsidP="006775C3">
            <w:pPr>
              <w:pStyle w:val="CVNormal"/>
              <w:ind w:left="0" w:firstLine="141"/>
              <w:rPr>
                <w:rFonts w:asciiTheme="minorHAnsi" w:hAnsiTheme="minorHAnsi" w:cstheme="minorHAnsi"/>
              </w:rPr>
            </w:pPr>
            <w:r w:rsidRPr="00E60018">
              <w:rPr>
                <w:rFonts w:asciiTheme="minorHAnsi" w:hAnsiTheme="minorHAnsi" w:cstheme="minorHAnsi"/>
              </w:rPr>
              <w:t xml:space="preserve"> Universitatea Națională de Știință și Tehnologie Politehnica București</w:t>
            </w:r>
          </w:p>
          <w:p w14:paraId="78B512F7" w14:textId="22D93B21" w:rsidR="00E60018" w:rsidRPr="00601508" w:rsidRDefault="00E60018" w:rsidP="006775C3">
            <w:pPr>
              <w:pStyle w:val="CVNormal"/>
              <w:ind w:left="0" w:firstLine="141"/>
              <w:rPr>
                <w:rFonts w:asciiTheme="minorHAnsi" w:hAnsiTheme="minorHAnsi"/>
              </w:rPr>
            </w:pPr>
            <w:r w:rsidRPr="00601508">
              <w:rPr>
                <w:rFonts w:asciiTheme="minorHAnsi" w:hAnsiTheme="minorHAnsi"/>
              </w:rPr>
              <w:t xml:space="preserve">Facultatea de </w:t>
            </w:r>
            <w:r w:rsidRPr="00601508">
              <w:rPr>
                <w:rFonts w:asciiTheme="minorHAnsi" w:hAnsiTheme="minorHAnsi" w:cs="Arial"/>
                <w:bCs/>
                <w:color w:val="000000"/>
              </w:rPr>
              <w:t>Științe ale Educației, Științe Sociale și Psihologie</w:t>
            </w:r>
          </w:p>
          <w:p w14:paraId="3D72D07D" w14:textId="77777777" w:rsidR="00E60018" w:rsidRPr="00E60018" w:rsidRDefault="00E60018" w:rsidP="006775C3">
            <w:pPr>
              <w:pStyle w:val="CVNormal"/>
              <w:ind w:left="0" w:firstLine="141"/>
              <w:rPr>
                <w:rFonts w:asciiTheme="minorHAnsi" w:hAnsiTheme="minorHAnsi" w:cstheme="minorHAnsi"/>
              </w:rPr>
            </w:pPr>
          </w:p>
          <w:p w14:paraId="07A7DFD0" w14:textId="77777777" w:rsidR="00E60018" w:rsidRPr="00601508" w:rsidRDefault="00E60018" w:rsidP="006775C3">
            <w:pPr>
              <w:pStyle w:val="CVNormal"/>
              <w:ind w:left="0" w:firstLine="141"/>
              <w:rPr>
                <w:rFonts w:asciiTheme="minorHAnsi" w:hAnsiTheme="minorHAnsi"/>
                <w:b/>
              </w:rPr>
            </w:pPr>
            <w:r w:rsidRPr="00601508">
              <w:rPr>
                <w:rFonts w:asciiTheme="minorHAnsi" w:hAnsiTheme="minorHAnsi"/>
                <w:b/>
              </w:rPr>
              <w:t>Lector universitar dr.,</w:t>
            </w:r>
          </w:p>
          <w:p w14:paraId="4E41D440" w14:textId="2242F25D" w:rsidR="00E60018" w:rsidRPr="00601508" w:rsidRDefault="00E60018" w:rsidP="006775C3">
            <w:pPr>
              <w:pStyle w:val="CVNormal"/>
              <w:ind w:left="0" w:firstLine="141"/>
              <w:rPr>
                <w:rFonts w:asciiTheme="minorHAnsi" w:hAnsiTheme="minorHAnsi"/>
              </w:rPr>
            </w:pPr>
            <w:r w:rsidRPr="00601508">
              <w:rPr>
                <w:rFonts w:asciiTheme="minorHAnsi" w:hAnsiTheme="minorHAnsi"/>
              </w:rPr>
              <w:t xml:space="preserve">Universitatea din Pitești, Facultatea de </w:t>
            </w:r>
            <w:r w:rsidRPr="00601508">
              <w:rPr>
                <w:rFonts w:asciiTheme="minorHAnsi" w:hAnsiTheme="minorHAnsi" w:cs="Arial"/>
                <w:bCs/>
                <w:color w:val="000000"/>
              </w:rPr>
              <w:t xml:space="preserve">Științe ale Educației, Științe Sociale </w:t>
            </w:r>
            <w:r w:rsidR="006775C3">
              <w:rPr>
                <w:rFonts w:asciiTheme="minorHAnsi" w:hAnsiTheme="minorHAnsi" w:cs="Arial"/>
                <w:bCs/>
                <w:color w:val="000000"/>
              </w:rPr>
              <w:t xml:space="preserve">           ș</w:t>
            </w:r>
            <w:r w:rsidRPr="00601508">
              <w:rPr>
                <w:rFonts w:asciiTheme="minorHAnsi" w:hAnsiTheme="minorHAnsi" w:cs="Arial"/>
                <w:bCs/>
                <w:color w:val="000000"/>
              </w:rPr>
              <w:t>i Psihologie</w:t>
            </w:r>
          </w:p>
          <w:p w14:paraId="0B624AE1" w14:textId="77777777" w:rsidR="00CE386A" w:rsidRPr="00601508" w:rsidRDefault="00CE386A" w:rsidP="00536316">
            <w:pPr>
              <w:pStyle w:val="CVNormal"/>
              <w:rPr>
                <w:rFonts w:asciiTheme="minorHAnsi" w:hAnsiTheme="minorHAnsi" w:cstheme="minorHAnsi"/>
                <w:b/>
              </w:rPr>
            </w:pPr>
          </w:p>
          <w:p w14:paraId="54DF4A24" w14:textId="77777777" w:rsidR="00536316" w:rsidRPr="00601508" w:rsidRDefault="00536316" w:rsidP="00536316">
            <w:pPr>
              <w:pStyle w:val="CVNormal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Lector universitar dr.,</w:t>
            </w:r>
          </w:p>
          <w:p w14:paraId="152C2DF5" w14:textId="77777777" w:rsidR="00536316" w:rsidRPr="00601508" w:rsidRDefault="004C4263" w:rsidP="00C6262B">
            <w:pPr>
              <w:pStyle w:val="CVNormal"/>
              <w:rPr>
                <w:b/>
              </w:rPr>
            </w:pPr>
            <w:r w:rsidRPr="00601508">
              <w:rPr>
                <w:rFonts w:asciiTheme="minorHAnsi" w:hAnsiTheme="minorHAnsi" w:cstheme="minorHAnsi"/>
              </w:rPr>
              <w:t>U</w:t>
            </w:r>
            <w:r w:rsidR="00013E9F" w:rsidRPr="00601508">
              <w:rPr>
                <w:rFonts w:asciiTheme="minorHAnsi" w:hAnsiTheme="minorHAnsi" w:cstheme="minorHAnsi"/>
              </w:rPr>
              <w:t xml:space="preserve">niversitatea de Științe </w:t>
            </w:r>
            <w:r w:rsidRPr="00601508">
              <w:rPr>
                <w:rFonts w:asciiTheme="minorHAnsi" w:hAnsiTheme="minorHAnsi" w:cstheme="minorHAnsi"/>
              </w:rPr>
              <w:t>A</w:t>
            </w:r>
            <w:r w:rsidR="00013E9F" w:rsidRPr="00601508">
              <w:rPr>
                <w:rFonts w:asciiTheme="minorHAnsi" w:hAnsiTheme="minorHAnsi" w:cstheme="minorHAnsi"/>
              </w:rPr>
              <w:t xml:space="preserve">gronomice și Medicină Veterinară </w:t>
            </w:r>
            <w:r w:rsidR="00C6262B" w:rsidRPr="00601508">
              <w:rPr>
                <w:rFonts w:asciiTheme="minorHAnsi" w:hAnsiTheme="minorHAnsi" w:cstheme="minorHAnsi"/>
              </w:rPr>
              <w:t xml:space="preserve">din </w:t>
            </w:r>
            <w:r w:rsidR="00013E9F" w:rsidRPr="00601508">
              <w:rPr>
                <w:rFonts w:asciiTheme="minorHAnsi" w:hAnsiTheme="minorHAnsi" w:cstheme="minorHAnsi"/>
              </w:rPr>
              <w:t xml:space="preserve">București, </w:t>
            </w:r>
            <w:r w:rsidR="00536316" w:rsidRPr="00601508">
              <w:rPr>
                <w:rFonts w:asciiTheme="minorHAnsi" w:hAnsiTheme="minorHAnsi" w:cstheme="minorHAnsi"/>
              </w:rPr>
              <w:t>F</w:t>
            </w:r>
            <w:r w:rsidR="00013E9F" w:rsidRPr="00601508">
              <w:rPr>
                <w:rFonts w:asciiTheme="minorHAnsi" w:hAnsiTheme="minorHAnsi" w:cstheme="minorHAnsi"/>
              </w:rPr>
              <w:t xml:space="preserve">acultatea de </w:t>
            </w:r>
            <w:r w:rsidR="00536316" w:rsidRPr="00601508">
              <w:rPr>
                <w:rFonts w:asciiTheme="minorHAnsi" w:hAnsiTheme="minorHAnsi" w:cstheme="minorHAnsi"/>
              </w:rPr>
              <w:t>M</w:t>
            </w:r>
            <w:r w:rsidR="00013E9F" w:rsidRPr="00601508">
              <w:rPr>
                <w:rFonts w:asciiTheme="minorHAnsi" w:hAnsiTheme="minorHAnsi" w:cstheme="minorHAnsi"/>
              </w:rPr>
              <w:t>anagement, Inginerie Economică în Agricultură și Dezvoltare Rurală</w:t>
            </w:r>
            <w:r w:rsidR="00FF6132" w:rsidRPr="00601508">
              <w:rPr>
                <w:rFonts w:asciiTheme="minorHAnsi" w:hAnsiTheme="minorHAnsi" w:cstheme="minorHAnsi"/>
              </w:rPr>
              <w:t>, F</w:t>
            </w:r>
            <w:r w:rsidR="00013E9F" w:rsidRPr="00601508">
              <w:rPr>
                <w:rFonts w:asciiTheme="minorHAnsi" w:hAnsiTheme="minorHAnsi" w:cstheme="minorHAnsi"/>
              </w:rPr>
              <w:t xml:space="preserve">acultatea de Îmbunătățiri Funciare și </w:t>
            </w:r>
            <w:r w:rsidR="00C6262B" w:rsidRPr="00601508">
              <w:rPr>
                <w:rFonts w:asciiTheme="minorHAnsi" w:hAnsiTheme="minorHAnsi" w:cstheme="minorHAnsi"/>
              </w:rPr>
              <w:t>Ingineria Mediului</w:t>
            </w:r>
          </w:p>
        </w:tc>
      </w:tr>
      <w:tr w:rsidR="004769CE" w:rsidRPr="00601508" w14:paraId="51DEEE4D" w14:textId="77777777" w:rsidTr="008672DA">
        <w:trPr>
          <w:cantSplit/>
        </w:trPr>
        <w:tc>
          <w:tcPr>
            <w:tcW w:w="3114" w:type="dxa"/>
            <w:hideMark/>
          </w:tcPr>
          <w:p w14:paraId="23F8DD5D" w14:textId="77777777" w:rsidR="008672DA" w:rsidRPr="00601508" w:rsidRDefault="008672DA">
            <w:pPr>
              <w:pStyle w:val="CVNormal-FirstLine"/>
              <w:spacing w:before="0" w:line="276" w:lineRule="auto"/>
              <w:jc w:val="right"/>
              <w:rPr>
                <w:rFonts w:asciiTheme="minorHAnsi" w:hAnsiTheme="minorHAnsi" w:cstheme="minorHAnsi"/>
                <w:b/>
              </w:rPr>
            </w:pPr>
          </w:p>
          <w:p w14:paraId="1D50FB79" w14:textId="77777777" w:rsidR="004769CE" w:rsidRPr="00601508" w:rsidRDefault="004769CE">
            <w:pPr>
              <w:pStyle w:val="CVNormal-FirstLine"/>
              <w:spacing w:before="0"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01.10.2004-30.09.2008</w:t>
            </w:r>
          </w:p>
        </w:tc>
        <w:tc>
          <w:tcPr>
            <w:tcW w:w="6426" w:type="dxa"/>
            <w:hideMark/>
          </w:tcPr>
          <w:p w14:paraId="1F9E7C49" w14:textId="3FDEDFA5" w:rsidR="004769CE" w:rsidRPr="00601508" w:rsidRDefault="004769CE">
            <w:pPr>
              <w:pStyle w:val="CVFooterRight"/>
              <w:spacing w:line="276" w:lineRule="auto"/>
              <w:rPr>
                <w:rFonts w:asciiTheme="minorHAnsi" w:hAnsiTheme="minorHAnsi" w:cstheme="minorHAnsi"/>
                <w:b/>
                <w:sz w:val="20"/>
              </w:rPr>
            </w:pPr>
            <w:r w:rsidRPr="00601508">
              <w:rPr>
                <w:rFonts w:asciiTheme="minorHAnsi" w:hAnsiTheme="minorHAnsi" w:cstheme="minorHAnsi"/>
                <w:b/>
                <w:sz w:val="20"/>
              </w:rPr>
              <w:t xml:space="preserve">   Lector universitar drd.,</w:t>
            </w:r>
          </w:p>
          <w:p w14:paraId="1E12CA13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 xml:space="preserve">Universitatea din Pitesti, Facultatea de </w:t>
            </w:r>
            <w:r w:rsidR="00ED25B5" w:rsidRPr="00601508">
              <w:rPr>
                <w:rFonts w:asciiTheme="minorHAnsi" w:hAnsiTheme="minorHAnsi" w:cstheme="minorHAnsi"/>
              </w:rPr>
              <w:t>Drept</w:t>
            </w:r>
          </w:p>
        </w:tc>
      </w:tr>
      <w:tr w:rsidR="004769CE" w:rsidRPr="0082328D" w14:paraId="373D1B85" w14:textId="77777777" w:rsidTr="008672DA">
        <w:trPr>
          <w:cantSplit/>
        </w:trPr>
        <w:tc>
          <w:tcPr>
            <w:tcW w:w="3114" w:type="dxa"/>
            <w:hideMark/>
          </w:tcPr>
          <w:p w14:paraId="7068F109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01.10.2002-30.09.2004</w:t>
            </w:r>
          </w:p>
        </w:tc>
        <w:tc>
          <w:tcPr>
            <w:tcW w:w="6426" w:type="dxa"/>
            <w:hideMark/>
          </w:tcPr>
          <w:p w14:paraId="04F3EA26" w14:textId="77777777" w:rsidR="004769CE" w:rsidRPr="00601508" w:rsidRDefault="004769CE" w:rsidP="006775C3">
            <w:pPr>
              <w:pStyle w:val="CVNormal-FirstLine"/>
              <w:spacing w:before="0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Lector universitar drd.,</w:t>
            </w:r>
          </w:p>
          <w:p w14:paraId="1C6A5B4B" w14:textId="77777777" w:rsidR="004769CE" w:rsidRPr="00601508" w:rsidRDefault="00D0187D" w:rsidP="006775C3">
            <w:pPr>
              <w:pStyle w:val="CVNormal-FirstLine"/>
              <w:spacing w:before="0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Universitatea „Constantin Brâ</w:t>
            </w:r>
            <w:r w:rsidR="004769CE" w:rsidRPr="00601508">
              <w:rPr>
                <w:rFonts w:asciiTheme="minorHAnsi" w:hAnsiTheme="minorHAnsi" w:cstheme="minorHAnsi"/>
              </w:rPr>
              <w:t>ncoveanu” Pitesti, Facultatea de Comunicare, Relatii Publice si Jurnalism</w:t>
            </w:r>
          </w:p>
        </w:tc>
      </w:tr>
      <w:tr w:rsidR="004769CE" w:rsidRPr="0082328D" w14:paraId="1918DD8E" w14:textId="77777777" w:rsidTr="008672DA">
        <w:trPr>
          <w:cantSplit/>
        </w:trPr>
        <w:tc>
          <w:tcPr>
            <w:tcW w:w="3114" w:type="dxa"/>
            <w:hideMark/>
          </w:tcPr>
          <w:p w14:paraId="3E559DE6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lastRenderedPageBreak/>
              <w:t>01.10.1999-30.09.2002</w:t>
            </w:r>
          </w:p>
          <w:p w14:paraId="75975F90" w14:textId="77777777" w:rsidR="00DF2969" w:rsidRPr="00601508" w:rsidRDefault="00DF2969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</w:p>
          <w:p w14:paraId="4B39FD70" w14:textId="77777777" w:rsidR="00DF2969" w:rsidRPr="00601508" w:rsidRDefault="00DF2969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</w:p>
          <w:p w14:paraId="0ABCA1B5" w14:textId="77777777" w:rsidR="00DF2969" w:rsidRPr="00601508" w:rsidRDefault="00DF2969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Discipline predate</w:t>
            </w:r>
          </w:p>
        </w:tc>
        <w:tc>
          <w:tcPr>
            <w:tcW w:w="6426" w:type="dxa"/>
            <w:hideMark/>
          </w:tcPr>
          <w:p w14:paraId="01946570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Asistent universitar drd.,</w:t>
            </w:r>
          </w:p>
          <w:p w14:paraId="35043482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Universitatea din Pitesti, Facultatea de Teologie Ortodoxa</w:t>
            </w:r>
          </w:p>
          <w:p w14:paraId="7D5F2941" w14:textId="77777777" w:rsidR="00DF2969" w:rsidRPr="00601508" w:rsidRDefault="00DF2969" w:rsidP="00DF2969">
            <w:pPr>
              <w:pStyle w:val="CVNormal"/>
              <w:rPr>
                <w:rFonts w:asciiTheme="minorHAnsi" w:hAnsiTheme="minorHAnsi" w:cstheme="minorHAnsi"/>
              </w:rPr>
            </w:pPr>
          </w:p>
          <w:p w14:paraId="46BE99A3" w14:textId="77777777" w:rsidR="00DF2969" w:rsidRPr="00601508" w:rsidRDefault="00DF2969" w:rsidP="00DF2969">
            <w:pPr>
              <w:pStyle w:val="CVNormal"/>
              <w:jc w:val="both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 xml:space="preserve">Sociologie, Sociologie juridică, Sociologia vârstelor, Sociologia comunicării, </w:t>
            </w:r>
            <w:r w:rsidR="00536316" w:rsidRPr="00601508">
              <w:rPr>
                <w:rFonts w:asciiTheme="minorHAnsi" w:hAnsiTheme="minorHAnsi" w:cstheme="minorHAnsi"/>
              </w:rPr>
              <w:t xml:space="preserve">Sociologie rurală, Sociologie aplicativă, </w:t>
            </w:r>
            <w:r w:rsidRPr="00601508">
              <w:rPr>
                <w:rFonts w:asciiTheme="minorHAnsi" w:hAnsiTheme="minorHAnsi" w:cstheme="minorHAnsi"/>
              </w:rPr>
              <w:t xml:space="preserve">Devianță și control social în comunitățile locale, Metode și tehnici de identificare și investigare a problemelor sociale specifice unităților administrativ-teritoriale,  Asistență socială, Politologie, Demografie, Comunicare, relații publice și protocol, Deontologia funcției publice, Etica funcționarului public </w:t>
            </w:r>
            <w:r w:rsidR="00C6262B" w:rsidRPr="00601508">
              <w:rPr>
                <w:rFonts w:asciiTheme="minorHAnsi" w:hAnsiTheme="minorHAnsi" w:cstheme="minorHAnsi"/>
              </w:rPr>
              <w:t xml:space="preserve">, </w:t>
            </w:r>
            <w:r w:rsidR="00A85841">
              <w:rPr>
                <w:rFonts w:asciiTheme="minorHAnsi" w:hAnsiTheme="minorHAnsi" w:cstheme="minorHAnsi"/>
              </w:rPr>
              <w:t xml:space="preserve">Metode și tehnici de cercetare socială, Metode de cercetare calitativă, Cultură organizațională, </w:t>
            </w:r>
            <w:r w:rsidRPr="00601508">
              <w:rPr>
                <w:rFonts w:asciiTheme="minorHAnsi" w:hAnsiTheme="minorHAnsi" w:cstheme="minorHAnsi"/>
              </w:rPr>
              <w:t>etc.</w:t>
            </w:r>
          </w:p>
        </w:tc>
      </w:tr>
      <w:tr w:rsidR="004769CE" w:rsidRPr="00601508" w14:paraId="7B7A6B81" w14:textId="77777777" w:rsidTr="008672DA">
        <w:trPr>
          <w:cantSplit/>
        </w:trPr>
        <w:tc>
          <w:tcPr>
            <w:tcW w:w="3114" w:type="dxa"/>
            <w:hideMark/>
          </w:tcPr>
          <w:p w14:paraId="69F8542B" w14:textId="77777777" w:rsidR="0092646C" w:rsidRPr="00601508" w:rsidRDefault="0092646C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</w:p>
          <w:p w14:paraId="76C1EFAD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Activitate nedidactică</w:t>
            </w:r>
          </w:p>
        </w:tc>
        <w:tc>
          <w:tcPr>
            <w:tcW w:w="6426" w:type="dxa"/>
          </w:tcPr>
          <w:p w14:paraId="0914BBEF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</w:p>
        </w:tc>
      </w:tr>
      <w:tr w:rsidR="004769CE" w:rsidRPr="00601508" w14:paraId="22CE712B" w14:textId="77777777" w:rsidTr="008672DA">
        <w:trPr>
          <w:cantSplit/>
        </w:trPr>
        <w:tc>
          <w:tcPr>
            <w:tcW w:w="3114" w:type="dxa"/>
            <w:hideMark/>
          </w:tcPr>
          <w:p w14:paraId="227B3019" w14:textId="6CE160A4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 xml:space="preserve">07-10-2013 </w:t>
            </w:r>
            <w:r w:rsidR="00EE3023" w:rsidRPr="00601508">
              <w:rPr>
                <w:rFonts w:asciiTheme="minorHAnsi" w:hAnsiTheme="minorHAnsi" w:cstheme="minorHAnsi"/>
                <w:b/>
              </w:rPr>
              <w:t>–</w:t>
            </w:r>
            <w:r w:rsidRPr="00601508">
              <w:rPr>
                <w:rFonts w:asciiTheme="minorHAnsi" w:hAnsiTheme="minorHAnsi" w:cstheme="minorHAnsi"/>
                <w:b/>
              </w:rPr>
              <w:t xml:space="preserve"> </w:t>
            </w:r>
            <w:r w:rsidR="00790F24">
              <w:rPr>
                <w:rFonts w:asciiTheme="minorHAnsi" w:hAnsiTheme="minorHAnsi" w:cstheme="minorHAnsi"/>
                <w:b/>
              </w:rPr>
              <w:t>31-12-2022</w:t>
            </w:r>
          </w:p>
        </w:tc>
        <w:tc>
          <w:tcPr>
            <w:tcW w:w="6426" w:type="dxa"/>
            <w:hideMark/>
          </w:tcPr>
          <w:p w14:paraId="6AF0E8D9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 xml:space="preserve">Avocat </w:t>
            </w:r>
          </w:p>
          <w:p w14:paraId="3721CEC2" w14:textId="77777777" w:rsidR="004769CE" w:rsidRPr="00601508" w:rsidRDefault="004769CE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Baroul</w:t>
            </w:r>
            <w:r w:rsidR="00814834" w:rsidRPr="00601508">
              <w:rPr>
                <w:rFonts w:asciiTheme="minorHAnsi" w:hAnsiTheme="minorHAnsi" w:cstheme="minorHAnsi"/>
                <w:b/>
              </w:rPr>
              <w:t xml:space="preserve"> Constituțional</w:t>
            </w:r>
            <w:r w:rsidRPr="00601508">
              <w:rPr>
                <w:rFonts w:asciiTheme="minorHAnsi" w:hAnsiTheme="minorHAnsi" w:cstheme="minorHAnsi"/>
                <w:b/>
              </w:rPr>
              <w:t xml:space="preserve"> Bucuresti</w:t>
            </w:r>
          </w:p>
          <w:p w14:paraId="2705C11E" w14:textId="77777777" w:rsidR="004769CE" w:rsidRPr="00601508" w:rsidRDefault="004769CE">
            <w:pPr>
              <w:pStyle w:val="CVNormal"/>
              <w:spacing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  <w:b/>
              </w:rPr>
              <w:t>Membru UNBR</w:t>
            </w:r>
          </w:p>
        </w:tc>
      </w:tr>
      <w:tr w:rsidR="004769CE" w:rsidRPr="00601508" w14:paraId="6DC913EC" w14:textId="77777777" w:rsidTr="008672DA">
        <w:trPr>
          <w:cantSplit/>
        </w:trPr>
        <w:tc>
          <w:tcPr>
            <w:tcW w:w="3114" w:type="dxa"/>
            <w:hideMark/>
          </w:tcPr>
          <w:p w14:paraId="64D84D38" w14:textId="77777777" w:rsidR="004769CE" w:rsidRPr="00601508" w:rsidRDefault="0014730D" w:rsidP="0014730D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01-01</w:t>
            </w:r>
            <w:r w:rsidR="004769CE" w:rsidRPr="00601508">
              <w:rPr>
                <w:rFonts w:asciiTheme="minorHAnsi" w:hAnsiTheme="minorHAnsi" w:cstheme="minorHAnsi"/>
                <w:b/>
              </w:rPr>
              <w:t>-20</w:t>
            </w:r>
            <w:r w:rsidRPr="00601508">
              <w:rPr>
                <w:rFonts w:asciiTheme="minorHAnsi" w:hAnsiTheme="minorHAnsi" w:cstheme="minorHAnsi"/>
                <w:b/>
              </w:rPr>
              <w:t>17- prezent</w:t>
            </w:r>
            <w:r w:rsidR="004769CE" w:rsidRPr="00601508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6426" w:type="dxa"/>
            <w:hideMark/>
          </w:tcPr>
          <w:p w14:paraId="59174BF0" w14:textId="77777777" w:rsidR="004769CE" w:rsidRPr="00601508" w:rsidRDefault="00C62B96" w:rsidP="00C62B96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  <w:b/>
                <w:color w:val="000000"/>
              </w:rPr>
              <w:t>Membru, Fundația Europeană</w:t>
            </w:r>
            <w:r w:rsidR="0014730D" w:rsidRPr="00601508">
              <w:rPr>
                <w:rFonts w:asciiTheme="minorHAnsi" w:hAnsiTheme="minorHAnsi" w:cstheme="minorHAnsi"/>
                <w:b/>
                <w:color w:val="000000"/>
              </w:rPr>
              <w:t xml:space="preserve"> Titulescu</w:t>
            </w:r>
          </w:p>
        </w:tc>
      </w:tr>
      <w:tr w:rsidR="004769CE" w:rsidRPr="00601508" w14:paraId="0885C889" w14:textId="77777777" w:rsidTr="008672DA">
        <w:trPr>
          <w:cantSplit/>
        </w:trPr>
        <w:tc>
          <w:tcPr>
            <w:tcW w:w="3114" w:type="dxa"/>
            <w:hideMark/>
          </w:tcPr>
          <w:p w14:paraId="560E277D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07-10-2004 / 01-05-2005</w:t>
            </w:r>
          </w:p>
        </w:tc>
        <w:tc>
          <w:tcPr>
            <w:tcW w:w="6426" w:type="dxa"/>
            <w:hideMark/>
          </w:tcPr>
          <w:p w14:paraId="780DCFD5" w14:textId="26536764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color w:val="000000"/>
              </w:rPr>
            </w:pPr>
            <w:r w:rsidRPr="00601508">
              <w:rPr>
                <w:rFonts w:asciiTheme="minorHAnsi" w:hAnsiTheme="minorHAnsi" w:cstheme="minorHAnsi"/>
              </w:rPr>
              <w:t xml:space="preserve"> </w:t>
            </w:r>
            <w:r w:rsidRPr="00601508">
              <w:rPr>
                <w:rFonts w:asciiTheme="minorHAnsi" w:hAnsiTheme="minorHAnsi" w:cstheme="minorHAnsi"/>
                <w:b/>
                <w:color w:val="000000"/>
              </w:rPr>
              <w:t>Comisar - Şef</w:t>
            </w:r>
            <w:r w:rsidRPr="00601508">
              <w:rPr>
                <w:rFonts w:asciiTheme="minorHAnsi" w:hAnsiTheme="minorHAnsi" w:cstheme="minorHAnsi"/>
                <w:color w:val="000000"/>
              </w:rPr>
              <w:t xml:space="preserve"> judeţ</w:t>
            </w:r>
            <w:r w:rsidR="006775C3">
              <w:rPr>
                <w:rFonts w:asciiTheme="minorHAnsi" w:hAnsiTheme="minorHAnsi" w:cstheme="minorHAnsi"/>
                <w:color w:val="000000"/>
              </w:rPr>
              <w:t xml:space="preserve">ul </w:t>
            </w:r>
            <w:r w:rsidRPr="00601508">
              <w:rPr>
                <w:rFonts w:asciiTheme="minorHAnsi" w:hAnsiTheme="minorHAnsi" w:cstheme="minorHAnsi"/>
                <w:color w:val="000000"/>
              </w:rPr>
              <w:t>Argeş,– Direcţia Generală de Monitorizare a Abuzurilor, Combaterea Infracţionalităţii şi Implementarea Relaţiilor cu U.E şi N.A.T.O</w:t>
            </w:r>
            <w:r w:rsidRPr="00601508">
              <w:rPr>
                <w:rFonts w:asciiTheme="minorHAnsi" w:hAnsiTheme="minorHAnsi" w:cstheme="minorHAnsi"/>
              </w:rPr>
              <w:t xml:space="preserve"> </w:t>
            </w:r>
          </w:p>
          <w:p w14:paraId="44EB0E06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color w:val="000000"/>
              </w:rPr>
            </w:pPr>
            <w:r w:rsidRPr="00601508">
              <w:rPr>
                <w:rFonts w:asciiTheme="minorHAnsi" w:hAnsiTheme="minorHAnsi" w:cstheme="minorHAnsi"/>
                <w:color w:val="000000"/>
              </w:rPr>
              <w:t xml:space="preserve"> Comisariatul pentru Societatea Civilă</w:t>
            </w:r>
          </w:p>
        </w:tc>
      </w:tr>
      <w:tr w:rsidR="004769CE" w:rsidRPr="0082328D" w14:paraId="6074ED33" w14:textId="77777777" w:rsidTr="008672DA">
        <w:trPr>
          <w:cantSplit/>
        </w:trPr>
        <w:tc>
          <w:tcPr>
            <w:tcW w:w="3114" w:type="dxa"/>
            <w:hideMark/>
          </w:tcPr>
          <w:p w14:paraId="0F6AE6C5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>03-12-2003</w:t>
            </w:r>
          </w:p>
        </w:tc>
        <w:tc>
          <w:tcPr>
            <w:tcW w:w="6426" w:type="dxa"/>
            <w:hideMark/>
          </w:tcPr>
          <w:p w14:paraId="1323D37C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  <w:b/>
                <w:color w:val="000000"/>
              </w:rPr>
              <w:t xml:space="preserve">  Colaborator extern</w:t>
            </w:r>
            <w:r w:rsidRPr="00601508">
              <w:rPr>
                <w:rFonts w:asciiTheme="minorHAnsi" w:hAnsiTheme="minorHAnsi" w:cstheme="minorHAnsi"/>
                <w:color w:val="000000"/>
              </w:rPr>
              <w:t xml:space="preserve"> - Departamentul de Relaţii Internaţionale al CSDR</w:t>
            </w:r>
          </w:p>
        </w:tc>
      </w:tr>
      <w:tr w:rsidR="004769CE" w:rsidRPr="00601508" w14:paraId="60CAE2EE" w14:textId="77777777" w:rsidTr="008672DA">
        <w:trPr>
          <w:cantSplit/>
        </w:trPr>
        <w:tc>
          <w:tcPr>
            <w:tcW w:w="3114" w:type="dxa"/>
            <w:hideMark/>
          </w:tcPr>
          <w:p w14:paraId="00BC9D5D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  <w:color w:val="000000"/>
              </w:rPr>
              <w:t>05 - 07 decembrie 2003</w:t>
            </w:r>
          </w:p>
        </w:tc>
        <w:tc>
          <w:tcPr>
            <w:tcW w:w="6426" w:type="dxa"/>
            <w:hideMark/>
          </w:tcPr>
          <w:p w14:paraId="5EEDB879" w14:textId="77777777" w:rsidR="004769CE" w:rsidRPr="00601508" w:rsidRDefault="004769CE" w:rsidP="00601508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601508">
              <w:rPr>
                <w:rFonts w:asciiTheme="minorHAnsi" w:hAnsiTheme="minorHAnsi" w:cstheme="minorHAnsi"/>
                <w:b/>
                <w:color w:val="000000"/>
              </w:rPr>
              <w:t xml:space="preserve">  Raportor pentru România -CSDR</w:t>
            </w:r>
            <w:r w:rsidRPr="00601508">
              <w:rPr>
                <w:rFonts w:asciiTheme="minorHAnsi" w:hAnsiTheme="minorHAnsi" w:cstheme="minorHAnsi"/>
                <w:color w:val="000000"/>
              </w:rPr>
              <w:t xml:space="preserve"> –Raport de ţară- </w:t>
            </w:r>
            <w:r w:rsidRPr="00601508">
              <w:rPr>
                <w:rFonts w:asciiTheme="minorHAnsi" w:hAnsiTheme="minorHAnsi" w:cstheme="minorHAnsi"/>
                <w:b/>
                <w:color w:val="000000"/>
              </w:rPr>
              <w:t xml:space="preserve"> 05-07 decembrie 2003-</w:t>
            </w:r>
            <w:r w:rsidRPr="00601508">
              <w:rPr>
                <w:rFonts w:asciiTheme="minorHAnsi" w:hAnsiTheme="minorHAnsi" w:cstheme="minorHAnsi"/>
                <w:b/>
              </w:rPr>
              <w:t xml:space="preserve"> </w:t>
            </w:r>
            <w:hyperlink r:id="rId6" w:history="1">
              <w:r w:rsidRPr="00867510">
                <w:rPr>
                  <w:rStyle w:val="Hyperlink"/>
                  <w:rFonts w:asciiTheme="minorHAnsi" w:hAnsiTheme="minorHAnsi" w:cstheme="minorHAnsi"/>
                  <w:b/>
                  <w:color w:val="auto"/>
                  <w:u w:val="none"/>
                </w:rPr>
                <w:t>Career Guidance Policies in Acceding and Candidate Countries</w:t>
              </w:r>
            </w:hyperlink>
            <w:r w:rsidR="00C962FB" w:rsidRPr="00867510">
              <w:rPr>
                <w:rFonts w:asciiTheme="minorHAnsi" w:hAnsiTheme="minorHAnsi" w:cstheme="minorHAnsi"/>
              </w:rPr>
              <w:t xml:space="preserve">, </w:t>
            </w:r>
            <w:r w:rsidR="00C962FB" w:rsidRPr="00601508">
              <w:rPr>
                <w:rFonts w:asciiTheme="minorHAnsi" w:hAnsiTheme="minorHAnsi" w:cstheme="minorHAnsi"/>
              </w:rPr>
              <w:t>Conference of Bratislava</w:t>
            </w:r>
          </w:p>
        </w:tc>
      </w:tr>
      <w:tr w:rsidR="004769CE" w:rsidRPr="00601508" w14:paraId="68311320" w14:textId="77777777" w:rsidTr="008672DA">
        <w:trPr>
          <w:cantSplit/>
        </w:trPr>
        <w:tc>
          <w:tcPr>
            <w:tcW w:w="3114" w:type="dxa"/>
            <w:hideMark/>
          </w:tcPr>
          <w:p w14:paraId="6270BC1F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  <w:color w:val="000000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>15-06-2000-30-04-2002</w:t>
            </w:r>
          </w:p>
        </w:tc>
        <w:tc>
          <w:tcPr>
            <w:tcW w:w="6426" w:type="dxa"/>
            <w:hideMark/>
          </w:tcPr>
          <w:p w14:paraId="19EDCE2D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color w:val="000000"/>
              </w:rPr>
            </w:pPr>
            <w:r w:rsidRPr="00601508">
              <w:rPr>
                <w:rFonts w:asciiTheme="minorHAnsi" w:hAnsiTheme="minorHAnsi" w:cstheme="minorHAnsi"/>
                <w:b/>
                <w:color w:val="000000"/>
              </w:rPr>
              <w:t xml:space="preserve">  Ofiţer</w:t>
            </w:r>
          </w:p>
          <w:p w14:paraId="530B50D0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color w:val="000000"/>
              </w:rPr>
            </w:pPr>
            <w:r w:rsidRPr="00601508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B74B1E" w:rsidRPr="00601508">
              <w:rPr>
                <w:rFonts w:asciiTheme="minorHAnsi" w:hAnsiTheme="minorHAnsi" w:cstheme="minorHAnsi"/>
                <w:b/>
                <w:color w:val="000000"/>
              </w:rPr>
              <w:t>E</w:t>
            </w:r>
            <w:r w:rsidRPr="00601508">
              <w:rPr>
                <w:rFonts w:asciiTheme="minorHAnsi" w:hAnsiTheme="minorHAnsi" w:cstheme="minorHAnsi"/>
                <w:b/>
                <w:color w:val="000000"/>
              </w:rPr>
              <w:t>ducator</w:t>
            </w:r>
            <w:r w:rsidRPr="00601508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B74B1E" w:rsidRPr="00601508">
              <w:rPr>
                <w:rFonts w:asciiTheme="minorHAnsi" w:hAnsiTheme="minorHAnsi" w:cstheme="minorHAnsi"/>
                <w:color w:val="000000"/>
              </w:rPr>
              <w:t xml:space="preserve">- </w:t>
            </w:r>
            <w:r w:rsidRPr="00601508">
              <w:rPr>
                <w:rFonts w:asciiTheme="minorHAnsi" w:hAnsiTheme="minorHAnsi" w:cstheme="minorHAnsi"/>
                <w:color w:val="000000"/>
              </w:rPr>
              <w:t>departamentul Social-Educativ</w:t>
            </w:r>
          </w:p>
          <w:p w14:paraId="74282BCD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color w:val="000000"/>
              </w:rPr>
            </w:pPr>
            <w:r w:rsidRPr="00601508">
              <w:rPr>
                <w:rFonts w:asciiTheme="minorHAnsi" w:hAnsiTheme="minorHAnsi" w:cstheme="minorHAnsi"/>
                <w:color w:val="000000"/>
              </w:rPr>
              <w:t xml:space="preserve">  Penitenciarul Colibaşi, Arges</w:t>
            </w:r>
          </w:p>
          <w:p w14:paraId="44255B6C" w14:textId="77777777" w:rsidR="004769CE" w:rsidRPr="00601508" w:rsidRDefault="00B74B1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601508">
              <w:rPr>
                <w:rFonts w:asciiTheme="minorHAnsi" w:hAnsiTheme="minorHAnsi" w:cstheme="minorHAnsi"/>
                <w:color w:val="000000"/>
              </w:rPr>
              <w:t xml:space="preserve">  Ministerul Justiț</w:t>
            </w:r>
            <w:r w:rsidR="004769CE" w:rsidRPr="00601508">
              <w:rPr>
                <w:rFonts w:asciiTheme="minorHAnsi" w:hAnsiTheme="minorHAnsi" w:cstheme="minorHAnsi"/>
                <w:color w:val="000000"/>
              </w:rPr>
              <w:t>iei</w:t>
            </w:r>
          </w:p>
        </w:tc>
      </w:tr>
      <w:tr w:rsidR="004769CE" w:rsidRPr="00601508" w14:paraId="0F8114DC" w14:textId="77777777" w:rsidTr="008672DA">
        <w:trPr>
          <w:cantSplit/>
        </w:trPr>
        <w:tc>
          <w:tcPr>
            <w:tcW w:w="3114" w:type="dxa"/>
            <w:hideMark/>
          </w:tcPr>
          <w:p w14:paraId="3DB7AB1C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>01-12-1998-01-04-2000</w:t>
            </w:r>
          </w:p>
        </w:tc>
        <w:tc>
          <w:tcPr>
            <w:tcW w:w="6426" w:type="dxa"/>
            <w:hideMark/>
          </w:tcPr>
          <w:p w14:paraId="4A2C2E02" w14:textId="5DFF5506" w:rsidR="004769CE" w:rsidRPr="00601508" w:rsidRDefault="004769CE">
            <w:pPr>
              <w:pStyle w:val="CVNormal"/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601508">
              <w:rPr>
                <w:rFonts w:asciiTheme="minorHAnsi" w:hAnsiTheme="minorHAnsi" w:cstheme="minorHAnsi"/>
                <w:b/>
                <w:color w:val="000000"/>
              </w:rPr>
              <w:t xml:space="preserve">  Secretar</w:t>
            </w:r>
            <w:r w:rsidR="005C74A6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Pr="00601508">
              <w:rPr>
                <w:rFonts w:asciiTheme="minorHAnsi" w:hAnsiTheme="minorHAnsi" w:cstheme="minorHAnsi"/>
                <w:b/>
                <w:color w:val="000000"/>
              </w:rPr>
              <w:t>facultate</w:t>
            </w:r>
            <w:r w:rsidRPr="00601508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1BEDDE97" w14:textId="77777777" w:rsidR="004769CE" w:rsidRPr="00601508" w:rsidRDefault="004769CE">
            <w:pPr>
              <w:pStyle w:val="CVNormal"/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601508">
              <w:rPr>
                <w:rFonts w:asciiTheme="minorHAnsi" w:hAnsiTheme="minorHAnsi" w:cstheme="minorHAnsi"/>
                <w:color w:val="000000"/>
              </w:rPr>
              <w:t xml:space="preserve"> Universitatea </w:t>
            </w:r>
            <w:r w:rsidR="006B0D15" w:rsidRPr="00601508">
              <w:rPr>
                <w:rFonts w:asciiTheme="minorHAnsi" w:hAnsiTheme="minorHAnsi" w:cstheme="minorHAnsi"/>
                <w:color w:val="000000"/>
              </w:rPr>
              <w:t xml:space="preserve">din </w:t>
            </w:r>
            <w:r w:rsidRPr="00601508">
              <w:rPr>
                <w:rFonts w:asciiTheme="minorHAnsi" w:hAnsiTheme="minorHAnsi" w:cstheme="minorHAnsi"/>
                <w:color w:val="000000"/>
              </w:rPr>
              <w:t>Piteşti</w:t>
            </w:r>
          </w:p>
        </w:tc>
      </w:tr>
      <w:tr w:rsidR="004769CE" w:rsidRPr="00601508" w14:paraId="1D316E87" w14:textId="77777777" w:rsidTr="008672DA">
        <w:trPr>
          <w:cantSplit/>
        </w:trPr>
        <w:tc>
          <w:tcPr>
            <w:tcW w:w="3114" w:type="dxa"/>
            <w:hideMark/>
          </w:tcPr>
          <w:p w14:paraId="6609F2C4" w14:textId="77777777" w:rsidR="004769CE" w:rsidRPr="00601508" w:rsidRDefault="004769CE">
            <w:pPr>
              <w:pStyle w:val="CVHeading1"/>
              <w:spacing w:before="0" w:line="276" w:lineRule="auto"/>
              <w:rPr>
                <w:rFonts w:asciiTheme="minorHAnsi" w:hAnsiTheme="minorHAnsi"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sz w:val="20"/>
              </w:rPr>
              <w:t>Educaţie şi formare</w:t>
            </w:r>
          </w:p>
          <w:p w14:paraId="26B347E9" w14:textId="77777777" w:rsidR="00601508" w:rsidRPr="00601508" w:rsidRDefault="00601508" w:rsidP="00601508">
            <w:pPr>
              <w:rPr>
                <w:sz w:val="20"/>
                <w:szCs w:val="20"/>
                <w:lang w:val="ro-RO" w:eastAsia="ar-SA"/>
              </w:rPr>
            </w:pPr>
            <w:r w:rsidRPr="00601508">
              <w:rPr>
                <w:sz w:val="20"/>
                <w:szCs w:val="20"/>
                <w:lang w:val="ro-RO" w:eastAsia="ar-SA"/>
              </w:rPr>
              <w:t xml:space="preserve">                                        2000 - 2009</w:t>
            </w:r>
          </w:p>
        </w:tc>
        <w:tc>
          <w:tcPr>
            <w:tcW w:w="6426" w:type="dxa"/>
          </w:tcPr>
          <w:p w14:paraId="46DA6F0A" w14:textId="77777777" w:rsidR="00601508" w:rsidRPr="00601508" w:rsidRDefault="00601508" w:rsidP="00601508">
            <w:pPr>
              <w:pStyle w:val="CVFooterRight"/>
              <w:spacing w:line="276" w:lineRule="auto"/>
              <w:rPr>
                <w:rFonts w:asciiTheme="minorHAnsi" w:hAnsiTheme="minorHAnsi" w:cstheme="minorHAnsi"/>
                <w:b/>
                <w:sz w:val="20"/>
                <w:lang w:val="fr-FR"/>
              </w:rPr>
            </w:pPr>
          </w:p>
          <w:p w14:paraId="44E2B1B8" w14:textId="334DF8D2" w:rsidR="00601508" w:rsidRPr="00601508" w:rsidRDefault="00601508" w:rsidP="00601508">
            <w:pPr>
              <w:pStyle w:val="CVFooterRight"/>
              <w:spacing w:line="276" w:lineRule="auto"/>
              <w:rPr>
                <w:rFonts w:asciiTheme="minorHAnsi" w:hAnsiTheme="minorHAnsi" w:cstheme="minorHAnsi"/>
                <w:b/>
                <w:sz w:val="20"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sz w:val="20"/>
                <w:lang w:val="fr-FR"/>
              </w:rPr>
              <w:t xml:space="preserve">   Doctor</w:t>
            </w:r>
            <w:r w:rsidR="00C91A57">
              <w:rPr>
                <w:rFonts w:asciiTheme="minorHAnsi" w:hAnsiTheme="minorHAnsi" w:cstheme="minorHAnsi"/>
                <w:b/>
                <w:sz w:val="20"/>
                <w:lang w:val="fr-FR"/>
              </w:rPr>
              <w:t>at</w:t>
            </w:r>
            <w:r w:rsidRPr="00601508">
              <w:rPr>
                <w:rFonts w:asciiTheme="minorHAnsi" w:hAnsiTheme="minorHAnsi" w:cstheme="minorHAnsi"/>
                <w:b/>
                <w:sz w:val="20"/>
                <w:lang w:val="fr-FR"/>
              </w:rPr>
              <w:t xml:space="preserve"> in Sociologie</w:t>
            </w:r>
          </w:p>
          <w:p w14:paraId="47C8A693" w14:textId="271CE79B" w:rsidR="00601508" w:rsidRPr="00601508" w:rsidRDefault="00601508" w:rsidP="00601508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>Facultatea de Sociologie</w:t>
            </w:r>
          </w:p>
          <w:p w14:paraId="77AB4139" w14:textId="77777777" w:rsidR="00601508" w:rsidRPr="00601508" w:rsidRDefault="00601508" w:rsidP="00601508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 xml:space="preserve"> </w:t>
            </w:r>
            <w:r w:rsidRPr="00601508">
              <w:rPr>
                <w:rFonts w:asciiTheme="minorHAnsi" w:hAnsiTheme="minorHAnsi" w:cstheme="minorHAnsi"/>
                <w:b/>
                <w:lang w:val="fr-FR"/>
              </w:rPr>
              <w:t>Universitatea din Bucuresti</w:t>
            </w:r>
          </w:p>
          <w:p w14:paraId="7FF21027" w14:textId="77777777" w:rsidR="00601508" w:rsidRPr="00601508" w:rsidRDefault="00601508" w:rsidP="00601508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 xml:space="preserve"> Teză de doctorat : ‘</w:t>
            </w:r>
            <w:r w:rsidRPr="00034BD6">
              <w:rPr>
                <w:rFonts w:asciiTheme="minorHAnsi" w:hAnsiTheme="minorHAnsi" w:cstheme="minorHAnsi"/>
                <w:i/>
                <w:lang w:val="fr-FR"/>
              </w:rPr>
              <w:t>’Criminalitatea feminină în România. Resocializarea și reinserția socială a femeii care execută o sancțiune privativă de libertate’’</w:t>
            </w:r>
            <w:r w:rsidRPr="00601508">
              <w:rPr>
                <w:rFonts w:asciiTheme="minorHAnsi" w:hAnsiTheme="minorHAnsi" w:cstheme="minorHAnsi"/>
                <w:lang w:val="fr-FR"/>
              </w:rPr>
              <w:t>, conducător științific prof.univ.dr., general, av. Pavel Abraham</w:t>
            </w:r>
          </w:p>
          <w:p w14:paraId="0462B077" w14:textId="16F9DD23" w:rsidR="00601508" w:rsidRPr="00601508" w:rsidRDefault="00601508" w:rsidP="00601508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>Post</w:t>
            </w:r>
            <w:r w:rsidR="006775C3">
              <w:rPr>
                <w:rFonts w:asciiTheme="minorHAnsi" w:hAnsiTheme="minorHAnsi" w:cstheme="minorHAnsi"/>
                <w:b/>
                <w:lang w:val="fr-FR"/>
              </w:rPr>
              <w:t>-</w:t>
            </w: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universitar, Doctorat, </w:t>
            </w:r>
            <w:r w:rsidR="009C0A4D">
              <w:rPr>
                <w:rFonts w:asciiTheme="minorHAnsi" w:hAnsiTheme="minorHAnsi" w:cstheme="minorHAnsi"/>
                <w:b/>
                <w:lang w:val="fr-FR"/>
              </w:rPr>
              <w:t>ISCED</w:t>
            </w: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 8</w:t>
            </w:r>
          </w:p>
          <w:p w14:paraId="5918884A" w14:textId="77777777" w:rsidR="004769CE" w:rsidRPr="00601508" w:rsidRDefault="004769CE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  <w:color w:val="000000"/>
              </w:rPr>
            </w:pPr>
          </w:p>
        </w:tc>
      </w:tr>
      <w:tr w:rsidR="004769CE" w:rsidRPr="00E64740" w14:paraId="1A0750C2" w14:textId="77777777" w:rsidTr="008672DA">
        <w:trPr>
          <w:cantSplit/>
        </w:trPr>
        <w:tc>
          <w:tcPr>
            <w:tcW w:w="3114" w:type="dxa"/>
          </w:tcPr>
          <w:p w14:paraId="0C69FD40" w14:textId="77777777" w:rsidR="004769CE" w:rsidRPr="00601508" w:rsidRDefault="00AF61F5" w:rsidP="00AF61F5">
            <w:pPr>
              <w:pStyle w:val="CVNormal-FirstLine"/>
              <w:spacing w:before="0" w:line="276" w:lineRule="auto"/>
              <w:ind w:left="0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lastRenderedPageBreak/>
              <w:t xml:space="preserve">                                         2009 – 2013</w:t>
            </w:r>
          </w:p>
          <w:p w14:paraId="5925294F" w14:textId="77777777" w:rsidR="00AF61F5" w:rsidRPr="00601508" w:rsidRDefault="00AF61F5" w:rsidP="00AF61F5">
            <w:pPr>
              <w:pStyle w:val="CVNormal"/>
              <w:rPr>
                <w:rFonts w:asciiTheme="minorHAnsi" w:hAnsiTheme="minorHAnsi" w:cstheme="minorHAnsi"/>
                <w:lang w:val="fr-FR"/>
              </w:rPr>
            </w:pPr>
          </w:p>
          <w:p w14:paraId="01AEAA39" w14:textId="77777777" w:rsidR="00AF61F5" w:rsidRPr="00601508" w:rsidRDefault="00AF61F5" w:rsidP="00AF61F5">
            <w:pPr>
              <w:pStyle w:val="CVNormal"/>
              <w:rPr>
                <w:rFonts w:asciiTheme="minorHAnsi" w:hAnsiTheme="minorHAnsi" w:cstheme="minorHAnsi"/>
                <w:lang w:val="fr-FR"/>
              </w:rPr>
            </w:pPr>
          </w:p>
          <w:p w14:paraId="24C4FD1D" w14:textId="77777777" w:rsidR="00AF61F5" w:rsidRPr="00601508" w:rsidRDefault="00AF61F5" w:rsidP="00AF61F5">
            <w:pPr>
              <w:pStyle w:val="CVNormal"/>
              <w:rPr>
                <w:rFonts w:asciiTheme="minorHAnsi" w:hAnsiTheme="minorHAnsi" w:cstheme="minorHAnsi"/>
                <w:lang w:val="fr-FR"/>
              </w:rPr>
            </w:pPr>
          </w:p>
          <w:p w14:paraId="342F020D" w14:textId="77777777" w:rsidR="00AF61F5" w:rsidRPr="00601508" w:rsidRDefault="00AF61F5" w:rsidP="00AF61F5">
            <w:pPr>
              <w:pStyle w:val="CVNormal"/>
              <w:rPr>
                <w:rFonts w:asciiTheme="minorHAnsi" w:hAnsiTheme="minorHAnsi" w:cstheme="minorHAnsi"/>
                <w:lang w:val="fr-FR"/>
              </w:rPr>
            </w:pPr>
          </w:p>
          <w:p w14:paraId="0A6E8644" w14:textId="77777777" w:rsidR="00AF61F5" w:rsidRPr="00601508" w:rsidRDefault="00AF61F5" w:rsidP="00AF61F5">
            <w:pPr>
              <w:pStyle w:val="CVNormal"/>
              <w:rPr>
                <w:rFonts w:asciiTheme="minorHAnsi" w:hAnsiTheme="minorHAnsi" w:cstheme="minorHAnsi"/>
                <w:lang w:val="fr-FR"/>
              </w:rPr>
            </w:pPr>
          </w:p>
          <w:p w14:paraId="4D219480" w14:textId="77777777" w:rsidR="00AF61F5" w:rsidRPr="00601508" w:rsidRDefault="00AF61F5" w:rsidP="00AF61F5">
            <w:pPr>
              <w:pStyle w:val="CVNormal"/>
              <w:ind w:firstLine="1867"/>
              <w:rPr>
                <w:rFonts w:asciiTheme="minorHAnsi" w:hAnsiTheme="minorHAnsi" w:cstheme="minorHAnsi"/>
                <w:b/>
                <w:lang w:val="fr-FR"/>
              </w:rPr>
            </w:pPr>
          </w:p>
          <w:p w14:paraId="1C4ADC60" w14:textId="77777777" w:rsidR="00AF61F5" w:rsidRPr="00601508" w:rsidRDefault="00AF61F5" w:rsidP="00AF61F5">
            <w:pPr>
              <w:pStyle w:val="CVNormal"/>
              <w:ind w:firstLine="1867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>1994 - 1998</w:t>
            </w:r>
          </w:p>
        </w:tc>
        <w:tc>
          <w:tcPr>
            <w:tcW w:w="6426" w:type="dxa"/>
            <w:hideMark/>
          </w:tcPr>
          <w:p w14:paraId="7EF51B99" w14:textId="04E1EE99" w:rsidR="00AF61F5" w:rsidRPr="00601508" w:rsidRDefault="00AF61F5" w:rsidP="00601508">
            <w:pPr>
              <w:pStyle w:val="CVFooterRight"/>
              <w:spacing w:line="276" w:lineRule="auto"/>
              <w:rPr>
                <w:rFonts w:asciiTheme="minorHAnsi" w:hAnsiTheme="minorHAnsi" w:cstheme="minorHAnsi"/>
                <w:b/>
                <w:sz w:val="20"/>
              </w:rPr>
            </w:pPr>
            <w:r w:rsidRPr="00601508">
              <w:rPr>
                <w:rFonts w:asciiTheme="minorHAnsi" w:hAnsiTheme="minorHAnsi" w:cstheme="minorHAnsi"/>
                <w:b/>
                <w:sz w:val="20"/>
                <w:lang w:val="fr-FR"/>
              </w:rPr>
              <w:t xml:space="preserve"> </w:t>
            </w:r>
            <w:r w:rsidRPr="00601508">
              <w:rPr>
                <w:rFonts w:asciiTheme="minorHAnsi" w:hAnsiTheme="minorHAnsi" w:cstheme="minorHAnsi"/>
                <w:b/>
                <w:sz w:val="20"/>
              </w:rPr>
              <w:t>Licență în Drept</w:t>
            </w:r>
          </w:p>
          <w:p w14:paraId="1C30BCC9" w14:textId="77777777" w:rsidR="00AF61F5" w:rsidRPr="00601508" w:rsidRDefault="00AF61F5" w:rsidP="00AF61F5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</w:rPr>
              <w:t xml:space="preserve">Specializarea: </w:t>
            </w:r>
            <w:r w:rsidRPr="00601508">
              <w:rPr>
                <w:rFonts w:asciiTheme="minorHAnsi" w:hAnsiTheme="minorHAnsi" w:cstheme="minorHAnsi"/>
                <w:b/>
              </w:rPr>
              <w:t>Drept</w:t>
            </w:r>
          </w:p>
          <w:p w14:paraId="14C73CC5" w14:textId="77777777" w:rsidR="00AF61F5" w:rsidRPr="00601508" w:rsidRDefault="00AF61F5" w:rsidP="00AF61F5">
            <w:pPr>
              <w:pStyle w:val="CVNormal"/>
              <w:spacing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Facultatea de Drept</w:t>
            </w:r>
          </w:p>
          <w:p w14:paraId="3A730B90" w14:textId="77777777" w:rsidR="00AF61F5" w:rsidRPr="00A036AF" w:rsidRDefault="00AF61F5" w:rsidP="00AF61F5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  <w:lang w:val="it-IT"/>
              </w:rPr>
            </w:pPr>
            <w:r w:rsidRPr="00601508">
              <w:rPr>
                <w:rFonts w:asciiTheme="minorHAnsi" w:hAnsiTheme="minorHAnsi" w:cstheme="minorHAnsi"/>
                <w:b/>
              </w:rPr>
              <w:t>Universitatea „</w:t>
            </w:r>
            <w:r w:rsidRPr="00A036AF">
              <w:rPr>
                <w:rFonts w:asciiTheme="minorHAnsi" w:hAnsiTheme="minorHAnsi" w:cstheme="minorHAnsi"/>
                <w:b/>
                <w:lang w:val="it-IT"/>
              </w:rPr>
              <w:t>Nicolae Titulescu” din Bucuresti</w:t>
            </w:r>
          </w:p>
          <w:p w14:paraId="6A8F5D6A" w14:textId="7F893C38" w:rsidR="00AF61F5" w:rsidRPr="00A036AF" w:rsidRDefault="00034BD6" w:rsidP="00AF61F5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  <w:lang w:val="it-IT"/>
              </w:rPr>
            </w:pPr>
            <w:r w:rsidRPr="00A036AF">
              <w:rPr>
                <w:rFonts w:asciiTheme="minorHAnsi" w:hAnsiTheme="minorHAnsi" w:cstheme="minorHAnsi"/>
                <w:b/>
                <w:lang w:val="it-IT"/>
              </w:rPr>
              <w:t xml:space="preserve">Universitar, </w:t>
            </w:r>
            <w:r w:rsidR="009C0A4D" w:rsidRPr="00A036AF">
              <w:rPr>
                <w:rFonts w:asciiTheme="minorHAnsi" w:hAnsiTheme="minorHAnsi" w:cstheme="minorHAnsi"/>
                <w:b/>
                <w:lang w:val="it-IT"/>
              </w:rPr>
              <w:t>ISCED</w:t>
            </w:r>
            <w:r w:rsidRPr="00A036AF">
              <w:rPr>
                <w:rFonts w:asciiTheme="minorHAnsi" w:hAnsiTheme="minorHAnsi" w:cstheme="minorHAnsi"/>
                <w:b/>
                <w:lang w:val="it-IT"/>
              </w:rPr>
              <w:t xml:space="preserve"> </w:t>
            </w:r>
            <w:r w:rsidR="006775C3">
              <w:rPr>
                <w:rFonts w:asciiTheme="minorHAnsi" w:hAnsiTheme="minorHAnsi" w:cstheme="minorHAnsi"/>
                <w:b/>
                <w:lang w:val="it-IT"/>
              </w:rPr>
              <w:t>7</w:t>
            </w:r>
          </w:p>
          <w:p w14:paraId="18FF9E00" w14:textId="77777777" w:rsidR="00AF61F5" w:rsidRPr="00601508" w:rsidRDefault="00AF61F5" w:rsidP="00AF61F5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  <w:lang w:val="fr-FR"/>
              </w:rPr>
            </w:pPr>
          </w:p>
          <w:p w14:paraId="215D2E75" w14:textId="2099280E" w:rsidR="00AF61F5" w:rsidRPr="00601508" w:rsidRDefault="00AF61F5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 xml:space="preserve">Licenţă  în </w:t>
            </w:r>
            <w:r w:rsidR="0014759E">
              <w:rPr>
                <w:rFonts w:asciiTheme="minorHAnsi" w:hAnsiTheme="minorHAnsi" w:cstheme="minorHAnsi"/>
                <w:b/>
              </w:rPr>
              <w:t xml:space="preserve">Teologie - </w:t>
            </w:r>
            <w:r w:rsidRPr="00601508">
              <w:rPr>
                <w:rFonts w:asciiTheme="minorHAnsi" w:hAnsiTheme="minorHAnsi" w:cstheme="minorHAnsi"/>
                <w:b/>
              </w:rPr>
              <w:t>Asistenţă Socială</w:t>
            </w:r>
          </w:p>
          <w:p w14:paraId="0ECC0AC9" w14:textId="77777777" w:rsidR="00AF61F5" w:rsidRPr="00601508" w:rsidRDefault="00AF61F5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</w:rPr>
              <w:t xml:space="preserve">Specializarea: </w:t>
            </w:r>
            <w:r w:rsidRPr="00601508">
              <w:rPr>
                <w:rFonts w:asciiTheme="minorHAnsi" w:hAnsiTheme="minorHAnsi" w:cstheme="minorHAnsi"/>
                <w:b/>
              </w:rPr>
              <w:t>Asistenţă Socială</w:t>
            </w:r>
          </w:p>
          <w:p w14:paraId="44C6710C" w14:textId="77777777" w:rsidR="00AF61F5" w:rsidRPr="00601508" w:rsidRDefault="00AF61F5" w:rsidP="00AF61F5">
            <w:pPr>
              <w:pStyle w:val="CVNormal"/>
              <w:spacing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Facultatea de Teologie</w:t>
            </w:r>
          </w:p>
          <w:p w14:paraId="0BEBC3C3" w14:textId="77777777" w:rsidR="00AF61F5" w:rsidRPr="00601508" w:rsidRDefault="00AF61F5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Universitatea din Piteşti </w:t>
            </w:r>
          </w:p>
          <w:p w14:paraId="6EC1C09E" w14:textId="3F5C2882" w:rsidR="00AF61F5" w:rsidRPr="00601508" w:rsidRDefault="00AF61F5" w:rsidP="00AF61F5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</w:rPr>
              <w:t xml:space="preserve">Universitar, </w:t>
            </w:r>
            <w:r w:rsidR="009C0A4D">
              <w:rPr>
                <w:rFonts w:asciiTheme="minorHAnsi" w:hAnsiTheme="minorHAnsi" w:cstheme="minorHAnsi"/>
                <w:b/>
              </w:rPr>
              <w:t>ISCED</w:t>
            </w:r>
            <w:r w:rsidRPr="00601508">
              <w:rPr>
                <w:rFonts w:asciiTheme="minorHAnsi" w:hAnsiTheme="minorHAnsi" w:cstheme="minorHAnsi"/>
                <w:b/>
              </w:rPr>
              <w:t xml:space="preserve"> </w:t>
            </w:r>
            <w:r w:rsidR="007F3E11">
              <w:rPr>
                <w:rFonts w:asciiTheme="minorHAnsi" w:hAnsiTheme="minorHAnsi" w:cstheme="minorHAnsi"/>
                <w:b/>
              </w:rPr>
              <w:t>7</w:t>
            </w:r>
          </w:p>
        </w:tc>
      </w:tr>
      <w:tr w:rsidR="004769CE" w:rsidRPr="00601508" w14:paraId="5F3366A1" w14:textId="77777777" w:rsidTr="008672DA">
        <w:trPr>
          <w:cantSplit/>
        </w:trPr>
        <w:tc>
          <w:tcPr>
            <w:tcW w:w="3114" w:type="dxa"/>
          </w:tcPr>
          <w:p w14:paraId="25B1D08F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</w:rPr>
              <w:t>2000</w:t>
            </w:r>
          </w:p>
          <w:p w14:paraId="319ACCA0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426" w:type="dxa"/>
            <w:hideMark/>
          </w:tcPr>
          <w:p w14:paraId="1AA8E554" w14:textId="77777777" w:rsidR="004769CE" w:rsidRPr="00601508" w:rsidRDefault="004769CE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  CERTIFICAT DE COMPETENŢĂ LINGVISTICĂ în limba franceză</w:t>
            </w:r>
          </w:p>
          <w:p w14:paraId="5C727AC4" w14:textId="77777777" w:rsidR="004769CE" w:rsidRPr="00601508" w:rsidRDefault="004769CE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 xml:space="preserve">  CLS </w:t>
            </w:r>
            <w:r w:rsidR="00AF61F5" w:rsidRPr="00601508">
              <w:rPr>
                <w:rFonts w:asciiTheme="minorHAnsi" w:hAnsiTheme="minorHAnsi" w:cstheme="minorHAnsi"/>
                <w:lang w:val="fr-FR"/>
              </w:rPr>
              <w:t xml:space="preserve">- </w:t>
            </w:r>
            <w:r w:rsidRPr="00601508">
              <w:rPr>
                <w:rFonts w:asciiTheme="minorHAnsi" w:hAnsiTheme="minorHAnsi" w:cstheme="minorHAnsi"/>
                <w:lang w:val="fr-FR"/>
              </w:rPr>
              <w:t>Universitatea București</w:t>
            </w:r>
          </w:p>
          <w:p w14:paraId="2EDC9456" w14:textId="6E503ABC" w:rsidR="004769CE" w:rsidRPr="00601508" w:rsidRDefault="004769CE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  Postuniversitar</w:t>
            </w:r>
          </w:p>
        </w:tc>
      </w:tr>
      <w:tr w:rsidR="004769CE" w:rsidRPr="00601508" w14:paraId="6507BCC5" w14:textId="77777777" w:rsidTr="008672DA">
        <w:trPr>
          <w:cantSplit/>
        </w:trPr>
        <w:tc>
          <w:tcPr>
            <w:tcW w:w="3114" w:type="dxa"/>
          </w:tcPr>
          <w:p w14:paraId="51F521F4" w14:textId="77777777" w:rsidR="004769CE" w:rsidRPr="00601508" w:rsidRDefault="004769CE" w:rsidP="00AF61F5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>1998</w:t>
            </w:r>
          </w:p>
        </w:tc>
        <w:tc>
          <w:tcPr>
            <w:tcW w:w="6426" w:type="dxa"/>
            <w:hideMark/>
          </w:tcPr>
          <w:p w14:paraId="442463F5" w14:textId="77777777" w:rsidR="004769CE" w:rsidRPr="00601508" w:rsidRDefault="004769CE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  Programator IT</w:t>
            </w:r>
          </w:p>
          <w:p w14:paraId="431B916F" w14:textId="77777777" w:rsidR="004769CE" w:rsidRPr="00601508" w:rsidRDefault="004769CE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 xml:space="preserve">  Curs de programatori pe microcalculatoare IBM PC, pentru aplicaţii tehnico-economice</w:t>
            </w:r>
          </w:p>
          <w:p w14:paraId="13A72A97" w14:textId="77777777" w:rsidR="004769CE" w:rsidRPr="00601508" w:rsidRDefault="004769CE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 xml:space="preserve">  Centrul de Pregătire în Informatică- Piteşti</w:t>
            </w:r>
          </w:p>
          <w:p w14:paraId="0F199F7A" w14:textId="2E254639" w:rsidR="004769CE" w:rsidRPr="00601508" w:rsidRDefault="004769CE" w:rsidP="00AF61F5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  Postuniversitar, </w:t>
            </w:r>
            <w:r w:rsidR="007F3E11">
              <w:rPr>
                <w:rFonts w:asciiTheme="minorHAnsi" w:hAnsiTheme="minorHAnsi" w:cstheme="minorHAnsi"/>
                <w:b/>
                <w:lang w:val="fr-FR"/>
              </w:rPr>
              <w:t>ISCED</w:t>
            </w: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 </w:t>
            </w:r>
            <w:r w:rsidR="007F3E11">
              <w:rPr>
                <w:rFonts w:asciiTheme="minorHAnsi" w:hAnsiTheme="minorHAnsi" w:cstheme="minorHAnsi"/>
                <w:b/>
                <w:lang w:val="fr-FR"/>
              </w:rPr>
              <w:t>7</w:t>
            </w:r>
          </w:p>
        </w:tc>
      </w:tr>
      <w:tr w:rsidR="004769CE" w:rsidRPr="00601508" w14:paraId="557AE042" w14:textId="77777777" w:rsidTr="008672DA">
        <w:trPr>
          <w:cantSplit/>
        </w:trPr>
        <w:tc>
          <w:tcPr>
            <w:tcW w:w="3114" w:type="dxa"/>
            <w:hideMark/>
          </w:tcPr>
          <w:p w14:paraId="74E1CD45" w14:textId="77777777" w:rsidR="004769CE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  <w:lang w:val="fr-FR"/>
              </w:rPr>
            </w:pPr>
          </w:p>
        </w:tc>
        <w:tc>
          <w:tcPr>
            <w:tcW w:w="6426" w:type="dxa"/>
            <w:hideMark/>
          </w:tcPr>
          <w:p w14:paraId="158CCC00" w14:textId="77777777" w:rsidR="004769CE" w:rsidRPr="00601508" w:rsidRDefault="004769CE">
            <w:pPr>
              <w:pStyle w:val="CVNormal"/>
              <w:spacing w:line="276" w:lineRule="auto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769CE" w:rsidRPr="00601508" w14:paraId="0FFEC668" w14:textId="77777777" w:rsidTr="008672DA">
        <w:trPr>
          <w:cantSplit/>
        </w:trPr>
        <w:tc>
          <w:tcPr>
            <w:tcW w:w="3114" w:type="dxa"/>
          </w:tcPr>
          <w:p w14:paraId="65FA3005" w14:textId="77777777" w:rsidR="004769CE" w:rsidRPr="00601508" w:rsidRDefault="004769CE" w:rsidP="00AF61F5">
            <w:pPr>
              <w:pStyle w:val="CVNormal"/>
              <w:spacing w:line="276" w:lineRule="auto"/>
              <w:ind w:left="0"/>
              <w:rPr>
                <w:rFonts w:asciiTheme="minorHAnsi" w:hAnsiTheme="minorHAnsi" w:cstheme="minorHAnsi"/>
                <w:b/>
                <w:lang w:val="fr-FR"/>
              </w:rPr>
            </w:pPr>
          </w:p>
        </w:tc>
        <w:tc>
          <w:tcPr>
            <w:tcW w:w="6426" w:type="dxa"/>
            <w:hideMark/>
          </w:tcPr>
          <w:p w14:paraId="4A112D2C" w14:textId="77777777" w:rsidR="004769CE" w:rsidRPr="00601508" w:rsidRDefault="004769CE" w:rsidP="00AF61F5">
            <w:pPr>
              <w:pStyle w:val="CVNormal-FirstLine"/>
              <w:spacing w:before="0" w:line="276" w:lineRule="auto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4769CE" w:rsidRPr="0082328D" w14:paraId="37C12731" w14:textId="77777777" w:rsidTr="008672DA">
        <w:trPr>
          <w:cantSplit/>
        </w:trPr>
        <w:tc>
          <w:tcPr>
            <w:tcW w:w="3114" w:type="dxa"/>
            <w:hideMark/>
          </w:tcPr>
          <w:p w14:paraId="3C0E39F4" w14:textId="77777777" w:rsidR="00E51F16" w:rsidRPr="00601508" w:rsidRDefault="004769CE">
            <w:pPr>
              <w:pStyle w:val="CVNormal"/>
              <w:spacing w:line="276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601508">
              <w:rPr>
                <w:rFonts w:asciiTheme="minorHAnsi" w:hAnsiTheme="minorHAnsi" w:cstheme="minorHAnsi"/>
                <w:b/>
              </w:rPr>
              <w:t xml:space="preserve">1978 </w:t>
            </w:r>
            <w:r w:rsidR="00E51F16" w:rsidRPr="00601508">
              <w:rPr>
                <w:rFonts w:asciiTheme="minorHAnsi" w:hAnsiTheme="minorHAnsi" w:cstheme="minorHAnsi"/>
                <w:b/>
              </w:rPr>
              <w:t>–</w:t>
            </w:r>
            <w:r w:rsidRPr="00601508">
              <w:rPr>
                <w:rFonts w:asciiTheme="minorHAnsi" w:hAnsiTheme="minorHAnsi" w:cstheme="minorHAnsi"/>
                <w:b/>
              </w:rPr>
              <w:t xml:space="preserve"> 1982</w:t>
            </w:r>
          </w:p>
          <w:p w14:paraId="08D22BFF" w14:textId="77777777" w:rsidR="00E51F16" w:rsidRPr="00601508" w:rsidRDefault="00E51F16" w:rsidP="00E51F16">
            <w:pPr>
              <w:pStyle w:val="CV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426" w:type="dxa"/>
            <w:hideMark/>
          </w:tcPr>
          <w:p w14:paraId="01EE8DC3" w14:textId="285D9260" w:rsidR="00E51F16" w:rsidRPr="00601508" w:rsidRDefault="007F3E11" w:rsidP="00DF2969">
            <w:pPr>
              <w:pStyle w:val="CVNormal"/>
              <w:spacing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olegiul Național</w:t>
            </w:r>
            <w:r w:rsidR="004769CE" w:rsidRPr="00601508">
              <w:rPr>
                <w:rFonts w:asciiTheme="minorHAnsi" w:hAnsiTheme="minorHAnsi" w:cstheme="minorHAnsi"/>
                <w:b/>
              </w:rPr>
              <w:t xml:space="preserve"> „Zinca Golescu”</w:t>
            </w:r>
            <w:r w:rsidR="001F7A87" w:rsidRPr="00601508">
              <w:rPr>
                <w:rFonts w:asciiTheme="minorHAnsi" w:hAnsiTheme="minorHAnsi" w:cstheme="minorHAnsi"/>
                <w:b/>
              </w:rPr>
              <w:t>,</w:t>
            </w:r>
            <w:r w:rsidR="004769CE" w:rsidRPr="00601508">
              <w:rPr>
                <w:rFonts w:asciiTheme="minorHAnsi" w:hAnsiTheme="minorHAnsi" w:cstheme="minorHAnsi"/>
                <w:b/>
              </w:rPr>
              <w:t xml:space="preserve"> Pitești</w:t>
            </w:r>
          </w:p>
        </w:tc>
      </w:tr>
      <w:tr w:rsidR="004769CE" w:rsidRPr="00601508" w14:paraId="35C38B8D" w14:textId="77777777" w:rsidTr="008672DA">
        <w:trPr>
          <w:cantSplit/>
        </w:trPr>
        <w:tc>
          <w:tcPr>
            <w:tcW w:w="3114" w:type="dxa"/>
            <w:hideMark/>
          </w:tcPr>
          <w:p w14:paraId="080942DF" w14:textId="77777777" w:rsidR="004769CE" w:rsidRPr="00601508" w:rsidRDefault="004769CE">
            <w:pPr>
              <w:pStyle w:val="CVHeading2-FirstLine"/>
              <w:spacing w:before="0" w:line="276" w:lineRule="auto"/>
              <w:rPr>
                <w:rFonts w:asciiTheme="minorHAnsi" w:hAnsiTheme="minorHAnsi"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sz w:val="20"/>
              </w:rPr>
              <w:t>Limba maternă</w:t>
            </w:r>
          </w:p>
        </w:tc>
        <w:tc>
          <w:tcPr>
            <w:tcW w:w="6426" w:type="dxa"/>
            <w:hideMark/>
          </w:tcPr>
          <w:p w14:paraId="665714BD" w14:textId="77777777" w:rsidR="004769CE" w:rsidRPr="00601508" w:rsidRDefault="004769CE">
            <w:pPr>
              <w:pStyle w:val="CVMedium-FirstLine"/>
              <w:spacing w:before="0" w:line="276" w:lineRule="auto"/>
              <w:rPr>
                <w:rFonts w:asciiTheme="minorHAnsi" w:hAnsiTheme="minorHAnsi" w:cstheme="minorHAnsi"/>
                <w:b w:val="0"/>
                <w:sz w:val="20"/>
              </w:rPr>
            </w:pPr>
            <w:r w:rsidRPr="00601508">
              <w:rPr>
                <w:rFonts w:asciiTheme="minorHAnsi" w:hAnsiTheme="minorHAnsi" w:cstheme="minorHAnsi"/>
                <w:b w:val="0"/>
                <w:sz w:val="20"/>
              </w:rPr>
              <w:t>Română</w:t>
            </w:r>
          </w:p>
        </w:tc>
      </w:tr>
      <w:tr w:rsidR="004769CE" w:rsidRPr="00601508" w14:paraId="72FF874C" w14:textId="77777777" w:rsidTr="008672DA">
        <w:trPr>
          <w:cantSplit/>
        </w:trPr>
        <w:tc>
          <w:tcPr>
            <w:tcW w:w="3114" w:type="dxa"/>
            <w:hideMark/>
          </w:tcPr>
          <w:p w14:paraId="29CD617D" w14:textId="77777777" w:rsidR="004769CE" w:rsidRPr="00601508" w:rsidRDefault="004769CE">
            <w:pPr>
              <w:pStyle w:val="CVHeading2-FirstLine"/>
              <w:spacing w:before="0" w:line="276" w:lineRule="auto"/>
              <w:rPr>
                <w:rFonts w:asciiTheme="minorHAnsi" w:hAnsiTheme="minorHAnsi" w:cstheme="minorHAnsi"/>
                <w:sz w:val="20"/>
              </w:rPr>
            </w:pPr>
            <w:r w:rsidRPr="00601508">
              <w:rPr>
                <w:rFonts w:asciiTheme="minorHAnsi" w:hAnsiTheme="minorHAnsi" w:cstheme="minorHAnsi"/>
                <w:sz w:val="20"/>
              </w:rPr>
              <w:t>Limba(i) străină(e) cunoscută(e)</w:t>
            </w:r>
          </w:p>
        </w:tc>
        <w:tc>
          <w:tcPr>
            <w:tcW w:w="6426" w:type="dxa"/>
            <w:hideMark/>
          </w:tcPr>
          <w:p w14:paraId="4721B3E7" w14:textId="77777777" w:rsidR="004769CE" w:rsidRPr="00601508" w:rsidRDefault="004769CE">
            <w:pPr>
              <w:pStyle w:val="CVMedium-FirstLine"/>
              <w:spacing w:before="0" w:line="276" w:lineRule="auto"/>
              <w:rPr>
                <w:rFonts w:asciiTheme="minorHAnsi" w:hAnsiTheme="minorHAnsi" w:cstheme="minorHAnsi"/>
                <w:b w:val="0"/>
                <w:sz w:val="20"/>
              </w:rPr>
            </w:pPr>
            <w:r w:rsidRPr="00601508">
              <w:rPr>
                <w:rFonts w:asciiTheme="minorHAnsi" w:hAnsiTheme="minorHAnsi" w:cstheme="minorHAnsi"/>
                <w:b w:val="0"/>
                <w:sz w:val="20"/>
              </w:rPr>
              <w:t>Germană-bine</w:t>
            </w:r>
            <w:r w:rsidR="002037F3" w:rsidRPr="00601508">
              <w:rPr>
                <w:rFonts w:asciiTheme="minorHAnsi" w:hAnsiTheme="minorHAnsi" w:cstheme="minorHAnsi"/>
                <w:b w:val="0"/>
                <w:sz w:val="20"/>
              </w:rPr>
              <w:t>, scris-citit</w:t>
            </w:r>
            <w:r w:rsidRPr="00601508">
              <w:rPr>
                <w:rFonts w:asciiTheme="minorHAnsi" w:hAnsiTheme="minorHAnsi" w:cstheme="minorHAnsi"/>
                <w:b w:val="0"/>
                <w:sz w:val="20"/>
              </w:rPr>
              <w:t xml:space="preserve">, franceză-bine, </w:t>
            </w:r>
            <w:r w:rsidR="002037F3" w:rsidRPr="00601508">
              <w:rPr>
                <w:rFonts w:asciiTheme="minorHAnsi" w:hAnsiTheme="minorHAnsi" w:cstheme="minorHAnsi"/>
                <w:b w:val="0"/>
                <w:sz w:val="20"/>
              </w:rPr>
              <w:t xml:space="preserve">scris-citit, </w:t>
            </w:r>
            <w:r w:rsidRPr="00601508">
              <w:rPr>
                <w:rFonts w:asciiTheme="minorHAnsi" w:hAnsiTheme="minorHAnsi" w:cstheme="minorHAnsi"/>
                <w:b w:val="0"/>
                <w:sz w:val="20"/>
              </w:rPr>
              <w:t>engleză- nivel conversațional</w:t>
            </w:r>
          </w:p>
        </w:tc>
      </w:tr>
      <w:tr w:rsidR="004769CE" w:rsidRPr="0082328D" w14:paraId="3A13FC81" w14:textId="77777777" w:rsidTr="008672DA">
        <w:trPr>
          <w:cantSplit/>
        </w:trPr>
        <w:tc>
          <w:tcPr>
            <w:tcW w:w="3114" w:type="dxa"/>
            <w:hideMark/>
          </w:tcPr>
          <w:p w14:paraId="4FF65B68" w14:textId="77777777" w:rsidR="004769CE" w:rsidRPr="00601508" w:rsidRDefault="004769CE">
            <w:pPr>
              <w:pStyle w:val="CVNormal-FirstLine"/>
              <w:spacing w:before="0" w:line="276" w:lineRule="auto"/>
              <w:jc w:val="right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Aptitudini şi competenţe personale</w:t>
            </w:r>
          </w:p>
        </w:tc>
        <w:tc>
          <w:tcPr>
            <w:tcW w:w="6426" w:type="dxa"/>
            <w:hideMark/>
          </w:tcPr>
          <w:p w14:paraId="391D74BB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 xml:space="preserve">Tenacitate, stabilirea de obiective reale în atingerea scopurilor, limitarea acțiunilor la nivelul competențelor, </w:t>
            </w:r>
            <w:r w:rsidR="002037F3" w:rsidRPr="00601508">
              <w:rPr>
                <w:rFonts w:asciiTheme="minorHAnsi" w:hAnsiTheme="minorHAnsi" w:cstheme="minorHAnsi"/>
              </w:rPr>
              <w:t xml:space="preserve">autodepășire, </w:t>
            </w:r>
            <w:r w:rsidRPr="00601508">
              <w:rPr>
                <w:rFonts w:asciiTheme="minorHAnsi" w:hAnsiTheme="minorHAnsi" w:cstheme="minorHAnsi"/>
              </w:rPr>
              <w:t>aprecierea obiectivă a partenerilor de colaborare</w:t>
            </w:r>
          </w:p>
        </w:tc>
      </w:tr>
      <w:tr w:rsidR="004769CE" w:rsidRPr="0082328D" w14:paraId="3FCB9ACD" w14:textId="77777777" w:rsidTr="008672DA">
        <w:trPr>
          <w:cantSplit/>
        </w:trPr>
        <w:tc>
          <w:tcPr>
            <w:tcW w:w="3114" w:type="dxa"/>
            <w:hideMark/>
          </w:tcPr>
          <w:p w14:paraId="2BCAC126" w14:textId="77777777" w:rsidR="004769CE" w:rsidRPr="00601508" w:rsidRDefault="004769CE">
            <w:pPr>
              <w:pStyle w:val="CVNormal-FirstLine"/>
              <w:spacing w:before="0" w:line="276" w:lineRule="auto"/>
              <w:jc w:val="right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Competenţe şi abilităţi sociale</w:t>
            </w:r>
          </w:p>
        </w:tc>
        <w:tc>
          <w:tcPr>
            <w:tcW w:w="6426" w:type="dxa"/>
            <w:hideMark/>
          </w:tcPr>
          <w:p w14:paraId="1C6091F1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Usurință în comunicarea cu persoane din categorii defavorizate, precum și din toate categoriile de vârstă. Abilitate de a relaționa cu orice persoană onestă, operativitate în acțiuni desfășurate atât în cadrul echipei, cât și individual.</w:t>
            </w:r>
          </w:p>
        </w:tc>
      </w:tr>
      <w:tr w:rsidR="004769CE" w:rsidRPr="0082328D" w14:paraId="682AEDC5" w14:textId="77777777" w:rsidTr="008672DA">
        <w:trPr>
          <w:cantSplit/>
        </w:trPr>
        <w:tc>
          <w:tcPr>
            <w:tcW w:w="3114" w:type="dxa"/>
            <w:hideMark/>
          </w:tcPr>
          <w:p w14:paraId="00FE728F" w14:textId="77777777" w:rsidR="004769CE" w:rsidRPr="00601508" w:rsidRDefault="004769CE">
            <w:pPr>
              <w:pStyle w:val="CVNormal-FirstLine"/>
              <w:spacing w:before="0" w:line="276" w:lineRule="auto"/>
              <w:jc w:val="right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Competenţe şi aptitudini de utilizare a calculatorului</w:t>
            </w:r>
          </w:p>
        </w:tc>
        <w:tc>
          <w:tcPr>
            <w:tcW w:w="6426" w:type="dxa"/>
            <w:hideMark/>
          </w:tcPr>
          <w:p w14:paraId="3C7D8163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b/>
                <w:lang w:val="fr-FR"/>
              </w:rPr>
            </w:pPr>
            <w:r w:rsidRPr="00601508">
              <w:rPr>
                <w:rFonts w:asciiTheme="minorHAnsi" w:hAnsiTheme="minorHAnsi" w:cstheme="minorHAnsi"/>
                <w:b/>
                <w:lang w:val="fr-FR"/>
              </w:rPr>
              <w:t xml:space="preserve">  Programator IT</w:t>
            </w:r>
          </w:p>
          <w:p w14:paraId="35D9779A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 xml:space="preserve">  Curs postuniversitar de programatori pe microcalculatoare IBM PC, pentru aplicaţii tehnico-economice</w:t>
            </w:r>
          </w:p>
          <w:p w14:paraId="72CE1C91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  <w:lang w:val="fr-FR"/>
              </w:rPr>
            </w:pPr>
            <w:r w:rsidRPr="00601508">
              <w:rPr>
                <w:rFonts w:asciiTheme="minorHAnsi" w:hAnsiTheme="minorHAnsi" w:cstheme="minorHAnsi"/>
                <w:lang w:val="fr-FR"/>
              </w:rPr>
              <w:t xml:space="preserve">  Centrul de Pregătire în Informatică- Piteşti</w:t>
            </w:r>
          </w:p>
        </w:tc>
      </w:tr>
      <w:tr w:rsidR="004769CE" w:rsidRPr="0082328D" w14:paraId="5889C28A" w14:textId="77777777" w:rsidTr="008672DA">
        <w:trPr>
          <w:cantSplit/>
        </w:trPr>
        <w:tc>
          <w:tcPr>
            <w:tcW w:w="3114" w:type="dxa"/>
            <w:hideMark/>
          </w:tcPr>
          <w:p w14:paraId="51F08B96" w14:textId="77777777" w:rsidR="004769CE" w:rsidRPr="00601508" w:rsidRDefault="004769CE">
            <w:pPr>
              <w:pStyle w:val="CVNormal-FirstLine"/>
              <w:spacing w:before="0" w:line="276" w:lineRule="auto"/>
              <w:jc w:val="right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Alte competenţe şi aptitudini</w:t>
            </w:r>
          </w:p>
        </w:tc>
        <w:tc>
          <w:tcPr>
            <w:tcW w:w="6426" w:type="dxa"/>
            <w:hideMark/>
          </w:tcPr>
          <w:p w14:paraId="1427DE59" w14:textId="77777777" w:rsidR="004769CE" w:rsidRPr="00601508" w:rsidRDefault="004769CE">
            <w:pPr>
              <w:pStyle w:val="CVNormal-FirstLine"/>
              <w:spacing w:before="0" w:line="276" w:lineRule="auto"/>
              <w:rPr>
                <w:rFonts w:asciiTheme="minorHAnsi" w:hAnsiTheme="minorHAnsi" w:cstheme="minorHAnsi"/>
              </w:rPr>
            </w:pPr>
            <w:r w:rsidRPr="00601508">
              <w:rPr>
                <w:rFonts w:asciiTheme="minorHAnsi" w:hAnsiTheme="minorHAnsi" w:cstheme="minorHAnsi"/>
              </w:rPr>
              <w:t>Competență în desfășurarea activității științifice: unic autor de articole si cărți de specialitate, coordonare de lucrări științifice, diverse participări.</w:t>
            </w:r>
          </w:p>
        </w:tc>
      </w:tr>
    </w:tbl>
    <w:p w14:paraId="37F9098A" w14:textId="77777777" w:rsidR="004769CE" w:rsidRPr="00601508" w:rsidRDefault="004769CE" w:rsidP="004769CE">
      <w:pPr>
        <w:pStyle w:val="CVNormal-FirstLine"/>
        <w:spacing w:before="0"/>
        <w:jc w:val="both"/>
        <w:rPr>
          <w:rFonts w:asciiTheme="minorHAnsi" w:hAnsiTheme="minorHAnsi" w:cstheme="minorHAnsi"/>
          <w:b/>
          <w:lang w:eastAsia="ro-RO"/>
        </w:rPr>
      </w:pPr>
    </w:p>
    <w:p w14:paraId="67EFD211" w14:textId="22067E3C" w:rsidR="00EE1865" w:rsidRPr="00601508" w:rsidRDefault="00EE1865" w:rsidP="00EE1865">
      <w:pPr>
        <w:autoSpaceDE w:val="0"/>
        <w:autoSpaceDN w:val="0"/>
        <w:adjustRightInd w:val="0"/>
        <w:jc w:val="both"/>
        <w:rPr>
          <w:b/>
          <w:sz w:val="20"/>
          <w:szCs w:val="20"/>
          <w:lang w:val="it-IT"/>
        </w:rPr>
      </w:pPr>
      <w:r w:rsidRPr="00601508">
        <w:rPr>
          <w:b/>
          <w:sz w:val="20"/>
          <w:szCs w:val="20"/>
          <w:lang w:val="it-IT"/>
        </w:rPr>
        <w:t>A..Cărţi de specialitate</w:t>
      </w:r>
      <w:r w:rsidR="006775C3">
        <w:rPr>
          <w:b/>
          <w:sz w:val="20"/>
          <w:szCs w:val="20"/>
          <w:lang w:val="it-IT"/>
        </w:rPr>
        <w:t>/cursuri</w:t>
      </w:r>
      <w:r w:rsidRPr="00601508">
        <w:rPr>
          <w:b/>
          <w:sz w:val="20"/>
          <w:szCs w:val="20"/>
          <w:lang w:val="it-IT"/>
        </w:rPr>
        <w:t xml:space="preserve"> publicate în edituri recunoscute sau pe plan local, îndrumare publicate prin care se aduc contribuţii la dezvoltarea activităţilor didactice/profesionale </w:t>
      </w:r>
    </w:p>
    <w:p w14:paraId="765AB555" w14:textId="77777777" w:rsidR="00EE1865" w:rsidRPr="00601508" w:rsidRDefault="00EE1865" w:rsidP="00EE1865">
      <w:pPr>
        <w:autoSpaceDE w:val="0"/>
        <w:autoSpaceDN w:val="0"/>
        <w:adjustRightInd w:val="0"/>
        <w:jc w:val="both"/>
        <w:rPr>
          <w:b/>
          <w:sz w:val="20"/>
          <w:szCs w:val="20"/>
          <w:lang w:val="it-IT"/>
        </w:rPr>
      </w:pPr>
      <w:r w:rsidRPr="00601508">
        <w:rPr>
          <w:b/>
          <w:sz w:val="20"/>
          <w:szCs w:val="20"/>
          <w:lang w:val="it-IT"/>
        </w:rPr>
        <w:t>- unic autor</w:t>
      </w:r>
    </w:p>
    <w:p w14:paraId="23A35F1A" w14:textId="77777777" w:rsidR="00724854" w:rsidRPr="00601508" w:rsidRDefault="00724854" w:rsidP="00724854">
      <w:pPr>
        <w:pStyle w:val="CVNormal"/>
        <w:jc w:val="both"/>
        <w:rPr>
          <w:rFonts w:asciiTheme="minorHAnsi" w:hAnsiTheme="minorHAnsi" w:cstheme="minorHAnsi"/>
          <w:b/>
          <w:bCs/>
          <w:i/>
          <w:iCs/>
          <w:lang w:val="fr-FR"/>
        </w:rPr>
      </w:pPr>
      <w:r>
        <w:rPr>
          <w:rFonts w:asciiTheme="minorHAnsi" w:hAnsiTheme="minorHAnsi" w:cstheme="minorHAnsi"/>
          <w:b/>
          <w:bCs/>
          <w:iCs/>
          <w:color w:val="000000"/>
        </w:rPr>
        <w:lastRenderedPageBreak/>
        <w:t xml:space="preserve">- TEZĂ DE DOCTORAT- </w:t>
      </w:r>
      <w:r w:rsidRPr="00601508">
        <w:rPr>
          <w:rFonts w:asciiTheme="minorHAnsi" w:hAnsiTheme="minorHAnsi" w:cstheme="minorHAnsi"/>
          <w:b/>
          <w:bCs/>
          <w:iCs/>
          <w:lang w:val="fr-FR"/>
        </w:rPr>
        <w:t xml:space="preserve">CRIMINALITATEA FEMININĂ ÎN ROMÂNIA. RESOCIALIZAREA ŞI REINSERŢIA SOCIALĂ A FEMEII CARE EXECUTĂ O SANCŢIUNE PRIVATIVĂ DE LIBERTATE, </w:t>
      </w:r>
      <w:r w:rsidRPr="00601508">
        <w:rPr>
          <w:rFonts w:asciiTheme="minorHAnsi" w:hAnsiTheme="minorHAnsi" w:cstheme="minorHAnsi"/>
          <w:b/>
          <w:bCs/>
          <w:i/>
          <w:iCs/>
          <w:lang w:val="fr-FR"/>
        </w:rPr>
        <w:t>Editura Pro Universitaria, București, 2016,</w:t>
      </w:r>
    </w:p>
    <w:p w14:paraId="4D842C54" w14:textId="77777777" w:rsidR="00724854" w:rsidRDefault="00724854" w:rsidP="00724854">
      <w:pPr>
        <w:pStyle w:val="CVNormal"/>
        <w:jc w:val="both"/>
        <w:rPr>
          <w:rFonts w:asciiTheme="minorHAnsi" w:hAnsiTheme="minorHAnsi" w:cstheme="minorHAnsi"/>
          <w:b/>
          <w:bCs/>
          <w:i/>
          <w:iCs/>
          <w:lang w:val="fr-FR"/>
        </w:rPr>
      </w:pPr>
      <w:r w:rsidRPr="00601508">
        <w:rPr>
          <w:rFonts w:asciiTheme="minorHAnsi" w:hAnsiTheme="minorHAnsi" w:cstheme="minorHAnsi"/>
          <w:b/>
          <w:bCs/>
          <w:i/>
          <w:iCs/>
          <w:lang w:val="fr-FR"/>
        </w:rPr>
        <w:t xml:space="preserve"> ISBN- 978-606-26-0664-0</w:t>
      </w:r>
    </w:p>
    <w:p w14:paraId="62E5835D" w14:textId="62A58215" w:rsidR="00724854" w:rsidRDefault="00724854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Cs/>
          <w:color w:val="000000"/>
        </w:rPr>
      </w:pPr>
    </w:p>
    <w:p w14:paraId="10EB71F2" w14:textId="07805FBD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  <w:color w:val="000000"/>
        </w:rPr>
      </w:pPr>
      <w:r w:rsidRPr="00601508">
        <w:rPr>
          <w:rFonts w:asciiTheme="minorHAnsi" w:hAnsiTheme="minorHAnsi" w:cstheme="minorHAnsi"/>
          <w:b/>
          <w:bCs/>
          <w:iCs/>
          <w:color w:val="000000"/>
        </w:rPr>
        <w:t>1- ELEMENTE DE STRUCTURA SI FUNCTIONALITATE IN POLITOLOGIE</w:t>
      </w:r>
      <w:r w:rsidRPr="00601508">
        <w:rPr>
          <w:rFonts w:asciiTheme="minorHAnsi" w:hAnsiTheme="minorHAnsi" w:cstheme="minorHAnsi"/>
          <w:b/>
          <w:bCs/>
          <w:i/>
          <w:iCs/>
          <w:color w:val="000000"/>
        </w:rPr>
        <w:t xml:space="preserve">,Editura Universităţii din Pitesti, 2005, </w:t>
      </w:r>
    </w:p>
    <w:p w14:paraId="337F1254" w14:textId="77777777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  <w:color w:val="000000"/>
        </w:rPr>
      </w:pPr>
      <w:r w:rsidRPr="00601508">
        <w:rPr>
          <w:rFonts w:asciiTheme="minorHAnsi" w:hAnsiTheme="minorHAnsi" w:cstheme="minorHAnsi"/>
          <w:b/>
          <w:bCs/>
          <w:i/>
          <w:iCs/>
          <w:color w:val="000000"/>
        </w:rPr>
        <w:t>ISBN 973-690-492-X, 32.01</w:t>
      </w:r>
    </w:p>
    <w:p w14:paraId="2CEEE9F2" w14:textId="77777777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  <w:color w:val="000000"/>
        </w:rPr>
      </w:pPr>
      <w:r w:rsidRPr="00601508">
        <w:rPr>
          <w:rFonts w:asciiTheme="minorHAnsi" w:hAnsiTheme="minorHAnsi" w:cstheme="minorHAnsi"/>
          <w:b/>
          <w:bCs/>
          <w:iCs/>
          <w:color w:val="000000"/>
        </w:rPr>
        <w:t>2-SOCIOLOGIE JURIDICĂ</w:t>
      </w:r>
      <w:r w:rsidRPr="00601508">
        <w:rPr>
          <w:rFonts w:asciiTheme="minorHAnsi" w:hAnsiTheme="minorHAnsi" w:cstheme="minorHAnsi"/>
          <w:b/>
          <w:bCs/>
          <w:i/>
          <w:iCs/>
          <w:color w:val="000000"/>
        </w:rPr>
        <w:t xml:space="preserve">, Editura Paralela 45, colecţia - Universitaria, seria – Sociologie, 2006, </w:t>
      </w:r>
    </w:p>
    <w:p w14:paraId="6491C30D" w14:textId="77777777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  <w:color w:val="000000"/>
        </w:rPr>
      </w:pPr>
      <w:r w:rsidRPr="00601508">
        <w:rPr>
          <w:rFonts w:asciiTheme="minorHAnsi" w:hAnsiTheme="minorHAnsi" w:cstheme="minorHAnsi"/>
          <w:b/>
          <w:bCs/>
          <w:i/>
          <w:iCs/>
          <w:color w:val="000000"/>
        </w:rPr>
        <w:t>ISBN (10)973-697-709-9;ISBN (13)978-973-697-709-1, 316.334.4, 303:316.334.4</w:t>
      </w:r>
    </w:p>
    <w:p w14:paraId="46F4B745" w14:textId="77777777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</w:rPr>
      </w:pPr>
      <w:r w:rsidRPr="00601508">
        <w:rPr>
          <w:rFonts w:asciiTheme="minorHAnsi" w:hAnsiTheme="minorHAnsi" w:cstheme="minorHAnsi"/>
          <w:b/>
          <w:bCs/>
          <w:iCs/>
        </w:rPr>
        <w:t>3-SOCIOLOGIE,</w:t>
      </w:r>
      <w:r w:rsidRPr="00601508">
        <w:rPr>
          <w:rFonts w:asciiTheme="minorHAnsi" w:hAnsiTheme="minorHAnsi" w:cstheme="minorHAnsi"/>
          <w:b/>
          <w:bCs/>
          <w:i/>
          <w:iCs/>
        </w:rPr>
        <w:t xml:space="preserve"> Editura Paralela 45, colecţia - Universitaria, seria – Ştiinţe Socio Umane, 2006, </w:t>
      </w:r>
    </w:p>
    <w:p w14:paraId="35279AF9" w14:textId="77777777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</w:rPr>
      </w:pPr>
      <w:r w:rsidRPr="00601508">
        <w:rPr>
          <w:rFonts w:asciiTheme="minorHAnsi" w:hAnsiTheme="minorHAnsi" w:cstheme="minorHAnsi"/>
          <w:b/>
          <w:bCs/>
          <w:i/>
          <w:iCs/>
        </w:rPr>
        <w:t>ISBN -10.973-697-950-4, ISBN-13 978-973-697-950-7</w:t>
      </w:r>
    </w:p>
    <w:p w14:paraId="4B71122E" w14:textId="77777777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  <w:color w:val="000000"/>
        </w:rPr>
      </w:pPr>
      <w:r w:rsidRPr="00601508">
        <w:rPr>
          <w:rFonts w:asciiTheme="minorHAnsi" w:hAnsiTheme="minorHAnsi" w:cstheme="minorHAnsi"/>
          <w:b/>
          <w:bCs/>
          <w:iCs/>
          <w:color w:val="000000"/>
        </w:rPr>
        <w:t>4-POLITOLOGIE</w:t>
      </w:r>
      <w:r w:rsidRPr="00601508">
        <w:rPr>
          <w:rFonts w:asciiTheme="minorHAnsi" w:hAnsiTheme="minorHAnsi" w:cstheme="minorHAnsi"/>
          <w:b/>
          <w:bCs/>
          <w:i/>
          <w:iCs/>
          <w:color w:val="000000"/>
        </w:rPr>
        <w:t>, Editura Paralela 45, colecţia - Universitaria, seria – Ştiinţe Socio Umane, 2006,</w:t>
      </w:r>
    </w:p>
    <w:p w14:paraId="4BD352BD" w14:textId="77777777" w:rsidR="00EE1865" w:rsidRPr="00601508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/>
          <w:iCs/>
        </w:rPr>
      </w:pPr>
      <w:r w:rsidRPr="00601508">
        <w:rPr>
          <w:rFonts w:asciiTheme="minorHAnsi" w:hAnsiTheme="minorHAnsi" w:cstheme="minorHAnsi"/>
          <w:b/>
          <w:bCs/>
          <w:i/>
          <w:iCs/>
          <w:color w:val="000000"/>
        </w:rPr>
        <w:t xml:space="preserve">ISBN-10 973-697-949-0, </w:t>
      </w:r>
      <w:r w:rsidRPr="00601508">
        <w:rPr>
          <w:rFonts w:asciiTheme="minorHAnsi" w:hAnsiTheme="minorHAnsi" w:cstheme="minorHAnsi"/>
          <w:b/>
          <w:bCs/>
          <w:i/>
          <w:iCs/>
        </w:rPr>
        <w:t>ISBN-13 978-973-697-949-1</w:t>
      </w:r>
    </w:p>
    <w:p w14:paraId="051A094F" w14:textId="77777777" w:rsidR="00EE1865" w:rsidRPr="00601508" w:rsidRDefault="00EE1865" w:rsidP="00EE1865">
      <w:pPr>
        <w:pStyle w:val="CVNormal"/>
        <w:jc w:val="both"/>
        <w:rPr>
          <w:rFonts w:asciiTheme="minorHAnsi" w:hAnsiTheme="minorHAnsi" w:cstheme="minorHAnsi"/>
          <w:b/>
          <w:i/>
        </w:rPr>
      </w:pPr>
      <w:r w:rsidRPr="00601508">
        <w:rPr>
          <w:rFonts w:asciiTheme="minorHAnsi" w:hAnsiTheme="minorHAnsi" w:cstheme="minorHAnsi"/>
          <w:b/>
        </w:rPr>
        <w:t>5-SOCIOLOGIE GENERALĂ</w:t>
      </w:r>
      <w:r w:rsidRPr="00601508">
        <w:rPr>
          <w:rFonts w:asciiTheme="minorHAnsi" w:hAnsiTheme="minorHAnsi" w:cstheme="minorHAnsi"/>
          <w:b/>
          <w:i/>
        </w:rPr>
        <w:t>, Editura Pro Universitaria, București, 2012, ISBN-978-606-647-228-9</w:t>
      </w:r>
    </w:p>
    <w:p w14:paraId="52E3DDB6" w14:textId="77777777" w:rsidR="00EE1865" w:rsidRPr="00601508" w:rsidRDefault="00EE1865" w:rsidP="00EE1865">
      <w:pPr>
        <w:pStyle w:val="CVNormal"/>
        <w:jc w:val="both"/>
        <w:rPr>
          <w:rFonts w:asciiTheme="minorHAnsi" w:hAnsiTheme="minorHAnsi" w:cstheme="minorHAnsi"/>
          <w:b/>
          <w:i/>
        </w:rPr>
      </w:pPr>
      <w:r w:rsidRPr="00601508">
        <w:rPr>
          <w:rFonts w:asciiTheme="minorHAnsi" w:hAnsiTheme="minorHAnsi" w:cstheme="minorHAnsi"/>
          <w:b/>
        </w:rPr>
        <w:t xml:space="preserve">6-SOCIOLOGIE-Suport de curs pentru ID, </w:t>
      </w:r>
      <w:r w:rsidRPr="00601508">
        <w:rPr>
          <w:rFonts w:asciiTheme="minorHAnsi" w:hAnsiTheme="minorHAnsi" w:cstheme="minorHAnsi"/>
          <w:b/>
          <w:i/>
        </w:rPr>
        <w:t>Editura Pro Universitaria, București, 2012, ISBN-978-606-647-229-6</w:t>
      </w:r>
    </w:p>
    <w:p w14:paraId="0ABD69EF" w14:textId="77777777" w:rsidR="00EE1865" w:rsidRDefault="00EE1865" w:rsidP="00EE1865">
      <w:pPr>
        <w:pStyle w:val="CVNormal"/>
        <w:jc w:val="both"/>
        <w:rPr>
          <w:rFonts w:asciiTheme="minorHAnsi" w:hAnsiTheme="minorHAnsi" w:cstheme="minorHAnsi"/>
          <w:b/>
          <w:i/>
        </w:rPr>
      </w:pPr>
      <w:r w:rsidRPr="00601508">
        <w:rPr>
          <w:rFonts w:asciiTheme="minorHAnsi" w:hAnsiTheme="minorHAnsi" w:cstheme="minorHAnsi"/>
          <w:b/>
        </w:rPr>
        <w:t xml:space="preserve">7- SOCIOLOGIE JURIDICĂ. ELEMENTE DE BAZĂ, </w:t>
      </w:r>
      <w:r w:rsidRPr="00601508">
        <w:rPr>
          <w:rFonts w:asciiTheme="minorHAnsi" w:hAnsiTheme="minorHAnsi" w:cstheme="minorHAnsi"/>
          <w:b/>
          <w:i/>
        </w:rPr>
        <w:t>Editura Hamangiu, București, 2013, ISBN-978-606-678-883-0</w:t>
      </w:r>
    </w:p>
    <w:p w14:paraId="4589D178" w14:textId="0F787DED" w:rsidR="00C81ED0" w:rsidRPr="00A036AF" w:rsidRDefault="00C81ED0" w:rsidP="00C81ED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444444"/>
          <w:sz w:val="20"/>
          <w:szCs w:val="20"/>
          <w:lang w:val="it-IT"/>
        </w:rPr>
      </w:pPr>
      <w:hyperlink r:id="rId7" w:history="1">
        <w:r w:rsidRPr="00A036AF">
          <w:rPr>
            <w:rStyle w:val="Hyperlink"/>
            <w:rFonts w:ascii="Arial" w:hAnsi="Arial" w:cs="Arial"/>
            <w:sz w:val="20"/>
            <w:szCs w:val="20"/>
            <w:lang w:val="it-IT"/>
          </w:rPr>
          <w:t>https://sites.google.com/a/bcub.ro/biblioteca-centrala-universitara-carol-i-8/home/martie-2014/biblioteca-de-drept</w:t>
        </w:r>
      </w:hyperlink>
      <w:r w:rsidRPr="00A036AF">
        <w:rPr>
          <w:rFonts w:ascii="Arial" w:hAnsi="Arial" w:cs="Arial"/>
          <w:color w:val="444444"/>
          <w:sz w:val="20"/>
          <w:szCs w:val="20"/>
          <w:lang w:val="it-IT"/>
        </w:rPr>
        <w:t xml:space="preserve">, </w:t>
      </w:r>
      <w:r w:rsidRPr="00A036AF">
        <w:rPr>
          <w:rFonts w:ascii="Arial" w:hAnsi="Arial" w:cs="Arial"/>
          <w:color w:val="000000"/>
          <w:sz w:val="20"/>
          <w:szCs w:val="20"/>
          <w:lang w:val="it-IT"/>
        </w:rPr>
        <w:t>COLECTIE: Carte universitara, COTA:    C.1918</w:t>
      </w:r>
    </w:p>
    <w:p w14:paraId="2EAEC306" w14:textId="6FC8A882" w:rsidR="00B92A86" w:rsidRDefault="004F675F" w:rsidP="00EE1865">
      <w:pPr>
        <w:pStyle w:val="CVNormal"/>
        <w:jc w:val="both"/>
        <w:rPr>
          <w:rFonts w:asciiTheme="minorHAnsi" w:hAnsiTheme="minorHAnsi" w:cstheme="minorHAnsi"/>
          <w:b/>
          <w:bCs/>
          <w:iCs/>
          <w:lang w:val="fr-FR"/>
        </w:rPr>
      </w:pPr>
      <w:r>
        <w:rPr>
          <w:rFonts w:asciiTheme="minorHAnsi" w:hAnsiTheme="minorHAnsi" w:cstheme="minorHAnsi"/>
          <w:b/>
          <w:bCs/>
          <w:iCs/>
          <w:lang w:val="fr-FR"/>
        </w:rPr>
        <w:t>8</w:t>
      </w:r>
      <w:r w:rsidR="00B92A86" w:rsidRPr="00B92A86">
        <w:rPr>
          <w:rFonts w:asciiTheme="minorHAnsi" w:hAnsiTheme="minorHAnsi" w:cstheme="minorHAnsi"/>
          <w:b/>
          <w:bCs/>
          <w:iCs/>
          <w:lang w:val="fr-FR"/>
        </w:rPr>
        <w:t>-</w:t>
      </w:r>
      <w:r w:rsidR="00B92A86">
        <w:rPr>
          <w:rFonts w:asciiTheme="minorHAnsi" w:hAnsiTheme="minorHAnsi" w:cstheme="minorHAnsi"/>
          <w:b/>
          <w:bCs/>
          <w:iCs/>
          <w:lang w:val="fr-FR"/>
        </w:rPr>
        <w:t xml:space="preserve"> METODE ȘI TEHNICI </w:t>
      </w:r>
      <w:r w:rsidR="007D001F">
        <w:rPr>
          <w:rFonts w:asciiTheme="minorHAnsi" w:hAnsiTheme="minorHAnsi" w:cstheme="minorHAnsi"/>
          <w:b/>
          <w:bCs/>
          <w:iCs/>
          <w:lang w:val="fr-FR"/>
        </w:rPr>
        <w:t>DE CERCETARE SOCIALĂ- curs on-line</w:t>
      </w:r>
    </w:p>
    <w:p w14:paraId="017C8185" w14:textId="34E04245" w:rsidR="00A85841" w:rsidRDefault="004F675F" w:rsidP="00EE1865">
      <w:pPr>
        <w:pStyle w:val="CVNormal"/>
        <w:jc w:val="both"/>
        <w:rPr>
          <w:rFonts w:asciiTheme="minorHAnsi" w:hAnsiTheme="minorHAnsi" w:cstheme="minorHAnsi"/>
          <w:b/>
          <w:bCs/>
          <w:iCs/>
          <w:lang w:val="fr-FR"/>
        </w:rPr>
      </w:pPr>
      <w:r>
        <w:rPr>
          <w:rFonts w:asciiTheme="minorHAnsi" w:hAnsiTheme="minorHAnsi" w:cstheme="minorHAnsi"/>
          <w:b/>
          <w:bCs/>
          <w:iCs/>
          <w:lang w:val="fr-FR"/>
        </w:rPr>
        <w:t>9</w:t>
      </w:r>
      <w:r w:rsidR="00A85841">
        <w:rPr>
          <w:rFonts w:asciiTheme="minorHAnsi" w:hAnsiTheme="minorHAnsi" w:cstheme="minorHAnsi"/>
          <w:b/>
          <w:bCs/>
          <w:iCs/>
          <w:lang w:val="fr-FR"/>
        </w:rPr>
        <w:t xml:space="preserve"> –METODE DE CERCETARE CALITATIVĂ – curs on-line</w:t>
      </w:r>
    </w:p>
    <w:p w14:paraId="2081719B" w14:textId="37EB680C" w:rsidR="00A85841" w:rsidRDefault="00A85841" w:rsidP="00EE1865">
      <w:pPr>
        <w:pStyle w:val="CVNormal"/>
        <w:jc w:val="both"/>
        <w:rPr>
          <w:rFonts w:asciiTheme="minorHAnsi" w:hAnsiTheme="minorHAnsi" w:cstheme="minorHAnsi"/>
          <w:b/>
          <w:bCs/>
          <w:iCs/>
          <w:lang w:val="fr-FR"/>
        </w:rPr>
      </w:pPr>
      <w:r>
        <w:rPr>
          <w:rFonts w:asciiTheme="minorHAnsi" w:hAnsiTheme="minorHAnsi" w:cstheme="minorHAnsi"/>
          <w:b/>
          <w:bCs/>
          <w:iCs/>
          <w:lang w:val="fr-FR"/>
        </w:rPr>
        <w:t>1</w:t>
      </w:r>
      <w:r w:rsidR="004F675F">
        <w:rPr>
          <w:rFonts w:asciiTheme="minorHAnsi" w:hAnsiTheme="minorHAnsi" w:cstheme="minorHAnsi"/>
          <w:b/>
          <w:bCs/>
          <w:iCs/>
          <w:lang w:val="fr-FR"/>
        </w:rPr>
        <w:t>0</w:t>
      </w:r>
      <w:r>
        <w:rPr>
          <w:rFonts w:asciiTheme="minorHAnsi" w:hAnsiTheme="minorHAnsi" w:cstheme="minorHAnsi"/>
          <w:b/>
          <w:bCs/>
          <w:iCs/>
          <w:lang w:val="fr-FR"/>
        </w:rPr>
        <w:t xml:space="preserve"> – CULTURĂ ORGANIZAȚIONALĂ – curs on-line</w:t>
      </w:r>
    </w:p>
    <w:p w14:paraId="20F01A2F" w14:textId="77777777" w:rsidR="007D001F" w:rsidRPr="00B92A86" w:rsidRDefault="007D001F" w:rsidP="00EE1865">
      <w:pPr>
        <w:pStyle w:val="CVNormal"/>
        <w:jc w:val="both"/>
        <w:rPr>
          <w:rFonts w:asciiTheme="minorHAnsi" w:hAnsiTheme="minorHAnsi" w:cstheme="minorHAnsi"/>
          <w:b/>
          <w:bCs/>
          <w:iCs/>
          <w:lang w:val="fr-FR"/>
        </w:rPr>
      </w:pPr>
    </w:p>
    <w:p w14:paraId="36293802" w14:textId="77777777" w:rsidR="00EE1865" w:rsidRPr="00601508" w:rsidRDefault="00EE1865" w:rsidP="00EE1865">
      <w:pPr>
        <w:pStyle w:val="CVNormal"/>
        <w:jc w:val="both"/>
        <w:rPr>
          <w:rFonts w:asciiTheme="minorHAnsi" w:hAnsiTheme="minorHAnsi" w:cstheme="minorHAnsi"/>
          <w:b/>
          <w:bCs/>
          <w:i/>
          <w:iCs/>
          <w:lang w:val="fr-FR"/>
        </w:rPr>
      </w:pPr>
    </w:p>
    <w:p w14:paraId="66566606" w14:textId="77777777" w:rsidR="00EE1865" w:rsidRPr="00A036AF" w:rsidRDefault="00EE1865" w:rsidP="00EE1865">
      <w:pPr>
        <w:tabs>
          <w:tab w:val="left" w:pos="284"/>
        </w:tabs>
        <w:autoSpaceDE w:val="0"/>
        <w:autoSpaceDN w:val="0"/>
        <w:adjustRightInd w:val="0"/>
        <w:jc w:val="both"/>
        <w:rPr>
          <w:b/>
          <w:sz w:val="20"/>
          <w:szCs w:val="20"/>
          <w:lang w:val="fr-FR"/>
        </w:rPr>
      </w:pPr>
      <w:r w:rsidRPr="00A036AF">
        <w:rPr>
          <w:b/>
          <w:sz w:val="20"/>
          <w:szCs w:val="20"/>
          <w:lang w:val="fr-FR"/>
        </w:rPr>
        <w:t>B.. Articol</w:t>
      </w:r>
      <w:r w:rsidR="007D001F" w:rsidRPr="00A036AF">
        <w:rPr>
          <w:b/>
          <w:sz w:val="20"/>
          <w:szCs w:val="20"/>
          <w:lang w:val="fr-FR"/>
        </w:rPr>
        <w:t xml:space="preserve">e în reviste cotate ISI Thomson </w:t>
      </w:r>
      <w:r w:rsidRPr="00A036AF">
        <w:rPr>
          <w:b/>
          <w:sz w:val="20"/>
          <w:szCs w:val="20"/>
          <w:lang w:val="fr-FR"/>
        </w:rPr>
        <w:t>Reuters, în volume indexate ISI proceedings,  în reviste şi volumele unor manifestări ştiinţifice indexate în alte baze de date internaţionale</w:t>
      </w:r>
    </w:p>
    <w:p w14:paraId="3351DD29" w14:textId="77777777" w:rsidR="00E95582" w:rsidRDefault="00E95582" w:rsidP="00E95582">
      <w:pPr>
        <w:pStyle w:val="NormalWeb"/>
        <w:numPr>
          <w:ilvl w:val="0"/>
          <w:numId w:val="5"/>
        </w:numPr>
        <w:spacing w:before="0" w:before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index ISI/WOS în așteptare:</w:t>
      </w:r>
    </w:p>
    <w:p w14:paraId="669E48DB" w14:textId="77777777" w:rsidR="00E95582" w:rsidRPr="00A82F11" w:rsidRDefault="00E95582" w:rsidP="00E95582">
      <w:pPr>
        <w:pStyle w:val="js-copy-text-cite"/>
        <w:numPr>
          <w:ilvl w:val="0"/>
          <w:numId w:val="9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</w:rPr>
      </w:pPr>
      <w:r w:rsidRPr="00463BCD">
        <w:rPr>
          <w:sz w:val="20"/>
          <w:szCs w:val="20"/>
        </w:rPr>
        <w:t xml:space="preserve"> </w:t>
      </w:r>
      <w:r w:rsidRPr="00CA6981">
        <w:rPr>
          <w:rFonts w:asciiTheme="minorHAnsi" w:hAnsiTheme="minorHAnsi" w:cstheme="minorHAnsi"/>
          <w:b/>
          <w:bCs/>
          <w:sz w:val="20"/>
          <w:szCs w:val="20"/>
        </w:rPr>
        <w:t>HUMAN STRIVINGS, BETWEEN SOCIAL CHANGE AND LIFELONG LEARNING</w:t>
      </w:r>
      <w:r w:rsidRPr="00CA6981">
        <w:rPr>
          <w:rFonts w:asciiTheme="minorHAnsi" w:hAnsiTheme="minorHAnsi" w:cstheme="minorHAnsi"/>
          <w:sz w:val="20"/>
          <w:szCs w:val="20"/>
        </w:rPr>
        <w:t xml:space="preserve"> (</w:t>
      </w:r>
      <w:r w:rsidRPr="00CA6981">
        <w:rPr>
          <w:rFonts w:asciiTheme="minorHAnsi" w:hAnsiTheme="minorHAnsi" w:cstheme="minorHAnsi"/>
          <w:b/>
          <w:bCs/>
          <w:sz w:val="20"/>
          <w:szCs w:val="20"/>
        </w:rPr>
        <w:t>2023).</w:t>
      </w:r>
      <w:r w:rsidRPr="00CA6981">
        <w:rPr>
          <w:rFonts w:asciiTheme="minorHAnsi" w:hAnsiTheme="minorHAnsi" w:cstheme="minorHAnsi"/>
          <w:b/>
          <w:bCs/>
          <w:color w:val="414141"/>
          <w:sz w:val="20"/>
          <w:szCs w:val="20"/>
        </w:rPr>
        <w:t xml:space="preserve"> </w:t>
      </w:r>
      <w:r w:rsidRPr="00CA6981">
        <w:rPr>
          <w:rFonts w:asciiTheme="minorHAnsi" w:hAnsiTheme="minorHAnsi" w:cstheme="minorHAnsi"/>
          <w:sz w:val="20"/>
          <w:szCs w:val="20"/>
        </w:rPr>
        <w:t xml:space="preserve">In </w:t>
      </w:r>
      <w:r w:rsidRPr="00CA6981">
        <w:rPr>
          <w:rFonts w:asciiTheme="minorHAnsi" w:hAnsiTheme="minorHAnsi" w:cstheme="minorHAnsi"/>
          <w:i/>
          <w:iCs/>
          <w:sz w:val="20"/>
          <w:szCs w:val="20"/>
          <w:lang w:val="ro-RO" w:eastAsia="ar-SA"/>
        </w:rPr>
        <w:t>9th International Scientific Conference ERAZ 2023,</w:t>
      </w:r>
      <w:r w:rsidRPr="00CA6981">
        <w:rPr>
          <w:rFonts w:asciiTheme="minorHAnsi" w:hAnsiTheme="minorHAnsi" w:cstheme="minorHAnsi"/>
          <w:color w:val="666666"/>
          <w:sz w:val="20"/>
          <w:szCs w:val="20"/>
          <w:shd w:val="clear" w:color="auto" w:fill="FFFFFF"/>
        </w:rPr>
        <w:t xml:space="preserve"> (pp. 227-236). Association of Economists and Managers of the Balkans. </w:t>
      </w:r>
      <w:hyperlink r:id="rId8" w:tgtFrame="_blank" w:history="1">
        <w:r w:rsidRPr="00CA6981">
          <w:rPr>
            <w:rStyle w:val="Hyperlink"/>
            <w:rFonts w:asciiTheme="minorHAnsi" w:eastAsiaTheme="majorEastAsia" w:hAnsiTheme="minorHAnsi" w:cstheme="minorHAnsi"/>
            <w:color w:val="FDE61A"/>
            <w:bdr w:val="none" w:sz="0" w:space="0" w:color="auto" w:frame="1"/>
            <w:shd w:val="clear" w:color="auto" w:fill="FFFFFF"/>
          </w:rPr>
          <w:t>https://doi.org/10.31410/ERAZ.2023.227</w:t>
        </w:r>
      </w:hyperlink>
      <w:r w:rsidRPr="00CA6981">
        <w:rPr>
          <w:rFonts w:asciiTheme="minorHAnsi" w:hAnsiTheme="minorHAnsi" w:cstheme="minorHAnsi"/>
          <w:i/>
          <w:iCs/>
          <w:sz w:val="20"/>
          <w:szCs w:val="20"/>
          <w:lang w:val="ro-RO" w:eastAsia="ar-SA"/>
        </w:rPr>
        <w:t xml:space="preserve"> </w:t>
      </w:r>
      <w:r w:rsidRPr="00CA6981">
        <w:rPr>
          <w:rFonts w:asciiTheme="minorHAnsi" w:hAnsiTheme="minorHAnsi" w:cstheme="minorHAnsi"/>
          <w:sz w:val="20"/>
          <w:szCs w:val="20"/>
          <w:lang w:val="ro-RO" w:eastAsia="ar-SA"/>
        </w:rPr>
        <w:t>nr. 71</w:t>
      </w:r>
      <w:r w:rsidRPr="00CA6981">
        <w:rPr>
          <w:rFonts w:asciiTheme="minorHAnsi" w:hAnsiTheme="minorHAnsi" w:cstheme="minorHAnsi"/>
          <w:i/>
          <w:iCs/>
          <w:sz w:val="20"/>
          <w:szCs w:val="20"/>
          <w:lang w:val="ro-RO" w:eastAsia="ar-SA"/>
        </w:rPr>
        <w:t xml:space="preserve">, </w:t>
      </w:r>
      <w:r w:rsidRPr="00CA6981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(ISBN 978-86-80194-72-1, ISSN 2683-5568).</w:t>
      </w:r>
      <w:r w:rsidRPr="00CA6981">
        <w:rPr>
          <w:rFonts w:asciiTheme="minorHAnsi" w:hAnsiTheme="minorHAnsi" w:cstheme="minorHAnsi"/>
          <w:sz w:val="20"/>
          <w:szCs w:val="20"/>
        </w:rPr>
        <w:t xml:space="preserve"> – </w:t>
      </w:r>
      <w:r w:rsidRPr="00463BCD">
        <w:rPr>
          <w:rFonts w:asciiTheme="minorHAnsi" w:hAnsiTheme="minorHAnsi" w:cstheme="minorHAnsi"/>
          <w:sz w:val="20"/>
          <w:szCs w:val="20"/>
        </w:rPr>
        <w:t xml:space="preserve">Conference Proceedings DOI: </w:t>
      </w:r>
      <w:hyperlink r:id="rId9" w:history="1">
        <w:r w:rsidRPr="00463BCD">
          <w:rPr>
            <w:rStyle w:val="Hyperlink"/>
            <w:rFonts w:asciiTheme="minorHAnsi" w:eastAsiaTheme="majorEastAsia" w:hAnsiTheme="minorHAnsi" w:cstheme="minorHAnsi"/>
            <w:sz w:val="20"/>
            <w:szCs w:val="20"/>
          </w:rPr>
          <w:t>https://doi.org/10.31410/ERAZ.2023.227</w:t>
        </w:r>
      </w:hyperlink>
      <w:r w:rsidRPr="00463BCD">
        <w:rPr>
          <w:rFonts w:asciiTheme="minorHAnsi" w:hAnsiTheme="minorHAnsi" w:cstheme="minorHAnsi"/>
          <w:sz w:val="20"/>
          <w:szCs w:val="20"/>
        </w:rPr>
        <w:t xml:space="preserve">. </w:t>
      </w:r>
      <w:hyperlink r:id="rId10" w:history="1">
        <w:r w:rsidRPr="00463BCD">
          <w:rPr>
            <w:rStyle w:val="Hyperlink"/>
            <w:rFonts w:asciiTheme="minorHAnsi" w:eastAsiaTheme="majorEastAsia" w:hAnsiTheme="minorHAnsi" w:cstheme="minorHAnsi"/>
            <w:sz w:val="20"/>
            <w:szCs w:val="20"/>
          </w:rPr>
          <w:t>https://orcid.org/0009-0002-9433-9891</w:t>
        </w:r>
      </w:hyperlink>
      <w:r w:rsidRPr="00463BCD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615DE707" w14:textId="77777777" w:rsidR="00E95582" w:rsidRPr="00463BCD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</w:rPr>
      </w:pPr>
      <w:hyperlink r:id="rId11" w:history="1">
        <w:r w:rsidRPr="00F5636E">
          <w:rPr>
            <w:rStyle w:val="Hyperlink"/>
            <w:rFonts w:asciiTheme="minorHAnsi" w:eastAsiaTheme="majorEastAsia" w:hAnsiTheme="minorHAnsi" w:cstheme="minorHAnsi"/>
            <w:sz w:val="20"/>
            <w:szCs w:val="20"/>
          </w:rPr>
          <w:t>https://eraz-conference.com/human-strivings-between-social-change-and-lifelong-learning/</w:t>
        </w:r>
      </w:hyperlink>
      <w:r w:rsidRPr="00463BCD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6A74DFD7" w14:textId="77777777" w:rsidR="00E95582" w:rsidRPr="00463BCD" w:rsidRDefault="00E95582" w:rsidP="00E95582">
      <w:pPr>
        <w:pStyle w:val="js-copy-text-cite"/>
        <w:shd w:val="clear" w:color="auto" w:fill="FFFFFF"/>
        <w:spacing w:before="0" w:beforeAutospacing="0" w:after="0" w:afterAutospacing="0" w:line="270" w:lineRule="atLeast"/>
        <w:ind w:left="142"/>
        <w:jc w:val="both"/>
        <w:rPr>
          <w:rStyle w:val="Hyperlink"/>
          <w:rFonts w:asciiTheme="minorHAnsi" w:eastAsiaTheme="majorEastAsia" w:hAnsiTheme="minorHAnsi" w:cstheme="minorHAnsi"/>
          <w:sz w:val="20"/>
          <w:szCs w:val="20"/>
        </w:rPr>
      </w:pPr>
      <w:r w:rsidRPr="00463BCD">
        <w:rPr>
          <w:rFonts w:asciiTheme="minorHAnsi" w:hAnsiTheme="minorHAnsi" w:cstheme="minorHAnsi"/>
          <w:sz w:val="20"/>
          <w:szCs w:val="20"/>
        </w:rPr>
        <w:t xml:space="preserve"> </w:t>
      </w:r>
      <w:hyperlink r:id="rId12" w:history="1">
        <w:r w:rsidRPr="00463BCD">
          <w:rPr>
            <w:rStyle w:val="Hyperlink"/>
            <w:rFonts w:asciiTheme="minorHAnsi" w:eastAsiaTheme="majorEastAsia" w:hAnsiTheme="minorHAnsi" w:cstheme="minorHAnsi"/>
            <w:sz w:val="20"/>
            <w:szCs w:val="20"/>
          </w:rPr>
          <w:t>Microsoft Word - ERAZ 2023_Conference Proceedings Content (eraz-conference.com)</w:t>
        </w:r>
      </w:hyperlink>
      <w:r w:rsidRPr="00463BCD">
        <w:rPr>
          <w:rStyle w:val="Hyperlink"/>
          <w:rFonts w:asciiTheme="minorHAnsi" w:eastAsiaTheme="majorEastAsia" w:hAnsiTheme="minorHAnsi" w:cstheme="minorHAnsi"/>
          <w:sz w:val="20"/>
          <w:szCs w:val="20"/>
        </w:rPr>
        <w:t>.</w:t>
      </w:r>
    </w:p>
    <w:p w14:paraId="20BC3551" w14:textId="77777777" w:rsidR="00E95582" w:rsidRPr="00463BCD" w:rsidRDefault="00E95582" w:rsidP="00E95582">
      <w:pPr>
        <w:pStyle w:val="js-copy-text-cite"/>
        <w:shd w:val="clear" w:color="auto" w:fill="FFFFFF"/>
        <w:spacing w:before="0" w:beforeAutospacing="0" w:after="0" w:afterAutospacing="0" w:line="270" w:lineRule="atLeast"/>
        <w:ind w:left="142"/>
        <w:jc w:val="both"/>
        <w:rPr>
          <w:rFonts w:asciiTheme="minorHAnsi" w:hAnsiTheme="minorHAnsi" w:cstheme="minorHAnsi"/>
          <w:color w:val="2E414F"/>
          <w:sz w:val="20"/>
          <w:szCs w:val="20"/>
          <w:shd w:val="clear" w:color="auto" w:fill="FFFFFF"/>
        </w:rPr>
      </w:pPr>
      <w:r w:rsidRPr="00463BCD">
        <w:rPr>
          <w:rFonts w:asciiTheme="minorHAnsi" w:hAnsiTheme="minorHAnsi" w:cstheme="minorHAnsi"/>
          <w:color w:val="2E414F"/>
          <w:sz w:val="20"/>
          <w:szCs w:val="20"/>
          <w:shd w:val="clear" w:color="auto" w:fill="FFFFFF"/>
        </w:rPr>
        <w:t>Nilă Stratone, M.C. (2023). Human Strivings, between Social Change and Lifelong Learning. </w:t>
      </w:r>
      <w:r w:rsidRPr="00463BCD">
        <w:rPr>
          <w:rStyle w:val="Emphasis"/>
          <w:rFonts w:asciiTheme="minorHAnsi" w:hAnsiTheme="minorHAnsi" w:cstheme="minorHAnsi"/>
          <w:color w:val="2E414F"/>
          <w:sz w:val="20"/>
          <w:szCs w:val="20"/>
        </w:rPr>
        <w:t>ERAZ Conference – Knowlegde Based Sustainable Development: Vol 9. Conference Proceedings</w:t>
      </w:r>
      <w:r w:rsidRPr="00463BCD">
        <w:rPr>
          <w:rFonts w:asciiTheme="minorHAnsi" w:hAnsiTheme="minorHAnsi" w:cstheme="minorHAnsi"/>
          <w:color w:val="2E414F"/>
          <w:sz w:val="20"/>
          <w:szCs w:val="20"/>
          <w:shd w:val="clear" w:color="auto" w:fill="FFFFFF"/>
        </w:rPr>
        <w:t>.</w:t>
      </w:r>
    </w:p>
    <w:p w14:paraId="6F5621B7" w14:textId="77777777" w:rsidR="00E95582" w:rsidRPr="00463BCD" w:rsidRDefault="00E95582" w:rsidP="00E95582">
      <w:pPr>
        <w:numPr>
          <w:ilvl w:val="0"/>
          <w:numId w:val="6"/>
        </w:numPr>
        <w:shd w:val="clear" w:color="auto" w:fill="EBECED"/>
        <w:spacing w:after="0" w:line="240" w:lineRule="auto"/>
        <w:ind w:left="142" w:firstLine="0"/>
        <w:rPr>
          <w:rFonts w:cstheme="minorHAnsi"/>
          <w:color w:val="536479"/>
          <w:sz w:val="20"/>
          <w:szCs w:val="20"/>
        </w:rPr>
      </w:pPr>
      <w:r w:rsidRPr="00463BCD">
        <w:rPr>
          <w:rStyle w:val="doilabel"/>
          <w:rFonts w:cstheme="minorHAnsi"/>
          <w:color w:val="536479"/>
          <w:sz w:val="20"/>
          <w:szCs w:val="20"/>
        </w:rPr>
        <w:t>DOI:</w:t>
      </w:r>
      <w:hyperlink r:id="rId13" w:history="1">
        <w:r w:rsidRPr="00463BCD">
          <w:rPr>
            <w:rStyle w:val="Hyperlink"/>
            <w:rFonts w:cstheme="minorHAnsi"/>
            <w:color w:val="536479"/>
            <w:sz w:val="20"/>
            <w:szCs w:val="20"/>
          </w:rPr>
          <w:t>10.31410/eraz.2023.227</w:t>
        </w:r>
      </w:hyperlink>
    </w:p>
    <w:p w14:paraId="565859A6" w14:textId="77777777" w:rsidR="00E95582" w:rsidRPr="00463BCD" w:rsidRDefault="00E95582" w:rsidP="00E95582">
      <w:pPr>
        <w:numPr>
          <w:ilvl w:val="0"/>
          <w:numId w:val="6"/>
        </w:numPr>
        <w:shd w:val="clear" w:color="auto" w:fill="EBECED"/>
        <w:spacing w:after="0" w:line="240" w:lineRule="auto"/>
        <w:ind w:left="142" w:firstLine="0"/>
        <w:rPr>
          <w:rFonts w:cstheme="minorHAnsi"/>
          <w:color w:val="536479"/>
          <w:sz w:val="20"/>
          <w:szCs w:val="20"/>
        </w:rPr>
      </w:pPr>
      <w:r w:rsidRPr="00463BCD">
        <w:rPr>
          <w:rFonts w:cstheme="minorHAnsi"/>
          <w:color w:val="536479"/>
          <w:sz w:val="20"/>
          <w:szCs w:val="20"/>
        </w:rPr>
        <w:t>Corpus ID: 269415975</w:t>
      </w:r>
    </w:p>
    <w:p w14:paraId="16740C00" w14:textId="77777777" w:rsidR="00E95582" w:rsidRPr="00463BCD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color w:val="414141"/>
          <w:sz w:val="20"/>
          <w:szCs w:val="20"/>
        </w:rPr>
      </w:pPr>
      <w:hyperlink r:id="rId14" w:history="1">
        <w:r w:rsidRPr="00C81CF5">
          <w:rPr>
            <w:rStyle w:val="Hyperlink"/>
            <w:rFonts w:asciiTheme="minorHAnsi" w:eastAsiaTheme="majorEastAsia" w:hAnsiTheme="minorHAnsi" w:cstheme="minorHAnsi"/>
            <w:sz w:val="20"/>
            <w:szCs w:val="20"/>
          </w:rPr>
          <w:t>https://www.semanticscholar.org/paper/Human-Strivings%2C-between-Social-Change-and-Lifelong-Stratone/a3c47356285051abc1b812b185bf6011782e40f6</w:t>
        </w:r>
      </w:hyperlink>
      <w:r w:rsidRPr="00463BCD">
        <w:rPr>
          <w:rFonts w:asciiTheme="minorHAnsi" w:hAnsiTheme="minorHAnsi" w:cstheme="minorHAnsi"/>
          <w:color w:val="414141"/>
          <w:sz w:val="20"/>
          <w:szCs w:val="20"/>
        </w:rPr>
        <w:t xml:space="preserve">. </w:t>
      </w:r>
    </w:p>
    <w:p w14:paraId="7CFD158B" w14:textId="77777777" w:rsidR="00E95582" w:rsidRPr="00463BCD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color w:val="414141"/>
          <w:sz w:val="20"/>
          <w:szCs w:val="20"/>
        </w:rPr>
      </w:pPr>
      <w:hyperlink r:id="rId15" w:history="1">
        <w:r w:rsidRPr="00C81CF5">
          <w:rPr>
            <w:rStyle w:val="Hyperlink"/>
            <w:rFonts w:asciiTheme="minorHAnsi" w:eastAsiaTheme="majorEastAsia" w:hAnsiTheme="minorHAnsi" w:cstheme="minorHAnsi"/>
            <w:sz w:val="20"/>
            <w:szCs w:val="20"/>
          </w:rPr>
          <w:t>https://www.researchgate.net/publication/380138750_Human_Strivings_between_Social_Change_and_Lifelong_Learning</w:t>
        </w:r>
      </w:hyperlink>
      <w:r w:rsidRPr="00463BCD">
        <w:rPr>
          <w:rFonts w:asciiTheme="minorHAnsi" w:hAnsiTheme="minorHAnsi" w:cstheme="minorHAnsi"/>
          <w:color w:val="414141"/>
          <w:sz w:val="20"/>
          <w:szCs w:val="20"/>
        </w:rPr>
        <w:t xml:space="preserve">. </w:t>
      </w:r>
    </w:p>
    <w:p w14:paraId="14306285" w14:textId="77777777" w:rsidR="00E95582" w:rsidRPr="00463BCD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16" w:history="1">
        <w:r w:rsidRPr="00C81CF5">
          <w:rPr>
            <w:rStyle w:val="Hyperlink"/>
            <w:rFonts w:asciiTheme="minorHAnsi" w:eastAsiaTheme="majorEastAsia" w:hAnsiTheme="minorHAnsi" w:cstheme="minorHAnsi"/>
            <w:sz w:val="20"/>
            <w:szCs w:val="20"/>
            <w:shd w:val="clear" w:color="auto" w:fill="FFFFFF"/>
          </w:rPr>
          <w:t>https://explore.openaire.eu/search/find/research-outcomes?f0=q&amp;fv0=Nil%25C4%2583%2520Stratone%2520Mirela%2520Cristiana&amp;type=%22publications%22&amp;page=2</w:t>
        </w:r>
      </w:hyperlink>
      <w:r w:rsidRPr="00463BCD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. </w:t>
      </w:r>
    </w:p>
    <w:p w14:paraId="1F4046E2" w14:textId="77777777" w:rsidR="00E95582" w:rsidRPr="00463BCD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17" w:history="1">
        <w:r w:rsidRPr="00C81CF5">
          <w:rPr>
            <w:rStyle w:val="Hyperlink"/>
            <w:rFonts w:asciiTheme="minorHAnsi" w:hAnsiTheme="minorHAnsi" w:cstheme="minorHAnsi"/>
            <w:b/>
            <w:sz w:val="20"/>
            <w:szCs w:val="20"/>
            <w:shd w:val="clear" w:color="auto" w:fill="FFFFFF"/>
          </w:rPr>
          <w:t>https://search.crossref.org/search/works?q=Nila+Stratone+Mirela+Cristiana&amp;from_ui=yes&amp;page=5</w:t>
        </w:r>
      </w:hyperlink>
      <w:r w:rsidRPr="00463BCD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. </w:t>
      </w:r>
    </w:p>
    <w:p w14:paraId="7FEC1946" w14:textId="77777777" w:rsidR="00E95582" w:rsidRPr="00463BCD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18" w:history="1">
        <w:r w:rsidRPr="00C81CF5">
          <w:rPr>
            <w:rStyle w:val="Hyperlink"/>
            <w:rFonts w:asciiTheme="minorHAnsi" w:hAnsiTheme="minorHAnsi" w:cstheme="minorHAnsi"/>
            <w:b/>
            <w:sz w:val="20"/>
            <w:szCs w:val="20"/>
            <w:shd w:val="clear" w:color="auto" w:fill="FFFFFF"/>
          </w:rPr>
          <w:t>https://www.scilit.net/publications/61791fcfcb6ec2bdc36220ba3172d3ec9</w:t>
        </w:r>
      </w:hyperlink>
      <w:r w:rsidRPr="00463BCD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</w:t>
      </w:r>
    </w:p>
    <w:p w14:paraId="1F929615" w14:textId="77777777" w:rsidR="00E95582" w:rsidRPr="00463BCD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19" w:history="1">
        <w:r w:rsidRPr="00463BCD">
          <w:rPr>
            <w:rStyle w:val="Hyperlink"/>
            <w:rFonts w:eastAsiaTheme="majorEastAsia"/>
            <w:sz w:val="20"/>
            <w:szCs w:val="20"/>
          </w:rPr>
          <w:t>Scientific Publications Finder - Advanced Search Results | Scilit</w:t>
        </w:r>
      </w:hyperlink>
      <w:r w:rsidRPr="00463BCD">
        <w:rPr>
          <w:sz w:val="20"/>
          <w:szCs w:val="20"/>
        </w:rPr>
        <w:t xml:space="preserve"> </w:t>
      </w:r>
    </w:p>
    <w:p w14:paraId="55945CA6" w14:textId="77777777" w:rsidR="00E95582" w:rsidRPr="00463BCD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20" w:history="1">
        <w:r w:rsidRPr="00C81CF5">
          <w:rPr>
            <w:rStyle w:val="Hyperlink"/>
            <w:rFonts w:asciiTheme="minorHAnsi" w:hAnsiTheme="minorHAnsi" w:cstheme="minorHAnsi"/>
            <w:b/>
            <w:sz w:val="20"/>
            <w:szCs w:val="20"/>
            <w:shd w:val="clear" w:color="auto" w:fill="FFFFFF"/>
          </w:rPr>
          <w:t>https://scholar.google.com/scholar?start=50&amp;q=Human+Strivings,+between+Social+Change+and+Lifelong+Learning&amp;hl=ro&amp;as_sdt=0,5</w:t>
        </w:r>
      </w:hyperlink>
      <w:r w:rsidRPr="00463BCD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. P. 6. </w:t>
      </w:r>
    </w:p>
    <w:p w14:paraId="37B32EE9" w14:textId="77777777" w:rsidR="00E95582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</w:pPr>
      <w:hyperlink r:id="rId21" w:history="1">
        <w:r w:rsidRPr="00C81CF5">
          <w:rPr>
            <w:rStyle w:val="Hyperlink"/>
            <w:rFonts w:asciiTheme="minorHAnsi" w:hAnsiTheme="minorHAnsi" w:cstheme="minorHAnsi"/>
            <w:b/>
            <w:sz w:val="20"/>
            <w:szCs w:val="20"/>
            <w:shd w:val="clear" w:color="auto" w:fill="FFFFFF"/>
          </w:rPr>
          <w:t>https://ftp.scilit.net/articles/search?q=author_full:%28Nila%20Stratone%20Mirela%20Cristiana%29%20AND%20%28title:%28HUMAN%20STRIVINGS,%20BETWEEN%20SOCIAL%20CHANGE%20AND%20LIFELONG%20LEARNING%20%29%20OR%20abstract:%28HUMAN%20STRIVINGS,%20BETWEEN%20SOCIAL%20CHANGE%20AND%20LIFELONG%20LEARNING%20%29%29&amp;highlight=1</w:t>
        </w:r>
      </w:hyperlink>
    </w:p>
    <w:p w14:paraId="701B7BFB" w14:textId="77777777" w:rsidR="00E95582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22" w:history="1">
        <w:r w:rsidRPr="00C81CF5">
          <w:rPr>
            <w:rStyle w:val="Hyperlink"/>
            <w:rFonts w:asciiTheme="minorHAnsi" w:hAnsiTheme="minorHAnsi" w:cstheme="minorHAnsi"/>
            <w:b/>
            <w:sz w:val="20"/>
            <w:szCs w:val="20"/>
            <w:shd w:val="clear" w:color="auto" w:fill="FFFFFF"/>
          </w:rPr>
          <w:t>https://scispace.com/papers/human-strivings-between-social-change-and-lifelong-learning-1th3ewc4qg</w:t>
        </w:r>
      </w:hyperlink>
      <w:r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</w:t>
      </w:r>
    </w:p>
    <w:p w14:paraId="69703621" w14:textId="77777777" w:rsidR="00E95582" w:rsidRPr="00ED5D70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r>
        <w:t xml:space="preserve">Scite - </w:t>
      </w:r>
      <w:hyperlink r:id="rId23" w:history="1">
        <w:r>
          <w:rPr>
            <w:rStyle w:val="Hyperlink"/>
          </w:rPr>
          <w:t>Human Strivings, between Social Change and Lifelong Learning</w:t>
        </w:r>
      </w:hyperlink>
    </w:p>
    <w:p w14:paraId="10D98A33" w14:textId="77777777" w:rsidR="00E95582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24" w:history="1">
        <w:r w:rsidRPr="00754ACC">
          <w:rPr>
            <w:rStyle w:val="Hyperlink"/>
            <w:rFonts w:asciiTheme="minorHAnsi" w:hAnsiTheme="minorHAnsi" w:cstheme="minorHAnsi"/>
            <w:b/>
            <w:sz w:val="20"/>
            <w:szCs w:val="20"/>
            <w:shd w:val="clear" w:color="auto" w:fill="FFFFFF"/>
          </w:rPr>
          <w:t>https://www.ceeol.com/search/chapter-detail?id=1245404</w:t>
        </w:r>
      </w:hyperlink>
      <w:r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</w:t>
      </w:r>
    </w:p>
    <w:p w14:paraId="049783D3" w14:textId="77777777" w:rsidR="00E95582" w:rsidRPr="00463BCD" w:rsidRDefault="00E95582" w:rsidP="00E95582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hyperlink r:id="rId25" w:history="1">
        <w:r w:rsidRPr="007F5C8B">
          <w:rPr>
            <w:rStyle w:val="Hyperlink"/>
            <w:rFonts w:asciiTheme="minorHAnsi" w:hAnsiTheme="minorHAnsi" w:cstheme="minorHAnsi"/>
            <w:b/>
            <w:sz w:val="20"/>
            <w:szCs w:val="20"/>
            <w:shd w:val="clear" w:color="auto" w:fill="FFFFFF"/>
          </w:rPr>
          <w:t>https://ouci.dntb.gov.ua/works/4vMaPa17/</w:t>
        </w:r>
      </w:hyperlink>
      <w:r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</w:t>
      </w:r>
    </w:p>
    <w:p w14:paraId="43A8D918" w14:textId="77777777" w:rsidR="00E95582" w:rsidRDefault="00E95582" w:rsidP="00E95582">
      <w:pPr>
        <w:pStyle w:val="NormalWeb"/>
        <w:spacing w:before="0" w:before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</w:p>
    <w:p w14:paraId="3F9D4456" w14:textId="77777777" w:rsidR="00E95582" w:rsidRPr="00E9441D" w:rsidRDefault="00E95582" w:rsidP="00E95582">
      <w:pPr>
        <w:pStyle w:val="js-copy-text-cite"/>
        <w:numPr>
          <w:ilvl w:val="0"/>
          <w:numId w:val="9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</w:pPr>
      <w:r w:rsidRPr="00BE5438">
        <w:rPr>
          <w:rFonts w:asciiTheme="minorHAnsi" w:hAnsiTheme="minorHAnsi" w:cstheme="minorHAnsi"/>
          <w:b/>
          <w:bCs/>
          <w:sz w:val="20"/>
          <w:szCs w:val="20"/>
        </w:rPr>
        <w:t>Nilă Stratone, M. C.</w:t>
      </w:r>
      <w:r w:rsidRPr="00BE5438">
        <w:rPr>
          <w:rFonts w:asciiTheme="minorHAnsi" w:hAnsiTheme="minorHAnsi" w:cstheme="minorHAnsi"/>
          <w:sz w:val="20"/>
          <w:szCs w:val="20"/>
        </w:rPr>
        <w:t xml:space="preserve"> (2023). </w:t>
      </w:r>
      <w:r w:rsidRPr="00BE5438">
        <w:rPr>
          <w:rFonts w:asciiTheme="minorHAnsi" w:hAnsiTheme="minorHAnsi" w:cstheme="minorHAnsi"/>
          <w:b/>
          <w:bCs/>
          <w:sz w:val="20"/>
          <w:szCs w:val="20"/>
        </w:rPr>
        <w:t>THE ADULT EDUCATION ROLE IN THE RELATIONSHIPS BETWEEN AGES CATEGORIES</w:t>
      </w:r>
      <w:r w:rsidRPr="00BE5438">
        <w:rPr>
          <w:rFonts w:asciiTheme="minorHAnsi" w:hAnsiTheme="minorHAnsi" w:cstheme="minorHAnsi"/>
          <w:sz w:val="20"/>
          <w:szCs w:val="20"/>
        </w:rPr>
        <w:t xml:space="preserve">. In &amp; E. Soare (Ed.), EZGN: </w:t>
      </w:r>
      <w:r w:rsidRPr="00BE5438">
        <w:rPr>
          <w:rFonts w:asciiTheme="minorHAnsi" w:hAnsiTheme="minorHAnsi" w:cstheme="minorHAnsi"/>
          <w:i/>
          <w:iCs/>
          <w:sz w:val="20"/>
          <w:szCs w:val="20"/>
        </w:rPr>
        <w:t xml:space="preserve">Education Facing Contemporary World Issues </w:t>
      </w:r>
      <w:r w:rsidRPr="00BE5438">
        <w:rPr>
          <w:rFonts w:asciiTheme="minorHAnsi" w:hAnsiTheme="minorHAnsi" w:cstheme="minorHAnsi"/>
          <w:b/>
          <w:bCs/>
          <w:i/>
          <w:iCs/>
          <w:sz w:val="20"/>
          <w:szCs w:val="20"/>
        </w:rPr>
        <w:t>-</w:t>
      </w:r>
      <w:r w:rsidRPr="00BE5438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BE5438">
        <w:rPr>
          <w:rFonts w:asciiTheme="minorHAnsi" w:hAnsiTheme="minorHAnsi" w:cstheme="minorHAnsi"/>
          <w:i/>
          <w:iCs/>
          <w:sz w:val="20"/>
          <w:szCs w:val="20"/>
        </w:rPr>
        <w:t>EDUWORLD 2022</w:t>
      </w:r>
      <w:r w:rsidRPr="00BE5438">
        <w:rPr>
          <w:rFonts w:asciiTheme="minorHAnsi" w:hAnsiTheme="minorHAnsi" w:cstheme="minorHAnsi"/>
          <w:sz w:val="20"/>
          <w:szCs w:val="20"/>
        </w:rPr>
        <w:t xml:space="preserve">, vol 90000000. </w:t>
      </w:r>
      <w:r w:rsidRPr="00BE5438">
        <w:rPr>
          <w:rFonts w:asciiTheme="minorHAnsi" w:hAnsiTheme="minorHAnsi" w:cstheme="minorHAnsi"/>
          <w:i/>
          <w:iCs/>
          <w:sz w:val="20"/>
          <w:szCs w:val="20"/>
        </w:rPr>
        <w:t>European Proceedings of Educational Sciences</w:t>
      </w:r>
      <w:r w:rsidRPr="00BE5438">
        <w:rPr>
          <w:rFonts w:asciiTheme="minorHAnsi" w:hAnsiTheme="minorHAnsi" w:cstheme="minorHAnsi"/>
          <w:sz w:val="20"/>
          <w:szCs w:val="20"/>
        </w:rPr>
        <w:t xml:space="preserve"> (pp. 270-279). European Publisher.</w:t>
      </w:r>
      <w:r w:rsidRPr="00264253">
        <w:rPr>
          <w:rFonts w:asciiTheme="minorHAnsi" w:hAnsiTheme="minorHAnsi" w:cstheme="minorHAnsi"/>
          <w:color w:val="414141"/>
          <w:sz w:val="20"/>
          <w:szCs w:val="20"/>
        </w:rPr>
        <w:t xml:space="preserve"> </w:t>
      </w:r>
      <w:hyperlink r:id="rId26" w:history="1">
        <w:r w:rsidRPr="00C80185">
          <w:rPr>
            <w:rStyle w:val="Hyperlink"/>
            <w:rFonts w:asciiTheme="minorHAnsi" w:hAnsiTheme="minorHAnsi" w:cstheme="minorHAnsi"/>
            <w:sz w:val="20"/>
            <w:szCs w:val="20"/>
          </w:rPr>
          <w:t>https://doi.org/10.15405/epes.23045.28</w:t>
        </w:r>
      </w:hyperlink>
      <w:r>
        <w:rPr>
          <w:rStyle w:val="Hyperlink"/>
          <w:rFonts w:asciiTheme="minorHAnsi" w:hAnsiTheme="minorHAnsi" w:cstheme="minorHAnsi"/>
          <w:sz w:val="20"/>
          <w:szCs w:val="20"/>
        </w:rPr>
        <w:t xml:space="preserve">, </w:t>
      </w:r>
      <w:hyperlink r:id="rId27" w:history="1">
        <w:r w:rsidRPr="00C80185">
          <w:rPr>
            <w:rStyle w:val="Hyperlink"/>
            <w:rFonts w:asciiTheme="minorHAnsi" w:hAnsiTheme="minorHAnsi" w:cstheme="minorHAnsi"/>
            <w:sz w:val="20"/>
            <w:szCs w:val="20"/>
          </w:rPr>
          <w:t>https://www.researchgate.net/publication/369939512_The_Adult_Education_Role_In_The_Relationships_Between_Ages_Categories</w:t>
        </w:r>
      </w:hyperlink>
      <w:r>
        <w:rPr>
          <w:rStyle w:val="Hyperlink"/>
          <w:rFonts w:asciiTheme="minorHAnsi" w:hAnsiTheme="minorHAnsi" w:cstheme="minorHAnsi"/>
          <w:sz w:val="20"/>
          <w:szCs w:val="20"/>
        </w:rPr>
        <w:t>.</w:t>
      </w:r>
    </w:p>
    <w:p w14:paraId="0F53702F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</w:pPr>
      <w:hyperlink r:id="rId28" w:history="1">
        <w:r w:rsidRPr="00C80185">
          <w:rPr>
            <w:rStyle w:val="Hyperlink"/>
            <w:rFonts w:asciiTheme="minorHAnsi" w:hAnsiTheme="minorHAnsi" w:cstheme="minorHAnsi"/>
            <w:sz w:val="20"/>
            <w:szCs w:val="20"/>
          </w:rPr>
          <w:t>https://scholar.google.com/citations?view_op=view_citation&amp;hl=ro&amp;user=iDwH-eEAAAAJ&amp;citation_for_view=iDwH-eEAAAAJ:WF5omc3nYNoC</w:t>
        </w:r>
      </w:hyperlink>
      <w:r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  <w:t>.</w:t>
      </w:r>
    </w:p>
    <w:p w14:paraId="0F0385DB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</w:pPr>
      <w:r>
        <w:t xml:space="preserve">OUCI - </w:t>
      </w:r>
      <w:hyperlink r:id="rId29" w:history="1">
        <w:r>
          <w:rPr>
            <w:rStyle w:val="Hyperlink"/>
          </w:rPr>
          <w:t>The Adult Education Role In The Relationships Between Ages Categories</w:t>
        </w:r>
      </w:hyperlink>
      <w:r>
        <w:t xml:space="preserve"> </w:t>
      </w:r>
    </w:p>
    <w:p w14:paraId="1532E0AD" w14:textId="77777777" w:rsidR="00E95582" w:rsidRPr="00FE20C1" w:rsidRDefault="00E95582" w:rsidP="00E95582">
      <w:pPr>
        <w:pStyle w:val="papernohideifzero"/>
        <w:numPr>
          <w:ilvl w:val="0"/>
          <w:numId w:val="5"/>
        </w:numPr>
        <w:shd w:val="clear" w:color="auto" w:fill="FFFFFF"/>
        <w:spacing w:before="60" w:beforeAutospacing="0" w:after="60" w:afterAutospacing="0" w:line="270" w:lineRule="atLeast"/>
        <w:rPr>
          <w:color w:val="414141"/>
          <w:sz w:val="20"/>
          <w:szCs w:val="20"/>
        </w:rPr>
      </w:pPr>
      <w:hyperlink r:id="rId30" w:history="1">
        <w:r w:rsidRPr="00FE20C1">
          <w:rPr>
            <w:rStyle w:val="Hyperlink"/>
            <w:sz w:val="20"/>
            <w:szCs w:val="20"/>
          </w:rPr>
          <w:t>European Proceedings | Book</w:t>
        </w:r>
      </w:hyperlink>
      <w:r w:rsidRPr="00FE20C1">
        <w:rPr>
          <w:sz w:val="20"/>
          <w:szCs w:val="20"/>
        </w:rPr>
        <w:t xml:space="preserve"> - </w:t>
      </w:r>
      <w:r w:rsidRPr="00FE20C1">
        <w:rPr>
          <w:i/>
          <w:iCs/>
          <w:color w:val="414141"/>
          <w:sz w:val="20"/>
          <w:szCs w:val="20"/>
        </w:rPr>
        <w:t>Article no</w:t>
      </w:r>
      <w:r w:rsidRPr="00FE20C1">
        <w:rPr>
          <w:color w:val="414141"/>
          <w:sz w:val="20"/>
          <w:szCs w:val="20"/>
        </w:rPr>
        <w:t>: 28</w:t>
      </w:r>
      <w:r>
        <w:rPr>
          <w:color w:val="414141"/>
          <w:sz w:val="20"/>
          <w:szCs w:val="20"/>
        </w:rPr>
        <w:t xml:space="preserve">, </w:t>
      </w:r>
      <w:r w:rsidRPr="00FE20C1">
        <w:rPr>
          <w:i/>
          <w:iCs/>
          <w:color w:val="414141"/>
          <w:sz w:val="20"/>
          <w:szCs w:val="20"/>
        </w:rPr>
        <w:t>Pages</w:t>
      </w:r>
      <w:r w:rsidRPr="00FE20C1">
        <w:rPr>
          <w:color w:val="414141"/>
          <w:sz w:val="20"/>
          <w:szCs w:val="20"/>
        </w:rPr>
        <w:t> 270-279</w:t>
      </w:r>
      <w:r>
        <w:rPr>
          <w:color w:val="414141"/>
          <w:sz w:val="20"/>
          <w:szCs w:val="20"/>
        </w:rPr>
        <w:t>.</w:t>
      </w:r>
    </w:p>
    <w:p w14:paraId="5BE21693" w14:textId="77777777" w:rsidR="00E95582" w:rsidRDefault="00E95582" w:rsidP="00E95582">
      <w:pPr>
        <w:pStyle w:val="js-copy-text-cite"/>
        <w:shd w:val="clear" w:color="auto" w:fill="FFFFFF"/>
        <w:spacing w:before="0" w:beforeAutospacing="0" w:after="0" w:afterAutospacing="0" w:line="270" w:lineRule="atLeast"/>
        <w:ind w:left="540"/>
        <w:jc w:val="both"/>
      </w:pPr>
    </w:p>
    <w:p w14:paraId="0B88FB6B" w14:textId="77777777" w:rsidR="00E95582" w:rsidRDefault="00E95582" w:rsidP="00E95582">
      <w:pPr>
        <w:pStyle w:val="js-copy-text-cite"/>
        <w:shd w:val="clear" w:color="auto" w:fill="FFFFFF"/>
        <w:spacing w:before="0" w:beforeAutospacing="0" w:after="0" w:afterAutospacing="0" w:line="270" w:lineRule="atLeast"/>
        <w:ind w:left="502"/>
        <w:jc w:val="both"/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</w:pPr>
    </w:p>
    <w:p w14:paraId="2121EE92" w14:textId="77777777" w:rsidR="00E95582" w:rsidRPr="00F1690F" w:rsidRDefault="00E95582" w:rsidP="00E95582">
      <w:pPr>
        <w:pStyle w:val="js-copy-text-cite"/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</w:pPr>
    </w:p>
    <w:p w14:paraId="2DCA2172" w14:textId="77777777" w:rsidR="00E95582" w:rsidRPr="00A82F11" w:rsidRDefault="00E95582" w:rsidP="00E95582">
      <w:pPr>
        <w:pStyle w:val="ListParagraph"/>
        <w:numPr>
          <w:ilvl w:val="0"/>
          <w:numId w:val="9"/>
        </w:num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A82F11">
        <w:rPr>
          <w:rStyle w:val="paperauthors"/>
          <w:rFonts w:cstheme="minorHAnsi"/>
          <w:sz w:val="20"/>
          <w:szCs w:val="20"/>
          <w:shd w:val="clear" w:color="auto" w:fill="FFFFFF"/>
          <w:lang w:val="it-IT"/>
        </w:rPr>
        <w:t xml:space="preserve">Marinescu, B., </w:t>
      </w:r>
      <w:r w:rsidRPr="00A82F11">
        <w:rPr>
          <w:rFonts w:cstheme="minorHAnsi"/>
          <w:b/>
          <w:bCs/>
          <w:sz w:val="20"/>
          <w:szCs w:val="20"/>
          <w:lang w:val="it-IT"/>
        </w:rPr>
        <w:t>Nilă Stratone, M. C</w:t>
      </w:r>
      <w:r w:rsidRPr="00A82F11">
        <w:rPr>
          <w:rFonts w:cstheme="minorHAnsi"/>
          <w:sz w:val="20"/>
          <w:szCs w:val="20"/>
          <w:u w:val="single"/>
          <w:lang w:val="it-IT"/>
        </w:rPr>
        <w:t>.</w:t>
      </w:r>
      <w:r w:rsidRPr="00A82F11">
        <w:rPr>
          <w:rFonts w:cstheme="minorHAnsi"/>
          <w:sz w:val="20"/>
          <w:szCs w:val="20"/>
          <w:lang w:val="it-IT"/>
        </w:rPr>
        <w:t xml:space="preserve"> </w:t>
      </w:r>
      <w:r w:rsidRPr="00A82F11">
        <w:rPr>
          <w:rStyle w:val="paperauthors"/>
          <w:rFonts w:cstheme="minorHAnsi"/>
          <w:b/>
          <w:bCs/>
          <w:sz w:val="20"/>
          <w:szCs w:val="20"/>
          <w:shd w:val="clear" w:color="auto" w:fill="FFFFFF"/>
          <w:lang w:val="it-IT"/>
        </w:rPr>
        <w:t>(2023</w:t>
      </w:r>
      <w:r w:rsidRPr="00A82F11">
        <w:rPr>
          <w:rStyle w:val="paperauthors"/>
          <w:rFonts w:cstheme="minorHAnsi"/>
          <w:sz w:val="20"/>
          <w:szCs w:val="20"/>
          <w:shd w:val="clear" w:color="auto" w:fill="FFFFFF"/>
          <w:lang w:val="it-IT"/>
        </w:rPr>
        <w:t xml:space="preserve">). </w:t>
      </w:r>
      <w:hyperlink r:id="rId31" w:history="1">
        <w:r w:rsidRPr="00A82F11">
          <w:rPr>
            <w:rStyle w:val="Hyperlink"/>
            <w:rFonts w:cstheme="minorHAnsi"/>
            <w:b/>
            <w:bCs/>
            <w:color w:val="auto"/>
            <w:sz w:val="20"/>
            <w:szCs w:val="20"/>
            <w:u w:val="none"/>
            <w:shd w:val="clear" w:color="auto" w:fill="FFFFFF"/>
          </w:rPr>
          <w:t>AN ARGUMENT FOR THE NEED OF EDUCATION (E-TRAINING) IN THE AREA OF CSDP WITHIN ROMANIAN POLICE ACADEMY</w:t>
        </w:r>
      </w:hyperlink>
      <w:r w:rsidRPr="00A82F11">
        <w:rPr>
          <w:rStyle w:val="papertitle"/>
          <w:rFonts w:cstheme="minorHAnsi"/>
          <w:b/>
          <w:bCs/>
          <w:sz w:val="20"/>
          <w:szCs w:val="20"/>
          <w:shd w:val="clear" w:color="auto" w:fill="FFFFFF"/>
        </w:rPr>
        <w:t xml:space="preserve">. </w:t>
      </w:r>
      <w:r w:rsidRPr="00A82F11">
        <w:rPr>
          <w:rFonts w:cstheme="minorHAnsi"/>
          <w:color w:val="000000"/>
          <w:sz w:val="20"/>
          <w:szCs w:val="20"/>
          <w:shd w:val="clear" w:color="auto" w:fill="FFFFFF"/>
        </w:rPr>
        <w:t xml:space="preserve">In </w:t>
      </w:r>
      <w:r w:rsidRPr="00A82F11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 xml:space="preserve">eLse Conference </w:t>
      </w:r>
      <w:r w:rsidRPr="00A82F11">
        <w:rPr>
          <w:rFonts w:cstheme="minorHAnsi"/>
          <w:b/>
          <w:bCs/>
          <w:i/>
          <w:iCs/>
          <w:color w:val="000000"/>
          <w:sz w:val="20"/>
          <w:szCs w:val="20"/>
          <w:shd w:val="clear" w:color="auto" w:fill="FFFFFF"/>
        </w:rPr>
        <w:t>2023</w:t>
      </w:r>
      <w:r w:rsidRPr="00A82F11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.</w:t>
      </w:r>
      <w:r w:rsidRPr="00A82F11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</w:p>
    <w:p w14:paraId="3E71D40D" w14:textId="77777777" w:rsidR="00E95582" w:rsidRPr="005409A7" w:rsidRDefault="00E95582" w:rsidP="00E95582">
      <w:pPr>
        <w:rPr>
          <w:rFonts w:ascii="Times New Roman" w:hAnsi="Times New Roman" w:cs="Times New Roman"/>
          <w:bCs/>
          <w:color w:val="000000"/>
        </w:rPr>
      </w:pPr>
      <w:r w:rsidRPr="005409A7">
        <w:rPr>
          <w:rFonts w:ascii="Times New Roman" w:hAnsi="Times New Roman" w:cs="Times New Roman"/>
          <w:b/>
          <w:bCs/>
          <w:color w:val="000000"/>
        </w:rPr>
        <w:t>DOI</w:t>
      </w:r>
      <w:r>
        <w:rPr>
          <w:rFonts w:ascii="Times New Roman" w:hAnsi="Times New Roman" w:cs="Times New Roman"/>
          <w:b/>
          <w:bCs/>
          <w:color w:val="000000"/>
        </w:rPr>
        <w:t xml:space="preserve"> : </w:t>
      </w:r>
      <w:r w:rsidRPr="005409A7">
        <w:rPr>
          <w:rFonts w:ascii="Times New Roman" w:hAnsi="Times New Roman" w:cs="Times New Roman"/>
          <w:b/>
          <w:bCs/>
          <w:color w:val="000000"/>
        </w:rPr>
        <w:t>10.12753/2066-026X-23-067</w:t>
      </w:r>
    </w:p>
    <w:p w14:paraId="2FE0D50F" w14:textId="77777777" w:rsidR="00E95582" w:rsidRPr="005409A7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papertitle"/>
          <w:rFonts w:asciiTheme="minorHAnsi" w:hAnsiTheme="minorHAnsi" w:cstheme="minorHAnsi"/>
          <w:sz w:val="20"/>
          <w:szCs w:val="20"/>
        </w:rPr>
      </w:pPr>
      <w:hyperlink r:id="rId32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www.elseconference.eu/papers/view</w:t>
        </w:r>
      </w:hyperlink>
      <w:r>
        <w:rPr>
          <w:rStyle w:val="papertitle"/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. </w:t>
      </w:r>
    </w:p>
    <w:p w14:paraId="5F5A6E39" w14:textId="77777777" w:rsidR="00E95582" w:rsidRPr="0019029D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</w:pPr>
      <w:hyperlink r:id="rId33" w:history="1">
        <w:r w:rsidRPr="00F5636E">
          <w:rPr>
            <w:rStyle w:val="Hyperlink"/>
            <w:rFonts w:asciiTheme="minorHAnsi" w:hAnsiTheme="minorHAnsi" w:cstheme="minorHAnsi"/>
            <w:b/>
            <w:bCs/>
            <w:sz w:val="20"/>
            <w:szCs w:val="20"/>
            <w:shd w:val="clear" w:color="auto" w:fill="FFFFFF"/>
          </w:rPr>
          <w:t>https://proceedings.elseconference.eu/index.php?r=site/index&amp;year=2020&amp;index=papers&amp;vol=44&amp;paper=d5450665b55e7a083bb73d061e6f26b6</w:t>
        </w:r>
      </w:hyperlink>
      <w:r>
        <w:rPr>
          <w:rStyle w:val="Hyperlink"/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.</w:t>
      </w:r>
    </w:p>
    <w:p w14:paraId="2B436F61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</w:pPr>
      <w:hyperlink r:id="rId34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</w:rPr>
          <w:t>https://www.proquest.com/docview/3165916044/7003915993AA45C7PQ/16?sourcetype=Conference%20Papers%20&amp;%20Proceedings</w:t>
        </w:r>
      </w:hyperlink>
      <w:r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 xml:space="preserve"> </w:t>
      </w:r>
    </w:p>
    <w:p w14:paraId="55149A94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</w:pPr>
      <w:hyperlink r:id="rId35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</w:rPr>
          <w:t>https://openurl.ebsco.com/EPDB%3Agcd%3A16%3A34680320/detailv2?sid=ebsco%3Aocu.results%3Acrawler&amp;id=ebsco%3Adoi%3A10.12753%2F2066-026X-23-067&amp;bquery=DE%20%22ACADEMIA%22&amp;page=1&amp;link_origin=www.google.com</w:t>
        </w:r>
      </w:hyperlink>
      <w:r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 xml:space="preserve"> </w:t>
      </w:r>
    </w:p>
    <w:p w14:paraId="127AFE67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</w:pPr>
      <w:hyperlink r:id="rId36" w:history="1">
        <w:r w:rsidRPr="005632A3">
          <w:rPr>
            <w:rStyle w:val="Hyperlink"/>
            <w:rFonts w:asciiTheme="minorHAnsi" w:hAnsiTheme="minorHAnsi" w:cstheme="minorHAnsi"/>
            <w:sz w:val="20"/>
            <w:szCs w:val="20"/>
          </w:rPr>
          <w:t>https://www.scopus.com/authid/detail.uri?authorId=59564579700</w:t>
        </w:r>
      </w:hyperlink>
      <w:r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 xml:space="preserve"> </w:t>
      </w:r>
    </w:p>
    <w:p w14:paraId="137E78B5" w14:textId="77777777" w:rsidR="00E95582" w:rsidRPr="00CD50B7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</w:pPr>
      <w:hyperlink r:id="rId37" w:history="1">
        <w:r w:rsidRPr="004A6196">
          <w:rPr>
            <w:rStyle w:val="Hyperlink"/>
            <w:rFonts w:asciiTheme="minorHAnsi" w:hAnsiTheme="minorHAnsi" w:cstheme="minorHAnsi"/>
            <w:sz w:val="20"/>
            <w:szCs w:val="20"/>
          </w:rPr>
          <w:t>https://www.ceeol.com/search/article-detail?id=1322029</w:t>
        </w:r>
      </w:hyperlink>
      <w:r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 xml:space="preserve"> </w:t>
      </w:r>
    </w:p>
    <w:p w14:paraId="75E96F93" w14:textId="77777777" w:rsidR="00E95582" w:rsidRPr="006910D4" w:rsidRDefault="00E95582" w:rsidP="00E95582">
      <w:pPr>
        <w:pStyle w:val="js-copy-text-cite"/>
        <w:shd w:val="clear" w:color="auto" w:fill="FFFFFF"/>
        <w:spacing w:before="0" w:beforeAutospacing="0" w:after="0" w:afterAutospacing="0" w:line="270" w:lineRule="atLeast"/>
        <w:ind w:left="502"/>
        <w:jc w:val="both"/>
        <w:rPr>
          <w:rStyle w:val="papertitle"/>
          <w:rFonts w:asciiTheme="minorHAnsi" w:hAnsiTheme="minorHAnsi" w:cstheme="minorHAnsi"/>
          <w:sz w:val="20"/>
          <w:szCs w:val="20"/>
        </w:rPr>
      </w:pPr>
    </w:p>
    <w:p w14:paraId="176A409B" w14:textId="77777777" w:rsidR="00E95582" w:rsidRPr="00F8064D" w:rsidRDefault="00E95582" w:rsidP="00E95582">
      <w:pPr>
        <w:pStyle w:val="js-copy-text-cite"/>
        <w:numPr>
          <w:ilvl w:val="0"/>
          <w:numId w:val="9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color w:val="414141"/>
          <w:sz w:val="20"/>
          <w:szCs w:val="20"/>
        </w:rPr>
      </w:pPr>
      <w:r w:rsidRPr="00BF709F">
        <w:rPr>
          <w:rFonts w:asciiTheme="minorHAnsi" w:hAnsiTheme="minorHAnsi" w:cstheme="minorHAnsi"/>
          <w:b/>
          <w:bCs/>
          <w:color w:val="414141"/>
          <w:sz w:val="20"/>
          <w:szCs w:val="20"/>
          <w:lang w:val="it-IT"/>
        </w:rPr>
        <w:t>Nilă Stratone, M. C.,</w:t>
      </w:r>
      <w:r w:rsidRPr="006910D4">
        <w:rPr>
          <w:rFonts w:asciiTheme="minorHAnsi" w:hAnsiTheme="minorHAnsi" w:cstheme="minorHAnsi"/>
          <w:color w:val="414141"/>
          <w:sz w:val="20"/>
          <w:szCs w:val="20"/>
          <w:lang w:val="it-IT"/>
        </w:rPr>
        <w:t xml:space="preserve"> Marinescu</w:t>
      </w:r>
      <w:r w:rsidRPr="00020E6F">
        <w:rPr>
          <w:rFonts w:asciiTheme="minorHAnsi" w:hAnsiTheme="minorHAnsi" w:cstheme="minorHAnsi"/>
          <w:color w:val="414141"/>
          <w:sz w:val="20"/>
          <w:szCs w:val="20"/>
          <w:lang w:val="it-IT"/>
        </w:rPr>
        <w:t>, B.</w:t>
      </w:r>
      <w:r>
        <w:rPr>
          <w:rFonts w:asciiTheme="minorHAnsi" w:hAnsiTheme="minorHAnsi" w:cstheme="minorHAnsi"/>
          <w:color w:val="414141"/>
          <w:sz w:val="20"/>
          <w:szCs w:val="20"/>
          <w:lang w:val="it-IT"/>
        </w:rPr>
        <w:t xml:space="preserve"> </w:t>
      </w:r>
      <w:r w:rsidRPr="00E20E2B">
        <w:rPr>
          <w:rFonts w:asciiTheme="minorHAnsi" w:hAnsiTheme="minorHAnsi" w:cstheme="minorHAnsi"/>
          <w:b/>
          <w:bCs/>
          <w:color w:val="414141"/>
          <w:sz w:val="20"/>
          <w:szCs w:val="20"/>
          <w:lang w:val="it-IT"/>
        </w:rPr>
        <w:t>(2023).</w:t>
      </w:r>
      <w:r w:rsidRPr="00020E6F">
        <w:rPr>
          <w:rFonts w:asciiTheme="minorHAnsi" w:hAnsiTheme="minorHAnsi" w:cstheme="minorHAnsi"/>
          <w:color w:val="414141"/>
          <w:sz w:val="20"/>
          <w:szCs w:val="20"/>
          <w:lang w:val="it-IT"/>
        </w:rPr>
        <w:t xml:space="preserve"> </w:t>
      </w:r>
      <w:r w:rsidRPr="00020E6F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>ADDRESSING SOCIO-ETHICAL ISSUES IN THE USE OF THE E-LEARNING SYSTEM</w:t>
      </w:r>
      <w:r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 xml:space="preserve">. </w:t>
      </w:r>
      <w:r w:rsidRPr="00020E6F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In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 w:rsidRPr="006910D4">
        <w:rPr>
          <w:rFonts w:asciiTheme="minorHAnsi" w:hAnsiTheme="minorHAnsi" w:cstheme="minorHAnsi"/>
          <w:i/>
          <w:iCs/>
          <w:color w:val="000000"/>
          <w:sz w:val="20"/>
          <w:szCs w:val="20"/>
          <w:shd w:val="clear" w:color="auto" w:fill="FFFFFF"/>
        </w:rPr>
        <w:t>eLse Conference</w:t>
      </w:r>
      <w:r>
        <w:rPr>
          <w:rFonts w:asciiTheme="minorHAnsi" w:hAnsiTheme="minorHAnsi" w:cstheme="minorHAnsi"/>
          <w:i/>
          <w:iCs/>
          <w:color w:val="000000"/>
          <w:sz w:val="20"/>
          <w:szCs w:val="20"/>
          <w:shd w:val="clear" w:color="auto" w:fill="FFFFFF"/>
        </w:rPr>
        <w:t xml:space="preserve"> 2023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, nr. 58. </w:t>
      </w:r>
      <w:hyperlink r:id="rId38" w:history="1">
        <w:r w:rsidRPr="00AA08B5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www.elseconference.eu/papers/view</w:t>
        </w:r>
      </w:hyperlink>
      <w:r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  <w:t xml:space="preserve">. </w:t>
      </w:r>
      <w:r>
        <w:rPr>
          <w:rFonts w:ascii="Helvetica" w:hAnsi="Helvetica" w:cs="Helvetica"/>
          <w:b/>
          <w:bCs/>
          <w:color w:val="8C8C8C"/>
          <w:sz w:val="18"/>
          <w:szCs w:val="18"/>
          <w:shd w:val="clear" w:color="auto" w:fill="FFFFFF"/>
        </w:rPr>
        <w:t>DOI: </w:t>
      </w:r>
      <w:r>
        <w:rPr>
          <w:rFonts w:ascii="Helvetica" w:hAnsi="Helvetica" w:cs="Helvetica"/>
          <w:color w:val="8C8C8C"/>
          <w:sz w:val="18"/>
          <w:szCs w:val="18"/>
          <w:shd w:val="clear" w:color="auto" w:fill="FFFFFF"/>
        </w:rPr>
        <w:t>10.12753/2066-026X-23-034 | </w:t>
      </w:r>
      <w:r>
        <w:rPr>
          <w:rFonts w:ascii="Helvetica" w:hAnsi="Helvetica" w:cs="Helvetica"/>
          <w:b/>
          <w:bCs/>
          <w:color w:val="8C8C8C"/>
          <w:sz w:val="18"/>
          <w:szCs w:val="18"/>
          <w:shd w:val="clear" w:color="auto" w:fill="FFFFFF"/>
        </w:rPr>
        <w:t>Pages: </w:t>
      </w:r>
      <w:r>
        <w:rPr>
          <w:rFonts w:ascii="Helvetica" w:hAnsi="Helvetica" w:cs="Helvetica"/>
          <w:color w:val="8C8C8C"/>
          <w:sz w:val="18"/>
          <w:szCs w:val="18"/>
          <w:shd w:val="clear" w:color="auto" w:fill="FFFFFF"/>
        </w:rPr>
        <w:t xml:space="preserve">364-373. </w:t>
      </w:r>
    </w:p>
    <w:p w14:paraId="623D4ADB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</w:pPr>
      <w:hyperlink r:id="rId39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</w:rPr>
          <w:t>https://proceedings.elseconference.eu/index.php?r=site/index&amp;year=2023&amp;index=papers&amp;vol=48&amp;paper=1754076e93ee894bbe7bcb0769b017c8</w:t>
        </w:r>
      </w:hyperlink>
      <w:r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  <w:t xml:space="preserve"> </w:t>
      </w:r>
    </w:p>
    <w:p w14:paraId="646D9783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</w:pPr>
      <w:hyperlink r:id="rId40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</w:rPr>
          <w:t>https://www.proquest.com/docview/3165914594/7003915993AA45C7PQ/15?sourcetype=Conference%20Papers%20&amp;%20Proceedings</w:t>
        </w:r>
      </w:hyperlink>
      <w:r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  <w:t xml:space="preserve"> </w:t>
      </w:r>
    </w:p>
    <w:p w14:paraId="5B5A6244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</w:pPr>
      <w:hyperlink r:id="rId41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</w:rPr>
          <w:t>https://openurl.ebsco.com/EPDB%3Agcd%3A8%3A34680248/detailv2?sid=ebsco%3Aplink%3Aresult-item&amp;id=ebsco%3Adoi%3A10.12753%2F2066-026X-23-033&amp;bquery=Nil%C4%83%20Stratone%20Mirela%20Cristiana&amp;page=1&amp;link_origin=www.google.com</w:t>
        </w:r>
      </w:hyperlink>
      <w:r>
        <w:rPr>
          <w:rStyle w:val="Hyperlink"/>
          <w:rFonts w:asciiTheme="minorHAnsi" w:hAnsiTheme="minorHAnsi" w:cstheme="minorHAnsi"/>
          <w:color w:val="414141"/>
          <w:sz w:val="20"/>
          <w:szCs w:val="20"/>
          <w:u w:val="none"/>
        </w:rPr>
        <w:t xml:space="preserve"> </w:t>
      </w:r>
    </w:p>
    <w:p w14:paraId="3578B733" w14:textId="77777777" w:rsidR="00E95582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FF0000"/>
          <w:sz w:val="20"/>
          <w:szCs w:val="20"/>
          <w:u w:val="none"/>
        </w:rPr>
      </w:pPr>
      <w:hyperlink r:id="rId42" w:history="1">
        <w:r w:rsidRPr="00FA16F0">
          <w:rPr>
            <w:rStyle w:val="Hyperlink"/>
            <w:rFonts w:asciiTheme="minorHAnsi" w:hAnsiTheme="minorHAnsi" w:cstheme="minorHAnsi"/>
            <w:color w:val="FF0000"/>
            <w:sz w:val="20"/>
            <w:szCs w:val="20"/>
          </w:rPr>
          <w:t>https://www.scopus.com/record/display.uri?eid=2-s2.0-85218241794&amp;origin=inward&amp;txGid=868f9faf82c35433943db25b575b3b60</w:t>
        </w:r>
      </w:hyperlink>
      <w:r>
        <w:rPr>
          <w:rStyle w:val="Hyperlink"/>
          <w:rFonts w:asciiTheme="minorHAnsi" w:hAnsiTheme="minorHAnsi" w:cstheme="minorHAnsi"/>
          <w:color w:val="FF0000"/>
          <w:sz w:val="20"/>
          <w:szCs w:val="20"/>
          <w:u w:val="none"/>
        </w:rPr>
        <w:t xml:space="preserve"> </w:t>
      </w:r>
    </w:p>
    <w:p w14:paraId="7318F9F7" w14:textId="77777777" w:rsidR="00E95582" w:rsidRPr="00FA16F0" w:rsidRDefault="00E95582" w:rsidP="00E95582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color w:val="FF0000"/>
          <w:sz w:val="20"/>
          <w:szCs w:val="20"/>
          <w:u w:val="none"/>
        </w:rPr>
      </w:pPr>
      <w:hyperlink r:id="rId43" w:history="1">
        <w:r w:rsidRPr="004A6196">
          <w:rPr>
            <w:rStyle w:val="Hyperlink"/>
            <w:rFonts w:asciiTheme="minorHAnsi" w:hAnsiTheme="minorHAnsi" w:cstheme="minorHAnsi"/>
            <w:sz w:val="20"/>
            <w:szCs w:val="20"/>
          </w:rPr>
          <w:t>https://www.ceeol.com/search/article-detail?id=1321640</w:t>
        </w:r>
      </w:hyperlink>
      <w:r>
        <w:rPr>
          <w:rStyle w:val="Hyperlink"/>
          <w:rFonts w:asciiTheme="minorHAnsi" w:hAnsiTheme="minorHAnsi" w:cstheme="minorHAnsi"/>
          <w:color w:val="FF0000"/>
          <w:sz w:val="20"/>
          <w:szCs w:val="20"/>
          <w:u w:val="none"/>
        </w:rPr>
        <w:t xml:space="preserve"> </w:t>
      </w:r>
      <w:r w:rsidRPr="00FA16F0">
        <w:rPr>
          <w:rStyle w:val="Hyperlink"/>
          <w:rFonts w:asciiTheme="minorHAnsi" w:hAnsiTheme="minorHAnsi" w:cstheme="minorHAnsi"/>
          <w:color w:val="FF0000"/>
          <w:sz w:val="20"/>
          <w:szCs w:val="20"/>
          <w:u w:val="none"/>
        </w:rPr>
        <w:t xml:space="preserve"> </w:t>
      </w:r>
    </w:p>
    <w:p w14:paraId="203A5BCA" w14:textId="77777777" w:rsidR="00E95582" w:rsidRPr="00FA16F0" w:rsidRDefault="00E95582" w:rsidP="00E95582">
      <w:pPr>
        <w:pStyle w:val="js-copy-text-cite"/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79E00CF3" w14:textId="77777777" w:rsidR="00E95582" w:rsidRPr="005409A7" w:rsidRDefault="00E95582" w:rsidP="00E95582">
      <w:pPr>
        <w:pStyle w:val="js-copy-text-cite"/>
        <w:numPr>
          <w:ilvl w:val="0"/>
          <w:numId w:val="9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</w:rPr>
      </w:pPr>
      <w:r w:rsidRPr="00BF709F">
        <w:rPr>
          <w:rFonts w:asciiTheme="minorHAnsi" w:hAnsiTheme="minorHAnsi" w:cstheme="minorHAnsi"/>
          <w:b/>
          <w:bCs/>
          <w:color w:val="414141"/>
          <w:sz w:val="20"/>
          <w:szCs w:val="20"/>
          <w:lang w:val="it-IT"/>
        </w:rPr>
        <w:t>Nilă Stratone, M. C.,</w:t>
      </w:r>
      <w:r w:rsidRPr="00020E6F">
        <w:rPr>
          <w:rFonts w:asciiTheme="minorHAnsi" w:hAnsiTheme="minorHAnsi" w:cstheme="minorHAnsi"/>
          <w:color w:val="414141"/>
          <w:sz w:val="20"/>
          <w:szCs w:val="20"/>
          <w:lang w:val="it-IT"/>
        </w:rPr>
        <w:t xml:space="preserve"> Marinescu, B.</w:t>
      </w:r>
      <w:r>
        <w:rPr>
          <w:rFonts w:asciiTheme="minorHAnsi" w:hAnsiTheme="minorHAnsi" w:cstheme="minorHAnsi"/>
          <w:color w:val="414141"/>
          <w:sz w:val="20"/>
          <w:szCs w:val="20"/>
          <w:lang w:val="it-IT"/>
        </w:rPr>
        <w:t xml:space="preserve"> </w:t>
      </w:r>
      <w:r w:rsidRPr="009331C2">
        <w:rPr>
          <w:rFonts w:asciiTheme="minorHAnsi" w:hAnsiTheme="minorHAnsi" w:cstheme="minorHAnsi"/>
          <w:b/>
          <w:bCs/>
          <w:color w:val="414141"/>
          <w:sz w:val="20"/>
          <w:szCs w:val="20"/>
          <w:lang w:val="it-IT"/>
        </w:rPr>
        <w:t>(2023</w:t>
      </w:r>
      <w:r w:rsidRPr="00020E6F">
        <w:rPr>
          <w:rFonts w:asciiTheme="minorHAnsi" w:hAnsiTheme="minorHAnsi" w:cstheme="minorHAnsi"/>
          <w:color w:val="414141"/>
          <w:sz w:val="20"/>
          <w:szCs w:val="20"/>
          <w:lang w:val="it-IT"/>
        </w:rPr>
        <w:t xml:space="preserve">). </w:t>
      </w:r>
      <w:r w:rsidRPr="00020E6F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EEF4F9"/>
        </w:rPr>
        <w:t>CHARACTERISTICS OF THE INTERGENERATIONAL CONFLICT ON THE LABOR MARKET, CAUSED BY THE E-LEARNING SYSTEM</w:t>
      </w:r>
      <w:r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EEF4F9"/>
        </w:rPr>
        <w:t xml:space="preserve">. </w:t>
      </w:r>
      <w:r w:rsidRPr="00020E6F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In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 w:rsidRPr="00FE0CC0">
        <w:rPr>
          <w:rFonts w:asciiTheme="minorHAnsi" w:hAnsiTheme="minorHAnsi" w:cstheme="minorHAnsi"/>
          <w:i/>
          <w:iCs/>
          <w:color w:val="000000"/>
          <w:sz w:val="20"/>
          <w:szCs w:val="20"/>
          <w:shd w:val="clear" w:color="auto" w:fill="FFFFFF"/>
        </w:rPr>
        <w:t>eLse Conference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2023, nr. 59.</w:t>
      </w:r>
    </w:p>
    <w:p w14:paraId="235DCBCD" w14:textId="77777777" w:rsidR="00E95582" w:rsidRPr="00182406" w:rsidRDefault="00E95582" w:rsidP="00BC00AD">
      <w:pPr>
        <w:pStyle w:val="ListParagraph"/>
        <w:spacing w:after="0"/>
        <w:ind w:left="502"/>
      </w:pPr>
      <w:r w:rsidRPr="005409A7">
        <w:rPr>
          <w:rFonts w:ascii="Times New Roman" w:hAnsi="Times New Roman" w:cs="Times New Roman"/>
          <w:b/>
          <w:bCs/>
          <w:color w:val="000000"/>
        </w:rPr>
        <w:t xml:space="preserve">DOI: </w:t>
      </w:r>
      <w:r w:rsidRPr="00182406">
        <w:t>10.12753/2066-026X-23-034</w:t>
      </w:r>
    </w:p>
    <w:p w14:paraId="60604552" w14:textId="77777777" w:rsidR="00E95582" w:rsidRPr="005409A7" w:rsidRDefault="00E95582" w:rsidP="00BC00AD">
      <w:pPr>
        <w:pStyle w:val="js-copy-text-cite"/>
        <w:shd w:val="clear" w:color="auto" w:fill="FFFFFF"/>
        <w:spacing w:before="0" w:beforeAutospacing="0" w:after="0" w:afterAutospacing="0" w:line="270" w:lineRule="atLeast"/>
        <w:ind w:left="142"/>
        <w:jc w:val="both"/>
        <w:rPr>
          <w:rStyle w:val="Hyperlink"/>
          <w:rFonts w:asciiTheme="minorHAnsi" w:hAnsiTheme="minorHAnsi" w:cstheme="minorHAnsi"/>
          <w:b/>
          <w:bCs/>
          <w:color w:val="414141"/>
          <w:sz w:val="20"/>
          <w:szCs w:val="20"/>
          <w:u w:val="none"/>
        </w:rPr>
      </w:pP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-</w:t>
      </w:r>
      <w:r>
        <w:t xml:space="preserve">  </w:t>
      </w:r>
      <w:hyperlink r:id="rId44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www.elseconference.eu/papers/view</w:t>
        </w:r>
      </w:hyperlink>
      <w:r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6850506D" w14:textId="77777777" w:rsidR="00E95582" w:rsidRDefault="00E95582" w:rsidP="00BC00AD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</w:rPr>
      </w:pPr>
      <w:hyperlink r:id="rId45" w:history="1">
        <w:r w:rsidRPr="00F5636E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https://openurl.ebsco.com/EPDB%3Agcd%3A9%3A34680249/detailv2?sid=ebsco%3Aplink%3Aresult-item&amp;id=ebsco%3Adoi%3A10.12753%2F2066-026X-23-034&amp;bquery=Nil%C4%83%20Stratone%20Mirela%20Cristiana&amp;page=1&amp;link_origin=www.google.com</w:t>
        </w:r>
      </w:hyperlink>
      <w:r>
        <w:rPr>
          <w:rFonts w:asciiTheme="minorHAnsi" w:hAnsiTheme="minorHAnsi" w:cstheme="minorHAnsi"/>
          <w:b/>
          <w:bCs/>
          <w:color w:val="414141"/>
          <w:sz w:val="20"/>
          <w:szCs w:val="20"/>
        </w:rPr>
        <w:t xml:space="preserve"> </w:t>
      </w:r>
    </w:p>
    <w:p w14:paraId="6C2A462E" w14:textId="77777777" w:rsidR="00E95582" w:rsidRDefault="00E95582" w:rsidP="00BC00AD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  <w:hyperlink r:id="rId46" w:history="1">
        <w:r w:rsidRPr="00FA16F0">
          <w:rPr>
            <w:rStyle w:val="Hyperlink"/>
            <w:rFonts w:asciiTheme="minorHAnsi" w:hAnsiTheme="minorHAnsi" w:cstheme="minorHAnsi"/>
            <w:b/>
            <w:bCs/>
            <w:color w:val="FF0000"/>
            <w:sz w:val="20"/>
            <w:szCs w:val="20"/>
          </w:rPr>
          <w:t>https://www.scopus.com/record/display.uri?eid=2-s2.0-85218273304&amp;origin=inward&amp;txGid=66d9525a915dfaa29661aeaa281f5039</w:t>
        </w:r>
      </w:hyperlink>
      <w:r w:rsidRPr="00FA16F0">
        <w:rPr>
          <w:rFonts w:asciiTheme="minorHAnsi" w:hAnsiTheme="minorHAnsi" w:cstheme="minorHAnsi"/>
          <w:b/>
          <w:bCs/>
          <w:color w:val="FF0000"/>
          <w:sz w:val="20"/>
          <w:szCs w:val="20"/>
        </w:rPr>
        <w:t xml:space="preserve"> </w:t>
      </w:r>
    </w:p>
    <w:p w14:paraId="2CD331B9" w14:textId="77777777" w:rsidR="00E95582" w:rsidRDefault="00E95582" w:rsidP="00BC00AD">
      <w:pPr>
        <w:pStyle w:val="js-copy-text-cite"/>
        <w:numPr>
          <w:ilvl w:val="0"/>
          <w:numId w:val="5"/>
        </w:numPr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  <w:hyperlink r:id="rId47" w:history="1">
        <w:r w:rsidRPr="004A6196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https://www.ceeol.com/search/article-detail?id=1321641</w:t>
        </w:r>
      </w:hyperlink>
      <w:r>
        <w:rPr>
          <w:rFonts w:asciiTheme="minorHAnsi" w:hAnsiTheme="minorHAnsi" w:cstheme="minorHAnsi"/>
          <w:b/>
          <w:bCs/>
          <w:color w:val="FF0000"/>
          <w:sz w:val="20"/>
          <w:szCs w:val="20"/>
        </w:rPr>
        <w:t xml:space="preserve"> </w:t>
      </w:r>
    </w:p>
    <w:p w14:paraId="3D2745F9" w14:textId="77777777" w:rsidR="00E95582" w:rsidRDefault="00E95582" w:rsidP="00BC00AD">
      <w:pPr>
        <w:pStyle w:val="js-copy-text-cite"/>
        <w:shd w:val="clear" w:color="auto" w:fill="FFFFFF"/>
        <w:spacing w:before="0" w:beforeAutospacing="0" w:after="0" w:afterAutospacing="0" w:line="270" w:lineRule="atLeast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574CAB3B" w14:textId="26B42B0A" w:rsidR="00E95582" w:rsidRPr="00E95582" w:rsidRDefault="00E95582" w:rsidP="00BC00AD">
      <w:p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b/>
          <w:sz w:val="20"/>
          <w:szCs w:val="20"/>
          <w:lang w:val="en-GB"/>
        </w:rPr>
      </w:pPr>
      <w:hyperlink r:id="rId48" w:anchor="/document_search_result" w:history="1">
        <w:r w:rsidRPr="000241B1">
          <w:rPr>
            <w:rStyle w:val="Hyperlink"/>
            <w:rFonts w:cstheme="minorHAnsi"/>
            <w:b/>
            <w:bCs/>
            <w:sz w:val="32"/>
            <w:szCs w:val="32"/>
          </w:rPr>
          <w:t>https://orcid.scopusfeedback.com/#/document_search_result</w:t>
        </w:r>
      </w:hyperlink>
    </w:p>
    <w:p w14:paraId="1B94ECAB" w14:textId="4EC42F05" w:rsidR="00EE1865" w:rsidRPr="00A036AF" w:rsidRDefault="00034BD6" w:rsidP="00BC00AD">
      <w:p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b/>
          <w:sz w:val="20"/>
          <w:szCs w:val="20"/>
          <w:lang w:val="it-IT"/>
        </w:rPr>
      </w:pPr>
      <w:r w:rsidRPr="00A036AF">
        <w:rPr>
          <w:b/>
          <w:sz w:val="20"/>
          <w:szCs w:val="20"/>
          <w:lang w:val="it-IT"/>
        </w:rPr>
        <w:t>- index BDI</w:t>
      </w:r>
    </w:p>
    <w:p w14:paraId="3B481298" w14:textId="20026306" w:rsidR="00EE1865" w:rsidRDefault="00EE1865" w:rsidP="00BC00AD">
      <w:pPr>
        <w:pStyle w:val="CVNormal-FirstLine"/>
        <w:spacing w:before="0"/>
        <w:jc w:val="both"/>
        <w:rPr>
          <w:rFonts w:asciiTheme="minorHAnsi" w:hAnsiTheme="minorHAnsi" w:cstheme="minorHAnsi"/>
          <w:bCs/>
          <w:iCs/>
          <w:color w:val="000000"/>
        </w:rPr>
      </w:pPr>
      <w:r w:rsidRPr="009E4024">
        <w:rPr>
          <w:rFonts w:asciiTheme="minorHAnsi" w:hAnsiTheme="minorHAnsi" w:cstheme="minorHAnsi"/>
          <w:b/>
          <w:bCs/>
          <w:iCs/>
          <w:color w:val="000000"/>
          <w:lang w:val="fr-FR"/>
        </w:rPr>
        <w:t xml:space="preserve">1. ABORDAREA SOCIOLOGICĂ A FENOMENULUI CORUPŢIEI – </w:t>
      </w:r>
      <w:r w:rsidRPr="009E4024">
        <w:rPr>
          <w:rFonts w:asciiTheme="minorHAnsi" w:hAnsiTheme="minorHAnsi" w:cstheme="minorHAnsi"/>
          <w:bCs/>
          <w:iCs/>
          <w:color w:val="000000"/>
          <w:lang w:val="fr-FR"/>
        </w:rPr>
        <w:t xml:space="preserve">nr. pagini-8, </w:t>
      </w:r>
      <w:r w:rsidRPr="009E4024">
        <w:rPr>
          <w:rFonts w:asciiTheme="minorHAnsi" w:hAnsiTheme="minorHAnsi" w:cstheme="minorHAnsi"/>
          <w:bCs/>
          <w:iCs/>
          <w:color w:val="000000"/>
        </w:rPr>
        <w:t>BULETIN ŞTIINŢIFIC, UNIVERSITATEA</w:t>
      </w:r>
      <w:r w:rsidRPr="00601508">
        <w:rPr>
          <w:rFonts w:asciiTheme="minorHAnsi" w:hAnsiTheme="minorHAnsi" w:cstheme="minorHAnsi"/>
          <w:bCs/>
          <w:iCs/>
          <w:color w:val="000000"/>
        </w:rPr>
        <w:t xml:space="preserve"> DIN PITEŞTI, SERIA ŞTIINŢE SOCIO– UMANE, Nr. 1 (5), 2001. ISSN 1453-5491</w:t>
      </w:r>
      <w:r w:rsidR="00E9441D">
        <w:rPr>
          <w:rFonts w:asciiTheme="minorHAnsi" w:hAnsiTheme="minorHAnsi" w:cstheme="minorHAnsi"/>
          <w:bCs/>
          <w:iCs/>
          <w:color w:val="000000"/>
        </w:rPr>
        <w:t>.</w:t>
      </w:r>
    </w:p>
    <w:p w14:paraId="35DA4DAB" w14:textId="77777777" w:rsidR="00E9441D" w:rsidRPr="00E9441D" w:rsidRDefault="00E9441D" w:rsidP="00E9441D">
      <w:pPr>
        <w:pStyle w:val="CVNormal"/>
      </w:pPr>
    </w:p>
    <w:p w14:paraId="56FE2D14" w14:textId="12E277E9" w:rsidR="00EE1865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Cs/>
          <w:iCs/>
          <w:color w:val="000000"/>
        </w:rPr>
      </w:pPr>
      <w:r w:rsidRPr="009E4024">
        <w:rPr>
          <w:rFonts w:asciiTheme="minorHAnsi" w:hAnsiTheme="minorHAnsi" w:cstheme="minorHAnsi"/>
          <w:b/>
          <w:bCs/>
          <w:iCs/>
          <w:color w:val="000000"/>
        </w:rPr>
        <w:t xml:space="preserve">2. CHESTIONARUL,TEHNICĂ ŞI INSTRUMENT DE INVESTIGARE A POPULAŢIEI PENITENCIARE – </w:t>
      </w:r>
      <w:r w:rsidRPr="009E4024">
        <w:rPr>
          <w:rFonts w:asciiTheme="minorHAnsi" w:hAnsiTheme="minorHAnsi" w:cstheme="minorHAnsi"/>
          <w:bCs/>
          <w:iCs/>
          <w:color w:val="000000"/>
        </w:rPr>
        <w:t>nr. pagini-8,</w:t>
      </w:r>
      <w:r w:rsidRPr="00601508">
        <w:rPr>
          <w:rFonts w:asciiTheme="minorHAnsi" w:hAnsiTheme="minorHAnsi" w:cstheme="minorHAnsi"/>
          <w:bCs/>
          <w:iCs/>
          <w:color w:val="000000"/>
        </w:rPr>
        <w:t xml:space="preserve"> BULETIN ŞTIINŢIFIC, UNIVERSITATEA DIN PITEŞTI, SERIA ŞTIINŢE SOCIO-UMANE, Anul al V – lea, Nr. 1 (7), 2002. ISSN 1453-5491</w:t>
      </w:r>
      <w:r w:rsidR="00E9441D">
        <w:rPr>
          <w:rFonts w:asciiTheme="minorHAnsi" w:hAnsiTheme="minorHAnsi" w:cstheme="minorHAnsi"/>
          <w:bCs/>
          <w:iCs/>
          <w:color w:val="000000"/>
        </w:rPr>
        <w:t>.</w:t>
      </w:r>
    </w:p>
    <w:p w14:paraId="5A31BACE" w14:textId="77777777" w:rsidR="00E9441D" w:rsidRPr="00E9441D" w:rsidRDefault="00E9441D" w:rsidP="00E9441D">
      <w:pPr>
        <w:pStyle w:val="CVNormal"/>
      </w:pPr>
    </w:p>
    <w:p w14:paraId="70144CA0" w14:textId="40D857CA" w:rsidR="00EE1865" w:rsidRDefault="00EE1865" w:rsidP="00EE1865">
      <w:pPr>
        <w:pStyle w:val="CVNormal-FirstLine"/>
        <w:spacing w:before="0"/>
        <w:jc w:val="both"/>
        <w:rPr>
          <w:rFonts w:asciiTheme="minorHAnsi" w:hAnsiTheme="minorHAnsi" w:cstheme="minorHAnsi"/>
          <w:bCs/>
          <w:color w:val="000000"/>
        </w:rPr>
      </w:pPr>
      <w:r w:rsidRPr="00982F81">
        <w:rPr>
          <w:rStyle w:val="BodyTextIndent2Char"/>
          <w:rFonts w:asciiTheme="minorHAnsi" w:hAnsiTheme="minorHAnsi" w:cstheme="minorHAnsi"/>
          <w:b/>
          <w:bCs/>
          <w:color w:val="000000"/>
        </w:rPr>
        <w:t>3. GEN ŞI SĂRBĂTOARE – FACTORI SOCIALIZATORI</w:t>
      </w:r>
      <w:r w:rsidRPr="00982F81">
        <w:rPr>
          <w:rFonts w:asciiTheme="minorHAnsi" w:hAnsiTheme="minorHAnsi" w:cstheme="minorHAnsi"/>
          <w:b/>
          <w:bCs/>
          <w:color w:val="000000"/>
          <w:u w:val="single"/>
        </w:rPr>
        <w:t xml:space="preserve"> </w:t>
      </w:r>
      <w:r w:rsidRPr="00982F81">
        <w:rPr>
          <w:rFonts w:asciiTheme="minorHAnsi" w:hAnsiTheme="minorHAnsi" w:cstheme="minorHAnsi"/>
          <w:b/>
          <w:bCs/>
          <w:color w:val="000000"/>
        </w:rPr>
        <w:t xml:space="preserve">– nr. pagini-12, REVISTA „STUDII JURIDICE ŞI ADMINISTRATIVE” </w:t>
      </w:r>
      <w:r w:rsidRPr="00982F81">
        <w:rPr>
          <w:rFonts w:asciiTheme="minorHAnsi" w:hAnsiTheme="minorHAnsi" w:cstheme="minorHAnsi"/>
          <w:bCs/>
          <w:color w:val="000000"/>
        </w:rPr>
        <w:t>Nr. 4, Anul IV, Editura Universităţii din Piteşti, 2005.ISSN.: 1583-0772</w:t>
      </w:r>
      <w:r w:rsidR="00E9441D">
        <w:rPr>
          <w:rFonts w:asciiTheme="minorHAnsi" w:hAnsiTheme="minorHAnsi" w:cstheme="minorHAnsi"/>
          <w:bCs/>
          <w:color w:val="000000"/>
        </w:rPr>
        <w:t>.</w:t>
      </w:r>
    </w:p>
    <w:p w14:paraId="68FE4A92" w14:textId="77777777" w:rsidR="00E9441D" w:rsidRPr="00E9441D" w:rsidRDefault="00E9441D" w:rsidP="00E9441D">
      <w:pPr>
        <w:pStyle w:val="CVNormal"/>
      </w:pPr>
    </w:p>
    <w:p w14:paraId="231433D4" w14:textId="02E77319" w:rsidR="00EF0AD2" w:rsidRDefault="00EE1865" w:rsidP="00EF0AD2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iCs/>
          <w:sz w:val="20"/>
          <w:szCs w:val="20"/>
        </w:rPr>
        <w:t xml:space="preserve">4. A SOCIETY OF THE POSTABUNDANCE, FROM THE CONSUMPTION’S REDUCTION TO THE GROWTH OF THE SPIRITUAL SATISFACTION - </w:t>
      </w:r>
      <w:r w:rsidRPr="00982F81">
        <w:rPr>
          <w:rFonts w:cstheme="minorHAnsi"/>
          <w:iCs/>
          <w:sz w:val="20"/>
          <w:szCs w:val="20"/>
          <w:shd w:val="clear" w:color="auto" w:fill="FFFFFF"/>
        </w:rPr>
        <w:t>CKS-Challenges of the Knowledge Society – Sesiunea științifică internațională anuală</w:t>
      </w:r>
      <w:r w:rsidRPr="00601508">
        <w:rPr>
          <w:rFonts w:cstheme="minorHAnsi"/>
          <w:sz w:val="20"/>
          <w:szCs w:val="20"/>
          <w:shd w:val="clear" w:color="auto" w:fill="FFFFFF"/>
        </w:rPr>
        <w:t xml:space="preserve"> a cadrelor didactice, Universitatea Nicolae Titulescu, București, 2012</w:t>
      </w:r>
      <w:r w:rsidR="00785A5D">
        <w:rPr>
          <w:rFonts w:cstheme="minorHAnsi"/>
          <w:sz w:val="20"/>
          <w:szCs w:val="20"/>
          <w:shd w:val="clear" w:color="auto" w:fill="FFFFFF"/>
        </w:rPr>
        <w:t>,</w:t>
      </w:r>
      <w:r w:rsidR="00EF0AD2">
        <w:rPr>
          <w:rFonts w:cstheme="minorHAnsi"/>
          <w:sz w:val="20"/>
          <w:szCs w:val="20"/>
          <w:shd w:val="clear" w:color="auto" w:fill="FFFFFF"/>
        </w:rPr>
        <w:t xml:space="preserve"> pp. 1876-1883, </w:t>
      </w:r>
      <w:hyperlink r:id="rId49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_2012_social_sciences_art_028.pdf</w:t>
        </w:r>
      </w:hyperlink>
      <w:r w:rsidR="00EF0AD2">
        <w:rPr>
          <w:rFonts w:cstheme="minorHAnsi"/>
          <w:sz w:val="20"/>
          <w:szCs w:val="20"/>
          <w:shd w:val="clear" w:color="auto" w:fill="FFFFFF"/>
        </w:rPr>
        <w:t>,</w:t>
      </w:r>
    </w:p>
    <w:p w14:paraId="55CC99B3" w14:textId="32C042C0" w:rsidR="00EE1865" w:rsidRDefault="00785A5D" w:rsidP="00EE1865">
      <w:pPr>
        <w:spacing w:after="0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  <w:shd w:val="clear" w:color="auto" w:fill="FFFFFF"/>
        </w:rPr>
        <w:t xml:space="preserve"> </w:t>
      </w:r>
      <w:hyperlink r:id="rId50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doaj.org/article/6e37474dc5ef43e3b283be392936c94f</w:t>
        </w:r>
      </w:hyperlink>
      <w:r>
        <w:rPr>
          <w:rFonts w:cstheme="minorHAnsi"/>
          <w:sz w:val="20"/>
          <w:szCs w:val="20"/>
          <w:shd w:val="clear" w:color="auto" w:fill="FFFFFF"/>
        </w:rPr>
        <w:t>.</w:t>
      </w:r>
    </w:p>
    <w:p w14:paraId="0316C94E" w14:textId="367E6841" w:rsidR="00BD01E9" w:rsidRDefault="00BD01E9" w:rsidP="00BC00AD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hyperlink r:id="rId51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u5HHmVD_uO8C</w:t>
        </w:r>
      </w:hyperlink>
      <w:r w:rsidR="00E9441D">
        <w:rPr>
          <w:rFonts w:cstheme="minorHAnsi"/>
          <w:sz w:val="20"/>
          <w:szCs w:val="20"/>
          <w:shd w:val="clear" w:color="auto" w:fill="FFFFFF"/>
        </w:rPr>
        <w:t>.</w:t>
      </w:r>
    </w:p>
    <w:p w14:paraId="58D02EB9" w14:textId="77777777" w:rsidR="00A7193E" w:rsidRPr="00CD50B7" w:rsidRDefault="00A7193E" w:rsidP="00BC00AD">
      <w:pPr>
        <w:pStyle w:val="ListParagraph"/>
        <w:numPr>
          <w:ilvl w:val="0"/>
          <w:numId w:val="3"/>
        </w:numPr>
        <w:spacing w:line="240" w:lineRule="auto"/>
        <w:rPr>
          <w:rStyle w:val="Hyperlink"/>
          <w:rFonts w:cstheme="minorHAnsi"/>
          <w:color w:val="auto"/>
          <w:u w:val="none"/>
        </w:rPr>
      </w:pPr>
      <w:hyperlink r:id="rId52" w:history="1">
        <w:r w:rsidRPr="00115420">
          <w:rPr>
            <w:rStyle w:val="Hyperlink"/>
            <w:rFonts w:cstheme="minorHAnsi"/>
          </w:rPr>
          <w:t>https://core.ac.uk/works/137456015/?t=0b1f58cd78d7a7ed16e299a7c55d4361-137456015</w:t>
        </w:r>
      </w:hyperlink>
      <w:r>
        <w:rPr>
          <w:rStyle w:val="Hyperlink"/>
          <w:rFonts w:cstheme="minorHAnsi"/>
          <w:color w:val="auto"/>
          <w:u w:val="none"/>
        </w:rPr>
        <w:t xml:space="preserve"> </w:t>
      </w:r>
    </w:p>
    <w:p w14:paraId="2531405F" w14:textId="48D0BFFF" w:rsidR="00EE1865" w:rsidRDefault="00EE1865" w:rsidP="00BC00AD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iCs/>
          <w:sz w:val="20"/>
          <w:szCs w:val="20"/>
        </w:rPr>
        <w:t xml:space="preserve">5. THE SOCIOLOGIC APPROACH OF FEMININE CRIMINALITY – coautor- </w:t>
      </w:r>
      <w:r w:rsidRPr="00982F81">
        <w:rPr>
          <w:rFonts w:cstheme="minorHAnsi"/>
          <w:iCs/>
          <w:sz w:val="20"/>
          <w:szCs w:val="20"/>
          <w:shd w:val="clear" w:color="auto" w:fill="FFFFFF"/>
        </w:rPr>
        <w:t xml:space="preserve"> CKS-Challenges of the Knowledge Society</w:t>
      </w:r>
      <w:r w:rsidRPr="00601508">
        <w:rPr>
          <w:rFonts w:cstheme="minorHAnsi"/>
          <w:sz w:val="20"/>
          <w:szCs w:val="20"/>
          <w:shd w:val="clear" w:color="auto" w:fill="FFFFFF"/>
        </w:rPr>
        <w:t xml:space="preserve"> – Sesiunea științifică internațională anuală a cadrelor didactice, Universitatea Nicolae Titulescu, București, 2012</w:t>
      </w:r>
      <w:r w:rsidR="003C556D">
        <w:rPr>
          <w:rFonts w:cstheme="minorHAnsi"/>
          <w:sz w:val="20"/>
          <w:szCs w:val="20"/>
          <w:shd w:val="clear" w:color="auto" w:fill="FFFFFF"/>
        </w:rPr>
        <w:t xml:space="preserve">, pp. 1883-1893, </w:t>
      </w:r>
      <w:hyperlink r:id="rId53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_2012_social_sciences_art_029.pdf</w:t>
        </w:r>
      </w:hyperlink>
      <w:r w:rsidR="004954F1">
        <w:rPr>
          <w:rFonts w:cstheme="minorHAnsi"/>
          <w:sz w:val="20"/>
          <w:szCs w:val="20"/>
          <w:shd w:val="clear" w:color="auto" w:fill="FFFFFF"/>
        </w:rPr>
        <w:t>.</w:t>
      </w:r>
    </w:p>
    <w:p w14:paraId="6D1A68A7" w14:textId="410EC89D" w:rsidR="00CD50B7" w:rsidRDefault="00CD50B7" w:rsidP="00EE1865">
      <w:pPr>
        <w:spacing w:after="0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hyperlink r:id="rId54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IjCSPb-OGe4C</w:t>
        </w:r>
      </w:hyperlink>
      <w:r>
        <w:rPr>
          <w:rFonts w:cstheme="minorHAnsi"/>
          <w:sz w:val="20"/>
          <w:szCs w:val="20"/>
          <w:shd w:val="clear" w:color="auto" w:fill="FFFFFF"/>
        </w:rPr>
        <w:t>.</w:t>
      </w:r>
    </w:p>
    <w:p w14:paraId="2655177E" w14:textId="4FE9C48A" w:rsidR="000C41DF" w:rsidRDefault="000C41DF" w:rsidP="00EE1865">
      <w:pPr>
        <w:spacing w:after="0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hyperlink r:id="rId55" w:history="1">
        <w:r w:rsidRPr="00115420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core.ac.uk/works/136835531/?t=072aa6e94215f662aef065392ce1f583-136835531</w:t>
        </w:r>
      </w:hyperlink>
      <w:r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66DA979C" w14:textId="77777777" w:rsidR="00CD50B7" w:rsidRDefault="00CD50B7" w:rsidP="00EE1865">
      <w:pPr>
        <w:spacing w:after="0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03081A84" w14:textId="77777777" w:rsidR="00E9441D" w:rsidRDefault="00E9441D" w:rsidP="00EE1865">
      <w:pPr>
        <w:spacing w:after="0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6D7F35E8" w14:textId="1E21A066" w:rsidR="00EE1865" w:rsidRDefault="00EE1865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sz w:val="20"/>
          <w:szCs w:val="20"/>
        </w:rPr>
        <w:lastRenderedPageBreak/>
        <w:t xml:space="preserve">6. ABOUT THE FOUNDERS OF LEGAL SOCIOLOGY AND THEIR IDEAS - </w:t>
      </w:r>
      <w:r w:rsidRPr="00982F81">
        <w:rPr>
          <w:rFonts w:cstheme="minorHAnsi"/>
          <w:sz w:val="20"/>
          <w:szCs w:val="20"/>
          <w:shd w:val="clear" w:color="auto" w:fill="FFFFFF"/>
        </w:rPr>
        <w:t>CKS-Challenges of the Knowledge Society –</w:t>
      </w:r>
      <w:r w:rsidRPr="00601508">
        <w:rPr>
          <w:rFonts w:cstheme="minorHAnsi"/>
          <w:sz w:val="20"/>
          <w:szCs w:val="20"/>
          <w:shd w:val="clear" w:color="auto" w:fill="FFFFFF"/>
        </w:rPr>
        <w:t xml:space="preserve"> Sesiunea științifică internațională anuală a cadrelor didactice, Universitatea Nicolae Titulescu, București, 2013</w:t>
      </w:r>
      <w:r w:rsidR="00EF0AD2">
        <w:rPr>
          <w:rFonts w:cstheme="minorHAnsi"/>
          <w:sz w:val="20"/>
          <w:szCs w:val="20"/>
          <w:shd w:val="clear" w:color="auto" w:fill="FFFFFF"/>
        </w:rPr>
        <w:t>, pp. 1361-1</w:t>
      </w:r>
      <w:r w:rsidR="00D52039">
        <w:rPr>
          <w:rFonts w:cstheme="minorHAnsi"/>
          <w:sz w:val="20"/>
          <w:szCs w:val="20"/>
          <w:shd w:val="clear" w:color="auto" w:fill="FFFFFF"/>
        </w:rPr>
        <w:t>368</w:t>
      </w:r>
      <w:r w:rsidR="00EF0AD2">
        <w:rPr>
          <w:rFonts w:cstheme="minorHAnsi"/>
          <w:sz w:val="20"/>
          <w:szCs w:val="20"/>
          <w:shd w:val="clear" w:color="auto" w:fill="FFFFFF"/>
        </w:rPr>
        <w:t xml:space="preserve">, </w:t>
      </w:r>
      <w:hyperlink r:id="rId56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_2013_administration_024.pdf</w:t>
        </w:r>
      </w:hyperlink>
      <w:r w:rsidR="004954F1">
        <w:rPr>
          <w:rFonts w:cstheme="minorHAnsi"/>
          <w:sz w:val="20"/>
          <w:szCs w:val="20"/>
          <w:shd w:val="clear" w:color="auto" w:fill="FFFFFF"/>
        </w:rPr>
        <w:t>.</w:t>
      </w:r>
    </w:p>
    <w:p w14:paraId="5A33C1D4" w14:textId="2E9F6A60" w:rsidR="00DD25F8" w:rsidRPr="00E2088C" w:rsidRDefault="00DD25F8" w:rsidP="00EE1865">
      <w:pPr>
        <w:spacing w:after="0"/>
        <w:ind w:left="180"/>
        <w:jc w:val="both"/>
        <w:rPr>
          <w:rFonts w:cstheme="minorHAnsi"/>
          <w:color w:val="FF0000"/>
          <w:sz w:val="20"/>
          <w:szCs w:val="20"/>
          <w:shd w:val="clear" w:color="auto" w:fill="FFFFFF"/>
        </w:rPr>
      </w:pPr>
      <w:hyperlink r:id="rId57" w:history="1">
        <w:r w:rsidRPr="00E2088C">
          <w:rPr>
            <w:rStyle w:val="Hyperlink"/>
            <w:rFonts w:cstheme="minorHAnsi"/>
            <w:color w:val="FF0000"/>
            <w:sz w:val="20"/>
            <w:szCs w:val="20"/>
            <w:shd w:val="clear" w:color="auto" w:fill="FFFFFF"/>
          </w:rPr>
          <w:t>https://worldwidescience.org/topicpages/s/sociology+professor+michelle.html#</w:t>
        </w:r>
      </w:hyperlink>
      <w:r w:rsidRPr="00E2088C">
        <w:rPr>
          <w:rFonts w:cstheme="minorHAnsi"/>
          <w:color w:val="FF0000"/>
          <w:sz w:val="20"/>
          <w:szCs w:val="20"/>
          <w:shd w:val="clear" w:color="auto" w:fill="FFFFFF"/>
        </w:rPr>
        <w:t>, pp.10</w:t>
      </w:r>
    </w:p>
    <w:p w14:paraId="1435F3E1" w14:textId="77777777" w:rsidR="007C4A3B" w:rsidRPr="00E2088C" w:rsidRDefault="007C4A3B" w:rsidP="007C4A3B">
      <w:pPr>
        <w:shd w:val="clear" w:color="auto" w:fill="F6F4F4"/>
        <w:spacing w:after="0"/>
        <w:rPr>
          <w:rFonts w:ascii="Source Sans Pro" w:eastAsia="Times New Roman" w:hAnsi="Source Sans Pro" w:cs="Times New Roman"/>
          <w:color w:val="FF0000"/>
          <w:spacing w:val="5"/>
          <w:sz w:val="21"/>
          <w:szCs w:val="21"/>
          <w:lang w:val="en-GB" w:eastAsia="en-GB"/>
        </w:rPr>
      </w:pPr>
      <w:hyperlink r:id="rId58" w:history="1">
        <w:r w:rsidRPr="00E2088C">
          <w:rPr>
            <w:rStyle w:val="Hyperlink"/>
            <w:rFonts w:cstheme="minorHAnsi"/>
            <w:color w:val="FF0000"/>
            <w:sz w:val="20"/>
            <w:szCs w:val="20"/>
            <w:shd w:val="clear" w:color="auto" w:fill="FFFFFF"/>
          </w:rPr>
          <w:t>https://doaj.org/article/d508a58faed8424087456d6f82a47e08</w:t>
        </w:r>
      </w:hyperlink>
      <w:r w:rsidRPr="00E2088C">
        <w:rPr>
          <w:rFonts w:cstheme="minorHAnsi"/>
          <w:color w:val="FF0000"/>
          <w:sz w:val="20"/>
          <w:szCs w:val="20"/>
          <w:shd w:val="clear" w:color="auto" w:fill="FFFFFF"/>
        </w:rPr>
        <w:t xml:space="preserve">, </w:t>
      </w:r>
      <w:r w:rsidRPr="00E2088C">
        <w:rPr>
          <w:rFonts w:ascii="Source Sans Pro" w:eastAsia="Times New Roman" w:hAnsi="Source Sans Pro" w:cs="Times New Roman"/>
          <w:color w:val="FF0000"/>
          <w:spacing w:val="5"/>
          <w:sz w:val="21"/>
          <w:szCs w:val="21"/>
          <w:lang w:val="en-GB" w:eastAsia="en-GB"/>
        </w:rPr>
        <w:t>Journal volume &amp; issue: Vol.3,no.-pp.1361-1368.</w:t>
      </w:r>
    </w:p>
    <w:p w14:paraId="49A05CC2" w14:textId="3BE1D22A" w:rsidR="00E9441D" w:rsidRDefault="00E9441D" w:rsidP="007C4A3B">
      <w:pPr>
        <w:shd w:val="clear" w:color="auto" w:fill="F6F4F4"/>
        <w:spacing w:after="0"/>
        <w:rPr>
          <w:rFonts w:ascii="Source Sans Pro" w:eastAsia="Times New Roman" w:hAnsi="Source Sans Pro" w:cs="Times New Roman"/>
          <w:color w:val="5C5956"/>
          <w:spacing w:val="5"/>
          <w:sz w:val="21"/>
          <w:szCs w:val="21"/>
          <w:lang w:val="en-GB" w:eastAsia="en-GB"/>
        </w:rPr>
      </w:pPr>
      <w:hyperlink r:id="rId59" w:history="1">
        <w:r w:rsidRPr="00F30B93">
          <w:rPr>
            <w:rStyle w:val="Hyperlink"/>
            <w:rFonts w:ascii="Source Sans Pro" w:eastAsia="Times New Roman" w:hAnsi="Source Sans Pro" w:cs="Times New Roman"/>
            <w:spacing w:val="5"/>
            <w:sz w:val="21"/>
            <w:szCs w:val="21"/>
            <w:lang w:val="en-GB" w:eastAsia="en-GB"/>
          </w:rPr>
          <w:t>https://scholar.google.com/citations?view_op=view_citation&amp;hl=ro&amp;user=iDwH-eEAAAAJ&amp;citation_for_view=iDwH-eEAAAAJ:IjCSPb-OGe4C</w:t>
        </w:r>
      </w:hyperlink>
      <w:r w:rsidR="00CD50B7">
        <w:rPr>
          <w:rFonts w:ascii="Source Sans Pro" w:eastAsia="Times New Roman" w:hAnsi="Source Sans Pro" w:cs="Times New Roman"/>
          <w:color w:val="5C5956"/>
          <w:spacing w:val="5"/>
          <w:sz w:val="21"/>
          <w:szCs w:val="21"/>
          <w:lang w:val="en-GB" w:eastAsia="en-GB"/>
        </w:rPr>
        <w:t>.</w:t>
      </w:r>
    </w:p>
    <w:p w14:paraId="45A13CE8" w14:textId="382FB5B3" w:rsidR="00E9441D" w:rsidRDefault="00CD50B7" w:rsidP="007C4A3B">
      <w:pPr>
        <w:shd w:val="clear" w:color="auto" w:fill="F6F4F4"/>
        <w:spacing w:after="0"/>
        <w:rPr>
          <w:rFonts w:ascii="Source Sans Pro" w:eastAsia="Times New Roman" w:hAnsi="Source Sans Pro" w:cs="Times New Roman"/>
          <w:color w:val="5C5956"/>
          <w:spacing w:val="5"/>
          <w:sz w:val="21"/>
          <w:szCs w:val="21"/>
          <w:lang w:val="en-GB" w:eastAsia="en-GB"/>
        </w:rPr>
      </w:pPr>
      <w:hyperlink r:id="rId60" w:history="1">
        <w:r w:rsidRPr="00F30B93">
          <w:rPr>
            <w:rStyle w:val="Hyperlink"/>
            <w:rFonts w:ascii="Source Sans Pro" w:eastAsia="Times New Roman" w:hAnsi="Source Sans Pro" w:cs="Times New Roman"/>
            <w:spacing w:val="5"/>
            <w:sz w:val="21"/>
            <w:szCs w:val="21"/>
            <w:lang w:val="en-GB" w:eastAsia="en-GB"/>
          </w:rPr>
          <w:t>https://scholar.google.com/citations?view_op=view_citation&amp;hl=ro&amp;user=iDwH-eEAAAAJ&amp;citation_for_view=iDwH-eEAAAAJ:UeHWp8X0CEIC</w:t>
        </w:r>
      </w:hyperlink>
      <w:r>
        <w:rPr>
          <w:rFonts w:ascii="Source Sans Pro" w:eastAsia="Times New Roman" w:hAnsi="Source Sans Pro" w:cs="Times New Roman"/>
          <w:color w:val="5C5956"/>
          <w:spacing w:val="5"/>
          <w:sz w:val="21"/>
          <w:szCs w:val="21"/>
          <w:lang w:val="en-GB" w:eastAsia="en-GB"/>
        </w:rPr>
        <w:t>.</w:t>
      </w:r>
    </w:p>
    <w:p w14:paraId="53DF9F82" w14:textId="77777777" w:rsidR="00CD50B7" w:rsidRDefault="00CD50B7" w:rsidP="007C4A3B">
      <w:pPr>
        <w:shd w:val="clear" w:color="auto" w:fill="F6F4F4"/>
        <w:spacing w:after="0"/>
        <w:rPr>
          <w:rFonts w:ascii="Source Sans Pro" w:eastAsia="Times New Roman" w:hAnsi="Source Sans Pro" w:cs="Times New Roman"/>
          <w:color w:val="5C5956"/>
          <w:spacing w:val="5"/>
          <w:sz w:val="21"/>
          <w:szCs w:val="21"/>
          <w:lang w:val="en-GB" w:eastAsia="en-GB"/>
        </w:rPr>
      </w:pPr>
    </w:p>
    <w:p w14:paraId="068AA672" w14:textId="3832E989" w:rsidR="00D52039" w:rsidRDefault="00EE1865" w:rsidP="007C4A3B">
      <w:pPr>
        <w:shd w:val="clear" w:color="auto" w:fill="F6F4F4"/>
        <w:spacing w:after="0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sz w:val="20"/>
          <w:szCs w:val="20"/>
        </w:rPr>
        <w:t>7. THE MUSLIM FAMILY BETWEEN MYTHS AND SOCIAL IMPACT, SEEN TROUGH THE EYES OF A NON – MUSLIM</w:t>
      </w:r>
      <w:r w:rsidRPr="00601508">
        <w:rPr>
          <w:rFonts w:cstheme="minorHAnsi"/>
          <w:b/>
          <w:i/>
          <w:sz w:val="20"/>
          <w:szCs w:val="20"/>
        </w:rPr>
        <w:t xml:space="preserve"> - </w:t>
      </w:r>
      <w:r w:rsidRPr="00601508">
        <w:rPr>
          <w:rFonts w:cstheme="minorHAnsi"/>
          <w:sz w:val="20"/>
          <w:szCs w:val="20"/>
          <w:shd w:val="clear" w:color="auto" w:fill="FFFFFF"/>
        </w:rPr>
        <w:t>CKS-Challenges of the Knowledge Society – Sesiunea științifică internațională anuală a cadrelor didactice, Universitatea Nicolae Titulescu, București, 2013</w:t>
      </w:r>
      <w:r w:rsidR="00EF0AD2">
        <w:rPr>
          <w:rFonts w:cstheme="minorHAnsi"/>
          <w:sz w:val="20"/>
          <w:szCs w:val="20"/>
          <w:shd w:val="clear" w:color="auto" w:fill="FFFFFF"/>
        </w:rPr>
        <w:t>, pp. 1369-1376,</w:t>
      </w:r>
    </w:p>
    <w:p w14:paraId="4443E45E" w14:textId="5D39696F" w:rsidR="00EE1865" w:rsidRDefault="00EF0AD2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  <w:shd w:val="clear" w:color="auto" w:fill="FFFFFF"/>
        </w:rPr>
        <w:t xml:space="preserve"> </w:t>
      </w:r>
      <w:hyperlink r:id="rId61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_2013_administration_025.pdf</w:t>
        </w:r>
      </w:hyperlink>
      <w:r w:rsidR="004954F1">
        <w:rPr>
          <w:rFonts w:cstheme="minorHAnsi"/>
          <w:sz w:val="20"/>
          <w:szCs w:val="20"/>
          <w:shd w:val="clear" w:color="auto" w:fill="FFFFFF"/>
        </w:rPr>
        <w:t>.</w:t>
      </w:r>
    </w:p>
    <w:p w14:paraId="13F1045C" w14:textId="3E84E7B4" w:rsidR="00982F81" w:rsidRDefault="00982F81" w:rsidP="00EE1865">
      <w:pPr>
        <w:spacing w:after="0"/>
        <w:ind w:left="180"/>
        <w:jc w:val="both"/>
        <w:rPr>
          <w:rStyle w:val="Hyperlink"/>
          <w:rFonts w:cstheme="minorHAnsi"/>
          <w:sz w:val="20"/>
          <w:szCs w:val="20"/>
          <w:shd w:val="clear" w:color="auto" w:fill="FFFFFF"/>
        </w:rPr>
      </w:pPr>
      <w:hyperlink r:id="rId62" w:history="1">
        <w:r w:rsidRPr="00F82496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journaldatabase.info/journal/issn2068-7796</w:t>
        </w:r>
      </w:hyperlink>
      <w:r w:rsidR="00CD50B7">
        <w:rPr>
          <w:rStyle w:val="Hyperlink"/>
          <w:rFonts w:cstheme="minorHAnsi"/>
          <w:sz w:val="20"/>
          <w:szCs w:val="20"/>
          <w:shd w:val="clear" w:color="auto" w:fill="FFFFFF"/>
        </w:rPr>
        <w:t>.</w:t>
      </w:r>
    </w:p>
    <w:p w14:paraId="1C2F74B0" w14:textId="0BB9CCC5" w:rsidR="00E9441D" w:rsidRDefault="00E9441D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hyperlink r:id="rId63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Tyk-4Ss8FVUC</w:t>
        </w:r>
      </w:hyperlink>
      <w:r w:rsidR="00CD50B7">
        <w:rPr>
          <w:rFonts w:cstheme="minorHAnsi"/>
          <w:sz w:val="20"/>
          <w:szCs w:val="20"/>
          <w:shd w:val="clear" w:color="auto" w:fill="FFFFFF"/>
        </w:rPr>
        <w:t>.</w:t>
      </w:r>
    </w:p>
    <w:p w14:paraId="527DB6FC" w14:textId="77777777" w:rsidR="00CD50B7" w:rsidRDefault="00CD50B7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4DD3FCA5" w14:textId="77777777" w:rsidR="00982F81" w:rsidRDefault="00EE1865" w:rsidP="00982F81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sz w:val="20"/>
          <w:szCs w:val="20"/>
        </w:rPr>
        <w:t xml:space="preserve"> </w:t>
      </w:r>
      <w:r w:rsidRPr="00982F81">
        <w:rPr>
          <w:rFonts w:cstheme="minorHAnsi"/>
          <w:b/>
          <w:sz w:val="20"/>
          <w:szCs w:val="20"/>
        </w:rPr>
        <w:t>8.</w:t>
      </w:r>
      <w:r w:rsidRPr="00982F81">
        <w:rPr>
          <w:rFonts w:cstheme="minorHAnsi"/>
          <w:b/>
          <w:sz w:val="20"/>
          <w:szCs w:val="20"/>
          <w:shd w:val="clear" w:color="auto" w:fill="FFFFFF"/>
        </w:rPr>
        <w:t xml:space="preserve"> </w:t>
      </w:r>
      <w:r w:rsidRPr="00982F81">
        <w:rPr>
          <w:rFonts w:cstheme="minorHAnsi"/>
          <w:b/>
          <w:sz w:val="20"/>
          <w:szCs w:val="20"/>
        </w:rPr>
        <w:t xml:space="preserve">THE JAIL AND ITS METHODS, FACE TO FACE WITH THE DELINQUENT - </w:t>
      </w:r>
      <w:r w:rsidRPr="00982F81">
        <w:rPr>
          <w:rFonts w:cstheme="minorHAnsi"/>
          <w:sz w:val="20"/>
          <w:szCs w:val="20"/>
          <w:shd w:val="clear" w:color="auto" w:fill="FFFFFF"/>
        </w:rPr>
        <w:t>CKS-Challenges of the Knowledge</w:t>
      </w:r>
      <w:r w:rsidRPr="00601508">
        <w:rPr>
          <w:rFonts w:cstheme="minorHAnsi"/>
          <w:sz w:val="20"/>
          <w:szCs w:val="20"/>
          <w:shd w:val="clear" w:color="auto" w:fill="FFFFFF"/>
        </w:rPr>
        <w:t xml:space="preserve"> Society – Sesiunea științifică internațională anuală a cadrelor didactice, Universitatea Nicolae Titulescu, București, 2014</w:t>
      </w:r>
      <w:r w:rsidR="00D52039">
        <w:rPr>
          <w:rFonts w:cstheme="minorHAnsi"/>
          <w:sz w:val="20"/>
          <w:szCs w:val="20"/>
          <w:shd w:val="clear" w:color="auto" w:fill="FFFFFF"/>
        </w:rPr>
        <w:t>, pp. 951-957,</w:t>
      </w:r>
    </w:p>
    <w:p w14:paraId="7B9CB0F4" w14:textId="75F1B58B" w:rsidR="00EE1865" w:rsidRDefault="00982F81" w:rsidP="00982F81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hyperlink r:id="rId64" w:history="1">
        <w:r w:rsidRPr="00F82496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%202014_education_and_sociology_art.098.pdf</w:t>
        </w:r>
      </w:hyperlink>
      <w:r>
        <w:rPr>
          <w:rFonts w:cstheme="minorHAnsi"/>
          <w:sz w:val="20"/>
          <w:szCs w:val="20"/>
          <w:shd w:val="clear" w:color="auto" w:fill="FFFFFF"/>
        </w:rPr>
        <w:t>,</w:t>
      </w:r>
    </w:p>
    <w:p w14:paraId="1609636D" w14:textId="68BA088C" w:rsidR="00982F81" w:rsidRDefault="002F22D5" w:rsidP="00EE1865">
      <w:pPr>
        <w:spacing w:after="0"/>
        <w:ind w:left="180"/>
        <w:jc w:val="both"/>
        <w:rPr>
          <w:rFonts w:cstheme="minorHAnsi"/>
          <w:color w:val="282624"/>
          <w:spacing w:val="4"/>
          <w:sz w:val="20"/>
          <w:szCs w:val="20"/>
          <w:shd w:val="clear" w:color="auto" w:fill="F6F4F4"/>
          <w:lang w:val="it-IT"/>
        </w:rPr>
      </w:pPr>
      <w:hyperlink r:id="rId65" w:history="1">
        <w:r w:rsidRPr="00A036AF">
          <w:rPr>
            <w:rStyle w:val="Hyperlink"/>
            <w:rFonts w:cstheme="minorHAnsi"/>
            <w:sz w:val="20"/>
            <w:szCs w:val="20"/>
            <w:shd w:val="clear" w:color="auto" w:fill="FFFFFF"/>
            <w:lang w:val="it-IT"/>
          </w:rPr>
          <w:t xml:space="preserve">https://doaj.org/article/f9a3a756101540ad9c91ec58c5f27f7c, </w:t>
        </w:r>
        <w:r w:rsidRPr="00A036AF">
          <w:rPr>
            <w:rStyle w:val="Hyperlink"/>
            <w:rFonts w:cstheme="minorHAnsi"/>
            <w:spacing w:val="4"/>
            <w:sz w:val="20"/>
            <w:szCs w:val="20"/>
            <w:shd w:val="clear" w:color="auto" w:fill="F6F4F4"/>
            <w:lang w:val="it-IT"/>
          </w:rPr>
          <w:t>Vol. 4, no.1</w:t>
        </w:r>
      </w:hyperlink>
      <w:r w:rsidRPr="00A036AF">
        <w:rPr>
          <w:rFonts w:cstheme="minorHAnsi"/>
          <w:color w:val="282624"/>
          <w:spacing w:val="4"/>
          <w:sz w:val="20"/>
          <w:szCs w:val="20"/>
          <w:lang w:val="it-IT"/>
        </w:rPr>
        <w:t xml:space="preserve">, </w:t>
      </w:r>
      <w:r w:rsidRPr="00A036AF">
        <w:rPr>
          <w:rFonts w:cstheme="minorHAnsi"/>
          <w:color w:val="282624"/>
          <w:spacing w:val="4"/>
          <w:sz w:val="20"/>
          <w:szCs w:val="20"/>
          <w:shd w:val="clear" w:color="auto" w:fill="F6F4F4"/>
          <w:lang w:val="it-IT"/>
        </w:rPr>
        <w:t>pp. 951 – 957</w:t>
      </w:r>
    </w:p>
    <w:p w14:paraId="0103F92B" w14:textId="61486F52" w:rsidR="00E9441D" w:rsidRDefault="00E9441D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  <w:lang w:val="it-IT"/>
        </w:rPr>
      </w:pPr>
      <w:hyperlink r:id="rId66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  <w:lang w:val="it-IT"/>
          </w:rPr>
          <w:t>https://scholar.google.com/citations?view_op=view_citation&amp;hl=ro&amp;user=iDwH-eEAAAAJ&amp;citation_for_view=iDwH-eEAAAAJ:YsMSGLbcyi4C</w:t>
        </w:r>
      </w:hyperlink>
      <w:r w:rsidR="00CD50B7">
        <w:rPr>
          <w:rFonts w:cstheme="minorHAnsi"/>
          <w:sz w:val="20"/>
          <w:szCs w:val="20"/>
          <w:shd w:val="clear" w:color="auto" w:fill="FFFFFF"/>
          <w:lang w:val="it-IT"/>
        </w:rPr>
        <w:t>.</w:t>
      </w:r>
    </w:p>
    <w:p w14:paraId="5D337A2C" w14:textId="77777777" w:rsidR="00CD50B7" w:rsidRDefault="00CD50B7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  <w:lang w:val="it-IT"/>
        </w:rPr>
      </w:pPr>
    </w:p>
    <w:p w14:paraId="3289AAF9" w14:textId="77777777" w:rsidR="00D52039" w:rsidRDefault="00EE1865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iCs/>
          <w:sz w:val="20"/>
          <w:szCs w:val="20"/>
        </w:rPr>
        <w:t>9.  THE SOCIAL DIVISION OF LABOR BY THE FOURTH WAVE OF SOCIAL CHANGE -</w:t>
      </w:r>
      <w:r w:rsidRPr="00982F81">
        <w:rPr>
          <w:rFonts w:cstheme="minorHAnsi"/>
          <w:iCs/>
          <w:sz w:val="20"/>
          <w:szCs w:val="20"/>
          <w:shd w:val="clear" w:color="auto" w:fill="FFFFFF"/>
        </w:rPr>
        <w:t xml:space="preserve"> CKS-Challenges of the</w:t>
      </w:r>
      <w:r w:rsidRPr="00601508">
        <w:rPr>
          <w:rFonts w:cstheme="minorHAnsi"/>
          <w:sz w:val="20"/>
          <w:szCs w:val="20"/>
          <w:shd w:val="clear" w:color="auto" w:fill="FFFFFF"/>
        </w:rPr>
        <w:t xml:space="preserve"> Knowledge Society – Sesiunea științifică internațională anuală a cadrelor didactice, Universitatea Nicolae Titulescu, București, 2014</w:t>
      </w:r>
      <w:r w:rsidR="00D52039">
        <w:rPr>
          <w:rFonts w:cstheme="minorHAnsi"/>
          <w:sz w:val="20"/>
          <w:szCs w:val="20"/>
          <w:shd w:val="clear" w:color="auto" w:fill="FFFFFF"/>
        </w:rPr>
        <w:t>, pp. 941-950,</w:t>
      </w:r>
    </w:p>
    <w:p w14:paraId="4EEC4D53" w14:textId="7B18F663" w:rsidR="004954F1" w:rsidRDefault="00D52039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  <w:shd w:val="clear" w:color="auto" w:fill="FFFFFF"/>
        </w:rPr>
        <w:t xml:space="preserve"> </w:t>
      </w:r>
      <w:hyperlink r:id="rId67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%202014_education_and_sociology_art.097.pdf</w:t>
        </w:r>
      </w:hyperlink>
      <w:r w:rsidR="004954F1">
        <w:rPr>
          <w:rFonts w:cstheme="minorHAnsi"/>
          <w:sz w:val="20"/>
          <w:szCs w:val="20"/>
          <w:shd w:val="clear" w:color="auto" w:fill="FFFFFF"/>
        </w:rPr>
        <w:t>,</w:t>
      </w:r>
    </w:p>
    <w:p w14:paraId="459C2ECB" w14:textId="1259268E" w:rsidR="00A036AF" w:rsidRDefault="00785A5D" w:rsidP="00A036AF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  <w:shd w:val="clear" w:color="auto" w:fill="FFFFFF"/>
        </w:rPr>
        <w:t xml:space="preserve"> </w:t>
      </w:r>
      <w:hyperlink r:id="rId68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www.ingentaconnect.com/content/doaj/20687796/2014/00000004/00000001/art00097</w:t>
        </w:r>
      </w:hyperlink>
      <w:r>
        <w:rPr>
          <w:rFonts w:cstheme="minorHAnsi"/>
          <w:sz w:val="20"/>
          <w:szCs w:val="20"/>
          <w:shd w:val="clear" w:color="auto" w:fill="FFFFFF"/>
        </w:rPr>
        <w:t>.</w:t>
      </w:r>
    </w:p>
    <w:p w14:paraId="564FEAA4" w14:textId="58D2036D" w:rsidR="00077D2A" w:rsidRDefault="00BD01E9" w:rsidP="00077D2A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hyperlink r:id="rId69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2osOgNQ5qMEC</w:t>
        </w:r>
      </w:hyperlink>
      <w:r w:rsidR="00CD50B7">
        <w:rPr>
          <w:rFonts w:cstheme="minorHAnsi"/>
          <w:sz w:val="20"/>
          <w:szCs w:val="20"/>
          <w:shd w:val="clear" w:color="auto" w:fill="FFFFFF"/>
        </w:rPr>
        <w:t>.</w:t>
      </w:r>
    </w:p>
    <w:p w14:paraId="5431F3DE" w14:textId="77777777" w:rsidR="00CD50B7" w:rsidRDefault="00CD50B7" w:rsidP="00A036AF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1CFDB4B1" w14:textId="77777777" w:rsidR="00D52039" w:rsidRDefault="00EE1865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iCs/>
          <w:sz w:val="20"/>
          <w:szCs w:val="20"/>
        </w:rPr>
        <w:t>10.</w:t>
      </w:r>
      <w:r w:rsidRPr="00982F81">
        <w:rPr>
          <w:rFonts w:cstheme="minorHAnsi"/>
          <w:iCs/>
          <w:sz w:val="20"/>
          <w:szCs w:val="20"/>
          <w:shd w:val="clear" w:color="auto" w:fill="FFFFFF"/>
        </w:rPr>
        <w:t xml:space="preserve"> </w:t>
      </w:r>
      <w:r w:rsidRPr="00982F81">
        <w:rPr>
          <w:rFonts w:cstheme="minorHAnsi"/>
          <w:b/>
          <w:iCs/>
          <w:sz w:val="20"/>
          <w:szCs w:val="20"/>
        </w:rPr>
        <w:t>THE PSYCHOSOCIOLOGY OF THE DELINQUENT WOMEN IN ROMANIA-</w:t>
      </w:r>
      <w:r w:rsidRPr="00982F81">
        <w:rPr>
          <w:rFonts w:cstheme="minorHAnsi"/>
          <w:iCs/>
          <w:sz w:val="20"/>
          <w:szCs w:val="20"/>
          <w:shd w:val="clear" w:color="auto" w:fill="FFFFFF"/>
        </w:rPr>
        <w:t xml:space="preserve"> CKS-Challenges of the Knowledge</w:t>
      </w:r>
      <w:r w:rsidRPr="00601508">
        <w:rPr>
          <w:rFonts w:cstheme="minorHAnsi"/>
          <w:sz w:val="20"/>
          <w:szCs w:val="20"/>
          <w:shd w:val="clear" w:color="auto" w:fill="FFFFFF"/>
        </w:rPr>
        <w:t xml:space="preserve"> Society – Sesiunea științifică internațională anuală a cadrelor didactice, Universitatea Nicolae Titulescu, București, 2015</w:t>
      </w:r>
      <w:r w:rsidR="00D52039">
        <w:rPr>
          <w:rFonts w:cstheme="minorHAnsi"/>
          <w:sz w:val="20"/>
          <w:szCs w:val="20"/>
          <w:shd w:val="clear" w:color="auto" w:fill="FFFFFF"/>
        </w:rPr>
        <w:t xml:space="preserve">, pp. 946-950, </w:t>
      </w:r>
    </w:p>
    <w:p w14:paraId="6182274A" w14:textId="39DD7C74" w:rsidR="00EE1865" w:rsidRDefault="004954F1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hyperlink r:id="rId70" w:history="1">
        <w:r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%202015_education_and_sociology_art.135.pdf</w:t>
        </w:r>
      </w:hyperlink>
      <w:r>
        <w:rPr>
          <w:rFonts w:cstheme="minorHAnsi"/>
          <w:sz w:val="20"/>
          <w:szCs w:val="20"/>
          <w:shd w:val="clear" w:color="auto" w:fill="FFFFFF"/>
        </w:rPr>
        <w:t>.</w:t>
      </w:r>
    </w:p>
    <w:p w14:paraId="59DB9825" w14:textId="1B657227" w:rsidR="00E9441D" w:rsidRDefault="00E9441D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hyperlink r:id="rId71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eQOLeE2rZwMC</w:t>
        </w:r>
      </w:hyperlink>
      <w:r w:rsidR="00CD50B7">
        <w:rPr>
          <w:rFonts w:cstheme="minorHAnsi"/>
          <w:sz w:val="20"/>
          <w:szCs w:val="20"/>
          <w:shd w:val="clear" w:color="auto" w:fill="FFFFFF"/>
        </w:rPr>
        <w:t>.</w:t>
      </w:r>
    </w:p>
    <w:p w14:paraId="2A1D6C8B" w14:textId="77777777" w:rsidR="00CD50B7" w:rsidRDefault="00CD50B7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592A240A" w14:textId="5DA6D90D" w:rsidR="00EE1865" w:rsidRDefault="00EE1865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53A65">
        <w:rPr>
          <w:rFonts w:cstheme="minorHAnsi"/>
          <w:b/>
          <w:iCs/>
          <w:sz w:val="20"/>
          <w:szCs w:val="20"/>
        </w:rPr>
        <w:t>11.</w:t>
      </w:r>
      <w:r w:rsidRPr="00D53A65">
        <w:rPr>
          <w:rFonts w:cstheme="minorHAnsi"/>
          <w:iCs/>
          <w:sz w:val="20"/>
          <w:szCs w:val="20"/>
          <w:shd w:val="clear" w:color="auto" w:fill="FFFFFF"/>
        </w:rPr>
        <w:t xml:space="preserve"> </w:t>
      </w:r>
      <w:r w:rsidRPr="00D53A65">
        <w:rPr>
          <w:rFonts w:cstheme="minorHAnsi"/>
          <w:b/>
          <w:iCs/>
          <w:sz w:val="20"/>
          <w:szCs w:val="20"/>
        </w:rPr>
        <w:t>THE ELITES AND THE MASSES IN 2016-</w:t>
      </w:r>
      <w:r w:rsidRPr="00A656FD">
        <w:rPr>
          <w:rFonts w:cstheme="minorHAnsi"/>
          <w:sz w:val="20"/>
          <w:szCs w:val="20"/>
          <w:shd w:val="clear" w:color="auto" w:fill="FFFFFF"/>
        </w:rPr>
        <w:t xml:space="preserve"> CKS-Challenges of the Knowledge Society – Sesiunea științifică internațională anuală a cadrelor didactice, Universitatea Nicolae Titulescu, București, 2016</w:t>
      </w:r>
      <w:r w:rsidR="00D52039">
        <w:rPr>
          <w:rFonts w:cstheme="minorHAnsi"/>
          <w:sz w:val="20"/>
          <w:szCs w:val="20"/>
          <w:shd w:val="clear" w:color="auto" w:fill="FFFFFF"/>
        </w:rPr>
        <w:t xml:space="preserve">, pp. 938-942, </w:t>
      </w:r>
      <w:hyperlink r:id="rId72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%202016_education_and_sociology_art.135.pdf</w:t>
        </w:r>
      </w:hyperlink>
      <w:r w:rsidR="004954F1">
        <w:rPr>
          <w:rFonts w:cstheme="minorHAnsi"/>
          <w:sz w:val="20"/>
          <w:szCs w:val="20"/>
          <w:shd w:val="clear" w:color="auto" w:fill="FFFFFF"/>
        </w:rPr>
        <w:t>.</w:t>
      </w:r>
    </w:p>
    <w:p w14:paraId="514E05A6" w14:textId="45D9D14F" w:rsidR="00E9441D" w:rsidRDefault="00E9441D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hyperlink r:id="rId73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u-x6o8ySG0sC</w:t>
        </w:r>
      </w:hyperlink>
      <w:r w:rsidR="00CD50B7">
        <w:rPr>
          <w:rFonts w:cstheme="minorHAnsi"/>
          <w:sz w:val="20"/>
          <w:szCs w:val="20"/>
          <w:shd w:val="clear" w:color="auto" w:fill="FFFFFF"/>
        </w:rPr>
        <w:t>.</w:t>
      </w:r>
    </w:p>
    <w:p w14:paraId="343AE0EB" w14:textId="77777777" w:rsidR="00CD50B7" w:rsidRDefault="00CD50B7" w:rsidP="00EE1865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261BFF46" w14:textId="1A6EEE22" w:rsidR="00982F81" w:rsidRDefault="00EE1865" w:rsidP="00A656FD">
      <w:pPr>
        <w:shd w:val="clear" w:color="auto" w:fill="FFFFFF"/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iCs/>
          <w:sz w:val="20"/>
          <w:szCs w:val="20"/>
        </w:rPr>
        <w:t>12.</w:t>
      </w:r>
      <w:r w:rsidRPr="00982F81">
        <w:rPr>
          <w:rFonts w:cstheme="minorHAnsi"/>
          <w:iCs/>
          <w:sz w:val="20"/>
          <w:szCs w:val="20"/>
          <w:shd w:val="clear" w:color="auto" w:fill="FFFFFF"/>
        </w:rPr>
        <w:t xml:space="preserve"> </w:t>
      </w:r>
      <w:r w:rsidRPr="00982F81">
        <w:rPr>
          <w:rFonts w:cstheme="minorHAnsi"/>
          <w:b/>
          <w:bCs/>
          <w:iCs/>
          <w:sz w:val="20"/>
          <w:szCs w:val="20"/>
        </w:rPr>
        <w:t>THE NATIONS OF EUROPE BETWEEN IMPOSED GLOBALIZATION AND THE NEED OF AUTHENTIC (coautor-</w:t>
      </w:r>
      <w:r w:rsidR="00E64740" w:rsidRPr="00E64740">
        <w:rPr>
          <w:color w:val="0070C0"/>
        </w:rPr>
        <w:t xml:space="preserve"> </w:t>
      </w:r>
      <w:r w:rsidR="00E64740" w:rsidRPr="00E64740">
        <w:t>Cristiana Mirela Nilă Stratone, Raluca Alexandra Nilă Stratone</w:t>
      </w:r>
      <w:r w:rsidR="00E64740">
        <w:rPr>
          <w:color w:val="0070C0"/>
        </w:rPr>
        <w:t>),</w:t>
      </w:r>
      <w:r w:rsidRPr="00A656FD">
        <w:rPr>
          <w:rFonts w:cstheme="minorHAnsi"/>
          <w:b/>
          <w:bCs/>
          <w:i/>
          <w:sz w:val="20"/>
          <w:szCs w:val="20"/>
        </w:rPr>
        <w:t xml:space="preserve"> </w:t>
      </w:r>
      <w:r w:rsidRPr="00A656FD">
        <w:rPr>
          <w:rFonts w:cstheme="minorHAnsi"/>
          <w:sz w:val="20"/>
          <w:szCs w:val="20"/>
          <w:shd w:val="clear" w:color="auto" w:fill="FFFFFF"/>
        </w:rPr>
        <w:t xml:space="preserve">CKS-Challenges of the Knowledge Society – </w:t>
      </w:r>
      <w:r w:rsidR="0004334C">
        <w:rPr>
          <w:rFonts w:ascii="Arial" w:hAnsi="Arial" w:cs="Arial"/>
          <w:i/>
          <w:iCs/>
          <w:color w:val="878C9F"/>
          <w:sz w:val="18"/>
          <w:szCs w:val="18"/>
          <w:shd w:val="clear" w:color="auto" w:fill="FFFFFF"/>
        </w:rPr>
        <w:t>( Provocari ale societatii cunoasterii )</w:t>
      </w:r>
      <w:r w:rsidR="0004334C">
        <w:rPr>
          <w:rFonts w:ascii="Arial" w:hAnsi="Arial" w:cs="Arial"/>
          <w:color w:val="878C9F"/>
          <w:sz w:val="18"/>
          <w:szCs w:val="18"/>
          <w:shd w:val="clear" w:color="auto" w:fill="FFFFFF"/>
        </w:rPr>
        <w:t>, 9(11), 869-872. </w:t>
      </w:r>
      <w:r w:rsidRPr="00A656FD">
        <w:rPr>
          <w:rFonts w:cstheme="minorHAnsi"/>
          <w:sz w:val="20"/>
          <w:szCs w:val="20"/>
          <w:shd w:val="clear" w:color="auto" w:fill="FFFFFF"/>
        </w:rPr>
        <w:t xml:space="preserve"> Universitatea Nicolae Titulescu, București, 2017</w:t>
      </w:r>
      <w:r w:rsidR="00694F9B">
        <w:rPr>
          <w:rFonts w:cstheme="minorHAnsi"/>
          <w:sz w:val="20"/>
          <w:szCs w:val="20"/>
          <w:shd w:val="clear" w:color="auto" w:fill="FFFFFF"/>
        </w:rPr>
        <w:t>, pp. 869-872,</w:t>
      </w:r>
    </w:p>
    <w:p w14:paraId="4FB26569" w14:textId="1116DA8F" w:rsidR="004954F1" w:rsidRDefault="0004334C" w:rsidP="00A656FD">
      <w:pPr>
        <w:shd w:val="clear" w:color="auto" w:fill="FFFFFF"/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  <w:shd w:val="clear" w:color="auto" w:fill="FFFFFF"/>
        </w:rPr>
        <w:t xml:space="preserve">- </w:t>
      </w:r>
      <w:r w:rsidR="00694F9B">
        <w:rPr>
          <w:rFonts w:cstheme="minorHAnsi"/>
          <w:sz w:val="20"/>
          <w:szCs w:val="20"/>
          <w:shd w:val="clear" w:color="auto" w:fill="FFFFFF"/>
        </w:rPr>
        <w:t xml:space="preserve"> </w:t>
      </w:r>
      <w:hyperlink r:id="rId74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_2017_education_and_sociology_003.pdf</w:t>
        </w:r>
      </w:hyperlink>
      <w:r w:rsidR="00A656FD" w:rsidRPr="00A656FD">
        <w:rPr>
          <w:rFonts w:cstheme="minorHAnsi"/>
          <w:sz w:val="20"/>
          <w:szCs w:val="20"/>
          <w:shd w:val="clear" w:color="auto" w:fill="FFFFFF"/>
        </w:rPr>
        <w:t>;</w:t>
      </w:r>
    </w:p>
    <w:p w14:paraId="34ED6F07" w14:textId="7719C74C" w:rsidR="00982F81" w:rsidRPr="00AE144C" w:rsidRDefault="0004334C" w:rsidP="00A656FD">
      <w:pPr>
        <w:shd w:val="clear" w:color="auto" w:fill="FFFFFF"/>
        <w:spacing w:after="0"/>
        <w:ind w:left="180"/>
        <w:jc w:val="both"/>
        <w:rPr>
          <w:rStyle w:val="titleauthoretc"/>
          <w:rFonts w:cstheme="minorHAnsi"/>
          <w:sz w:val="20"/>
          <w:szCs w:val="20"/>
        </w:rPr>
      </w:pPr>
      <w:r>
        <w:t xml:space="preserve">- </w:t>
      </w:r>
      <w:hyperlink r:id="rId75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6F6F6"/>
          </w:rPr>
          <w:t>http://rrss.univnt.ro/About-the-journal.html.</w:t>
        </w:r>
      </w:hyperlink>
    </w:p>
    <w:p w14:paraId="34A17731" w14:textId="3289E5EA" w:rsidR="005072E4" w:rsidRPr="00E64740" w:rsidRDefault="00E64740" w:rsidP="00A656FD">
      <w:pPr>
        <w:shd w:val="clear" w:color="auto" w:fill="FFFFFF"/>
        <w:spacing w:after="0"/>
        <w:ind w:left="180"/>
        <w:jc w:val="both"/>
      </w:pPr>
      <w:r w:rsidRPr="00E64740">
        <w:t>-</w:t>
      </w:r>
      <w:r w:rsidR="005072E4" w:rsidRPr="00E64740">
        <w:t>Romanian Review of Social Sciences; ISSN: 2284 - 547X; eISSN: 2284 - 547X; Volumul: 7; Numărul: 13; Interval pagini: 3-9; Pagina web: http://rrss.univnt.ro/THE-NATIONS-OFEUROPE-BETWEEN-IMPOSED-GLOBALIZATION-AND-THE-NEED-OF-AUTHENTIC_a438.html; Indexata; EBSCO, Francis</w:t>
      </w:r>
    </w:p>
    <w:p w14:paraId="4B0A8EB0" w14:textId="0A230323" w:rsidR="00E64740" w:rsidRDefault="0004334C" w:rsidP="00E64740">
      <w:pPr>
        <w:shd w:val="clear" w:color="auto" w:fill="FFFFFF"/>
        <w:spacing w:after="0"/>
        <w:ind w:left="180"/>
        <w:jc w:val="both"/>
        <w:rPr>
          <w:rStyle w:val="Hyperlink"/>
          <w:rFonts w:cstheme="minorHAnsi"/>
          <w:sz w:val="20"/>
          <w:szCs w:val="20"/>
        </w:rPr>
      </w:pPr>
      <w:r>
        <w:t>-</w:t>
      </w:r>
      <w:hyperlink r:id="rId76" w:history="1">
        <w:r w:rsidR="00BC00AD" w:rsidRPr="00E54495">
          <w:rPr>
            <w:rStyle w:val="Hyperlink"/>
            <w:rFonts w:cstheme="minorHAnsi"/>
            <w:sz w:val="20"/>
            <w:szCs w:val="20"/>
          </w:rPr>
          <w:t>https://www.proquest.com/openview/d5cd465a864c9b6a8ea63024129c660f/1?pq-origsite=gscholar&amp;cbl=2036055</w:t>
        </w:r>
      </w:hyperlink>
      <w:r w:rsidR="00CD50B7">
        <w:rPr>
          <w:rStyle w:val="Hyperlink"/>
          <w:rFonts w:cstheme="minorHAnsi"/>
          <w:sz w:val="20"/>
          <w:szCs w:val="20"/>
        </w:rPr>
        <w:t>.</w:t>
      </w:r>
    </w:p>
    <w:p w14:paraId="0869EB84" w14:textId="70A78D1C" w:rsidR="00E9441D" w:rsidRPr="0004334C" w:rsidRDefault="0004334C" w:rsidP="0004334C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Style w:val="Hyperlink"/>
          <w:rFonts w:cstheme="minorHAnsi"/>
          <w:sz w:val="20"/>
          <w:szCs w:val="20"/>
        </w:rPr>
      </w:pPr>
      <w:hyperlink r:id="rId77" w:history="1">
        <w:r w:rsidRPr="00F5636E">
          <w:rPr>
            <w:rStyle w:val="Hyperlink"/>
            <w:rFonts w:cstheme="minorHAnsi"/>
            <w:sz w:val="20"/>
            <w:szCs w:val="20"/>
          </w:rPr>
          <w:t>https://scholar.google.com/citations?view_op=view_citation&amp;hl=ro&amp;user=iDwH-eEAAAAJ&amp;citation_for_view=iDwH-eEAAAAJ:qjMakFHDy7sC</w:t>
        </w:r>
      </w:hyperlink>
      <w:r w:rsidR="00CD50B7" w:rsidRPr="0004334C">
        <w:rPr>
          <w:rStyle w:val="Hyperlink"/>
          <w:rFonts w:cstheme="minorHAnsi"/>
          <w:sz w:val="20"/>
          <w:szCs w:val="20"/>
        </w:rPr>
        <w:t>.</w:t>
      </w:r>
    </w:p>
    <w:p w14:paraId="4BFC8C18" w14:textId="3A6D2714" w:rsidR="0004334C" w:rsidRPr="0004334C" w:rsidRDefault="0004334C" w:rsidP="0004334C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cstheme="minorHAnsi"/>
          <w:color w:val="0000FF"/>
          <w:sz w:val="20"/>
          <w:szCs w:val="20"/>
          <w:u w:val="single"/>
        </w:rPr>
      </w:pPr>
      <w:hyperlink r:id="rId78" w:history="1">
        <w:r w:rsidRPr="00F5636E">
          <w:rPr>
            <w:rStyle w:val="Hyperlink"/>
            <w:rFonts w:cstheme="minorHAnsi"/>
            <w:sz w:val="20"/>
            <w:szCs w:val="20"/>
          </w:rPr>
          <w:t>https://www.proquest.com/docview/2014516336/634759847A284DD5PQ/6?sourcetype=Scholarly%20Journals</w:t>
        </w:r>
      </w:hyperlink>
      <w:r w:rsidR="00536D8E" w:rsidRPr="0004334C">
        <w:rPr>
          <w:rStyle w:val="Hyperlink"/>
          <w:rFonts w:cstheme="minorHAnsi"/>
          <w:sz w:val="20"/>
          <w:szCs w:val="20"/>
        </w:rPr>
        <w:t xml:space="preserve"> </w:t>
      </w:r>
    </w:p>
    <w:p w14:paraId="7A87931E" w14:textId="6BE2AB2D" w:rsidR="0004334C" w:rsidRPr="0004334C" w:rsidRDefault="0004334C" w:rsidP="0004334C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Style w:val="Hyperlink"/>
          <w:rFonts w:cstheme="minorHAnsi"/>
          <w:color w:val="4F81BD" w:themeColor="accent1"/>
          <w:sz w:val="20"/>
          <w:szCs w:val="20"/>
        </w:rPr>
      </w:pPr>
      <w:r w:rsidRPr="0004334C">
        <w:rPr>
          <w:rStyle w:val="Hyperlink"/>
          <w:rFonts w:cstheme="minorHAnsi"/>
          <w:color w:val="4F81BD" w:themeColor="accent1"/>
          <w:sz w:val="20"/>
          <w:szCs w:val="20"/>
        </w:rPr>
        <w:t>https://www.europub.co.uk/articles/the-nations-of-europe-between-imposed-globalization-and-the-need-of-authentic-A-299754</w:t>
      </w:r>
    </w:p>
    <w:p w14:paraId="3E1C170E" w14:textId="77777777" w:rsidR="00CD50B7" w:rsidRDefault="00CD50B7" w:rsidP="00E64740">
      <w:pPr>
        <w:shd w:val="clear" w:color="auto" w:fill="FFFFFF"/>
        <w:spacing w:after="0"/>
        <w:ind w:left="180"/>
        <w:jc w:val="both"/>
        <w:rPr>
          <w:rStyle w:val="Hyperlink"/>
          <w:rFonts w:cstheme="minorHAnsi"/>
          <w:sz w:val="20"/>
          <w:szCs w:val="20"/>
        </w:rPr>
      </w:pPr>
    </w:p>
    <w:p w14:paraId="0AEACFFF" w14:textId="71949FBD" w:rsidR="00EE1865" w:rsidRPr="00E2088C" w:rsidRDefault="001971D1" w:rsidP="00982F81">
      <w:pPr>
        <w:shd w:val="clear" w:color="auto" w:fill="FFFFFF"/>
        <w:spacing w:after="0"/>
        <w:ind w:left="180"/>
        <w:jc w:val="both"/>
        <w:rPr>
          <w:rStyle w:val="Hyperlink"/>
          <w:rFonts w:cstheme="minorHAnsi"/>
          <w:color w:val="FF0000"/>
          <w:sz w:val="20"/>
          <w:szCs w:val="20"/>
          <w:shd w:val="clear" w:color="auto" w:fill="FFFFFF"/>
        </w:rPr>
      </w:pPr>
      <w:r w:rsidRPr="00982F81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EE1865" w:rsidRPr="00982F81">
        <w:rPr>
          <w:rFonts w:cstheme="minorHAnsi"/>
          <w:b/>
          <w:sz w:val="20"/>
          <w:szCs w:val="20"/>
        </w:rPr>
        <w:t>13.</w:t>
      </w:r>
      <w:r w:rsidR="00EE1865" w:rsidRPr="00982F81">
        <w:rPr>
          <w:rFonts w:cstheme="minorHAnsi"/>
          <w:b/>
          <w:sz w:val="20"/>
          <w:szCs w:val="20"/>
          <w:shd w:val="clear" w:color="auto" w:fill="FFFFFF"/>
        </w:rPr>
        <w:t xml:space="preserve"> </w:t>
      </w:r>
      <w:r w:rsidR="00EE1865" w:rsidRPr="00982F81">
        <w:rPr>
          <w:rFonts w:cstheme="minorHAnsi"/>
          <w:b/>
          <w:sz w:val="20"/>
          <w:szCs w:val="20"/>
          <w:lang w:val="ro-RO"/>
        </w:rPr>
        <w:t>THE EFFECT OF DEMOCRATIC HAOS REGARD</w:t>
      </w:r>
      <w:r w:rsidR="00AD4AD4" w:rsidRPr="00982F81">
        <w:rPr>
          <w:rFonts w:cstheme="minorHAnsi"/>
          <w:b/>
          <w:sz w:val="20"/>
          <w:szCs w:val="20"/>
          <w:lang w:val="ro-RO"/>
        </w:rPr>
        <w:t>ING THE SOCIO-PROFESIONAL CATEGO</w:t>
      </w:r>
      <w:r w:rsidR="00EE1865" w:rsidRPr="00982F81">
        <w:rPr>
          <w:rFonts w:cstheme="minorHAnsi"/>
          <w:b/>
          <w:sz w:val="20"/>
          <w:szCs w:val="20"/>
          <w:lang w:val="ro-RO"/>
        </w:rPr>
        <w:t>RIES</w:t>
      </w:r>
      <w:r w:rsidR="00EE1865" w:rsidRPr="00982F81">
        <w:rPr>
          <w:rFonts w:cstheme="minorHAnsi"/>
          <w:sz w:val="20"/>
          <w:szCs w:val="20"/>
          <w:lang w:val="ro-RO"/>
        </w:rPr>
        <w:t xml:space="preserve">- </w:t>
      </w:r>
      <w:r w:rsidR="00EE1865" w:rsidRPr="00982F81">
        <w:rPr>
          <w:rFonts w:cstheme="minorHAnsi"/>
          <w:sz w:val="20"/>
          <w:szCs w:val="20"/>
          <w:shd w:val="clear" w:color="auto" w:fill="FFFFFF"/>
        </w:rPr>
        <w:t>CKS-Challenges of</w:t>
      </w:r>
      <w:r w:rsidR="00EE1865" w:rsidRPr="00A656FD">
        <w:rPr>
          <w:rFonts w:cstheme="minorHAnsi"/>
          <w:sz w:val="20"/>
          <w:szCs w:val="20"/>
          <w:shd w:val="clear" w:color="auto" w:fill="FFFFFF"/>
        </w:rPr>
        <w:t xml:space="preserve"> the Knowledge Society – Sesiunea științifică</w:t>
      </w:r>
      <w:r w:rsidR="00EE1865" w:rsidRPr="00601508">
        <w:rPr>
          <w:rFonts w:cstheme="minorHAnsi"/>
          <w:sz w:val="20"/>
          <w:szCs w:val="20"/>
          <w:shd w:val="clear" w:color="auto" w:fill="FFFFFF"/>
        </w:rPr>
        <w:t xml:space="preserve"> internațională anuală a cadrelor didactice, Universitatea Nicolae Titulescu, București, 2018</w:t>
      </w:r>
      <w:r w:rsidR="004954F1">
        <w:rPr>
          <w:rFonts w:cstheme="minorHAnsi"/>
          <w:sz w:val="20"/>
          <w:szCs w:val="20"/>
          <w:shd w:val="clear" w:color="auto" w:fill="FFFFFF"/>
        </w:rPr>
        <w:t xml:space="preserve">, pp. 1084-1088, </w:t>
      </w:r>
      <w:hyperlink r:id="rId79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_2018.pdf</w:t>
        </w:r>
      </w:hyperlink>
      <w:r w:rsidR="004954F1">
        <w:rPr>
          <w:rFonts w:cstheme="minorHAnsi"/>
          <w:sz w:val="20"/>
          <w:szCs w:val="20"/>
          <w:shd w:val="clear" w:color="auto" w:fill="FFFFFF"/>
        </w:rPr>
        <w:t>.</w:t>
      </w:r>
      <w:r w:rsidR="00982F81">
        <w:rPr>
          <w:rFonts w:cstheme="minorHAnsi"/>
          <w:sz w:val="20"/>
          <w:szCs w:val="20"/>
          <w:shd w:val="clear" w:color="auto" w:fill="FFFFFF"/>
        </w:rPr>
        <w:t xml:space="preserve"> </w:t>
      </w:r>
      <w:hyperlink r:id="rId80" w:history="1">
        <w:r w:rsidR="00982F81" w:rsidRPr="00E2088C">
          <w:rPr>
            <w:rStyle w:val="Hyperlink"/>
            <w:rFonts w:cstheme="minorHAnsi"/>
            <w:color w:val="FF0000"/>
            <w:sz w:val="20"/>
            <w:szCs w:val="20"/>
            <w:shd w:val="clear" w:color="auto" w:fill="FFFFFF"/>
          </w:rPr>
          <w:t>https://journals.indexcopernicus.com/api/file/viewByFileId/537843.pdf</w:t>
        </w:r>
      </w:hyperlink>
      <w:r w:rsidR="00CD50B7" w:rsidRPr="00E2088C">
        <w:rPr>
          <w:rStyle w:val="Hyperlink"/>
          <w:rFonts w:cstheme="minorHAnsi"/>
          <w:color w:val="FF0000"/>
          <w:sz w:val="20"/>
          <w:szCs w:val="20"/>
          <w:shd w:val="clear" w:color="auto" w:fill="FFFFFF"/>
        </w:rPr>
        <w:t>.</w:t>
      </w:r>
    </w:p>
    <w:p w14:paraId="0CDF5839" w14:textId="643C51DE" w:rsidR="00E9441D" w:rsidRDefault="00CD50B7" w:rsidP="00982F81">
      <w:pPr>
        <w:shd w:val="clear" w:color="auto" w:fill="FFFFFF"/>
        <w:spacing w:after="0"/>
        <w:ind w:left="180"/>
        <w:jc w:val="both"/>
        <w:rPr>
          <w:rStyle w:val="Hyperlink"/>
          <w:rFonts w:cstheme="minorHAnsi"/>
          <w:sz w:val="20"/>
          <w:szCs w:val="20"/>
          <w:shd w:val="clear" w:color="auto" w:fill="FFFFFF"/>
        </w:rPr>
      </w:pPr>
      <w:hyperlink r:id="rId81" w:history="1">
        <w:r w:rsidRPr="00F30B93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W7OEmFMy1HYC</w:t>
        </w:r>
      </w:hyperlink>
      <w:r>
        <w:rPr>
          <w:rStyle w:val="Hyperlink"/>
          <w:rFonts w:cstheme="minorHAnsi"/>
          <w:sz w:val="20"/>
          <w:szCs w:val="20"/>
          <w:shd w:val="clear" w:color="auto" w:fill="FFFFFF"/>
        </w:rPr>
        <w:t>.</w:t>
      </w:r>
    </w:p>
    <w:p w14:paraId="48225CFC" w14:textId="77777777" w:rsidR="00CD50B7" w:rsidRDefault="00CD50B7" w:rsidP="00982F81">
      <w:pPr>
        <w:shd w:val="clear" w:color="auto" w:fill="FFFFFF"/>
        <w:spacing w:after="0"/>
        <w:ind w:left="180"/>
        <w:jc w:val="both"/>
        <w:rPr>
          <w:rStyle w:val="Hyperlink"/>
          <w:rFonts w:cstheme="minorHAnsi"/>
          <w:sz w:val="20"/>
          <w:szCs w:val="20"/>
          <w:shd w:val="clear" w:color="auto" w:fill="FFFFFF"/>
        </w:rPr>
      </w:pPr>
    </w:p>
    <w:p w14:paraId="12BD822F" w14:textId="227FC4EE" w:rsidR="004954F1" w:rsidRDefault="00EE1865" w:rsidP="004954F1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982F81">
        <w:rPr>
          <w:rFonts w:cstheme="minorHAnsi"/>
          <w:b/>
          <w:iCs/>
          <w:sz w:val="20"/>
          <w:szCs w:val="20"/>
        </w:rPr>
        <w:t>14.</w:t>
      </w:r>
      <w:r w:rsidRPr="00982F81">
        <w:rPr>
          <w:rFonts w:cstheme="minorHAnsi"/>
          <w:iCs/>
          <w:sz w:val="20"/>
          <w:szCs w:val="20"/>
          <w:shd w:val="clear" w:color="auto" w:fill="FFFFFF"/>
        </w:rPr>
        <w:t xml:space="preserve"> </w:t>
      </w:r>
      <w:r w:rsidRPr="00982F81">
        <w:rPr>
          <w:b/>
          <w:iCs/>
          <w:sz w:val="20"/>
          <w:szCs w:val="20"/>
        </w:rPr>
        <w:t>THE MAIN SOCIAL RISK FACTORS IN THE FEMININ DELINQUENT BEHAVIOR</w:t>
      </w:r>
      <w:r w:rsidR="00BF709F">
        <w:rPr>
          <w:b/>
          <w:iCs/>
          <w:sz w:val="20"/>
          <w:szCs w:val="20"/>
        </w:rPr>
        <w:t>, 2018</w:t>
      </w:r>
      <w:r w:rsidRPr="00601508">
        <w:rPr>
          <w:b/>
          <w:i/>
          <w:sz w:val="20"/>
          <w:szCs w:val="20"/>
        </w:rPr>
        <w:t xml:space="preserve">- </w:t>
      </w:r>
      <w:r w:rsidRPr="00601508">
        <w:rPr>
          <w:rFonts w:cstheme="minorHAnsi"/>
          <w:sz w:val="20"/>
          <w:szCs w:val="20"/>
          <w:shd w:val="clear" w:color="auto" w:fill="FFFFFF"/>
        </w:rPr>
        <w:t>CKS-Challenges of the Knowledge Society – Sesiunea științifică internațională anuală a cadrelor didactice, Universitatea Nicolae Titulescu, București,</w:t>
      </w:r>
      <w:r w:rsidR="001971D1">
        <w:rPr>
          <w:rFonts w:cstheme="minorHAnsi"/>
          <w:sz w:val="20"/>
          <w:szCs w:val="20"/>
          <w:shd w:val="clear" w:color="auto" w:fill="FFFFFF"/>
        </w:rPr>
        <w:t xml:space="preserve"> </w:t>
      </w:r>
      <w:r w:rsidR="004954F1">
        <w:rPr>
          <w:rFonts w:cstheme="minorHAnsi"/>
          <w:sz w:val="20"/>
          <w:szCs w:val="20"/>
          <w:shd w:val="clear" w:color="auto" w:fill="FFFFFF"/>
        </w:rPr>
        <w:t xml:space="preserve">pp. 1089-1095, </w:t>
      </w:r>
      <w:hyperlink r:id="rId82" w:history="1">
        <w:r w:rsidR="004954F1" w:rsidRPr="008B230B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cks_2018.pdf</w:t>
        </w:r>
      </w:hyperlink>
      <w:r w:rsidR="004954F1">
        <w:rPr>
          <w:rFonts w:cstheme="minorHAnsi"/>
          <w:sz w:val="20"/>
          <w:szCs w:val="20"/>
          <w:shd w:val="clear" w:color="auto" w:fill="FFFFFF"/>
        </w:rPr>
        <w:t>,</w:t>
      </w:r>
    </w:p>
    <w:p w14:paraId="2E9F4DB4" w14:textId="0D585E37" w:rsidR="005D7D1C" w:rsidRPr="00A036AF" w:rsidRDefault="002D347A" w:rsidP="004954F1">
      <w:pPr>
        <w:spacing w:after="0"/>
        <w:ind w:left="180"/>
        <w:jc w:val="both"/>
        <w:rPr>
          <w:rFonts w:cstheme="minorHAnsi"/>
          <w:color w:val="282624"/>
          <w:spacing w:val="4"/>
          <w:sz w:val="20"/>
          <w:szCs w:val="20"/>
          <w:shd w:val="clear" w:color="auto" w:fill="F6F4F4"/>
          <w:lang w:val="it-IT"/>
        </w:rPr>
      </w:pPr>
      <w:r w:rsidRPr="002D347A">
        <w:rPr>
          <w:lang w:val="it-IT"/>
        </w:rPr>
        <w:t xml:space="preserve">- </w:t>
      </w:r>
      <w:hyperlink r:id="rId83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  <w:lang w:val="it-IT"/>
          </w:rPr>
          <w:t xml:space="preserve">https://doaj.org/article/bbf7bf17fc0d48db80ce0c6fba1fda38, </w:t>
        </w:r>
        <w:r w:rsidRPr="00F5636E">
          <w:rPr>
            <w:rStyle w:val="Hyperlink"/>
            <w:rFonts w:cstheme="minorHAnsi"/>
            <w:spacing w:val="4"/>
            <w:sz w:val="20"/>
            <w:szCs w:val="20"/>
            <w:shd w:val="clear" w:color="auto" w:fill="F6F4F4"/>
            <w:lang w:val="it-IT"/>
          </w:rPr>
          <w:t>Vol. 12</w:t>
        </w:r>
      </w:hyperlink>
      <w:r w:rsidR="005D7D1C" w:rsidRPr="00A036AF">
        <w:rPr>
          <w:rFonts w:cstheme="minorHAnsi"/>
          <w:color w:val="282624"/>
          <w:spacing w:val="4"/>
          <w:sz w:val="20"/>
          <w:szCs w:val="20"/>
          <w:shd w:val="clear" w:color="auto" w:fill="F6F4F4"/>
          <w:lang w:val="it-IT"/>
        </w:rPr>
        <w:t>, no.- pp. 1089 – 1095.</w:t>
      </w:r>
    </w:p>
    <w:p w14:paraId="00B99BBC" w14:textId="60786F01" w:rsidR="00B549C1" w:rsidRDefault="002D347A" w:rsidP="004954F1">
      <w:pPr>
        <w:spacing w:after="0"/>
        <w:ind w:left="180"/>
        <w:jc w:val="both"/>
        <w:rPr>
          <w:rStyle w:val="Hyperlink"/>
          <w:rFonts w:cstheme="minorHAnsi"/>
          <w:spacing w:val="4"/>
          <w:sz w:val="20"/>
          <w:szCs w:val="20"/>
          <w:shd w:val="clear" w:color="auto" w:fill="F6F4F4"/>
          <w:lang w:val="it-IT"/>
        </w:rPr>
      </w:pPr>
      <w:r>
        <w:rPr>
          <w:lang w:val="it-IT"/>
        </w:rPr>
        <w:t xml:space="preserve">- </w:t>
      </w:r>
      <w:hyperlink r:id="rId84" w:history="1">
        <w:r w:rsidR="0004334C" w:rsidRPr="00F5636E">
          <w:rPr>
            <w:rStyle w:val="Hyperlink"/>
            <w:rFonts w:cstheme="minorHAnsi"/>
            <w:spacing w:val="4"/>
            <w:sz w:val="20"/>
            <w:szCs w:val="20"/>
            <w:shd w:val="clear" w:color="auto" w:fill="F6F4F4"/>
            <w:lang w:val="it-IT"/>
          </w:rPr>
          <w:t>https://worldwidescience.org/topicpages/m/main+determining+factors.html</w:t>
        </w:r>
      </w:hyperlink>
    </w:p>
    <w:p w14:paraId="6D3A14B8" w14:textId="63997F82" w:rsidR="00EE1865" w:rsidRDefault="001971D1" w:rsidP="004954F1">
      <w:pPr>
        <w:spacing w:after="0"/>
        <w:ind w:left="180"/>
        <w:jc w:val="both"/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</w:pPr>
      <w:r w:rsidRPr="00BE5438">
        <w:rPr>
          <w:rFonts w:ascii="Arial" w:hAnsi="Arial" w:cs="Arial"/>
          <w:color w:val="222222"/>
          <w:sz w:val="20"/>
          <w:szCs w:val="20"/>
          <w:shd w:val="clear" w:color="auto" w:fill="FFFFFF"/>
          <w:lang w:val="it-IT"/>
        </w:rPr>
        <w:t> </w:t>
      </w:r>
      <w:r w:rsidRPr="001971D1"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  <w:t>Romanian Review of Social Sciences</w:t>
      </w:r>
    </w:p>
    <w:p w14:paraId="46E9DD6F" w14:textId="1DF12372" w:rsidR="00E9441D" w:rsidRPr="002D347A" w:rsidRDefault="002D347A" w:rsidP="002D347A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shd w:val="clear" w:color="auto" w:fill="FFFFFF"/>
        </w:rPr>
      </w:pPr>
      <w:hyperlink r:id="rId85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Y0pCki6q_DkC</w:t>
        </w:r>
      </w:hyperlink>
      <w:r w:rsidR="00CD50B7" w:rsidRPr="002D347A">
        <w:rPr>
          <w:rFonts w:cstheme="minorHAnsi"/>
          <w:sz w:val="20"/>
          <w:szCs w:val="20"/>
          <w:shd w:val="clear" w:color="auto" w:fill="FFFFFF"/>
        </w:rPr>
        <w:t>.</w:t>
      </w:r>
    </w:p>
    <w:p w14:paraId="6C9B15BD" w14:textId="76076E65" w:rsidR="006C7202" w:rsidRPr="002D347A" w:rsidRDefault="002D347A" w:rsidP="002D347A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shd w:val="clear" w:color="auto" w:fill="FFFFFF"/>
        </w:rPr>
      </w:pPr>
      <w:hyperlink r:id="rId86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paaet.portal.medad.com/en/search-results/c2VhcmNoX2FwaV9lZHNeZWRzOjphOWgsMTM3NzY2NDcw</w:t>
        </w:r>
      </w:hyperlink>
      <w:r w:rsidR="006C7202" w:rsidRPr="002D347A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04E4DDE1" w14:textId="3C566A32" w:rsidR="002D347A" w:rsidRPr="002D347A" w:rsidRDefault="002D347A" w:rsidP="002D347A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shd w:val="clear" w:color="auto" w:fill="FFFFFF"/>
        </w:rPr>
      </w:pPr>
      <w:hyperlink r:id="rId87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openurl.ebsco.com/EPDB%3Agcd%3A10%3A29491770/detailv2?sid=ebsco%3Aplink%3Aresult-item&amp;id=ebsco%3Agcd%3A133727394&amp;bquery=Nil%C4%83%20Stratone%20Mirela%20Cristiana&amp;page=1&amp;link_origin=www.google.com</w:t>
        </w:r>
      </w:hyperlink>
      <w:r w:rsidRPr="002D347A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2AE6C15C" w14:textId="77777777" w:rsidR="00CD50B7" w:rsidRDefault="00CD50B7" w:rsidP="004954F1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4682924E" w14:textId="21207A44" w:rsidR="006524B3" w:rsidRDefault="002335C6" w:rsidP="002335C6">
      <w:pPr>
        <w:spacing w:after="0"/>
        <w:ind w:left="180"/>
        <w:jc w:val="both"/>
        <w:rPr>
          <w:rFonts w:cstheme="minorHAnsi"/>
          <w:sz w:val="20"/>
          <w:szCs w:val="20"/>
          <w:shd w:val="clear" w:color="auto" w:fill="FFFFFF"/>
        </w:rPr>
      </w:pPr>
      <w:r w:rsidRPr="00601508">
        <w:rPr>
          <w:rFonts w:cstheme="minorHAnsi"/>
          <w:b/>
          <w:i/>
          <w:sz w:val="20"/>
          <w:szCs w:val="20"/>
        </w:rPr>
        <w:t>15.</w:t>
      </w:r>
      <w:r w:rsidRPr="00601508">
        <w:rPr>
          <w:rFonts w:cstheme="minorHAnsi"/>
          <w:b/>
          <w:sz w:val="20"/>
          <w:szCs w:val="20"/>
          <w:shd w:val="clear" w:color="auto" w:fill="FFFFFF"/>
        </w:rPr>
        <w:t xml:space="preserve"> </w:t>
      </w:r>
      <w:hyperlink r:id="rId88" w:history="1">
        <w:r w:rsidRPr="00601508">
          <w:rPr>
            <w:rStyle w:val="Hyperlink"/>
            <w:b/>
            <w:color w:val="auto"/>
            <w:sz w:val="20"/>
            <w:szCs w:val="20"/>
            <w:u w:val="none"/>
          </w:rPr>
          <w:t>THE TRADITIONAL FAMILY, IN THE ROLE OF THE FUNDAMENTAL MATRIX OF THE FORMATION OF INDIVIDUAL CONSCIOUSNESS – A RADIOGRAPHY AT THE LEVEL OF THE ROMANIAN SOCIETY</w:t>
        </w:r>
      </w:hyperlink>
      <w:r w:rsidRPr="00601508">
        <w:rPr>
          <w:b/>
          <w:i/>
          <w:sz w:val="20"/>
          <w:szCs w:val="20"/>
        </w:rPr>
        <w:t xml:space="preserve">- </w:t>
      </w:r>
      <w:r w:rsidR="00BF709F">
        <w:rPr>
          <w:b/>
          <w:i/>
          <w:sz w:val="20"/>
          <w:szCs w:val="20"/>
        </w:rPr>
        <w:t xml:space="preserve">2019 </w:t>
      </w:r>
      <w:r w:rsidR="00656CAE" w:rsidRPr="00601508">
        <w:rPr>
          <w:b/>
          <w:i/>
          <w:sz w:val="20"/>
          <w:szCs w:val="20"/>
        </w:rPr>
        <w:t>(coaut</w:t>
      </w:r>
      <w:r w:rsidR="002B35CD" w:rsidRPr="00601508">
        <w:rPr>
          <w:b/>
          <w:i/>
          <w:sz w:val="20"/>
          <w:szCs w:val="20"/>
        </w:rPr>
        <w:t>or)</w:t>
      </w:r>
      <w:r w:rsidR="002B35CD" w:rsidRPr="00601508">
        <w:rPr>
          <w:rFonts w:cstheme="minorHAnsi"/>
          <w:sz w:val="20"/>
          <w:szCs w:val="20"/>
          <w:shd w:val="clear" w:color="auto" w:fill="FFFFFF"/>
        </w:rPr>
        <w:t>-</w:t>
      </w:r>
      <w:r w:rsidRPr="00601508">
        <w:rPr>
          <w:rFonts w:cstheme="minorHAnsi"/>
          <w:sz w:val="20"/>
          <w:szCs w:val="20"/>
          <w:shd w:val="clear" w:color="auto" w:fill="FFFFFF"/>
        </w:rPr>
        <w:lastRenderedPageBreak/>
        <w:t>CKS-Challenges of the Knowledge Society – Sesiunea științifică internațională anuală a cadrelor didactice, Universitatea Nicolae Titulescu, București, 2019</w:t>
      </w:r>
      <w:r w:rsidR="001971D1">
        <w:rPr>
          <w:rFonts w:cstheme="minorHAnsi"/>
          <w:sz w:val="20"/>
          <w:szCs w:val="20"/>
          <w:shd w:val="clear" w:color="auto" w:fill="FFFFFF"/>
        </w:rPr>
        <w:t xml:space="preserve">, </w:t>
      </w:r>
      <w:r w:rsidR="004954F1">
        <w:rPr>
          <w:rFonts w:cstheme="minorHAnsi"/>
          <w:sz w:val="20"/>
          <w:szCs w:val="20"/>
          <w:shd w:val="clear" w:color="auto" w:fill="FFFFFF"/>
        </w:rPr>
        <w:t xml:space="preserve">pp. 1234-1240, </w:t>
      </w:r>
    </w:p>
    <w:p w14:paraId="70CEBCA3" w14:textId="007C0B47" w:rsidR="00A82F11" w:rsidRPr="00A82F11" w:rsidRDefault="006524B3" w:rsidP="00BC00AD">
      <w:pPr>
        <w:spacing w:after="0"/>
        <w:rPr>
          <w:rFonts w:ascii="Times New Roman" w:hAnsi="Times New Roman" w:cs="Times New Roman"/>
          <w:b/>
          <w:bCs/>
          <w:color w:val="000000"/>
        </w:rPr>
      </w:pPr>
      <w:r w:rsidRPr="001971D1"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  <w:t>Romanian Review of Social Sciences, 2019</w:t>
      </w:r>
      <w:r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  <w:t xml:space="preserve">, </w:t>
      </w:r>
      <w:r w:rsidR="00A82F11" w:rsidRPr="00A82F11">
        <w:rPr>
          <w:rFonts w:ascii="Times New Roman" w:hAnsi="Times New Roman" w:cs="Times New Roman"/>
          <w:b/>
          <w:bCs/>
          <w:color w:val="000000"/>
        </w:rPr>
        <w:t>ISSN</w:t>
      </w:r>
      <w:r w:rsidR="00A82F11">
        <w:rPr>
          <w:rFonts w:ascii="Times New Roman" w:hAnsi="Times New Roman" w:cs="Times New Roman"/>
          <w:b/>
          <w:bCs/>
          <w:color w:val="000000"/>
        </w:rPr>
        <w:t xml:space="preserve"> :</w:t>
      </w:r>
      <w:r w:rsidR="00A82F11" w:rsidRPr="00A82F11">
        <w:rPr>
          <w:rFonts w:ascii="Times New Roman" w:hAnsi="Times New Roman" w:cs="Times New Roman"/>
          <w:b/>
          <w:bCs/>
          <w:color w:val="000000"/>
        </w:rPr>
        <w:t>2284-547X</w:t>
      </w:r>
    </w:p>
    <w:p w14:paraId="1C6F6614" w14:textId="7E0A4276" w:rsidR="004954F1" w:rsidRPr="00A82F11" w:rsidRDefault="002D347A" w:rsidP="00BC00AD">
      <w:pPr>
        <w:pStyle w:val="ListParagraph"/>
        <w:numPr>
          <w:ilvl w:val="0"/>
          <w:numId w:val="3"/>
        </w:numPr>
        <w:spacing w:after="0"/>
        <w:jc w:val="both"/>
        <w:rPr>
          <w:rStyle w:val="Hyperlink"/>
          <w:rFonts w:cstheme="minorHAnsi"/>
          <w:sz w:val="20"/>
          <w:szCs w:val="20"/>
          <w:shd w:val="clear" w:color="auto" w:fill="FFFFFF"/>
        </w:rPr>
      </w:pPr>
      <w:hyperlink r:id="rId89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file:///C:/Users/User/Downloads/215_ebook_CKS_2019.pdf</w:t>
        </w:r>
      </w:hyperlink>
    </w:p>
    <w:p w14:paraId="1E925EE9" w14:textId="4DAB9B78" w:rsidR="00BD01E9" w:rsidRPr="00A82F11" w:rsidRDefault="00A82F11" w:rsidP="00BC00AD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shd w:val="clear" w:color="auto" w:fill="FFFFFF"/>
        </w:rPr>
      </w:pPr>
      <w:hyperlink r:id="rId90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user=iDwH-eEAAAAJ&amp;hl=ro</w:t>
        </w:r>
      </w:hyperlink>
      <w:r w:rsidR="00CD50B7" w:rsidRPr="00A82F11">
        <w:rPr>
          <w:rFonts w:cstheme="minorHAnsi"/>
          <w:sz w:val="20"/>
          <w:szCs w:val="20"/>
          <w:shd w:val="clear" w:color="auto" w:fill="FFFFFF"/>
        </w:rPr>
        <w:t>.</w:t>
      </w:r>
    </w:p>
    <w:p w14:paraId="4D244BBD" w14:textId="3BCE8C11" w:rsidR="00BD01E9" w:rsidRPr="00A82F11" w:rsidRDefault="00A82F11" w:rsidP="00A82F11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shd w:val="clear" w:color="auto" w:fill="FFFFFF"/>
        </w:rPr>
      </w:pPr>
      <w:hyperlink r:id="rId91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zYLM7Y9cAGgC</w:t>
        </w:r>
      </w:hyperlink>
      <w:r w:rsidR="00CD50B7" w:rsidRPr="00A82F11">
        <w:rPr>
          <w:rFonts w:cstheme="minorHAnsi"/>
          <w:sz w:val="20"/>
          <w:szCs w:val="20"/>
          <w:shd w:val="clear" w:color="auto" w:fill="FFFFFF"/>
        </w:rPr>
        <w:t>.</w:t>
      </w:r>
    </w:p>
    <w:p w14:paraId="17C0AC6B" w14:textId="0F58C15D" w:rsidR="00BD01E9" w:rsidRPr="00A82F11" w:rsidRDefault="00A82F11" w:rsidP="00A82F11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shd w:val="clear" w:color="auto" w:fill="FFFFFF"/>
        </w:rPr>
      </w:pPr>
      <w:hyperlink r:id="rId92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9yKSN-GCB0IC</w:t>
        </w:r>
      </w:hyperlink>
      <w:r w:rsidR="00CD50B7" w:rsidRPr="00A82F11">
        <w:rPr>
          <w:rFonts w:cstheme="minorHAnsi"/>
          <w:sz w:val="20"/>
          <w:szCs w:val="20"/>
          <w:shd w:val="clear" w:color="auto" w:fill="FFFFFF"/>
        </w:rPr>
        <w:t>.</w:t>
      </w:r>
    </w:p>
    <w:p w14:paraId="707EC70D" w14:textId="3062B9E0" w:rsidR="006C7202" w:rsidRPr="00A82F11" w:rsidRDefault="00A82F11" w:rsidP="00A82F11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shd w:val="clear" w:color="auto" w:fill="FFFFFF"/>
        </w:rPr>
      </w:pPr>
      <w:hyperlink r:id="rId93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paaet.portal.medad.com/en/search-results/c2VhcmNoX2FwaV9lZHNeZWRzOjphOWgsMTM3NzY2NDcw</w:t>
        </w:r>
      </w:hyperlink>
      <w:r w:rsidR="006C7202" w:rsidRPr="00A82F11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14F3CDB6" w14:textId="5F60D3FC" w:rsidR="001202C3" w:rsidRPr="00A82F11" w:rsidRDefault="00A82F11" w:rsidP="00A82F11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color w:val="FF0000"/>
          <w:sz w:val="20"/>
          <w:szCs w:val="20"/>
          <w:shd w:val="clear" w:color="auto" w:fill="FFFFFF"/>
        </w:rPr>
      </w:pPr>
      <w:hyperlink r:id="rId94" w:history="1">
        <w:r w:rsidRPr="00F5636E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openurl.ebsco.com/EPDB%3Agcd%3A10%3A10319594/detailv2?sid=ebsco%3Aplink%3Ascholar&amp;id=ebsco%3Agcd%3A137766470&amp;crl=c</w:t>
        </w:r>
      </w:hyperlink>
      <w:r w:rsidR="001202C3" w:rsidRPr="00A82F11">
        <w:rPr>
          <w:rFonts w:cstheme="minorHAnsi"/>
          <w:color w:val="FF0000"/>
          <w:sz w:val="20"/>
          <w:szCs w:val="20"/>
          <w:shd w:val="clear" w:color="auto" w:fill="FFFFFF"/>
        </w:rPr>
        <w:t xml:space="preserve">. </w:t>
      </w:r>
    </w:p>
    <w:p w14:paraId="1F7A96F5" w14:textId="14D4A2F1" w:rsidR="00A82F11" w:rsidRPr="00A82F11" w:rsidRDefault="00A82F11" w:rsidP="00A82F11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color w:val="FF0000"/>
          <w:sz w:val="20"/>
          <w:szCs w:val="20"/>
          <w:shd w:val="clear" w:color="auto" w:fill="FFFFFF"/>
        </w:rPr>
      </w:pPr>
      <w:r w:rsidRPr="00A82F11">
        <w:rPr>
          <w:rFonts w:cstheme="minorHAnsi"/>
          <w:color w:val="FF0000"/>
          <w:sz w:val="20"/>
          <w:szCs w:val="20"/>
          <w:shd w:val="clear" w:color="auto" w:fill="FFFFFF"/>
        </w:rPr>
        <w:t>https://openurl.ebsco.com/EPDB%3Agcd%3A2%3A29491778/detailv2?sid=ebsco%3Aplink%3Aresult-item&amp;id=ebsco%3Agcd%3A137766470&amp;bquery=Nil%C4%83%20Stratone%20Mirela%20Cristiana&amp;page=1&amp;link_origin=www.google.com</w:t>
      </w:r>
    </w:p>
    <w:p w14:paraId="566235C1" w14:textId="40A5648E" w:rsidR="00BF709F" w:rsidRDefault="001971D1" w:rsidP="00BF709F">
      <w:pPr>
        <w:spacing w:after="0"/>
        <w:ind w:left="180"/>
        <w:jc w:val="both"/>
        <w:rPr>
          <w:color w:val="0070C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2335C6" w:rsidRPr="00601508">
        <w:rPr>
          <w:rFonts w:cstheme="minorHAnsi"/>
          <w:b/>
          <w:sz w:val="20"/>
          <w:szCs w:val="20"/>
          <w:shd w:val="clear" w:color="auto" w:fill="FFFFFF"/>
        </w:rPr>
        <w:t xml:space="preserve">16. </w:t>
      </w:r>
      <w:hyperlink r:id="rId95" w:history="1">
        <w:r w:rsidR="002335C6" w:rsidRPr="00601508">
          <w:rPr>
            <w:rStyle w:val="Hyperlink"/>
            <w:b/>
            <w:color w:val="auto"/>
            <w:sz w:val="20"/>
            <w:szCs w:val="20"/>
            <w:u w:val="none"/>
          </w:rPr>
          <w:t>THE URBANIZATION OF RURAL COMMUNITIES, BETWEEN THE SOCIAL NEED AND THE URBAN CULTURE INVASION</w:t>
        </w:r>
      </w:hyperlink>
      <w:r w:rsidR="00BF709F">
        <w:rPr>
          <w:rStyle w:val="Hyperlink"/>
          <w:b/>
          <w:color w:val="auto"/>
          <w:sz w:val="20"/>
          <w:szCs w:val="20"/>
          <w:u w:val="none"/>
        </w:rPr>
        <w:t>, 2019</w:t>
      </w:r>
      <w:r w:rsidR="002335C6" w:rsidRPr="00601508">
        <w:rPr>
          <w:sz w:val="20"/>
          <w:szCs w:val="20"/>
        </w:rPr>
        <w:t xml:space="preserve"> </w:t>
      </w:r>
      <w:r w:rsidR="002335C6" w:rsidRPr="00601508">
        <w:rPr>
          <w:b/>
          <w:i/>
          <w:sz w:val="20"/>
          <w:szCs w:val="20"/>
        </w:rPr>
        <w:t xml:space="preserve">- </w:t>
      </w:r>
      <w:r w:rsidR="002335C6" w:rsidRPr="00601508">
        <w:rPr>
          <w:rFonts w:cstheme="minorHAnsi"/>
          <w:sz w:val="20"/>
          <w:szCs w:val="20"/>
          <w:shd w:val="clear" w:color="auto" w:fill="FFFFFF"/>
        </w:rPr>
        <w:t xml:space="preserve">CKS-Challenges of the Knowledge Society – </w:t>
      </w:r>
      <w:r w:rsidR="00BF709F">
        <w:rPr>
          <w:rFonts w:ascii="Arial" w:hAnsi="Arial" w:cs="Arial"/>
          <w:i/>
          <w:iCs/>
          <w:color w:val="878C9F"/>
          <w:sz w:val="18"/>
          <w:szCs w:val="18"/>
          <w:shd w:val="clear" w:color="auto" w:fill="FFFFFF"/>
        </w:rPr>
        <w:t>( Provocari ale societatii cunoasterii )</w:t>
      </w:r>
      <w:r w:rsidR="00BF709F">
        <w:rPr>
          <w:rFonts w:ascii="Arial" w:hAnsi="Arial" w:cs="Arial"/>
          <w:color w:val="878C9F"/>
          <w:sz w:val="18"/>
          <w:szCs w:val="18"/>
          <w:shd w:val="clear" w:color="auto" w:fill="FFFFFF"/>
        </w:rPr>
        <w:t>, 11(13), 1241-1246. </w:t>
      </w:r>
      <w:hyperlink r:id="rId96" w:history="1">
        <w:r w:rsidR="00BF709F">
          <w:rPr>
            <w:rStyle w:val="Hyperlink"/>
            <w:rFonts w:ascii="Arial" w:hAnsi="Arial" w:cs="Arial"/>
            <w:color w:val="878C9F"/>
            <w:sz w:val="18"/>
            <w:szCs w:val="18"/>
            <w:u w:val="none"/>
            <w:bdr w:val="none" w:sz="0" w:space="0" w:color="auto" w:frame="1"/>
            <w:shd w:val="clear" w:color="auto" w:fill="FFFFFF"/>
          </w:rPr>
          <w:t>https://europub.co.uk/articles/-A-591538</w:t>
        </w:r>
      </w:hyperlink>
      <w:r w:rsidR="00CD50B7">
        <w:rPr>
          <w:rStyle w:val="Hyperlink"/>
          <w:rFonts w:ascii="Arial" w:hAnsi="Arial" w:cs="Arial"/>
          <w:color w:val="878C9F"/>
          <w:sz w:val="18"/>
          <w:szCs w:val="18"/>
          <w:u w:val="none"/>
          <w:bdr w:val="none" w:sz="0" w:space="0" w:color="auto" w:frame="1"/>
          <w:shd w:val="clear" w:color="auto" w:fill="FFFFFF"/>
        </w:rPr>
        <w:t>.</w:t>
      </w:r>
    </w:p>
    <w:p w14:paraId="183F8190" w14:textId="0E0BC952" w:rsidR="006524B3" w:rsidRDefault="006524B3" w:rsidP="006524B3">
      <w:pPr>
        <w:pStyle w:val="NormalWeb"/>
        <w:spacing w:before="0" w:beforeAutospacing="0" w:after="0" w:afterAutospacing="0"/>
        <w:ind w:left="180"/>
        <w:jc w:val="both"/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</w:pPr>
      <w:r w:rsidRPr="001971D1"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  <w:t>Romanian Review of Social Sciences, 2019</w:t>
      </w:r>
      <w:r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  <w:t xml:space="preserve">, </w:t>
      </w:r>
      <w:hyperlink r:id="rId97" w:history="1">
        <w:r w:rsidRPr="004662FC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file:///C:/Users/User/Downloads/215_ebook_CKS_2019.pdf</w:t>
        </w:r>
      </w:hyperlink>
    </w:p>
    <w:p w14:paraId="46D2080F" w14:textId="108710AD" w:rsidR="00BD01E9" w:rsidRDefault="005409A7" w:rsidP="005409A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</w:pPr>
      <w:hyperlink r:id="rId98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scholar.google.com/citations?view_op=view_citation&amp;hl=ro&amp;user=iDwH-eEAAAAJ&amp;citation_for_view=iDwH-eEAAAAJ:d1gkVwhDpl0C</w:t>
        </w:r>
      </w:hyperlink>
      <w:r w:rsidR="00CD50B7"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26936BD5" w14:textId="08D28B39" w:rsidR="006C7202" w:rsidRDefault="005409A7" w:rsidP="005409A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</w:pPr>
      <w:hyperlink r:id="rId99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paaet.portal.medad.com/en/search-results/c2VhcmNoX2FwaV9lZHNeZWRzOjphOWgsMTM3NzY2NDcw</w:t>
        </w:r>
      </w:hyperlink>
    </w:p>
    <w:p w14:paraId="3A399DEC" w14:textId="4732AC56" w:rsidR="004A09FD" w:rsidRDefault="005409A7" w:rsidP="005409A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</w:pPr>
      <w:hyperlink r:id="rId100" w:history="1">
        <w:r w:rsidRPr="00F5636E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www.proquest.com/openview/00896e895e795507e8a697d208eae875/1.pdf?pq-origsite=gscholar&amp;cbl=2036059</w:t>
        </w:r>
      </w:hyperlink>
    </w:p>
    <w:p w14:paraId="47DCAD3D" w14:textId="3FC093E6" w:rsidR="005409A7" w:rsidRDefault="008D6AC2" w:rsidP="005409A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</w:pPr>
      <w:hyperlink r:id="rId101" w:history="1">
        <w:r w:rsidRPr="00410472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openurl.ebsco.com/EPDB%3Agcd%3A9%3A29491785/detailv2?sid=ebsco%3Aplink%3Aresult-item&amp;id=ebsco%3Agcd%3A141503626&amp;bquery=Nil%C4%83%20Stratone%20Mirela%20Cristiana&amp;page=1&amp;link_origin=www.google.com</w:t>
        </w:r>
      </w:hyperlink>
    </w:p>
    <w:p w14:paraId="13D6ECAC" w14:textId="69D9926E" w:rsidR="008D6AC2" w:rsidRDefault="008D6AC2" w:rsidP="008D6AC2">
      <w:pPr>
        <w:pStyle w:val="NormalWeb"/>
        <w:spacing w:before="0" w:beforeAutospacing="0" w:after="0" w:afterAutospacing="0"/>
        <w:ind w:left="142"/>
        <w:jc w:val="both"/>
        <w:rPr>
          <w:rStyle w:val="Hyperlink"/>
          <w:rFonts w:asciiTheme="minorHAnsi" w:hAnsiTheme="minorHAnsi" w:cstheme="minorHAnsi"/>
          <w:sz w:val="20"/>
          <w:szCs w:val="20"/>
          <w:shd w:val="clear" w:color="auto" w:fill="FFFFFF"/>
        </w:rPr>
      </w:pPr>
    </w:p>
    <w:p w14:paraId="16B0A763" w14:textId="0C9E8FC0" w:rsidR="008D6AC2" w:rsidRPr="000834C1" w:rsidRDefault="008D6AC2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0834C1">
        <w:rPr>
          <w:sz w:val="20"/>
          <w:szCs w:val="20"/>
        </w:rPr>
        <w:t xml:space="preserve">17. </w:t>
      </w:r>
      <w:r w:rsidRPr="000834C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tratone, M. C. N. </w:t>
      </w:r>
      <w:r w:rsidRPr="000834C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(2025). THE RELATIONSHIP BETWEEN SOCIAL ANOMIE AND THE MANIPULATION OF THE COLLECTIVE MIND</w:t>
      </w:r>
      <w:r w:rsidRPr="000834C1">
        <w:rPr>
          <w:rFonts w:ascii="Arial" w:hAnsi="Arial" w:cs="Arial"/>
          <w:color w:val="222222"/>
          <w:sz w:val="20"/>
          <w:szCs w:val="20"/>
          <w:shd w:val="clear" w:color="auto" w:fill="FFFFFF"/>
        </w:rPr>
        <w:t>. </w:t>
      </w:r>
      <w:r w:rsidRPr="000834C1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hallenges of the Knowledge Society</w:t>
      </w:r>
      <w:r w:rsidRPr="000834C1">
        <w:rPr>
          <w:rFonts w:ascii="Arial" w:hAnsi="Arial" w:cs="Arial"/>
          <w:color w:val="222222"/>
          <w:sz w:val="20"/>
          <w:szCs w:val="20"/>
          <w:shd w:val="clear" w:color="auto" w:fill="FFFFFF"/>
        </w:rPr>
        <w:t>, 596-602.</w:t>
      </w:r>
    </w:p>
    <w:p w14:paraId="5AA2F069" w14:textId="65A11677" w:rsidR="00B81A71" w:rsidRPr="000834C1" w:rsidRDefault="00B81A71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sz w:val="20"/>
          <w:szCs w:val="20"/>
        </w:rPr>
      </w:pPr>
      <w:r w:rsidRPr="000834C1">
        <w:rPr>
          <w:sz w:val="20"/>
          <w:szCs w:val="20"/>
        </w:rPr>
        <w:t xml:space="preserve">- </w:t>
      </w:r>
      <w:hyperlink r:id="rId102" w:history="1">
        <w:r w:rsidR="00136279" w:rsidRPr="000834C1">
          <w:rPr>
            <w:rStyle w:val="Hyperlink"/>
            <w:sz w:val="20"/>
            <w:szCs w:val="20"/>
          </w:rPr>
          <w:t>https://www.proquest.com/openview/0ff525e2d2166eec6a53c05ea337931c/1?pq-origsite=gscholar&amp;cbl=2036059</w:t>
        </w:r>
      </w:hyperlink>
      <w:r w:rsidRPr="000834C1">
        <w:rPr>
          <w:sz w:val="20"/>
          <w:szCs w:val="20"/>
        </w:rPr>
        <w:t xml:space="preserve"> </w:t>
      </w:r>
    </w:p>
    <w:p w14:paraId="015229EE" w14:textId="77777777" w:rsidR="008D6AC2" w:rsidRPr="00B81A71" w:rsidRDefault="008D6AC2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</w:pPr>
    </w:p>
    <w:p w14:paraId="4FC6A41F" w14:textId="37717560" w:rsidR="00DF62FC" w:rsidRPr="00BC00AD" w:rsidRDefault="00DF62FC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  <w:lang w:val="it-IT"/>
        </w:rPr>
      </w:pPr>
      <w:r w:rsidRPr="00BC00AD">
        <w:rPr>
          <w:b/>
          <w:bCs/>
          <w:lang w:val="it-IT"/>
        </w:rPr>
        <w:t>- Comunicări științifice prezentate la conferințe naţionale şi internaționale:</w:t>
      </w:r>
    </w:p>
    <w:p w14:paraId="677D3B81" w14:textId="1BC5FBC8" w:rsidR="00E95582" w:rsidRDefault="00E95582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</w:pPr>
      <w:r w:rsidRPr="00E95582">
        <w:rPr>
          <w:rFonts w:asciiTheme="minorHAnsi" w:hAnsiTheme="minorHAnsi" w:cstheme="minorHAnsi"/>
          <w:b/>
          <w:bCs/>
          <w:color w:val="414141"/>
          <w:sz w:val="20"/>
          <w:szCs w:val="20"/>
        </w:rPr>
        <w:t xml:space="preserve">1. </w:t>
      </w:r>
      <w:r w:rsidRPr="00E95582">
        <w:rPr>
          <w:rFonts w:asciiTheme="minorHAnsi" w:hAnsiTheme="minorHAnsi" w:cstheme="minorHAnsi"/>
          <w:sz w:val="20"/>
          <w:szCs w:val="20"/>
        </w:rPr>
        <w:t xml:space="preserve">Catrinel Turcanu, Robbe Geymans, Minodora Apostol, Marin Constantin, Bogdan Marinescu, </w:t>
      </w:r>
      <w:r w:rsidRPr="00E95582">
        <w:rPr>
          <w:rFonts w:asciiTheme="minorHAnsi" w:hAnsiTheme="minorHAnsi" w:cstheme="minorHAnsi"/>
          <w:b/>
          <w:bCs/>
          <w:sz w:val="20"/>
          <w:szCs w:val="20"/>
        </w:rPr>
        <w:t>Mirela Stratone,</w:t>
      </w:r>
      <w:r w:rsidRPr="00E95582">
        <w:rPr>
          <w:rFonts w:asciiTheme="minorHAnsi" w:hAnsiTheme="minorHAnsi" w:cstheme="minorHAnsi"/>
          <w:sz w:val="20"/>
          <w:szCs w:val="20"/>
        </w:rPr>
        <w:t xml:space="preserve"> Georgeta Chirlesan, </w:t>
      </w:r>
      <w:r w:rsidRPr="00E95582">
        <w:rPr>
          <w:rFonts w:asciiTheme="minorHAnsi" w:hAnsiTheme="minorHAnsi" w:cstheme="minorHAnsi"/>
          <w:b/>
          <w:bCs/>
          <w:sz w:val="20"/>
          <w:szCs w:val="20"/>
        </w:rPr>
        <w:t>Social and Ethical Considerations of Advanced nuclear technology, ANSELMUS 3nd Technical Review Meeting,</w:t>
      </w:r>
      <w:r w:rsidRPr="00E95582">
        <w:rPr>
          <w:rFonts w:asciiTheme="minorHAnsi" w:hAnsiTheme="minorHAnsi" w:cstheme="minorHAnsi"/>
          <w:sz w:val="20"/>
          <w:szCs w:val="20"/>
        </w:rPr>
        <w:t xml:space="preserve"> Pula, Italy, April 08 – 10, 2024; </w:t>
      </w:r>
      <w:hyperlink r:id="rId103" w:history="1">
        <w:r w:rsidRPr="00E95582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https://www.raten.ro/raportari/raport%20anual/Raport%20Anual%202024.pdf</w:t>
        </w:r>
      </w:hyperlink>
    </w:p>
    <w:p w14:paraId="4108DC86" w14:textId="1F60D1A0" w:rsidR="0000776F" w:rsidRPr="00DF62FC" w:rsidRDefault="00DF62FC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DF62FC">
        <w:rPr>
          <w:rFonts w:asciiTheme="minorHAnsi" w:hAnsiTheme="minorHAnsi" w:cstheme="minorHAnsi"/>
          <w:sz w:val="20"/>
          <w:szCs w:val="20"/>
        </w:rPr>
        <w:t>2</w:t>
      </w:r>
      <w:r w:rsidR="0000776F" w:rsidRPr="00DF62FC">
        <w:rPr>
          <w:rFonts w:asciiTheme="minorHAnsi" w:hAnsiTheme="minorHAnsi" w:cstheme="minorHAnsi"/>
          <w:sz w:val="20"/>
          <w:szCs w:val="20"/>
        </w:rPr>
        <w:t xml:space="preserve">. Minodora Apostol, C. Turcanu, R Geysmans, M.Constantin, B. Marinescu, </w:t>
      </w:r>
      <w:r w:rsidR="0000776F" w:rsidRPr="00DF62FC">
        <w:rPr>
          <w:rFonts w:asciiTheme="minorHAnsi" w:hAnsiTheme="minorHAnsi" w:cstheme="minorHAnsi"/>
          <w:b/>
          <w:bCs/>
          <w:sz w:val="20"/>
          <w:szCs w:val="20"/>
        </w:rPr>
        <w:t>M.C Nila Stratone</w:t>
      </w:r>
      <w:r w:rsidR="0000776F" w:rsidRPr="00DF62FC">
        <w:rPr>
          <w:rFonts w:asciiTheme="minorHAnsi" w:hAnsiTheme="minorHAnsi" w:cstheme="minorHAnsi"/>
          <w:sz w:val="20"/>
          <w:szCs w:val="20"/>
        </w:rPr>
        <w:t xml:space="preserve">, </w:t>
      </w:r>
      <w:r w:rsidR="0000776F" w:rsidRPr="00DF62FC">
        <w:rPr>
          <w:rFonts w:asciiTheme="minorHAnsi" w:hAnsiTheme="minorHAnsi" w:cstheme="minorHAnsi"/>
          <w:b/>
          <w:bCs/>
          <w:sz w:val="20"/>
          <w:szCs w:val="20"/>
        </w:rPr>
        <w:t>Sociotechnical Integration in Research Labs, Nuclear 2024</w:t>
      </w:r>
      <w:r w:rsidR="0000776F" w:rsidRPr="00DF62FC">
        <w:rPr>
          <w:rFonts w:asciiTheme="minorHAnsi" w:hAnsiTheme="minorHAnsi" w:cstheme="minorHAnsi"/>
          <w:sz w:val="20"/>
          <w:szCs w:val="20"/>
        </w:rPr>
        <w:t xml:space="preserve"> - The 15th Biennial International Conference on Sustainable Development through Nuclear Research and Education, Pitesti, 29 – 31 mai 2024;</w:t>
      </w:r>
    </w:p>
    <w:p w14:paraId="7B5A3825" w14:textId="77777777" w:rsidR="00DF62FC" w:rsidRPr="00DF62FC" w:rsidRDefault="00DF62FC" w:rsidP="00DF62FC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rFonts w:asciiTheme="minorHAnsi" w:hAnsiTheme="minorHAnsi" w:cstheme="minorHAnsi"/>
          <w:sz w:val="20"/>
          <w:szCs w:val="20"/>
        </w:rPr>
      </w:pPr>
      <w:hyperlink r:id="rId104" w:history="1">
        <w:r w:rsidRPr="00DF62FC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https://www.raten.ro/raportari/raport%20anual/Raport%20Anual%202024.pdf</w:t>
        </w:r>
      </w:hyperlink>
    </w:p>
    <w:p w14:paraId="69C66694" w14:textId="77777777" w:rsidR="00DF62FC" w:rsidRPr="00E95582" w:rsidRDefault="00DF62FC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</w:rPr>
      </w:pPr>
    </w:p>
    <w:p w14:paraId="6DF7CFB8" w14:textId="77777777" w:rsidR="00E95582" w:rsidRDefault="00E95582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</w:rPr>
      </w:pPr>
    </w:p>
    <w:p w14:paraId="20A63083" w14:textId="77777777" w:rsidR="00E95582" w:rsidRDefault="00E95582" w:rsidP="00A82F11">
      <w:pPr>
        <w:pStyle w:val="js-copy-text-cite"/>
        <w:shd w:val="clear" w:color="auto" w:fill="FFFFFF"/>
        <w:spacing w:before="0" w:beforeAutospacing="0" w:after="0" w:afterAutospacing="0" w:line="270" w:lineRule="atLeast"/>
        <w:ind w:left="360"/>
        <w:jc w:val="both"/>
        <w:rPr>
          <w:rFonts w:asciiTheme="minorHAnsi" w:hAnsiTheme="minorHAnsi" w:cstheme="minorHAnsi"/>
          <w:b/>
          <w:bCs/>
          <w:color w:val="414141"/>
          <w:sz w:val="20"/>
          <w:szCs w:val="20"/>
        </w:rPr>
      </w:pPr>
    </w:p>
    <w:p w14:paraId="21573DEF" w14:textId="77777777" w:rsidR="00994994" w:rsidRPr="00FA16F0" w:rsidRDefault="00994994" w:rsidP="00994994">
      <w:pPr>
        <w:pStyle w:val="js-copy-text-cite"/>
        <w:shd w:val="clear" w:color="auto" w:fill="FFFFFF"/>
        <w:spacing w:before="0" w:beforeAutospacing="0" w:after="0" w:afterAutospacing="0" w:line="270" w:lineRule="atLeast"/>
        <w:jc w:val="both"/>
        <w:rPr>
          <w:rStyle w:val="Hyperlink"/>
          <w:rFonts w:asciiTheme="minorHAnsi" w:hAnsiTheme="minorHAnsi" w:cstheme="minorHAnsi"/>
          <w:b/>
          <w:bCs/>
          <w:color w:val="FF0000"/>
          <w:sz w:val="20"/>
          <w:szCs w:val="20"/>
          <w:u w:val="none"/>
        </w:rPr>
      </w:pPr>
    </w:p>
    <w:p w14:paraId="2A1B8FBD" w14:textId="77777777" w:rsidR="00135CD1" w:rsidRDefault="00135CD1" w:rsidP="00E53BF4">
      <w:pPr>
        <w:pStyle w:val="NormalWeb"/>
        <w:spacing w:before="0" w:beforeAutospacing="0"/>
        <w:ind w:left="18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lastRenderedPageBreak/>
        <w:t>CITĂRI:</w:t>
      </w:r>
    </w:p>
    <w:p w14:paraId="7E660D83" w14:textId="77777777" w:rsidR="00FE31FB" w:rsidRPr="00943A55" w:rsidRDefault="00FE31FB" w:rsidP="00E53BF4">
      <w:pPr>
        <w:pStyle w:val="ListParagraph"/>
        <w:numPr>
          <w:ilvl w:val="0"/>
          <w:numId w:val="2"/>
        </w:numPr>
        <w:spacing w:after="0"/>
        <w:jc w:val="both"/>
        <w:rPr>
          <w:rFonts w:cstheme="minorHAnsi"/>
          <w:b/>
          <w:sz w:val="20"/>
          <w:szCs w:val="20"/>
        </w:rPr>
      </w:pPr>
      <w:r w:rsidRPr="00943A55">
        <w:rPr>
          <w:rFonts w:cstheme="minorHAnsi"/>
          <w:sz w:val="20"/>
          <w:szCs w:val="20"/>
        </w:rPr>
        <w:t>Nilă Stratone, Mirela Cristiana</w:t>
      </w:r>
      <w:r w:rsidRPr="00943A55">
        <w:rPr>
          <w:rFonts w:cstheme="minorHAnsi"/>
          <w:b/>
          <w:sz w:val="20"/>
          <w:szCs w:val="20"/>
        </w:rPr>
        <w:t xml:space="preserve"> -A SOCIETY OF THE POSTABUNDANCE, FROM THE CONSUMPTION’S REDUCTION TO THE GROWTH OF THE SPIRITUAL SATISFACTION</w:t>
      </w:r>
    </w:p>
    <w:p w14:paraId="1BE68ECA" w14:textId="244F2F11" w:rsidR="00E05D7D" w:rsidRPr="00790F24" w:rsidRDefault="00FE31FB" w:rsidP="0059398E">
      <w:pPr>
        <w:pStyle w:val="Heading3"/>
        <w:numPr>
          <w:ilvl w:val="0"/>
          <w:numId w:val="3"/>
        </w:numPr>
        <w:shd w:val="clear" w:color="auto" w:fill="FFFFFF"/>
        <w:spacing w:before="0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790F24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Gönüllü sadelik: Kentten köye göç eden bireylerde yeni bir tüketim deneyimi, </w:t>
      </w:r>
      <w:hyperlink r:id="rId105" w:history="1">
        <w:r w:rsidRPr="00790F24">
          <w:rPr>
            <w:rStyle w:val="Hyperlink"/>
            <w:rFonts w:asciiTheme="minorHAnsi" w:hAnsiTheme="minorHAnsi" w:cstheme="minorHAnsi"/>
            <w:b w:val="0"/>
            <w:color w:val="auto"/>
            <w:sz w:val="20"/>
            <w:szCs w:val="20"/>
          </w:rPr>
          <w:t>S Makul</w:t>
        </w:r>
      </w:hyperlink>
      <w:r w:rsidRPr="00790F24">
        <w:rPr>
          <w:rFonts w:asciiTheme="minorHAnsi" w:hAnsiTheme="minorHAnsi" w:cstheme="minorHAnsi"/>
          <w:b w:val="0"/>
          <w:color w:val="auto"/>
          <w:sz w:val="20"/>
          <w:szCs w:val="20"/>
        </w:rPr>
        <w:t> - Sosyal Bilimler Enstitüsü.</w:t>
      </w:r>
      <w:r w:rsidR="00A13F17" w:rsidRPr="00790F24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Index ISSN.</w:t>
      </w:r>
      <w:r w:rsidR="0059398E" w:rsidRPr="00790F24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</w:t>
      </w:r>
      <w:r w:rsidR="00E05D7D" w:rsidRPr="00790F24">
        <w:rPr>
          <w:rStyle w:val="bold"/>
          <w:rFonts w:asciiTheme="minorHAnsi" w:hAnsiTheme="minorHAnsi" w:cstheme="minorHAnsi"/>
          <w:color w:val="444444"/>
          <w:sz w:val="20"/>
          <w:szCs w:val="20"/>
          <w:bdr w:val="none" w:sz="0" w:space="0" w:color="auto" w:frame="1"/>
        </w:rPr>
        <w:t>URI:</w:t>
      </w:r>
      <w:r w:rsidR="00E05D7D" w:rsidRPr="00790F24">
        <w:rPr>
          <w:rFonts w:asciiTheme="minorHAnsi" w:hAnsiTheme="minorHAnsi" w:cstheme="minorHAnsi"/>
          <w:color w:val="444444"/>
          <w:sz w:val="20"/>
          <w:szCs w:val="20"/>
        </w:rPr>
        <w:t> </w:t>
      </w:r>
      <w:hyperlink r:id="rId106" w:history="1">
        <w:r w:rsidR="00E05D7D" w:rsidRPr="00790F24">
          <w:rPr>
            <w:rStyle w:val="Hyperlink"/>
            <w:rFonts w:asciiTheme="minorHAnsi" w:hAnsiTheme="minorHAnsi" w:cstheme="minorHAnsi"/>
            <w:color w:val="607890"/>
            <w:sz w:val="20"/>
            <w:szCs w:val="20"/>
            <w:bdr w:val="none" w:sz="0" w:space="0" w:color="auto" w:frame="1"/>
          </w:rPr>
          <w:t>http://acikerisim.akdeniz.edu.tr/xmlui/handle/123456789/6366</w:t>
        </w:r>
      </w:hyperlink>
      <w:r w:rsidR="0059398E" w:rsidRPr="00790F24">
        <w:rPr>
          <w:rFonts w:asciiTheme="minorHAnsi" w:hAnsiTheme="minorHAnsi" w:cstheme="minorHAnsi"/>
          <w:color w:val="444444"/>
          <w:sz w:val="20"/>
          <w:szCs w:val="20"/>
          <w:bdr w:val="none" w:sz="0" w:space="0" w:color="auto" w:frame="1"/>
        </w:rPr>
        <w:t xml:space="preserve"> </w:t>
      </w:r>
      <w:r w:rsidR="00E05D7D" w:rsidRPr="00790F24">
        <w:rPr>
          <w:rStyle w:val="bold"/>
          <w:rFonts w:asciiTheme="minorHAnsi" w:hAnsiTheme="minorHAnsi" w:cstheme="minorHAnsi"/>
          <w:color w:val="444444"/>
          <w:sz w:val="20"/>
          <w:szCs w:val="20"/>
          <w:bdr w:val="none" w:sz="0" w:space="0" w:color="auto" w:frame="1"/>
        </w:rPr>
        <w:t>Date:</w:t>
      </w:r>
      <w:r w:rsidR="00E05D7D" w:rsidRPr="00790F24">
        <w:rPr>
          <w:rFonts w:asciiTheme="minorHAnsi" w:hAnsiTheme="minorHAnsi" w:cstheme="minorHAnsi"/>
          <w:color w:val="444444"/>
          <w:sz w:val="20"/>
          <w:szCs w:val="20"/>
        </w:rPr>
        <w:t> </w:t>
      </w:r>
      <w:r w:rsidR="00E05D7D" w:rsidRPr="00790F24">
        <w:rPr>
          <w:rFonts w:asciiTheme="minorHAnsi" w:hAnsiTheme="minorHAnsi" w:cstheme="minorHAnsi"/>
          <w:color w:val="444444"/>
          <w:sz w:val="20"/>
          <w:szCs w:val="20"/>
          <w:bdr w:val="none" w:sz="0" w:space="0" w:color="auto" w:frame="1"/>
        </w:rPr>
        <w:t>2020</w:t>
      </w:r>
    </w:p>
    <w:p w14:paraId="3ED2586B" w14:textId="2D567E74" w:rsidR="00E05D7D" w:rsidRPr="000B4C8B" w:rsidRDefault="00E05D7D" w:rsidP="00E05D7D">
      <w:pPr>
        <w:pStyle w:val="ListParagraph"/>
        <w:numPr>
          <w:ilvl w:val="0"/>
          <w:numId w:val="3"/>
        </w:numPr>
        <w:rPr>
          <w:rFonts w:cstheme="minorHAnsi"/>
        </w:rPr>
      </w:pPr>
      <w:r w:rsidRPr="00790F24">
        <w:rPr>
          <w:rFonts w:cstheme="minorHAnsi"/>
          <w:color w:val="000000"/>
          <w:sz w:val="20"/>
          <w:szCs w:val="20"/>
          <w:shd w:val="clear" w:color="auto" w:fill="FFFFFF"/>
        </w:rPr>
        <w:t>Yılmaz, S. (2021). Gönüllü sadelik olgusuyla Mandıra Filozofu, Mandıra Filozofu: İstanbul filmlerinin analizi/An analysis of the films Mandıra Filozofu (“Dairy Farm Philosopher”) and Mandıra Filozofu: Istanbul through the lens of voluntary simplicity (Yayımlanmamış Yüksek Lisans Tezi). Maltepe Üniversitesi, Lisansüstü Eğitim Enstitüsü, İstanbul.</w:t>
      </w:r>
    </w:p>
    <w:p w14:paraId="72F106D7" w14:textId="36DFAE53" w:rsidR="000B4C8B" w:rsidRPr="00790F24" w:rsidRDefault="000B4C8B" w:rsidP="00E05D7D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Eryeşil, A. (2023). Tüketicilerin Kişilik Özellikleri ile Sembolik Tüketim ve Gönüllü Sadelik Eğilimi Arasındaki İlişki: Z Kuşağı Üzerine Bir Araştırma.</w:t>
      </w:r>
    </w:p>
    <w:p w14:paraId="6EEDC637" w14:textId="012DD7B2" w:rsidR="00816E48" w:rsidRPr="00740BED" w:rsidRDefault="00816E48" w:rsidP="00816E48">
      <w:pPr>
        <w:pStyle w:val="ListParagraph"/>
        <w:numPr>
          <w:ilvl w:val="0"/>
          <w:numId w:val="3"/>
        </w:numPr>
        <w:rPr>
          <w:rStyle w:val="Hyperlink"/>
          <w:rFonts w:cstheme="minorHAnsi"/>
          <w:color w:val="auto"/>
          <w:u w:val="none"/>
        </w:rPr>
      </w:pPr>
      <w:hyperlink r:id="rId107" w:history="1">
        <w:r w:rsidRPr="00790F24">
          <w:rPr>
            <w:rStyle w:val="Hyperlink"/>
            <w:rFonts w:cstheme="minorHAnsi"/>
          </w:rPr>
          <w:t>https://scholar.google.com/citations?view_op=view_citation&amp;hl=ro&amp;user=iDwH-eEAAAAJ&amp;citation_for_view=iDwH-eEAAAAJ:u5HHmVD_uO8C</w:t>
        </w:r>
      </w:hyperlink>
      <w:r w:rsidR="00CD50B7">
        <w:rPr>
          <w:rStyle w:val="Hyperlink"/>
          <w:rFonts w:cstheme="minorHAnsi"/>
        </w:rPr>
        <w:t>.</w:t>
      </w:r>
    </w:p>
    <w:p w14:paraId="7DF16A67" w14:textId="1B8E2ABA" w:rsidR="00CD50B7" w:rsidRPr="003C7095" w:rsidRDefault="00740BED" w:rsidP="00740BED">
      <w:pPr>
        <w:pStyle w:val="ListParagraph"/>
        <w:numPr>
          <w:ilvl w:val="0"/>
          <w:numId w:val="3"/>
        </w:numPr>
        <w:rPr>
          <w:rFonts w:cstheme="minorHAnsi"/>
        </w:rPr>
      </w:pPr>
      <w:r w:rsidRPr="00740BED">
        <w:rPr>
          <w:rFonts w:ascii="Arial" w:hAnsi="Arial" w:cs="Arial"/>
          <w:color w:val="222222"/>
          <w:sz w:val="20"/>
          <w:szCs w:val="20"/>
          <w:shd w:val="clear" w:color="auto" w:fill="FFFFFF"/>
        </w:rPr>
        <w:t>Zeybek, P. (2024). </w:t>
      </w:r>
      <w:r w:rsidRPr="00740B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 Effect of Voluntary Simple Lifestyle on the Sustainability of Tourism in the Supply-Demand Longitudinal Range</w:t>
      </w:r>
      <w:r w:rsidRPr="00740BED">
        <w:rPr>
          <w:rFonts w:ascii="Arial" w:hAnsi="Arial" w:cs="Arial"/>
          <w:color w:val="222222"/>
          <w:sz w:val="20"/>
          <w:szCs w:val="20"/>
          <w:shd w:val="clear" w:color="auto" w:fill="FFFFFF"/>
        </w:rPr>
        <w:t> (Master's thesis, Cappadocia University, Institute of Postgraduate Education, Training and Research)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hyperlink r:id="rId108" w:history="1">
        <w:r w:rsidRPr="00D61B4A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acikerisim.kapadokya.edu.tr/items/b3bf9abd-720a-4594-8a39-8519e894a305</w:t>
        </w:r>
      </w:hyperlink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2541207A" w14:textId="74C66CF1" w:rsidR="003C7095" w:rsidRPr="00740BED" w:rsidRDefault="003C7095" w:rsidP="00740BED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2024 - </w:t>
      </w:r>
      <w:hyperlink r:id="rId109" w:history="1">
        <w:r w:rsidRPr="0019663E">
          <w:rPr>
            <w:rStyle w:val="Hyperlink"/>
            <w:rFonts w:cstheme="minorHAnsi"/>
          </w:rPr>
          <w:t>https://scholar.google.com/scholar?oi=bibs&amp;hl=ro&amp;cites=3122038393103803802</w:t>
        </w:r>
      </w:hyperlink>
      <w:r>
        <w:rPr>
          <w:rFonts w:cstheme="minorHAnsi"/>
        </w:rPr>
        <w:t xml:space="preserve"> </w:t>
      </w:r>
    </w:p>
    <w:p w14:paraId="211DA619" w14:textId="146EB713" w:rsidR="00090668" w:rsidRPr="00BC00AD" w:rsidRDefault="00FE31FB" w:rsidP="00ED5DD9">
      <w:pPr>
        <w:pStyle w:val="ListParagraph"/>
        <w:numPr>
          <w:ilvl w:val="0"/>
          <w:numId w:val="3"/>
        </w:numPr>
        <w:spacing w:after="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BC00AD">
        <w:rPr>
          <w:rFonts w:cstheme="minorHAnsi"/>
          <w:sz w:val="20"/>
          <w:szCs w:val="20"/>
        </w:rPr>
        <w:t>Nilă Stratone, Mirela Cristiana (coautor)-</w:t>
      </w:r>
      <w:hyperlink r:id="rId110" w:history="1">
        <w:r w:rsidRPr="00BC00AD">
          <w:rPr>
            <w:rStyle w:val="Hyperlink"/>
            <w:rFonts w:cstheme="minorHAnsi"/>
            <w:b/>
            <w:color w:val="auto"/>
            <w:sz w:val="20"/>
            <w:szCs w:val="20"/>
            <w:u w:val="none"/>
          </w:rPr>
          <w:t>THE TRADITIONAL FAMILY, IN THE ROLE OF THE FUNDAMENTAL MATRIX OF THE FORMATION OF INDIVIDUAL CONSCIOUSNESS – A RADIOGRAPHY AT THE LEVEL OF THE ROMANIAN SOCIETY</w:t>
        </w:r>
      </w:hyperlink>
      <w:r w:rsidR="00BC00AD">
        <w:t xml:space="preserve"> - </w:t>
      </w:r>
      <w:hyperlink r:id="rId111" w:history="1">
        <w:r w:rsidR="00816E48" w:rsidRPr="00BC00AD">
          <w:rPr>
            <w:rStyle w:val="Hyperlink"/>
            <w:rFonts w:cstheme="minorHAnsi"/>
            <w:sz w:val="20"/>
            <w:szCs w:val="20"/>
          </w:rPr>
          <w:t>https://scholar.google.com/citations?view_op=view_citation&amp;hl=ro&amp;user=iDwH-eEAAAAJ&amp;citation_for_view=iDwH-eEAAAAJ:9yKSN-GCB0IC</w:t>
        </w:r>
      </w:hyperlink>
      <w:r w:rsidR="00CD50B7" w:rsidRPr="00BC00AD">
        <w:rPr>
          <w:rStyle w:val="Hyperlink"/>
          <w:rFonts w:cstheme="minorHAnsi"/>
          <w:sz w:val="20"/>
          <w:szCs w:val="20"/>
        </w:rPr>
        <w:t>.</w:t>
      </w:r>
    </w:p>
    <w:p w14:paraId="171B2C5A" w14:textId="77777777" w:rsidR="00C4692D" w:rsidRPr="00C4692D" w:rsidRDefault="00E16B2E" w:rsidP="006F1B07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</w:rPr>
      </w:pPr>
      <w:r w:rsidRPr="00C4692D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Williamson, A. B. G. (2021). The Biblical Model of Marriage in Preventing Divorce: Maintaining Healthy Relationships Among Couples, in</w:t>
      </w:r>
      <w:r w:rsidRPr="00C4692D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  <w:lang w:val="ro-RO"/>
        </w:rPr>
        <w:t>:</w:t>
      </w:r>
    </w:p>
    <w:p w14:paraId="05807DD4" w14:textId="6270B8A6" w:rsidR="00E16B2E" w:rsidRPr="00E16B2E" w:rsidRDefault="00E16B2E" w:rsidP="00C4692D">
      <w:pPr>
        <w:pStyle w:val="ListParagraph"/>
        <w:spacing w:after="0"/>
        <w:jc w:val="both"/>
        <w:rPr>
          <w:rFonts w:cstheme="minorHAnsi"/>
          <w:sz w:val="20"/>
          <w:szCs w:val="20"/>
        </w:rPr>
      </w:pPr>
      <w:hyperlink r:id="rId112" w:history="1">
        <w:r w:rsidRPr="00C4692D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https://scholar.google.com/scholar?cites=14088306121170973020&amp;as_sdt=2005&amp;sciodt=0,5&amp;hl=ro</w:t>
        </w:r>
      </w:hyperlink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04B4854A" w14:textId="2B651273" w:rsidR="00FE31FB" w:rsidRPr="00943A55" w:rsidRDefault="00FE31FB" w:rsidP="00E53BF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sz w:val="20"/>
          <w:szCs w:val="20"/>
          <w:shd w:val="clear" w:color="auto" w:fill="FFFFFF"/>
        </w:rPr>
      </w:pPr>
      <w:r w:rsidRPr="00943A55">
        <w:rPr>
          <w:rFonts w:asciiTheme="minorHAnsi" w:hAnsiTheme="minorHAnsi" w:cstheme="minorHAnsi"/>
          <w:sz w:val="20"/>
          <w:szCs w:val="20"/>
        </w:rPr>
        <w:t>Nilă Stratone, Mirela Cristiana</w:t>
      </w:r>
      <w:r w:rsidRPr="00943A55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 - THE SOCIAL DIVISION OF LABOR BY THE FOURTH WAVE OF SOCIAL CHANGE </w:t>
      </w:r>
    </w:p>
    <w:p w14:paraId="0C50A6DD" w14:textId="18E95C85" w:rsidR="00790F24" w:rsidRPr="00D53A65" w:rsidRDefault="00FE31FB" w:rsidP="00790F24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Style w:val="Hyperlink"/>
          <w:rFonts w:asciiTheme="minorHAnsi" w:hAnsiTheme="minorHAnsi" w:cstheme="minorHAnsi"/>
          <w:color w:val="4F81BD" w:themeColor="accent1"/>
          <w:sz w:val="20"/>
          <w:szCs w:val="20"/>
          <w:u w:val="none"/>
          <w:shd w:val="clear" w:color="auto" w:fill="FFFFFF"/>
        </w:rPr>
      </w:pPr>
      <w:r w:rsidRPr="00816E48">
        <w:rPr>
          <w:rFonts w:asciiTheme="minorHAnsi" w:hAnsiTheme="minorHAnsi" w:cstheme="minorHAnsi"/>
          <w:sz w:val="20"/>
          <w:szCs w:val="20"/>
          <w:shd w:val="clear" w:color="auto" w:fill="FFFFFF"/>
        </w:rPr>
        <w:t>Fu, W. and Huo, J. (2022) Similarity of Industrial Structure and Sustainable Development of Regional Economy: The Perspective of Guangdong. </w:t>
      </w:r>
      <w:r w:rsidRPr="00816E48">
        <w:rPr>
          <w:rFonts w:asciiTheme="minorHAnsi" w:hAnsiTheme="minorHAnsi" w:cstheme="minorHAnsi"/>
          <w:i/>
          <w:iCs/>
          <w:sz w:val="20"/>
          <w:szCs w:val="20"/>
          <w:shd w:val="clear" w:color="auto" w:fill="FFFFFF"/>
        </w:rPr>
        <w:t>Open Journal of Business and Management,</w:t>
      </w:r>
      <w:r w:rsidRPr="00816E48">
        <w:rPr>
          <w:rFonts w:asciiTheme="minorHAnsi" w:hAnsiTheme="minorHAnsi" w:cstheme="minorHAnsi"/>
          <w:sz w:val="20"/>
          <w:szCs w:val="20"/>
          <w:shd w:val="clear" w:color="auto" w:fill="FFFFFF"/>
        </w:rPr>
        <w:t> </w:t>
      </w:r>
      <w:r w:rsidRPr="00816E48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10,</w:t>
      </w:r>
      <w:r w:rsidRPr="00816E4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1472-1496. </w:t>
      </w:r>
      <w:r w:rsidRPr="00EC28D5">
        <w:rPr>
          <w:rFonts w:asciiTheme="minorHAnsi" w:hAnsiTheme="minorHAnsi" w:cstheme="minorHAnsi"/>
          <w:b/>
          <w:bCs/>
          <w:color w:val="4F81BD" w:themeColor="accent1"/>
          <w:sz w:val="20"/>
          <w:szCs w:val="20"/>
          <w:shd w:val="clear" w:color="auto" w:fill="FFFFFF"/>
        </w:rPr>
        <w:t>doi: </w:t>
      </w:r>
      <w:hyperlink r:id="rId113" w:tgtFrame="_blank" w:history="1">
        <w:r w:rsidRPr="00EC28D5">
          <w:rPr>
            <w:rStyle w:val="Hyperlink"/>
            <w:rFonts w:asciiTheme="minorHAnsi" w:hAnsiTheme="minorHAnsi" w:cstheme="minorHAnsi"/>
            <w:b/>
            <w:bCs/>
            <w:color w:val="4F81BD" w:themeColor="accent1"/>
            <w:sz w:val="20"/>
            <w:szCs w:val="20"/>
            <w:u w:val="none"/>
            <w:shd w:val="clear" w:color="auto" w:fill="FFFFFF"/>
          </w:rPr>
          <w:t>1</w:t>
        </w:r>
        <w:r w:rsidRPr="00EC28D5">
          <w:rPr>
            <w:rStyle w:val="Hyperlink"/>
            <w:rFonts w:asciiTheme="minorHAnsi" w:eastAsiaTheme="majorEastAsia" w:hAnsiTheme="minorHAnsi" w:cstheme="minorHAnsi"/>
            <w:b/>
            <w:bCs/>
            <w:color w:val="4F81BD" w:themeColor="accent1"/>
            <w:sz w:val="20"/>
            <w:szCs w:val="20"/>
            <w:u w:val="none"/>
            <w:shd w:val="clear" w:color="auto" w:fill="FFFFFF"/>
          </w:rPr>
          <w:t>0.4236/ojbm.2022.103078</w:t>
        </w:r>
      </w:hyperlink>
      <w:r w:rsidR="00090668" w:rsidRPr="00EC28D5">
        <w:rPr>
          <w:rStyle w:val="Hyperlink"/>
          <w:rFonts w:asciiTheme="minorHAnsi" w:eastAsiaTheme="majorEastAsia" w:hAnsiTheme="minorHAnsi" w:cstheme="minorHAnsi"/>
          <w:b/>
          <w:bCs/>
          <w:color w:val="4F81BD" w:themeColor="accent1"/>
          <w:sz w:val="20"/>
          <w:szCs w:val="20"/>
          <w:u w:val="none"/>
          <w:shd w:val="clear" w:color="auto" w:fill="FFFFFF"/>
        </w:rPr>
        <w:t xml:space="preserve"> </w:t>
      </w:r>
      <w:r w:rsidR="00CD50B7" w:rsidRPr="00D53A65">
        <w:rPr>
          <w:rStyle w:val="Hyperlink"/>
          <w:rFonts w:asciiTheme="minorHAnsi" w:eastAsiaTheme="majorEastAsia" w:hAnsiTheme="minorHAnsi" w:cstheme="minorHAnsi"/>
          <w:b/>
          <w:bCs/>
          <w:color w:val="4F81BD" w:themeColor="accent1"/>
          <w:sz w:val="20"/>
          <w:szCs w:val="20"/>
          <w:u w:val="none"/>
          <w:shd w:val="clear" w:color="auto" w:fill="FFFFFF"/>
        </w:rPr>
        <w:t>.</w:t>
      </w:r>
      <w:r w:rsidR="00A87EB7" w:rsidRPr="00D53A65">
        <w:rPr>
          <w:rStyle w:val="Hyperlink"/>
          <w:rFonts w:asciiTheme="minorHAnsi" w:eastAsiaTheme="majorEastAsia" w:hAnsiTheme="minorHAnsi" w:cstheme="minorHAnsi"/>
          <w:b/>
          <w:bCs/>
          <w:color w:val="4F81BD" w:themeColor="accent1"/>
          <w:sz w:val="20"/>
          <w:szCs w:val="20"/>
          <w:u w:val="none"/>
          <w:shd w:val="clear" w:color="auto" w:fill="FFFFFF"/>
        </w:rPr>
        <w:t xml:space="preserve"> </w:t>
      </w:r>
      <w:hyperlink r:id="rId114" w:tgtFrame="_top" w:history="1">
        <w:r w:rsidR="00A87EB7" w:rsidRPr="00D53A65">
          <w:rPr>
            <w:rStyle w:val="Hyperlink"/>
            <w:rFonts w:asciiTheme="minorHAnsi" w:hAnsiTheme="minorHAnsi" w:cstheme="minorHAnsi"/>
            <w:b/>
            <w:bCs/>
            <w:color w:val="0B4FA7"/>
            <w:sz w:val="21"/>
            <w:szCs w:val="21"/>
          </w:rPr>
          <w:t>Google-based Impact Factor: </w:t>
        </w:r>
        <w:r w:rsidR="00A87EB7" w:rsidRPr="00D53A65">
          <w:rPr>
            <w:rStyle w:val="Hyperlink"/>
            <w:rFonts w:asciiTheme="minorHAnsi" w:hAnsiTheme="minorHAnsi" w:cstheme="minorHAnsi"/>
            <w:b/>
            <w:bCs/>
            <w:color w:val="FF0000"/>
            <w:sz w:val="21"/>
            <w:szCs w:val="21"/>
          </w:rPr>
          <w:t>1.13</w:t>
        </w:r>
      </w:hyperlink>
      <w:r w:rsidR="00A87EB7" w:rsidRPr="00D53A65">
        <w:rPr>
          <w:rFonts w:asciiTheme="minorHAnsi" w:hAnsiTheme="minorHAnsi" w:cstheme="minorHAnsi"/>
          <w:b/>
          <w:bCs/>
          <w:color w:val="232323"/>
          <w:sz w:val="21"/>
          <w:szCs w:val="21"/>
        </w:rPr>
        <w:t>  </w:t>
      </w:r>
      <w:r w:rsidR="00077D2A" w:rsidRPr="00D53A65">
        <w:rPr>
          <w:rFonts w:asciiTheme="minorHAnsi" w:hAnsiTheme="minorHAnsi" w:cstheme="minorHAnsi"/>
          <w:color w:val="232323"/>
          <w:sz w:val="21"/>
          <w:szCs w:val="21"/>
          <w:shd w:val="clear" w:color="auto" w:fill="FFFFFF"/>
        </w:rPr>
        <w:t> </w:t>
      </w:r>
      <w:hyperlink r:id="rId115" w:anchor="h5index" w:tgtFrame="_blank" w:history="1">
        <w:r w:rsidR="00077D2A" w:rsidRPr="00D53A65">
          <w:rPr>
            <w:rStyle w:val="Hyperlink"/>
            <w:rFonts w:asciiTheme="minorHAnsi" w:hAnsiTheme="minorHAnsi" w:cstheme="minorHAnsi"/>
            <w:b/>
            <w:bCs/>
            <w:color w:val="FF0000"/>
            <w:sz w:val="21"/>
            <w:szCs w:val="21"/>
          </w:rPr>
          <w:t>h5</w:t>
        </w:r>
        <w:r w:rsidR="00077D2A" w:rsidRPr="00D53A65">
          <w:rPr>
            <w:rStyle w:val="Hyperlink"/>
            <w:rFonts w:asciiTheme="minorHAnsi" w:hAnsiTheme="minorHAnsi" w:cstheme="minorHAnsi"/>
            <w:b/>
            <w:bCs/>
            <w:color w:val="0B4FA7"/>
            <w:sz w:val="21"/>
            <w:szCs w:val="21"/>
          </w:rPr>
          <w:t>-index &amp; Ranking</w:t>
        </w:r>
      </w:hyperlink>
      <w:r w:rsidR="00077D2A" w:rsidRPr="00D53A65">
        <w:rPr>
          <w:rFonts w:asciiTheme="minorHAnsi" w:hAnsiTheme="minorHAnsi" w:cstheme="minorHAnsi"/>
          <w:b/>
          <w:bCs/>
          <w:color w:val="FF0000"/>
          <w:sz w:val="21"/>
          <w:szCs w:val="21"/>
          <w:shd w:val="clear" w:color="auto" w:fill="FFFFFF"/>
        </w:rPr>
        <w:t>*</w:t>
      </w:r>
    </w:p>
    <w:p w14:paraId="71BEE8B1" w14:textId="3441BA95" w:rsidR="00CD50B7" w:rsidRPr="00EC28D5" w:rsidRDefault="00EC28D5" w:rsidP="00EC28D5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4F81BD" w:themeColor="accent1"/>
          <w:sz w:val="20"/>
          <w:szCs w:val="20"/>
          <w:shd w:val="clear" w:color="auto" w:fill="FFFFFF"/>
        </w:rPr>
      </w:pPr>
      <w:r w:rsidRPr="00EC28D5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ZHENG, B. (2023). Driving forces of mining outsourcing: Evidence from China.</w:t>
      </w:r>
      <w:r w:rsidRPr="00EC28D5">
        <w:rPr>
          <w:rFonts w:asciiTheme="minorHAnsi" w:hAnsiTheme="minorHAnsi" w:cstheme="minorHAnsi"/>
          <w:sz w:val="20"/>
          <w:szCs w:val="20"/>
        </w:rPr>
        <w:t xml:space="preserve"> </w:t>
      </w:r>
      <w:hyperlink r:id="rId116" w:history="1">
        <w:r w:rsidRPr="00EC28D5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https://ink.library.smu.edu.sg/etd_coll/529/</w:t>
        </w:r>
      </w:hyperlink>
      <w:r w:rsidRPr="00EC28D5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2CB6F4F5" w14:textId="77777777" w:rsidR="00FE31FB" w:rsidRPr="00A036AF" w:rsidRDefault="00FE31FB" w:rsidP="00E53BF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  <w:lang w:val="it-IT"/>
        </w:rPr>
      </w:pPr>
      <w:r w:rsidRPr="00A036AF">
        <w:rPr>
          <w:rFonts w:asciiTheme="minorHAnsi" w:hAnsiTheme="minorHAnsi" w:cstheme="minorHAnsi"/>
          <w:sz w:val="20"/>
          <w:szCs w:val="20"/>
          <w:lang w:val="it-IT"/>
        </w:rPr>
        <w:t xml:space="preserve">Nilă Stratone, Mirela Cristiana – </w:t>
      </w:r>
      <w:r w:rsidRPr="00A036AF">
        <w:rPr>
          <w:rFonts w:asciiTheme="minorHAnsi" w:hAnsiTheme="minorHAnsi" w:cstheme="minorHAnsi"/>
          <w:b/>
          <w:sz w:val="20"/>
          <w:szCs w:val="20"/>
          <w:lang w:val="it-IT"/>
        </w:rPr>
        <w:t>SOCIOLOGIE JURIDICĂ. ELEMENTE DE BAZĂ</w:t>
      </w:r>
      <w:r w:rsidRPr="00A036AF">
        <w:rPr>
          <w:rFonts w:asciiTheme="minorHAnsi" w:hAnsiTheme="minorHAnsi" w:cstheme="minorHAnsi"/>
          <w:sz w:val="20"/>
          <w:szCs w:val="20"/>
          <w:lang w:val="it-IT"/>
        </w:rPr>
        <w:t>, Ed. Hamangiu, Bucureşti, 2013</w:t>
      </w:r>
    </w:p>
    <w:p w14:paraId="01E0354C" w14:textId="190386E3" w:rsidR="00FE31FB" w:rsidRPr="00790F24" w:rsidRDefault="00FE31FB" w:rsidP="00E53BF4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shd w:val="clear" w:color="auto" w:fill="FFFFFF"/>
          <w:lang w:val="it-IT"/>
        </w:rPr>
      </w:pPr>
      <w:r w:rsidRPr="00A036AF">
        <w:rPr>
          <w:rFonts w:asciiTheme="minorHAnsi" w:hAnsiTheme="minorHAnsi" w:cstheme="minorHAnsi"/>
          <w:sz w:val="20"/>
          <w:szCs w:val="20"/>
          <w:lang w:val="it-IT"/>
        </w:rPr>
        <w:t xml:space="preserve">PROBLEMATICA RESPONSABILITĂŢII ŞI RĂSPUNDERII JURIDICE ÎN DOCTRINA JURIDICĂ CONTEMPORANĂ. Teodora Elena ZALDEA, Revista Universul Juridic  nr. 9, septembrie 2019, pp. 84-99; </w:t>
      </w:r>
      <w:hyperlink r:id="rId117" w:history="1">
        <w:r w:rsidR="00801A77" w:rsidRPr="00A036AF">
          <w:rPr>
            <w:rStyle w:val="Hyperlink"/>
            <w:rFonts w:asciiTheme="minorHAnsi" w:hAnsiTheme="minorHAnsi" w:cstheme="minorHAnsi"/>
            <w:sz w:val="20"/>
            <w:szCs w:val="20"/>
            <w:lang w:val="it-IT"/>
          </w:rPr>
          <w:t>https://revista.universuljuridic.ro/wp-content/uploads/2019/10/08_Revista_Universul_Juridic_nr_9-2019_PAGINAT_BT_T_Zaldea.pdf</w:t>
        </w:r>
      </w:hyperlink>
      <w:r w:rsidRPr="00A036AF">
        <w:rPr>
          <w:rFonts w:asciiTheme="minorHAnsi" w:hAnsiTheme="minorHAnsi" w:cstheme="minorHAnsi"/>
          <w:sz w:val="20"/>
          <w:szCs w:val="20"/>
          <w:lang w:val="it-IT"/>
        </w:rPr>
        <w:t>.</w:t>
      </w:r>
      <w:r w:rsidR="00801A77" w:rsidRPr="00A036AF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="00801A77" w:rsidRPr="00790F24">
        <w:rPr>
          <w:rFonts w:asciiTheme="minorHAnsi" w:hAnsiTheme="minorHAnsi" w:cstheme="minorHAnsi"/>
          <w:sz w:val="20"/>
          <w:szCs w:val="20"/>
          <w:lang w:val="it-IT"/>
        </w:rPr>
        <w:t>.</w:t>
      </w:r>
    </w:p>
    <w:p w14:paraId="249F98B5" w14:textId="77777777" w:rsidR="00136279" w:rsidRDefault="00136279" w:rsidP="004769CE">
      <w:pPr>
        <w:pStyle w:val="Heading2"/>
        <w:jc w:val="left"/>
        <w:rPr>
          <w:rFonts w:asciiTheme="minorHAnsi" w:hAnsiTheme="minorHAnsi" w:cstheme="minorHAnsi"/>
          <w:i w:val="0"/>
          <w:sz w:val="20"/>
          <w:u w:val="none"/>
          <w:lang w:val="ro-RO"/>
        </w:rPr>
      </w:pPr>
    </w:p>
    <w:p w14:paraId="4AA8FC0A" w14:textId="1BBC5F45" w:rsidR="004769CE" w:rsidRPr="00601508" w:rsidRDefault="004769CE" w:rsidP="004769CE">
      <w:pPr>
        <w:pStyle w:val="Heading2"/>
        <w:jc w:val="left"/>
        <w:rPr>
          <w:rFonts w:asciiTheme="minorHAnsi" w:hAnsiTheme="minorHAnsi" w:cstheme="minorHAnsi"/>
          <w:i w:val="0"/>
          <w:sz w:val="20"/>
          <w:u w:val="none"/>
          <w:lang w:val="ro-RO"/>
        </w:rPr>
      </w:pPr>
      <w:r w:rsidRPr="00601508">
        <w:rPr>
          <w:rFonts w:asciiTheme="minorHAnsi" w:hAnsiTheme="minorHAnsi" w:cstheme="minorHAnsi"/>
          <w:i w:val="0"/>
          <w:sz w:val="20"/>
          <w:u w:val="none"/>
          <w:lang w:val="ro-RO"/>
        </w:rPr>
        <w:t>Activ</w:t>
      </w:r>
      <w:r w:rsidR="006633A7" w:rsidRPr="00601508">
        <w:rPr>
          <w:rFonts w:asciiTheme="minorHAnsi" w:hAnsiTheme="minorHAnsi" w:cstheme="minorHAnsi"/>
          <w:i w:val="0"/>
          <w:sz w:val="20"/>
          <w:u w:val="none"/>
          <w:lang w:val="ro-RO"/>
        </w:rPr>
        <w:t>itate de cercetare științifică</w:t>
      </w:r>
      <w:r w:rsidR="00EE3023" w:rsidRPr="00601508">
        <w:rPr>
          <w:rFonts w:asciiTheme="minorHAnsi" w:hAnsiTheme="minorHAnsi" w:cstheme="minorHAnsi"/>
          <w:i w:val="0"/>
          <w:sz w:val="20"/>
          <w:u w:val="none"/>
          <w:lang w:val="ro-RO"/>
        </w:rPr>
        <w:t>:</w:t>
      </w:r>
    </w:p>
    <w:p w14:paraId="4FD9DF8D" w14:textId="77777777" w:rsidR="004769CE" w:rsidRPr="00601508" w:rsidRDefault="004769CE" w:rsidP="00A043D8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</w:rPr>
      </w:pPr>
      <w:r w:rsidRPr="00601508">
        <w:rPr>
          <w:rFonts w:asciiTheme="minorHAnsi" w:hAnsiTheme="minorHAnsi" w:cstheme="minorHAnsi"/>
          <w:b/>
          <w:bCs/>
          <w:color w:val="000000"/>
        </w:rPr>
        <w:t>- 05-07 Decembrie 20</w:t>
      </w:r>
      <w:r w:rsidR="00853B62" w:rsidRPr="00601508">
        <w:rPr>
          <w:rFonts w:asciiTheme="minorHAnsi" w:hAnsiTheme="minorHAnsi" w:cstheme="minorHAnsi"/>
          <w:b/>
          <w:bCs/>
          <w:color w:val="000000"/>
        </w:rPr>
        <w:t xml:space="preserve">03 </w:t>
      </w:r>
      <w:r w:rsidRPr="00601508">
        <w:rPr>
          <w:rFonts w:asciiTheme="minorHAnsi" w:hAnsiTheme="minorHAnsi" w:cstheme="minorHAnsi"/>
          <w:b/>
          <w:bCs/>
          <w:color w:val="000000"/>
        </w:rPr>
        <w:t xml:space="preserve"> -</w:t>
      </w:r>
      <w:r w:rsidRPr="00601508">
        <w:rPr>
          <w:rFonts w:asciiTheme="minorHAnsi" w:hAnsiTheme="minorHAnsi" w:cstheme="minorHAnsi"/>
          <w:b/>
          <w:bCs/>
        </w:rPr>
        <w:t xml:space="preserve"> </w:t>
      </w:r>
      <w:hyperlink r:id="rId118" w:history="1">
        <w:r w:rsidRPr="00601508">
          <w:rPr>
            <w:rStyle w:val="Hyperlink"/>
            <w:rFonts w:asciiTheme="minorHAnsi" w:hAnsiTheme="minorHAnsi" w:cstheme="minorHAnsi"/>
            <w:b/>
            <w:bCs/>
            <w:u w:val="none"/>
          </w:rPr>
          <w:t>Career Guidance Policies in Acceding and Candidate Countries</w:t>
        </w:r>
      </w:hyperlink>
      <w:r w:rsidR="00853B62" w:rsidRPr="00601508">
        <w:rPr>
          <w:rFonts w:asciiTheme="minorHAnsi" w:hAnsiTheme="minorHAnsi" w:cstheme="minorHAnsi"/>
        </w:rPr>
        <w:t xml:space="preserve"> –Conference of  Bratislava</w:t>
      </w:r>
      <w:r w:rsidR="00DF2969" w:rsidRPr="00601508">
        <w:rPr>
          <w:rFonts w:asciiTheme="minorHAnsi" w:hAnsiTheme="minorHAnsi" w:cstheme="minorHAnsi"/>
          <w:b/>
          <w:bCs/>
        </w:rPr>
        <w:t>, raportor de țară</w:t>
      </w:r>
      <w:r w:rsidRPr="00601508">
        <w:rPr>
          <w:rFonts w:asciiTheme="minorHAnsi" w:hAnsiTheme="minorHAnsi" w:cstheme="minorHAnsi"/>
          <w:b/>
          <w:bCs/>
        </w:rPr>
        <w:t xml:space="preserve"> pentru Romania din partea CSDR</w:t>
      </w:r>
    </w:p>
    <w:p w14:paraId="74620ED8" w14:textId="77777777" w:rsidR="004769CE" w:rsidRPr="00601508" w:rsidRDefault="004769CE" w:rsidP="00A043D8">
      <w:pPr>
        <w:pStyle w:val="CVNormal-FirstLine"/>
        <w:spacing w:before="0"/>
        <w:jc w:val="both"/>
        <w:rPr>
          <w:rFonts w:asciiTheme="minorHAnsi" w:hAnsiTheme="minorHAnsi" w:cstheme="minorHAnsi"/>
          <w:b/>
          <w:bCs/>
          <w:iCs/>
          <w:color w:val="000000"/>
          <w:lang w:val="fr-FR"/>
        </w:rPr>
      </w:pPr>
      <w:r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- 200</w:t>
      </w:r>
      <w:r w:rsidR="006633A7"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6,</w:t>
      </w:r>
      <w:r w:rsidR="00767389"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 xml:space="preserve"> </w:t>
      </w:r>
      <w:r w:rsidR="006633A7"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Pitesti, - The International C</w:t>
      </w:r>
      <w:r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onference - The "Acquis communau</w:t>
      </w:r>
      <w:r w:rsidR="006633A7"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taire" a need for the European I</w:t>
      </w:r>
      <w:r w:rsidR="00E3362A"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ntegration -</w:t>
      </w:r>
      <w:r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 xml:space="preserve"> La Confere</w:t>
      </w:r>
      <w:r w:rsidR="006633A7"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nce Intérnationale - "L'Acquis C</w:t>
      </w:r>
      <w:r w:rsidRPr="00601508">
        <w:rPr>
          <w:rFonts w:asciiTheme="minorHAnsi" w:hAnsiTheme="minorHAnsi" w:cstheme="minorHAnsi"/>
          <w:b/>
          <w:bCs/>
          <w:iCs/>
          <w:color w:val="000000"/>
          <w:lang w:val="fr-FR"/>
        </w:rPr>
        <w:t>ommunautaire" - besoin pour l'intégration européenne</w:t>
      </w:r>
    </w:p>
    <w:p w14:paraId="70E06083" w14:textId="4BD56C5B" w:rsidR="004769CE" w:rsidRPr="00601508" w:rsidRDefault="004769CE" w:rsidP="00A043D8">
      <w:pPr>
        <w:pStyle w:val="CVNormal"/>
        <w:jc w:val="both"/>
        <w:rPr>
          <w:rFonts w:asciiTheme="minorHAnsi" w:hAnsiTheme="minorHAnsi" w:cstheme="minorHAnsi"/>
          <w:b/>
          <w:lang w:val="fr-FR"/>
        </w:rPr>
      </w:pPr>
      <w:r w:rsidRPr="00601508">
        <w:rPr>
          <w:rFonts w:asciiTheme="minorHAnsi" w:hAnsiTheme="minorHAnsi" w:cstheme="minorHAnsi"/>
          <w:b/>
          <w:lang w:val="fr-FR"/>
        </w:rPr>
        <w:t>-</w:t>
      </w:r>
      <w:r w:rsidR="0010653B">
        <w:rPr>
          <w:rFonts w:asciiTheme="minorHAnsi" w:hAnsiTheme="minorHAnsi" w:cstheme="minorHAnsi"/>
          <w:b/>
          <w:lang w:val="fr-FR"/>
        </w:rPr>
        <w:t xml:space="preserve"> </w:t>
      </w:r>
      <w:r w:rsidRPr="00601508">
        <w:rPr>
          <w:rFonts w:asciiTheme="minorHAnsi" w:hAnsiTheme="minorHAnsi" w:cstheme="minorHAnsi"/>
          <w:b/>
          <w:lang w:val="fr-FR"/>
        </w:rPr>
        <w:t>23-24 Martie 2012- Constant, Conferința Studențească Anuală ,,Nicolae Titulescu,, Ediția a-II-a</w:t>
      </w:r>
    </w:p>
    <w:p w14:paraId="6AE37F18" w14:textId="55AAB0CE" w:rsidR="004769CE" w:rsidRPr="00601508" w:rsidRDefault="004769CE" w:rsidP="00A043D8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 w:rsidRPr="00601508">
        <w:rPr>
          <w:rFonts w:cstheme="minorHAnsi"/>
          <w:b/>
          <w:sz w:val="20"/>
          <w:szCs w:val="20"/>
          <w:lang w:val="fr-FR"/>
        </w:rPr>
        <w:lastRenderedPageBreak/>
        <w:t>-</w:t>
      </w:r>
      <w:r w:rsidR="0010653B">
        <w:rPr>
          <w:rFonts w:cstheme="minorHAnsi"/>
          <w:b/>
          <w:sz w:val="20"/>
          <w:szCs w:val="20"/>
          <w:lang w:val="fr-FR"/>
        </w:rPr>
        <w:t xml:space="preserve"> </w:t>
      </w:r>
      <w:r w:rsidRPr="00601508">
        <w:rPr>
          <w:rFonts w:cstheme="minorHAnsi"/>
          <w:b/>
          <w:sz w:val="20"/>
          <w:szCs w:val="20"/>
          <w:lang w:val="fr-FR"/>
        </w:rPr>
        <w:t>11-12</w:t>
      </w:r>
      <w:r w:rsidR="00767389" w:rsidRPr="00601508">
        <w:rPr>
          <w:rFonts w:cstheme="minorHAnsi"/>
          <w:b/>
          <w:sz w:val="20"/>
          <w:szCs w:val="20"/>
          <w:lang w:val="fr-FR"/>
        </w:rPr>
        <w:t xml:space="preserve"> </w:t>
      </w:r>
      <w:r w:rsidRPr="00601508">
        <w:rPr>
          <w:rFonts w:cstheme="minorHAnsi"/>
          <w:b/>
          <w:sz w:val="20"/>
          <w:szCs w:val="20"/>
          <w:lang w:val="fr-FR"/>
        </w:rPr>
        <w:t xml:space="preserve">Mai 2012- Conferința Științifică Internațională ,,CKS-Challenges of the Knowledge Society,, </w:t>
      </w:r>
      <w:r w:rsidRPr="00A036AF">
        <w:rPr>
          <w:rFonts w:cstheme="minorHAnsi"/>
          <w:sz w:val="20"/>
          <w:szCs w:val="20"/>
          <w:shd w:val="clear" w:color="auto" w:fill="FFFFFF"/>
          <w:lang w:val="fr-FR"/>
        </w:rPr>
        <w:t>Sesiunea științifică internațională anuală a cadrelor didactice, Universitatea Nicolae Titulescu, București, 2012</w:t>
      </w:r>
    </w:p>
    <w:p w14:paraId="348F9F26" w14:textId="14FEF09F" w:rsidR="004769CE" w:rsidRPr="00A036AF" w:rsidRDefault="0010653B" w:rsidP="00A043D8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4769CE" w:rsidRPr="00601508">
        <w:rPr>
          <w:rFonts w:cstheme="minorHAnsi"/>
          <w:b/>
          <w:sz w:val="20"/>
          <w:szCs w:val="20"/>
          <w:lang w:val="fr-FR"/>
        </w:rPr>
        <w:t xml:space="preserve">17 – 18 Mai 2013 - Conferința Științifică Internațională ,,CKS-Challenges of the Knowledge Society,, </w:t>
      </w:r>
      <w:r w:rsidR="004769CE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cadrelor didactice, Universitatea Nicolae Titulescu, București, 2013</w:t>
      </w:r>
    </w:p>
    <w:p w14:paraId="04D95025" w14:textId="35302AE9" w:rsidR="004769CE" w:rsidRPr="00A036AF" w:rsidRDefault="0010653B" w:rsidP="00A043D8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4769CE" w:rsidRPr="00601508">
        <w:rPr>
          <w:rFonts w:cstheme="minorHAnsi"/>
          <w:b/>
          <w:sz w:val="20"/>
          <w:szCs w:val="20"/>
          <w:lang w:val="fr-FR"/>
        </w:rPr>
        <w:t xml:space="preserve">16 – 17 Mai 2014 - Conferința Științifică Internațională ,,CKS-Challenges of the Knowledge Society,, </w:t>
      </w:r>
      <w:r w:rsidR="004769CE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cadrelor didactice, Universitatea Nicolae Titulescu, București, 2014</w:t>
      </w:r>
    </w:p>
    <w:p w14:paraId="1FE45F07" w14:textId="3611E683" w:rsidR="004769CE" w:rsidRPr="00A036AF" w:rsidRDefault="0010653B" w:rsidP="00A043D8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4769CE" w:rsidRPr="00601508">
        <w:rPr>
          <w:rFonts w:cstheme="minorHAnsi"/>
          <w:b/>
          <w:sz w:val="20"/>
          <w:szCs w:val="20"/>
          <w:lang w:val="fr-FR"/>
        </w:rPr>
        <w:t xml:space="preserve">22 – 23 Mai 2015 - Conferința Științifică Internațională ,,CKS-Challenges of the Knowledge Society,, </w:t>
      </w:r>
      <w:r w:rsidR="004769CE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cadrelor didactice, Universitatea Nicolae Titulescu, București, 2015</w:t>
      </w:r>
    </w:p>
    <w:p w14:paraId="171E633E" w14:textId="09449DF6" w:rsidR="004769CE" w:rsidRPr="00A036AF" w:rsidRDefault="0010653B" w:rsidP="00A043D8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4769CE" w:rsidRPr="00601508">
        <w:rPr>
          <w:rFonts w:cstheme="minorHAnsi"/>
          <w:b/>
          <w:sz w:val="20"/>
          <w:szCs w:val="20"/>
          <w:lang w:val="fr-FR"/>
        </w:rPr>
        <w:t xml:space="preserve">20 – 21 Mai 2016 - Conferința Științifică Internațională ,,CKS-Challenges of the Knowledge Society,, </w:t>
      </w:r>
      <w:r w:rsidR="004769CE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cadrelor didactice, Universitatea Nicolae Titulescu, București, 2016</w:t>
      </w:r>
    </w:p>
    <w:p w14:paraId="03D1F0E2" w14:textId="693166D2" w:rsidR="00C62B96" w:rsidRPr="00A036AF" w:rsidRDefault="0010653B" w:rsidP="00A043D8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C62B96" w:rsidRPr="00601508">
        <w:rPr>
          <w:rFonts w:cstheme="minorHAnsi"/>
          <w:b/>
          <w:sz w:val="20"/>
          <w:szCs w:val="20"/>
          <w:lang w:val="fr-FR"/>
        </w:rPr>
        <w:t xml:space="preserve">12 – 13 Mai 2017 - Conferința Științifică Internațională ,,CKS-Challenges of the Knowledge Society,, </w:t>
      </w:r>
      <w:r w:rsidR="00C62B96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cadrelor didactice, Universitatea Nicolae Titulescu, București, 2017</w:t>
      </w:r>
    </w:p>
    <w:p w14:paraId="2812B9C9" w14:textId="3AA4EA2F" w:rsidR="00BA4467" w:rsidRPr="00A036AF" w:rsidRDefault="0010653B" w:rsidP="00BA4467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BA4467" w:rsidRPr="00601508">
        <w:rPr>
          <w:rFonts w:cstheme="minorHAnsi"/>
          <w:b/>
          <w:sz w:val="20"/>
          <w:szCs w:val="20"/>
          <w:lang w:val="fr-FR"/>
        </w:rPr>
        <w:t xml:space="preserve">19 – 21 MAI 2018 - Conferința Științifică Internațională ,,CKS-Challenges of the Knowledge Society,, </w:t>
      </w:r>
      <w:r w:rsidR="00BA4467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cadrelor didactice, Universitatea Nicolae Titulescu, București, 2018</w:t>
      </w:r>
    </w:p>
    <w:p w14:paraId="716E29E2" w14:textId="467F9C31" w:rsidR="00A036B4" w:rsidRPr="00A036AF" w:rsidRDefault="0010653B" w:rsidP="00A036B4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A036B4" w:rsidRPr="00601508">
        <w:rPr>
          <w:rFonts w:cstheme="minorHAnsi"/>
          <w:b/>
          <w:sz w:val="20"/>
          <w:szCs w:val="20"/>
          <w:lang w:val="fr-FR"/>
        </w:rPr>
        <w:t xml:space="preserve">17 – 18 MAI 2019 - Conferința Științifică Internațională ,,CKS-Challenges of the Knowledge Society,, </w:t>
      </w:r>
      <w:r w:rsidR="00A036B4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cadrelor didactice, Universitatea Ni</w:t>
      </w:r>
      <w:r w:rsidR="00BA282F" w:rsidRPr="00A036AF">
        <w:rPr>
          <w:rFonts w:cstheme="minorHAnsi"/>
          <w:sz w:val="20"/>
          <w:szCs w:val="20"/>
          <w:shd w:val="clear" w:color="auto" w:fill="FFFFFF"/>
          <w:lang w:val="ro-RO"/>
        </w:rPr>
        <w:t>colae Titulescu, București, 2019</w:t>
      </w:r>
    </w:p>
    <w:p w14:paraId="2A49C973" w14:textId="6286AC1F" w:rsidR="00AD4AD4" w:rsidRPr="00A036AF" w:rsidRDefault="0010653B" w:rsidP="00A036B4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it-IT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572FD7">
        <w:rPr>
          <w:rFonts w:cstheme="minorHAnsi"/>
          <w:b/>
          <w:sz w:val="20"/>
          <w:szCs w:val="20"/>
          <w:lang w:val="fr-FR"/>
        </w:rPr>
        <w:t xml:space="preserve">Septembrie </w:t>
      </w:r>
      <w:r w:rsidR="00AD4AD4" w:rsidRPr="00AD4AD4">
        <w:rPr>
          <w:rFonts w:cstheme="minorHAnsi"/>
          <w:b/>
          <w:sz w:val="20"/>
          <w:szCs w:val="20"/>
          <w:lang w:val="fr-FR"/>
        </w:rPr>
        <w:t xml:space="preserve">2021 - </w:t>
      </w:r>
      <w:r w:rsidR="00AF25FE" w:rsidRPr="00AF25FE">
        <w:rPr>
          <w:rFonts w:cstheme="minorHAnsi"/>
          <w:b/>
          <w:sz w:val="20"/>
          <w:szCs w:val="20"/>
          <w:lang w:val="fr-FR"/>
        </w:rPr>
        <w:t>C</w:t>
      </w:r>
      <w:r w:rsidR="00AD4AD4" w:rsidRPr="00A036AF">
        <w:rPr>
          <w:rFonts w:eastAsia="Times New Roman" w:cstheme="minorHAnsi"/>
          <w:b/>
          <w:color w:val="000000"/>
          <w:sz w:val="20"/>
          <w:szCs w:val="20"/>
          <w:lang w:val="it-IT"/>
        </w:rPr>
        <w:t>omisia pentru ocuparea posturilor didactice din învățământul superior, FSSEP,</w:t>
      </w:r>
      <w:r w:rsidR="00AD4AD4" w:rsidRPr="00A036AF">
        <w:rPr>
          <w:rFonts w:eastAsia="Times New Roman" w:cstheme="minorHAnsi"/>
          <w:color w:val="000000"/>
          <w:sz w:val="20"/>
          <w:szCs w:val="20"/>
          <w:lang w:val="it-IT"/>
        </w:rPr>
        <w:t xml:space="preserve"> Universitatea din Pitești</w:t>
      </w:r>
      <w:r w:rsidR="00AF25FE" w:rsidRPr="00A036AF">
        <w:rPr>
          <w:rFonts w:eastAsia="Times New Roman" w:cstheme="minorHAnsi"/>
          <w:color w:val="000000"/>
          <w:sz w:val="20"/>
          <w:szCs w:val="20"/>
          <w:lang w:val="it-IT"/>
        </w:rPr>
        <w:t>, membru.</w:t>
      </w:r>
    </w:p>
    <w:p w14:paraId="6BC20E7A" w14:textId="2A9C50F7" w:rsidR="001B24D1" w:rsidRPr="00C61E8C" w:rsidRDefault="0010653B" w:rsidP="001B24D1">
      <w:pPr>
        <w:pStyle w:val="CVNormal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lang w:val="fr-FR"/>
        </w:rPr>
        <w:t xml:space="preserve">- </w:t>
      </w:r>
      <w:r w:rsidR="001B24D1" w:rsidRPr="001B24D1">
        <w:rPr>
          <w:rFonts w:asciiTheme="minorHAnsi" w:hAnsiTheme="minorHAnsi" w:cstheme="minorHAnsi"/>
          <w:b/>
          <w:lang w:val="fr-FR"/>
        </w:rPr>
        <w:t xml:space="preserve">2021-2022 - </w:t>
      </w:r>
      <w:r w:rsidR="001B24D1" w:rsidRPr="001B24D1">
        <w:rPr>
          <w:rFonts w:asciiTheme="minorHAnsi" w:hAnsiTheme="minorHAnsi" w:cstheme="minorHAnsi"/>
          <w:b/>
        </w:rPr>
        <w:t>Programul de investiții a unor proiecte pentru dezvoltare durabilă – valoare: 711877 mii lei</w:t>
      </w:r>
      <w:r w:rsidR="001B24D1">
        <w:rPr>
          <w:rFonts w:asciiTheme="minorHAnsi" w:hAnsiTheme="minorHAnsi" w:cstheme="minorHAnsi"/>
        </w:rPr>
        <w:t>.</w:t>
      </w:r>
      <w:r w:rsidR="001B24D1" w:rsidRPr="001B24D1">
        <w:rPr>
          <w:rFonts w:asciiTheme="minorHAnsi" w:hAnsiTheme="minorHAnsi" w:cstheme="minorHAnsi"/>
        </w:rPr>
        <w:t xml:space="preserve"> </w:t>
      </w:r>
      <w:r w:rsidR="001B24D1" w:rsidRPr="00584E27">
        <w:rPr>
          <w:rFonts w:asciiTheme="minorHAnsi" w:hAnsiTheme="minorHAnsi" w:cstheme="minorHAnsi"/>
          <w:b/>
        </w:rPr>
        <w:t>Membru în echipa de cercetare a Universității din Pitești</w:t>
      </w:r>
      <w:r w:rsidR="00584E27">
        <w:rPr>
          <w:rFonts w:asciiTheme="minorHAnsi" w:hAnsiTheme="minorHAnsi" w:cstheme="minorHAnsi"/>
        </w:rPr>
        <w:t>, în ca</w:t>
      </w:r>
      <w:r w:rsidR="001B24D1">
        <w:rPr>
          <w:rFonts w:asciiTheme="minorHAnsi" w:hAnsiTheme="minorHAnsi" w:cstheme="minorHAnsi"/>
        </w:rPr>
        <w:t xml:space="preserve">drul studiului </w:t>
      </w:r>
      <w:r w:rsidR="001B24D1" w:rsidRPr="001B24D1">
        <w:rPr>
          <w:rFonts w:asciiTheme="minorHAnsi" w:hAnsiTheme="minorHAnsi" w:cstheme="minorHAnsi"/>
        </w:rPr>
        <w:t xml:space="preserve"> </w:t>
      </w:r>
      <w:r w:rsidR="001B24D1" w:rsidRPr="00584E27">
        <w:rPr>
          <w:rFonts w:asciiTheme="minorHAnsi" w:hAnsiTheme="minorHAnsi" w:cstheme="minorHAnsi"/>
          <w:b/>
        </w:rPr>
        <w:t xml:space="preserve">ˮEvaluarea satisfacției clienților </w:t>
      </w:r>
      <w:r w:rsidR="001B24D1" w:rsidRPr="00C61E8C">
        <w:rPr>
          <w:rFonts w:asciiTheme="minorHAnsi" w:hAnsiTheme="minorHAnsi" w:cstheme="minorHAnsi"/>
          <w:b/>
        </w:rPr>
        <w:t xml:space="preserve">cu privire la serviciile furnizate acestora de Primăria Municipiului Pitești în 2021ˮ. </w:t>
      </w:r>
    </w:p>
    <w:p w14:paraId="0EB24606" w14:textId="6DEA3671" w:rsidR="00584E27" w:rsidRPr="00A036AF" w:rsidRDefault="0010653B" w:rsidP="00584E27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  <w:lang w:val="ro-RO"/>
        </w:rPr>
      </w:pPr>
      <w:r w:rsidRPr="00A036AF">
        <w:rPr>
          <w:rFonts w:cstheme="minorHAnsi"/>
          <w:b/>
          <w:sz w:val="20"/>
          <w:szCs w:val="20"/>
          <w:lang w:val="ro-RO"/>
        </w:rPr>
        <w:t xml:space="preserve">- </w:t>
      </w:r>
      <w:r w:rsidR="00C61E8C" w:rsidRPr="00A036AF">
        <w:rPr>
          <w:rFonts w:cstheme="minorHAnsi"/>
          <w:b/>
          <w:sz w:val="20"/>
          <w:szCs w:val="20"/>
          <w:lang w:val="ro-RO"/>
        </w:rPr>
        <w:t xml:space="preserve">Mai </w:t>
      </w:r>
      <w:r w:rsidR="00584E27" w:rsidRPr="00A036AF">
        <w:rPr>
          <w:rFonts w:cstheme="minorHAnsi"/>
          <w:b/>
          <w:sz w:val="20"/>
          <w:szCs w:val="20"/>
          <w:lang w:val="ro-RO"/>
        </w:rPr>
        <w:t xml:space="preserve">2022 - </w:t>
      </w:r>
      <w:r w:rsidR="00584E27" w:rsidRPr="00C61E8C">
        <w:rPr>
          <w:rFonts w:cstheme="minorHAnsi"/>
          <w:b/>
          <w:sz w:val="20"/>
          <w:szCs w:val="20"/>
          <w:lang w:val="fr-FR"/>
        </w:rPr>
        <w:t xml:space="preserve">Conferința Științifică Internațională ,,Constant,, </w:t>
      </w:r>
      <w:r w:rsidR="00584E27" w:rsidRPr="00A036AF">
        <w:rPr>
          <w:rFonts w:cstheme="minorHAnsi"/>
          <w:sz w:val="20"/>
          <w:szCs w:val="20"/>
          <w:shd w:val="clear" w:color="auto" w:fill="FFFFFF"/>
          <w:lang w:val="ro-RO"/>
        </w:rPr>
        <w:t>Sesiunea științifică internațională anuală a studenților, Universitatea Nicolae Titulescu, București, 2022.</w:t>
      </w:r>
    </w:p>
    <w:p w14:paraId="683516A4" w14:textId="3D504087" w:rsidR="00C61E8C" w:rsidRPr="00C61E8C" w:rsidRDefault="0010653B" w:rsidP="00584E27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bookmarkStart w:id="0" w:name="_Hlk135082829"/>
      <w:r>
        <w:rPr>
          <w:rFonts w:cstheme="minorHAnsi"/>
          <w:b/>
          <w:sz w:val="20"/>
          <w:szCs w:val="20"/>
        </w:rPr>
        <w:t xml:space="preserve">- </w:t>
      </w:r>
      <w:r w:rsidR="00C61E8C" w:rsidRPr="00C61E8C">
        <w:rPr>
          <w:rFonts w:cstheme="minorHAnsi"/>
          <w:b/>
          <w:sz w:val="20"/>
          <w:szCs w:val="20"/>
        </w:rPr>
        <w:t xml:space="preserve"> Mai</w:t>
      </w:r>
      <w:r w:rsidR="00C61E8C">
        <w:rPr>
          <w:rFonts w:cstheme="minorHAnsi"/>
          <w:b/>
          <w:sz w:val="20"/>
          <w:szCs w:val="20"/>
        </w:rPr>
        <w:t xml:space="preserve"> 2022 - </w:t>
      </w:r>
      <w:r w:rsidR="00A31ED3" w:rsidRPr="00AD4AD4">
        <w:rPr>
          <w:rFonts w:cstheme="minorHAnsi"/>
          <w:b/>
          <w:sz w:val="20"/>
          <w:szCs w:val="20"/>
          <w:shd w:val="clear" w:color="auto" w:fill="FFFFFF"/>
        </w:rPr>
        <w:t xml:space="preserve">EDU WORLD- 2022 -  Edu World International Conference Education Contemporary World Issues </w:t>
      </w:r>
      <w:r w:rsidR="00A31ED3">
        <w:rPr>
          <w:rFonts w:cstheme="minorHAnsi"/>
          <w:sz w:val="20"/>
          <w:szCs w:val="20"/>
        </w:rPr>
        <w:t>University of Pitești.</w:t>
      </w:r>
    </w:p>
    <w:bookmarkEnd w:id="0"/>
    <w:p w14:paraId="57B26FD6" w14:textId="72223FB6" w:rsidR="00584E27" w:rsidRPr="00C61E8C" w:rsidRDefault="0010653B" w:rsidP="00584E27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C61E8C" w:rsidRPr="00C61E8C">
        <w:rPr>
          <w:rFonts w:cstheme="minorHAnsi"/>
          <w:b/>
          <w:sz w:val="20"/>
          <w:szCs w:val="20"/>
          <w:lang w:val="fr-FR"/>
        </w:rPr>
        <w:t xml:space="preserve"> </w:t>
      </w:r>
      <w:r w:rsidR="00C61E8C">
        <w:rPr>
          <w:rFonts w:cstheme="minorHAnsi"/>
          <w:b/>
          <w:sz w:val="20"/>
          <w:szCs w:val="20"/>
          <w:lang w:val="fr-FR"/>
        </w:rPr>
        <w:t xml:space="preserve">Mai </w:t>
      </w:r>
      <w:r w:rsidR="00584E27" w:rsidRPr="00C61E8C">
        <w:rPr>
          <w:rFonts w:cstheme="minorHAnsi"/>
          <w:b/>
          <w:sz w:val="20"/>
          <w:szCs w:val="20"/>
          <w:lang w:val="fr-FR"/>
        </w:rPr>
        <w:t>2022</w:t>
      </w:r>
      <w:r w:rsidR="00C61E8C">
        <w:rPr>
          <w:rFonts w:cstheme="minorHAnsi"/>
          <w:b/>
          <w:sz w:val="20"/>
          <w:szCs w:val="20"/>
          <w:lang w:val="fr-FR"/>
        </w:rPr>
        <w:t xml:space="preserve"> - </w:t>
      </w:r>
      <w:r w:rsidR="00584E27" w:rsidRPr="00C61E8C">
        <w:rPr>
          <w:rFonts w:cstheme="minorHAnsi"/>
          <w:b/>
          <w:sz w:val="20"/>
          <w:szCs w:val="20"/>
          <w:lang w:val="fr-FR"/>
        </w:rPr>
        <w:t xml:space="preserve">Conferința Științifică Internațională ,,CKS-Challenges of the Knowledge Society,, </w:t>
      </w:r>
      <w:r w:rsidR="00584E27" w:rsidRPr="00C61E8C">
        <w:rPr>
          <w:rFonts w:cstheme="minorHAnsi"/>
          <w:sz w:val="20"/>
          <w:szCs w:val="20"/>
          <w:shd w:val="clear" w:color="auto" w:fill="FFFFFF"/>
        </w:rPr>
        <w:t>Sesiunea științifică internațională anuală a cadrelor didactice, Universitatea Nicolae Titulescu, București, 2022</w:t>
      </w:r>
      <w:r w:rsidR="00A31ED3">
        <w:rPr>
          <w:rFonts w:cstheme="minorHAnsi"/>
          <w:sz w:val="20"/>
          <w:szCs w:val="20"/>
          <w:shd w:val="clear" w:color="auto" w:fill="FFFFFF"/>
        </w:rPr>
        <w:t>.</w:t>
      </w:r>
    </w:p>
    <w:p w14:paraId="737951E9" w14:textId="5A625680" w:rsidR="00584E27" w:rsidRDefault="0010653B" w:rsidP="00584E27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lang w:val="fr-FR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C61E8C">
        <w:rPr>
          <w:rFonts w:cstheme="minorHAnsi"/>
          <w:b/>
          <w:sz w:val="20"/>
          <w:szCs w:val="20"/>
          <w:lang w:val="fr-FR"/>
        </w:rPr>
        <w:t>Mai 2022 -</w:t>
      </w:r>
      <w:r w:rsidR="00D073CF" w:rsidRPr="00C61E8C">
        <w:rPr>
          <w:rFonts w:cstheme="minorHAnsi"/>
          <w:b/>
          <w:sz w:val="20"/>
          <w:szCs w:val="20"/>
          <w:lang w:val="fr-FR"/>
        </w:rPr>
        <w:t xml:space="preserve"> Conferința Stiințifică </w:t>
      </w:r>
      <w:r w:rsidR="00D073CF" w:rsidRPr="00C61E8C">
        <w:rPr>
          <w:rFonts w:cstheme="minorHAnsi"/>
          <w:sz w:val="20"/>
          <w:szCs w:val="20"/>
          <w:lang w:val="fr-FR"/>
        </w:rPr>
        <w:t>a studenților FSSESP, specializarea RU, Universitatea din Pitești.</w:t>
      </w:r>
    </w:p>
    <w:p w14:paraId="10484A70" w14:textId="75BF39D0" w:rsidR="002C40A6" w:rsidRDefault="0010653B" w:rsidP="002C40A6">
      <w:pPr>
        <w:spacing w:after="0" w:line="240" w:lineRule="auto"/>
        <w:ind w:left="180" w:hanging="67"/>
        <w:jc w:val="both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2C40A6">
        <w:rPr>
          <w:rFonts w:cstheme="minorHAnsi"/>
          <w:b/>
          <w:sz w:val="20"/>
          <w:szCs w:val="20"/>
          <w:lang w:val="fr-FR"/>
        </w:rPr>
        <w:t xml:space="preserve">01 OCT.2022  – </w:t>
      </w:r>
      <w:r w:rsidR="002C40A6">
        <w:rPr>
          <w:rFonts w:cstheme="minorHAnsi"/>
          <w:sz w:val="20"/>
          <w:szCs w:val="20"/>
          <w:shd w:val="clear" w:color="auto" w:fill="FFFFFF"/>
        </w:rPr>
        <w:t xml:space="preserve">membru în echipa de cercetare </w:t>
      </w:r>
      <w:r w:rsidR="002C40A6">
        <w:rPr>
          <w:rFonts w:cstheme="minorHAnsi"/>
          <w:b/>
          <w:sz w:val="20"/>
          <w:szCs w:val="20"/>
          <w:lang w:val="fr-FR"/>
        </w:rPr>
        <w:t>ERASMUS - ProW -</w:t>
      </w:r>
      <w:r w:rsidR="002C40A6" w:rsidRPr="007E4D8F">
        <w:rPr>
          <w:rFonts w:cstheme="minorHAnsi"/>
          <w:sz w:val="20"/>
          <w:szCs w:val="20"/>
        </w:rPr>
        <w:t>Promoting Teachers Wellbeing through Positive Behaviour Support in Early Childhood Education,</w:t>
      </w:r>
      <w:r w:rsidR="002C40A6" w:rsidRPr="00E154D1">
        <w:rPr>
          <w:rFonts w:cstheme="minorHAnsi"/>
          <w:b/>
          <w:sz w:val="20"/>
          <w:szCs w:val="20"/>
          <w:lang w:val="fr-FR"/>
        </w:rPr>
        <w:t xml:space="preserve"> </w:t>
      </w:r>
      <w:r w:rsidR="002C40A6" w:rsidRPr="00E154D1">
        <w:rPr>
          <w:rFonts w:cstheme="minorHAnsi"/>
          <w:sz w:val="20"/>
          <w:szCs w:val="20"/>
          <w:shd w:val="clear" w:color="auto" w:fill="FFFFFF"/>
        </w:rPr>
        <w:t>Project Number: 626146-EPP-1-2020-2-EL-EPPKA3-PI-POLICY]</w:t>
      </w:r>
      <w:r w:rsidR="002C40A6">
        <w:rPr>
          <w:rFonts w:cstheme="minorHAnsi"/>
          <w:sz w:val="20"/>
          <w:szCs w:val="20"/>
          <w:shd w:val="clear" w:color="auto" w:fill="FFFFFF"/>
        </w:rPr>
        <w:t xml:space="preserve"> .</w:t>
      </w:r>
    </w:p>
    <w:p w14:paraId="20E18A85" w14:textId="56236C0B" w:rsidR="00721F54" w:rsidRDefault="0010653B" w:rsidP="002C40A6">
      <w:pPr>
        <w:spacing w:after="0" w:line="240" w:lineRule="auto"/>
        <w:ind w:left="180" w:hanging="67"/>
        <w:jc w:val="both"/>
        <w:rPr>
          <w:rFonts w:cstheme="minorHAnsi"/>
          <w:color w:val="393939"/>
          <w:sz w:val="20"/>
          <w:szCs w:val="20"/>
        </w:rPr>
      </w:pPr>
      <w:r>
        <w:rPr>
          <w:rFonts w:cstheme="minorHAnsi"/>
          <w:b/>
          <w:sz w:val="20"/>
          <w:szCs w:val="20"/>
          <w:lang w:val="fr-FR"/>
        </w:rPr>
        <w:t xml:space="preserve">- </w:t>
      </w:r>
      <w:r w:rsidR="002C40A6" w:rsidRPr="007E4D8F">
        <w:rPr>
          <w:rFonts w:cstheme="minorHAnsi"/>
          <w:b/>
          <w:sz w:val="20"/>
          <w:szCs w:val="20"/>
          <w:lang w:val="fr-FR"/>
        </w:rPr>
        <w:t>11 IAN 2023</w:t>
      </w:r>
      <w:r w:rsidR="002C40A6" w:rsidRPr="007E4D8F">
        <w:rPr>
          <w:rFonts w:cstheme="minorHAnsi"/>
          <w:b/>
          <w:sz w:val="20"/>
          <w:szCs w:val="20"/>
          <w:shd w:val="clear" w:color="auto" w:fill="FFFFFF"/>
          <w:lang w:val="ro-RO"/>
        </w:rPr>
        <w:t xml:space="preserve"> - </w:t>
      </w:r>
      <w:r w:rsidR="002C40A6">
        <w:rPr>
          <w:rFonts w:cstheme="minorHAnsi"/>
          <w:sz w:val="20"/>
          <w:szCs w:val="20"/>
          <w:shd w:val="clear" w:color="auto" w:fill="FFFFFF"/>
        </w:rPr>
        <w:t xml:space="preserve">membru în echipa de cercetare - </w:t>
      </w:r>
      <w:r w:rsidR="002C40A6" w:rsidRPr="007E4D8F">
        <w:rPr>
          <w:rFonts w:cstheme="minorHAnsi"/>
          <w:b/>
          <w:bCs/>
          <w:color w:val="1A1919"/>
          <w:sz w:val="20"/>
          <w:szCs w:val="20"/>
        </w:rPr>
        <w:t xml:space="preserve">Advanced Nuclear Safety Evaluation of Liquid Metal Using Systems (ANSELMUS), </w:t>
      </w:r>
      <w:r w:rsidR="002C40A6" w:rsidRPr="007E4D8F">
        <w:rPr>
          <w:rFonts w:cstheme="minorHAnsi"/>
          <w:b/>
          <w:bCs/>
          <w:color w:val="393939"/>
          <w:sz w:val="20"/>
          <w:szCs w:val="20"/>
        </w:rPr>
        <w:t>Project no.:</w:t>
      </w:r>
      <w:r w:rsidR="002C40A6" w:rsidRPr="007E4D8F">
        <w:rPr>
          <w:rFonts w:cstheme="minorHAnsi"/>
          <w:color w:val="393939"/>
          <w:sz w:val="20"/>
          <w:szCs w:val="20"/>
        </w:rPr>
        <w:t> 101061185, Euratom Research and Training Programme</w:t>
      </w:r>
      <w:r w:rsidR="002C40A6">
        <w:rPr>
          <w:rFonts w:cstheme="minorHAnsi"/>
          <w:color w:val="393939"/>
          <w:sz w:val="20"/>
          <w:szCs w:val="20"/>
        </w:rPr>
        <w:t xml:space="preserve">. </w:t>
      </w:r>
      <w:r w:rsidR="002C40A6" w:rsidRPr="007E4D8F">
        <w:rPr>
          <w:rFonts w:cstheme="minorHAnsi"/>
          <w:b/>
          <w:bCs/>
          <w:color w:val="393939"/>
          <w:sz w:val="20"/>
          <w:szCs w:val="20"/>
        </w:rPr>
        <w:t>Period of project implementation:</w:t>
      </w:r>
      <w:r w:rsidR="002C40A6" w:rsidRPr="007E4D8F">
        <w:rPr>
          <w:rFonts w:cstheme="minorHAnsi"/>
          <w:color w:val="393939"/>
          <w:sz w:val="20"/>
          <w:szCs w:val="20"/>
        </w:rPr>
        <w:t> 2022-09-01 - 2026-08-31</w:t>
      </w:r>
      <w:r w:rsidR="002C40A6">
        <w:rPr>
          <w:rFonts w:cstheme="minorHAnsi"/>
          <w:color w:val="393939"/>
          <w:sz w:val="20"/>
          <w:szCs w:val="20"/>
        </w:rPr>
        <w:t xml:space="preserve">. </w:t>
      </w:r>
      <w:r w:rsidR="002C40A6" w:rsidRPr="007E4D8F">
        <w:rPr>
          <w:rFonts w:cstheme="minorHAnsi"/>
          <w:b/>
          <w:bCs/>
          <w:color w:val="393939"/>
          <w:sz w:val="20"/>
          <w:szCs w:val="20"/>
        </w:rPr>
        <w:t>Project coordinator:</w:t>
      </w:r>
      <w:r w:rsidR="002C40A6" w:rsidRPr="007E4D8F">
        <w:rPr>
          <w:rFonts w:cstheme="minorHAnsi"/>
          <w:color w:val="393939"/>
          <w:sz w:val="20"/>
          <w:szCs w:val="20"/>
        </w:rPr>
        <w:t> Belgian Nuclear Research Centre (SCK CEN)</w:t>
      </w:r>
      <w:r w:rsidR="00B77EB7">
        <w:rPr>
          <w:rFonts w:cstheme="minorHAnsi"/>
          <w:color w:val="393939"/>
          <w:sz w:val="20"/>
          <w:szCs w:val="20"/>
        </w:rPr>
        <w:t>.</w:t>
      </w:r>
    </w:p>
    <w:p w14:paraId="6B5B3113" w14:textId="01780D42" w:rsidR="000B3437" w:rsidRDefault="000B3437" w:rsidP="002C40A6">
      <w:pPr>
        <w:spacing w:after="0" w:line="240" w:lineRule="auto"/>
        <w:ind w:left="180" w:hanging="67"/>
        <w:jc w:val="both"/>
        <w:rPr>
          <w:rFonts w:cstheme="minorHAnsi"/>
          <w:color w:val="212529"/>
          <w:sz w:val="20"/>
          <w:szCs w:val="20"/>
          <w:shd w:val="clear" w:color="auto" w:fill="FFFFFF"/>
        </w:rPr>
      </w:pPr>
      <w:r>
        <w:rPr>
          <w:rFonts w:cstheme="minorHAnsi"/>
          <w:b/>
          <w:sz w:val="20"/>
          <w:szCs w:val="20"/>
          <w:lang w:val="fr-FR"/>
        </w:rPr>
        <w:t>-</w:t>
      </w:r>
      <w:r>
        <w:rPr>
          <w:rFonts w:cstheme="minorHAnsi"/>
          <w:color w:val="393939"/>
          <w:sz w:val="20"/>
          <w:szCs w:val="20"/>
        </w:rPr>
        <w:t xml:space="preserve"> </w:t>
      </w:r>
      <w:r w:rsidRPr="000B3437">
        <w:rPr>
          <w:rFonts w:cstheme="minorHAnsi"/>
          <w:b/>
          <w:bCs/>
          <w:color w:val="393939"/>
          <w:sz w:val="20"/>
          <w:szCs w:val="20"/>
        </w:rPr>
        <w:t>27 APRILIE 2023</w:t>
      </w:r>
      <w:r>
        <w:rPr>
          <w:rFonts w:cstheme="minorHAnsi"/>
          <w:color w:val="393939"/>
          <w:sz w:val="20"/>
          <w:szCs w:val="20"/>
        </w:rPr>
        <w:t xml:space="preserve"> – </w:t>
      </w:r>
      <w:r w:rsidRPr="000B3437">
        <w:rPr>
          <w:rFonts w:cstheme="minorHAnsi"/>
          <w:b/>
          <w:bCs/>
          <w:color w:val="212529"/>
          <w:sz w:val="20"/>
          <w:szCs w:val="20"/>
          <w:shd w:val="clear" w:color="auto" w:fill="FFFFFF"/>
        </w:rPr>
        <w:t>eLearning and Software for Education Conference - eLSE 2023</w:t>
      </w:r>
      <w:r w:rsidRPr="000B3437">
        <w:rPr>
          <w:rFonts w:cstheme="minorHAnsi"/>
          <w:color w:val="212529"/>
          <w:sz w:val="20"/>
          <w:szCs w:val="20"/>
          <w:shd w:val="clear" w:color="auto" w:fill="FFFFFF"/>
        </w:rPr>
        <w:t>, organized by the "Carol I" National Defense University in collaboration with the European Defense and Security College (ESDC).</w:t>
      </w:r>
    </w:p>
    <w:p w14:paraId="405C68A7" w14:textId="61C0E167" w:rsidR="002C40A6" w:rsidRDefault="00721F54" w:rsidP="002C40A6">
      <w:pPr>
        <w:spacing w:after="0" w:line="240" w:lineRule="auto"/>
        <w:ind w:left="180" w:hanging="67"/>
        <w:jc w:val="both"/>
        <w:rPr>
          <w:rFonts w:cstheme="minorHAnsi"/>
          <w:b/>
          <w:bCs/>
          <w:color w:val="2C353D"/>
          <w:sz w:val="20"/>
          <w:szCs w:val="20"/>
        </w:rPr>
      </w:pPr>
      <w:r w:rsidRPr="000B3437">
        <w:rPr>
          <w:rFonts w:cstheme="minorHAnsi"/>
          <w:b/>
          <w:bCs/>
          <w:color w:val="393939"/>
          <w:sz w:val="20"/>
          <w:szCs w:val="20"/>
        </w:rPr>
        <w:t xml:space="preserve">- </w:t>
      </w:r>
      <w:r w:rsidR="000B3437" w:rsidRPr="000B3437">
        <w:rPr>
          <w:rFonts w:cstheme="minorHAnsi"/>
          <w:b/>
          <w:bCs/>
          <w:color w:val="393939"/>
          <w:sz w:val="20"/>
          <w:szCs w:val="20"/>
        </w:rPr>
        <w:t>01 IUNIE</w:t>
      </w:r>
      <w:r w:rsidRPr="000B3437">
        <w:rPr>
          <w:rFonts w:cstheme="minorHAnsi"/>
          <w:b/>
          <w:bCs/>
          <w:color w:val="393939"/>
          <w:sz w:val="20"/>
          <w:szCs w:val="20"/>
        </w:rPr>
        <w:t xml:space="preserve"> 2023</w:t>
      </w:r>
      <w:r>
        <w:rPr>
          <w:rFonts w:ascii="Source Sans Pro" w:hAnsi="Source Sans Pro"/>
          <w:b/>
          <w:bCs/>
          <w:color w:val="2C353D"/>
        </w:rPr>
        <w:t xml:space="preserve"> - </w:t>
      </w:r>
      <w:r w:rsidRPr="000B3437">
        <w:rPr>
          <w:rFonts w:cstheme="minorHAnsi"/>
          <w:b/>
          <w:bCs/>
          <w:color w:val="2C353D"/>
          <w:sz w:val="20"/>
          <w:szCs w:val="20"/>
        </w:rPr>
        <w:t>9</w:t>
      </w:r>
      <w:r w:rsidRPr="000B3437">
        <w:rPr>
          <w:rFonts w:cstheme="minorHAnsi"/>
          <w:b/>
          <w:bCs/>
          <w:color w:val="2C353D"/>
          <w:sz w:val="20"/>
          <w:szCs w:val="20"/>
          <w:vertAlign w:val="superscript"/>
        </w:rPr>
        <w:t>th</w:t>
      </w:r>
      <w:r w:rsidRPr="000B3437">
        <w:rPr>
          <w:rFonts w:cstheme="minorHAnsi"/>
          <w:b/>
          <w:bCs/>
          <w:color w:val="2C353D"/>
          <w:sz w:val="20"/>
          <w:szCs w:val="20"/>
        </w:rPr>
        <w:t xml:space="preserve"> INTERNATIONAL SCIENTIFIC CONFERENCE </w:t>
      </w:r>
      <w:r w:rsidR="000B3437" w:rsidRPr="000B3437">
        <w:rPr>
          <w:rFonts w:cstheme="minorHAnsi"/>
          <w:b/>
          <w:bCs/>
          <w:color w:val="2C353D"/>
          <w:sz w:val="20"/>
          <w:szCs w:val="20"/>
        </w:rPr>
        <w:t xml:space="preserve">- </w:t>
      </w:r>
      <w:r w:rsidRPr="000B3437">
        <w:rPr>
          <w:rFonts w:cstheme="minorHAnsi"/>
          <w:b/>
          <w:bCs/>
          <w:color w:val="2C353D"/>
          <w:sz w:val="20"/>
          <w:szCs w:val="20"/>
        </w:rPr>
        <w:t>ERAZ 2023</w:t>
      </w:r>
      <w:r w:rsidR="000B3437" w:rsidRPr="000B3437">
        <w:rPr>
          <w:rFonts w:cstheme="minorHAnsi"/>
          <w:b/>
          <w:bCs/>
          <w:color w:val="2C353D"/>
          <w:sz w:val="20"/>
          <w:szCs w:val="20"/>
        </w:rPr>
        <w:t xml:space="preserve">. </w:t>
      </w:r>
      <w:r w:rsidRPr="000B3437">
        <w:rPr>
          <w:rFonts w:cstheme="minorHAnsi"/>
          <w:b/>
          <w:bCs/>
          <w:color w:val="2C353D"/>
          <w:sz w:val="20"/>
          <w:szCs w:val="20"/>
        </w:rPr>
        <w:t>Conference by Udekom Balkans - KNOWLEDGE BASED SUSTAINABLE DEVELOPMENT</w:t>
      </w:r>
      <w:r w:rsidR="000B3437">
        <w:rPr>
          <w:rFonts w:cstheme="minorHAnsi"/>
          <w:b/>
          <w:bCs/>
          <w:color w:val="2C353D"/>
          <w:sz w:val="20"/>
          <w:szCs w:val="20"/>
        </w:rPr>
        <w:t>.</w:t>
      </w:r>
    </w:p>
    <w:p w14:paraId="0739F973" w14:textId="77777777" w:rsidR="00B77EB7" w:rsidRDefault="00B77EB7" w:rsidP="00B77EB7">
      <w:pPr>
        <w:pStyle w:val="js-copy-text-cite"/>
        <w:shd w:val="clear" w:color="auto" w:fill="FFFFFF"/>
        <w:spacing w:before="0" w:beforeAutospacing="0" w:after="0" w:afterAutospacing="0" w:line="270" w:lineRule="atLeast"/>
        <w:ind w:left="502"/>
        <w:jc w:val="both"/>
        <w:rPr>
          <w:rStyle w:val="Hyperlink"/>
        </w:rPr>
      </w:pPr>
      <w:hyperlink r:id="rId119" w:history="1">
        <w:r>
          <w:rPr>
            <w:rStyle w:val="Hyperlink"/>
          </w:rPr>
          <w:t>Microsoft Word - ERAZ 2023_Conference Proceedings Content (eraz-conference.com)</w:t>
        </w:r>
      </w:hyperlink>
    </w:p>
    <w:p w14:paraId="5E1798EA" w14:textId="05704D19" w:rsidR="00B77EB7" w:rsidRDefault="00B77EB7" w:rsidP="002C40A6">
      <w:pPr>
        <w:spacing w:after="0" w:line="240" w:lineRule="auto"/>
        <w:ind w:left="180" w:hanging="67"/>
        <w:jc w:val="both"/>
        <w:rPr>
          <w:rStyle w:val="Hyperlink"/>
        </w:rPr>
      </w:pPr>
      <w:r>
        <w:t xml:space="preserve">- </w:t>
      </w:r>
      <w:r w:rsidRPr="00B77EB7">
        <w:rPr>
          <w:b/>
          <w:bCs/>
        </w:rPr>
        <w:t>EECERA 2023 SCIENTIFIC PROGRAMME ProW: a European project to promote teachers’ well-being through positive behaviour support in early childhood education,</w:t>
      </w:r>
      <w:r>
        <w:t xml:space="preserve"> </w:t>
      </w:r>
      <w:hyperlink r:id="rId120" w:history="1">
        <w:r w:rsidRPr="007438C2">
          <w:rPr>
            <w:rStyle w:val="Hyperlink"/>
          </w:rPr>
          <w:t>https://www.eecera.org/wp-content/uploads/2023/06/EECERA-2023-DRAFT-SCIENTIFIC-PROGRAMME-compres.pdf</w:t>
        </w:r>
      </w:hyperlink>
    </w:p>
    <w:p w14:paraId="30EA77B6" w14:textId="040F60E4" w:rsidR="00617FF9" w:rsidRDefault="00617FF9" w:rsidP="002C40A6">
      <w:pPr>
        <w:spacing w:after="0" w:line="240" w:lineRule="auto"/>
        <w:ind w:left="180" w:hanging="67"/>
        <w:jc w:val="both"/>
        <w:rPr>
          <w:lang w:val="it-IT"/>
        </w:rPr>
      </w:pPr>
      <w:hyperlink r:id="rId121" w:history="1">
        <w:r w:rsidRPr="00E16B2E">
          <w:rPr>
            <w:rStyle w:val="Hyperlink"/>
            <w:lang w:val="it-IT"/>
          </w:rPr>
          <w:t>https://du.diva-portal.org/smash/get/diva2:1778221/ATTACHMENT01.pdf</w:t>
        </w:r>
      </w:hyperlink>
      <w:r w:rsidRPr="00E16B2E">
        <w:rPr>
          <w:lang w:val="it-IT"/>
        </w:rPr>
        <w:t>, C20, pp.118.</w:t>
      </w:r>
    </w:p>
    <w:p w14:paraId="6AA9C845" w14:textId="556D9777" w:rsidR="00B77EB7" w:rsidRPr="00971213" w:rsidRDefault="00971213" w:rsidP="00BC00AD">
      <w:pPr>
        <w:pStyle w:val="ListParagraph"/>
        <w:numPr>
          <w:ilvl w:val="0"/>
          <w:numId w:val="3"/>
        </w:numPr>
        <w:spacing w:after="0" w:line="240" w:lineRule="auto"/>
        <w:ind w:left="180" w:hanging="67"/>
        <w:jc w:val="both"/>
        <w:rPr>
          <w:rFonts w:cstheme="minorHAnsi"/>
          <w:color w:val="393939"/>
          <w:sz w:val="20"/>
          <w:szCs w:val="20"/>
          <w:lang w:val="en-GB"/>
        </w:rPr>
      </w:pPr>
      <w:r w:rsidRPr="00A11672">
        <w:rPr>
          <w:b/>
          <w:bCs/>
        </w:rPr>
        <w:t>23.01.2026. Doctoral School of Law at the Bucharest University of Economic Studies. Comparative Law Methodology: Interdisciplinary Perspectives from Linguistics and Translation Studies</w:t>
      </w:r>
      <w:r>
        <w:t>.</w:t>
      </w:r>
    </w:p>
    <w:p w14:paraId="0D8E72B3" w14:textId="77777777" w:rsidR="00BC00AD" w:rsidRDefault="00BC00AD" w:rsidP="00BC00AD">
      <w:pPr>
        <w:widowControl w:val="0"/>
        <w:tabs>
          <w:tab w:val="left" w:pos="284"/>
        </w:tabs>
        <w:spacing w:after="0"/>
        <w:jc w:val="both"/>
        <w:rPr>
          <w:b/>
          <w:sz w:val="20"/>
          <w:szCs w:val="20"/>
          <w:lang w:val="es-ES"/>
        </w:rPr>
      </w:pPr>
    </w:p>
    <w:p w14:paraId="5EA4DED5" w14:textId="4D92A345" w:rsidR="00BC00AD" w:rsidRDefault="002C40A6" w:rsidP="00BC00AD">
      <w:pPr>
        <w:widowControl w:val="0"/>
        <w:tabs>
          <w:tab w:val="left" w:pos="284"/>
        </w:tabs>
        <w:spacing w:after="0"/>
        <w:jc w:val="both"/>
        <w:rPr>
          <w:b/>
          <w:sz w:val="20"/>
          <w:szCs w:val="20"/>
          <w:lang w:val="es-ES"/>
        </w:rPr>
      </w:pPr>
      <w:r>
        <w:rPr>
          <w:b/>
          <w:sz w:val="20"/>
          <w:szCs w:val="20"/>
          <w:lang w:val="es-ES"/>
        </w:rPr>
        <w:t xml:space="preserve">Data </w:t>
      </w:r>
      <w:r w:rsidR="00C91A57">
        <w:rPr>
          <w:b/>
          <w:sz w:val="20"/>
          <w:szCs w:val="20"/>
          <w:lang w:val="es-ES"/>
        </w:rPr>
        <w:t>0</w:t>
      </w:r>
      <w:r w:rsidR="007A7745">
        <w:rPr>
          <w:b/>
          <w:sz w:val="20"/>
          <w:szCs w:val="20"/>
          <w:lang w:val="es-ES"/>
        </w:rPr>
        <w:t>7</w:t>
      </w:r>
      <w:r>
        <w:rPr>
          <w:b/>
          <w:sz w:val="20"/>
          <w:szCs w:val="20"/>
          <w:lang w:val="es-ES"/>
        </w:rPr>
        <w:t>-</w:t>
      </w:r>
      <w:r w:rsidR="007A7745">
        <w:rPr>
          <w:b/>
          <w:sz w:val="20"/>
          <w:szCs w:val="20"/>
          <w:lang w:val="es-ES"/>
        </w:rPr>
        <w:t>03</w:t>
      </w:r>
      <w:r w:rsidR="00A85841">
        <w:rPr>
          <w:b/>
          <w:sz w:val="20"/>
          <w:szCs w:val="20"/>
          <w:lang w:val="es-ES"/>
        </w:rPr>
        <w:t xml:space="preserve">- </w:t>
      </w:r>
      <w:r w:rsidR="00EE1865" w:rsidRPr="00601508">
        <w:rPr>
          <w:b/>
          <w:sz w:val="20"/>
          <w:szCs w:val="20"/>
          <w:lang w:val="es-ES"/>
        </w:rPr>
        <w:t>20</w:t>
      </w:r>
      <w:r w:rsidR="00BA282F">
        <w:rPr>
          <w:b/>
          <w:sz w:val="20"/>
          <w:szCs w:val="20"/>
          <w:lang w:val="es-ES"/>
        </w:rPr>
        <w:t>2</w:t>
      </w:r>
      <w:r w:rsidR="007A7745">
        <w:rPr>
          <w:b/>
          <w:sz w:val="20"/>
          <w:szCs w:val="20"/>
          <w:lang w:val="es-ES"/>
        </w:rPr>
        <w:t>6</w:t>
      </w:r>
    </w:p>
    <w:p w14:paraId="4D0ED873" w14:textId="68DEA03D" w:rsidR="00BC00AD" w:rsidRDefault="00EE1865" w:rsidP="00BC00AD">
      <w:pPr>
        <w:widowControl w:val="0"/>
        <w:tabs>
          <w:tab w:val="left" w:pos="284"/>
        </w:tabs>
        <w:spacing w:after="0"/>
        <w:jc w:val="right"/>
        <w:rPr>
          <w:b/>
          <w:lang w:val="it-IT"/>
        </w:rPr>
      </w:pPr>
      <w:r w:rsidRPr="005072E4">
        <w:rPr>
          <w:b/>
          <w:sz w:val="20"/>
          <w:szCs w:val="20"/>
          <w:lang w:val="it-IT"/>
        </w:rPr>
        <w:t xml:space="preserve">Nume </w:t>
      </w:r>
      <w:r w:rsidR="00BC00AD">
        <w:rPr>
          <w:b/>
          <w:sz w:val="20"/>
          <w:szCs w:val="20"/>
          <w:lang w:val="it-IT"/>
        </w:rPr>
        <w:t>ș</w:t>
      </w:r>
      <w:r w:rsidRPr="005072E4">
        <w:rPr>
          <w:b/>
          <w:sz w:val="20"/>
          <w:szCs w:val="20"/>
          <w:lang w:val="it-IT"/>
        </w:rPr>
        <w:t xml:space="preserve">i prenume </w:t>
      </w:r>
      <w:r w:rsidRPr="00BC00AD">
        <w:rPr>
          <w:b/>
          <w:lang w:val="it-IT"/>
        </w:rPr>
        <w:t xml:space="preserve"> </w:t>
      </w:r>
    </w:p>
    <w:p w14:paraId="7B8EA2C1" w14:textId="1B34A0F0" w:rsidR="00F1690F" w:rsidRPr="005072E4" w:rsidRDefault="00EE1865" w:rsidP="00BC00AD">
      <w:pPr>
        <w:widowControl w:val="0"/>
        <w:tabs>
          <w:tab w:val="left" w:pos="284"/>
        </w:tabs>
        <w:spacing w:after="0"/>
        <w:jc w:val="right"/>
        <w:rPr>
          <w:lang w:val="it-IT"/>
        </w:rPr>
      </w:pPr>
      <w:r w:rsidRPr="00BC00AD">
        <w:rPr>
          <w:b/>
          <w:lang w:val="it-IT"/>
        </w:rPr>
        <w:t>Nilă Stratone Mirela Cristiana</w:t>
      </w:r>
    </w:p>
    <w:sectPr w:rsidR="00F1690F" w:rsidRPr="005072E4" w:rsidSect="00B115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1"/>
    <w:family w:val="swiss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C3A1B"/>
    <w:multiLevelType w:val="hybridMultilevel"/>
    <w:tmpl w:val="FAC28FBE"/>
    <w:lvl w:ilvl="0" w:tplc="4FD2B2DA">
      <w:numFmt w:val="bullet"/>
      <w:lvlText w:val="-"/>
      <w:lvlJc w:val="left"/>
      <w:pPr>
        <w:ind w:left="54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15D00CC2"/>
    <w:multiLevelType w:val="hybridMultilevel"/>
    <w:tmpl w:val="538EEFEC"/>
    <w:lvl w:ilvl="0" w:tplc="0D6E8EEA">
      <w:start w:val="1"/>
      <w:numFmt w:val="bullet"/>
      <w:lvlText w:val="-"/>
      <w:lvlJc w:val="left"/>
      <w:pPr>
        <w:ind w:left="502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449FE"/>
    <w:multiLevelType w:val="hybridMultilevel"/>
    <w:tmpl w:val="17383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D14F11"/>
    <w:multiLevelType w:val="hybridMultilevel"/>
    <w:tmpl w:val="6706CCA6"/>
    <w:lvl w:ilvl="0" w:tplc="0809000F">
      <w:start w:val="17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13903"/>
    <w:multiLevelType w:val="hybridMultilevel"/>
    <w:tmpl w:val="D6ECAE34"/>
    <w:lvl w:ilvl="0" w:tplc="945E732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4B140E01"/>
    <w:multiLevelType w:val="multilevel"/>
    <w:tmpl w:val="BAAE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0A4D9F"/>
    <w:multiLevelType w:val="hybridMultilevel"/>
    <w:tmpl w:val="CE24EF6C"/>
    <w:lvl w:ilvl="0" w:tplc="08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031750"/>
    <w:multiLevelType w:val="hybridMultilevel"/>
    <w:tmpl w:val="025607A4"/>
    <w:lvl w:ilvl="0" w:tplc="D42AE4C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74F7001E"/>
    <w:multiLevelType w:val="hybridMultilevel"/>
    <w:tmpl w:val="47CE1918"/>
    <w:lvl w:ilvl="0" w:tplc="0809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0603956">
    <w:abstractNumId w:val="4"/>
  </w:num>
  <w:num w:numId="2" w16cid:durableId="247157094">
    <w:abstractNumId w:val="2"/>
  </w:num>
  <w:num w:numId="3" w16cid:durableId="1666394956">
    <w:abstractNumId w:val="1"/>
  </w:num>
  <w:num w:numId="4" w16cid:durableId="2058625955">
    <w:abstractNumId w:val="7"/>
  </w:num>
  <w:num w:numId="5" w16cid:durableId="318507005">
    <w:abstractNumId w:val="0"/>
  </w:num>
  <w:num w:numId="6" w16cid:durableId="129904043">
    <w:abstractNumId w:val="5"/>
  </w:num>
  <w:num w:numId="7" w16cid:durableId="1253969361">
    <w:abstractNumId w:val="3"/>
  </w:num>
  <w:num w:numId="8" w16cid:durableId="1628197877">
    <w:abstractNumId w:val="8"/>
  </w:num>
  <w:num w:numId="9" w16cid:durableId="1323305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wMDczMDY3MLE0NDNW0lEKTi0uzszPAymwMKgFALva5JAtAAAA"/>
  </w:docVars>
  <w:rsids>
    <w:rsidRoot w:val="004769CE"/>
    <w:rsid w:val="00001BFC"/>
    <w:rsid w:val="0000776F"/>
    <w:rsid w:val="00013E9F"/>
    <w:rsid w:val="00020E6F"/>
    <w:rsid w:val="00023194"/>
    <w:rsid w:val="00023243"/>
    <w:rsid w:val="0002703E"/>
    <w:rsid w:val="00034BD6"/>
    <w:rsid w:val="000412C0"/>
    <w:rsid w:val="0004334C"/>
    <w:rsid w:val="000579C8"/>
    <w:rsid w:val="00064CCB"/>
    <w:rsid w:val="000776B6"/>
    <w:rsid w:val="00077D2A"/>
    <w:rsid w:val="000834C1"/>
    <w:rsid w:val="00090668"/>
    <w:rsid w:val="000929DD"/>
    <w:rsid w:val="000A71E4"/>
    <w:rsid w:val="000A7DEF"/>
    <w:rsid w:val="000B0521"/>
    <w:rsid w:val="000B3437"/>
    <w:rsid w:val="000B4C8B"/>
    <w:rsid w:val="000B74D2"/>
    <w:rsid w:val="000C41DF"/>
    <w:rsid w:val="000F1BF9"/>
    <w:rsid w:val="000F76DF"/>
    <w:rsid w:val="0010653B"/>
    <w:rsid w:val="001202C3"/>
    <w:rsid w:val="00121B9A"/>
    <w:rsid w:val="0013511A"/>
    <w:rsid w:val="00135CD1"/>
    <w:rsid w:val="00136279"/>
    <w:rsid w:val="00142925"/>
    <w:rsid w:val="0014730D"/>
    <w:rsid w:val="0014759E"/>
    <w:rsid w:val="00160661"/>
    <w:rsid w:val="00173916"/>
    <w:rsid w:val="001772BD"/>
    <w:rsid w:val="00181ABF"/>
    <w:rsid w:val="00182406"/>
    <w:rsid w:val="0019029D"/>
    <w:rsid w:val="001971D1"/>
    <w:rsid w:val="001B142A"/>
    <w:rsid w:val="001B24D1"/>
    <w:rsid w:val="001E7D20"/>
    <w:rsid w:val="001F172A"/>
    <w:rsid w:val="001F231A"/>
    <w:rsid w:val="001F7A87"/>
    <w:rsid w:val="0020006E"/>
    <w:rsid w:val="002037F3"/>
    <w:rsid w:val="002039B4"/>
    <w:rsid w:val="0020545D"/>
    <w:rsid w:val="002135A0"/>
    <w:rsid w:val="00217076"/>
    <w:rsid w:val="002256DD"/>
    <w:rsid w:val="002335C6"/>
    <w:rsid w:val="00254EEB"/>
    <w:rsid w:val="002638A8"/>
    <w:rsid w:val="00264253"/>
    <w:rsid w:val="00277ADD"/>
    <w:rsid w:val="00286BDB"/>
    <w:rsid w:val="00290B97"/>
    <w:rsid w:val="0029510A"/>
    <w:rsid w:val="002B35CD"/>
    <w:rsid w:val="002C40A6"/>
    <w:rsid w:val="002C4CE3"/>
    <w:rsid w:val="002D347A"/>
    <w:rsid w:val="002E771C"/>
    <w:rsid w:val="002F22D5"/>
    <w:rsid w:val="00303980"/>
    <w:rsid w:val="0031100A"/>
    <w:rsid w:val="003113AB"/>
    <w:rsid w:val="00316659"/>
    <w:rsid w:val="00323362"/>
    <w:rsid w:val="0039282B"/>
    <w:rsid w:val="003A0367"/>
    <w:rsid w:val="003A3CCA"/>
    <w:rsid w:val="003C556D"/>
    <w:rsid w:val="003C7095"/>
    <w:rsid w:val="00400F81"/>
    <w:rsid w:val="00403F93"/>
    <w:rsid w:val="00411D5E"/>
    <w:rsid w:val="00413738"/>
    <w:rsid w:val="00415B1A"/>
    <w:rsid w:val="00415DA0"/>
    <w:rsid w:val="00427735"/>
    <w:rsid w:val="00432135"/>
    <w:rsid w:val="004333A6"/>
    <w:rsid w:val="004351E4"/>
    <w:rsid w:val="004457C3"/>
    <w:rsid w:val="004545CE"/>
    <w:rsid w:val="00461FEA"/>
    <w:rsid w:val="00463BCD"/>
    <w:rsid w:val="00476085"/>
    <w:rsid w:val="004769CE"/>
    <w:rsid w:val="004954F1"/>
    <w:rsid w:val="004A09FD"/>
    <w:rsid w:val="004C4263"/>
    <w:rsid w:val="004D444D"/>
    <w:rsid w:val="004F675F"/>
    <w:rsid w:val="004F7FD6"/>
    <w:rsid w:val="005072E4"/>
    <w:rsid w:val="005105C2"/>
    <w:rsid w:val="005159DE"/>
    <w:rsid w:val="00520A56"/>
    <w:rsid w:val="00536316"/>
    <w:rsid w:val="00536D8E"/>
    <w:rsid w:val="005409A7"/>
    <w:rsid w:val="00553A77"/>
    <w:rsid w:val="0056499E"/>
    <w:rsid w:val="00570A5D"/>
    <w:rsid w:val="00572FD7"/>
    <w:rsid w:val="005766A0"/>
    <w:rsid w:val="00577FFB"/>
    <w:rsid w:val="00584E27"/>
    <w:rsid w:val="005925DA"/>
    <w:rsid w:val="00592E74"/>
    <w:rsid w:val="0059398E"/>
    <w:rsid w:val="005A7750"/>
    <w:rsid w:val="005C74A6"/>
    <w:rsid w:val="005D7D1C"/>
    <w:rsid w:val="005E212F"/>
    <w:rsid w:val="00601508"/>
    <w:rsid w:val="00617FF9"/>
    <w:rsid w:val="00624A08"/>
    <w:rsid w:val="006409C9"/>
    <w:rsid w:val="006478A7"/>
    <w:rsid w:val="0065166D"/>
    <w:rsid w:val="006524B3"/>
    <w:rsid w:val="00656CAE"/>
    <w:rsid w:val="0066029A"/>
    <w:rsid w:val="006633A7"/>
    <w:rsid w:val="0066557D"/>
    <w:rsid w:val="0067578A"/>
    <w:rsid w:val="00675F88"/>
    <w:rsid w:val="006775C3"/>
    <w:rsid w:val="0068178C"/>
    <w:rsid w:val="00687919"/>
    <w:rsid w:val="006910D4"/>
    <w:rsid w:val="00694F9B"/>
    <w:rsid w:val="00695C0C"/>
    <w:rsid w:val="006A23AF"/>
    <w:rsid w:val="006B0D15"/>
    <w:rsid w:val="006B7B12"/>
    <w:rsid w:val="006C7202"/>
    <w:rsid w:val="006D3128"/>
    <w:rsid w:val="006F1B07"/>
    <w:rsid w:val="006F7039"/>
    <w:rsid w:val="00710CC8"/>
    <w:rsid w:val="00721F54"/>
    <w:rsid w:val="00724854"/>
    <w:rsid w:val="00725D58"/>
    <w:rsid w:val="00730730"/>
    <w:rsid w:val="00740BED"/>
    <w:rsid w:val="00760BF6"/>
    <w:rsid w:val="00761057"/>
    <w:rsid w:val="00767389"/>
    <w:rsid w:val="00785A5D"/>
    <w:rsid w:val="00790F24"/>
    <w:rsid w:val="007A08E0"/>
    <w:rsid w:val="007A7745"/>
    <w:rsid w:val="007C4A3B"/>
    <w:rsid w:val="007D001F"/>
    <w:rsid w:val="007F3E11"/>
    <w:rsid w:val="00801A77"/>
    <w:rsid w:val="00811742"/>
    <w:rsid w:val="00811BC1"/>
    <w:rsid w:val="00814834"/>
    <w:rsid w:val="00816E48"/>
    <w:rsid w:val="0082328D"/>
    <w:rsid w:val="00847158"/>
    <w:rsid w:val="00853B62"/>
    <w:rsid w:val="00864DDC"/>
    <w:rsid w:val="008672DA"/>
    <w:rsid w:val="00867510"/>
    <w:rsid w:val="008722BE"/>
    <w:rsid w:val="008B1EBB"/>
    <w:rsid w:val="008B502D"/>
    <w:rsid w:val="008B7F39"/>
    <w:rsid w:val="008D3ACB"/>
    <w:rsid w:val="008D6AC2"/>
    <w:rsid w:val="008F2237"/>
    <w:rsid w:val="008F456B"/>
    <w:rsid w:val="008F4786"/>
    <w:rsid w:val="008F5205"/>
    <w:rsid w:val="008F7C95"/>
    <w:rsid w:val="00910ABF"/>
    <w:rsid w:val="00915D5C"/>
    <w:rsid w:val="009173D3"/>
    <w:rsid w:val="0092646C"/>
    <w:rsid w:val="00930706"/>
    <w:rsid w:val="009331C2"/>
    <w:rsid w:val="00941C60"/>
    <w:rsid w:val="00950B9C"/>
    <w:rsid w:val="00955082"/>
    <w:rsid w:val="00971213"/>
    <w:rsid w:val="00982F81"/>
    <w:rsid w:val="00994994"/>
    <w:rsid w:val="009A3A00"/>
    <w:rsid w:val="009A412E"/>
    <w:rsid w:val="009B0BAC"/>
    <w:rsid w:val="009C0A4D"/>
    <w:rsid w:val="009C3C64"/>
    <w:rsid w:val="009D2585"/>
    <w:rsid w:val="009D41C8"/>
    <w:rsid w:val="009D4884"/>
    <w:rsid w:val="009E07F7"/>
    <w:rsid w:val="009E4024"/>
    <w:rsid w:val="009F0D9D"/>
    <w:rsid w:val="009F3AE4"/>
    <w:rsid w:val="009F3E1C"/>
    <w:rsid w:val="009F4F0C"/>
    <w:rsid w:val="00A026FB"/>
    <w:rsid w:val="00A036AF"/>
    <w:rsid w:val="00A036B4"/>
    <w:rsid w:val="00A043D8"/>
    <w:rsid w:val="00A05463"/>
    <w:rsid w:val="00A11672"/>
    <w:rsid w:val="00A13F17"/>
    <w:rsid w:val="00A21BD5"/>
    <w:rsid w:val="00A31ED3"/>
    <w:rsid w:val="00A36E84"/>
    <w:rsid w:val="00A42438"/>
    <w:rsid w:val="00A656FD"/>
    <w:rsid w:val="00A7193E"/>
    <w:rsid w:val="00A74229"/>
    <w:rsid w:val="00A80065"/>
    <w:rsid w:val="00A824F0"/>
    <w:rsid w:val="00A82F11"/>
    <w:rsid w:val="00A85841"/>
    <w:rsid w:val="00A87EB7"/>
    <w:rsid w:val="00A92596"/>
    <w:rsid w:val="00A97D53"/>
    <w:rsid w:val="00AC29BB"/>
    <w:rsid w:val="00AC6255"/>
    <w:rsid w:val="00AC6DB2"/>
    <w:rsid w:val="00AD4AD4"/>
    <w:rsid w:val="00AE027D"/>
    <w:rsid w:val="00AE144C"/>
    <w:rsid w:val="00AE3657"/>
    <w:rsid w:val="00AF25B5"/>
    <w:rsid w:val="00AF25FE"/>
    <w:rsid w:val="00AF61F5"/>
    <w:rsid w:val="00B115C9"/>
    <w:rsid w:val="00B1352D"/>
    <w:rsid w:val="00B177A5"/>
    <w:rsid w:val="00B23269"/>
    <w:rsid w:val="00B34B49"/>
    <w:rsid w:val="00B36936"/>
    <w:rsid w:val="00B45BB5"/>
    <w:rsid w:val="00B549C1"/>
    <w:rsid w:val="00B74B1E"/>
    <w:rsid w:val="00B77EB7"/>
    <w:rsid w:val="00B81A71"/>
    <w:rsid w:val="00B92A86"/>
    <w:rsid w:val="00BA282F"/>
    <w:rsid w:val="00BA4467"/>
    <w:rsid w:val="00BB4E54"/>
    <w:rsid w:val="00BC00AD"/>
    <w:rsid w:val="00BD01E9"/>
    <w:rsid w:val="00BD749A"/>
    <w:rsid w:val="00BD7BFE"/>
    <w:rsid w:val="00BE1BF7"/>
    <w:rsid w:val="00BE28CB"/>
    <w:rsid w:val="00BE44DC"/>
    <w:rsid w:val="00BE5438"/>
    <w:rsid w:val="00BF709F"/>
    <w:rsid w:val="00C0141C"/>
    <w:rsid w:val="00C0197A"/>
    <w:rsid w:val="00C14952"/>
    <w:rsid w:val="00C17BE8"/>
    <w:rsid w:val="00C41497"/>
    <w:rsid w:val="00C4692D"/>
    <w:rsid w:val="00C61E8C"/>
    <w:rsid w:val="00C6262B"/>
    <w:rsid w:val="00C62B96"/>
    <w:rsid w:val="00C7000E"/>
    <w:rsid w:val="00C81ED0"/>
    <w:rsid w:val="00C91A57"/>
    <w:rsid w:val="00C962FB"/>
    <w:rsid w:val="00CB233D"/>
    <w:rsid w:val="00CB65DC"/>
    <w:rsid w:val="00CC49B1"/>
    <w:rsid w:val="00CD2C0F"/>
    <w:rsid w:val="00CD50B7"/>
    <w:rsid w:val="00CE386A"/>
    <w:rsid w:val="00CE6159"/>
    <w:rsid w:val="00D0187D"/>
    <w:rsid w:val="00D073CF"/>
    <w:rsid w:val="00D24F97"/>
    <w:rsid w:val="00D27FB2"/>
    <w:rsid w:val="00D30FD1"/>
    <w:rsid w:val="00D52039"/>
    <w:rsid w:val="00D52227"/>
    <w:rsid w:val="00D53A65"/>
    <w:rsid w:val="00D55069"/>
    <w:rsid w:val="00D658D3"/>
    <w:rsid w:val="00D6751C"/>
    <w:rsid w:val="00D95B0F"/>
    <w:rsid w:val="00DA499B"/>
    <w:rsid w:val="00DD25F8"/>
    <w:rsid w:val="00DF2969"/>
    <w:rsid w:val="00DF62FC"/>
    <w:rsid w:val="00E05D7D"/>
    <w:rsid w:val="00E122BB"/>
    <w:rsid w:val="00E16B2E"/>
    <w:rsid w:val="00E17C81"/>
    <w:rsid w:val="00E2088C"/>
    <w:rsid w:val="00E20E2B"/>
    <w:rsid w:val="00E3362A"/>
    <w:rsid w:val="00E51F16"/>
    <w:rsid w:val="00E53BF4"/>
    <w:rsid w:val="00E60018"/>
    <w:rsid w:val="00E64740"/>
    <w:rsid w:val="00E9441D"/>
    <w:rsid w:val="00E946DF"/>
    <w:rsid w:val="00E95582"/>
    <w:rsid w:val="00EC28D5"/>
    <w:rsid w:val="00ED25B5"/>
    <w:rsid w:val="00ED5D70"/>
    <w:rsid w:val="00EE16DA"/>
    <w:rsid w:val="00EE1865"/>
    <w:rsid w:val="00EE3023"/>
    <w:rsid w:val="00EE486C"/>
    <w:rsid w:val="00EF0AD2"/>
    <w:rsid w:val="00F03D66"/>
    <w:rsid w:val="00F1690F"/>
    <w:rsid w:val="00F23C14"/>
    <w:rsid w:val="00F32A45"/>
    <w:rsid w:val="00F63C3D"/>
    <w:rsid w:val="00F8064D"/>
    <w:rsid w:val="00F81928"/>
    <w:rsid w:val="00F83DFD"/>
    <w:rsid w:val="00FA0236"/>
    <w:rsid w:val="00FA16F0"/>
    <w:rsid w:val="00FD45C5"/>
    <w:rsid w:val="00FD7B76"/>
    <w:rsid w:val="00FE0CC0"/>
    <w:rsid w:val="00FE20C1"/>
    <w:rsid w:val="00FE31FB"/>
    <w:rsid w:val="00FE5F18"/>
    <w:rsid w:val="00FF05D9"/>
    <w:rsid w:val="00FF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F54DE"/>
  <w15:docId w15:val="{9BA52F1E-FED0-4CF4-88A8-4C4593DB7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6DF"/>
  </w:style>
  <w:style w:type="paragraph" w:styleId="Heading1">
    <w:name w:val="heading 1"/>
    <w:basedOn w:val="Normal"/>
    <w:next w:val="Normal"/>
    <w:link w:val="Heading1Char"/>
    <w:uiPriority w:val="9"/>
    <w:qFormat/>
    <w:rsid w:val="00A656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769CE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b/>
      <w:i/>
      <w:sz w:val="28"/>
      <w:szCs w:val="20"/>
      <w:u w:val="single"/>
      <w:lang w:eastAsia="ro-R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08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35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769CE"/>
    <w:rPr>
      <w:rFonts w:ascii="Times New Roman" w:eastAsia="Times New Roman" w:hAnsi="Times New Roman" w:cs="Times New Roman"/>
      <w:b/>
      <w:i/>
      <w:sz w:val="28"/>
      <w:szCs w:val="20"/>
      <w:u w:val="single"/>
      <w:lang w:eastAsia="ro-RO"/>
    </w:rPr>
  </w:style>
  <w:style w:type="character" w:styleId="Hyperlink">
    <w:name w:val="Hyperlink"/>
    <w:basedOn w:val="DefaultParagraphFont"/>
    <w:unhideWhenUsed/>
    <w:rsid w:val="004769C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semiHidden/>
    <w:unhideWhenUsed/>
    <w:rsid w:val="004769CE"/>
    <w:pPr>
      <w:suppressAutoHyphens/>
      <w:spacing w:after="120" w:line="480" w:lineRule="auto"/>
      <w:ind w:left="283"/>
    </w:pPr>
    <w:rPr>
      <w:rFonts w:ascii="Arial Narrow" w:eastAsia="Times New Roman" w:hAnsi="Arial Narrow" w:cs="Times New Roman"/>
      <w:sz w:val="20"/>
      <w:szCs w:val="20"/>
      <w:lang w:val="ro-RO" w:eastAsia="ar-SA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769CE"/>
    <w:rPr>
      <w:rFonts w:ascii="Arial Narrow" w:eastAsia="Times New Roman" w:hAnsi="Arial Narrow" w:cs="Times New Roman"/>
      <w:sz w:val="20"/>
      <w:szCs w:val="20"/>
      <w:lang w:val="ro-RO" w:eastAsia="ar-SA"/>
    </w:rPr>
  </w:style>
  <w:style w:type="paragraph" w:customStyle="1" w:styleId="CVTitle">
    <w:name w:val="CV Title"/>
    <w:basedOn w:val="Normal"/>
    <w:rsid w:val="004769CE"/>
    <w:pPr>
      <w:suppressAutoHyphens/>
      <w:spacing w:after="0" w:line="240" w:lineRule="auto"/>
      <w:ind w:left="113" w:right="113"/>
      <w:jc w:val="right"/>
    </w:pPr>
    <w:rPr>
      <w:rFonts w:ascii="Arial Narrow" w:eastAsia="Times New Roman" w:hAnsi="Arial Narrow" w:cs="Times New Roman"/>
      <w:b/>
      <w:bCs/>
      <w:spacing w:val="10"/>
      <w:sz w:val="28"/>
      <w:szCs w:val="20"/>
      <w:lang w:val="fr-FR" w:eastAsia="ar-SA"/>
    </w:rPr>
  </w:style>
  <w:style w:type="paragraph" w:customStyle="1" w:styleId="CVHeading1">
    <w:name w:val="CV Heading 1"/>
    <w:basedOn w:val="Normal"/>
    <w:next w:val="Normal"/>
    <w:rsid w:val="004769CE"/>
    <w:pPr>
      <w:suppressAutoHyphens/>
      <w:spacing w:before="74" w:after="0" w:line="240" w:lineRule="auto"/>
      <w:ind w:left="113" w:right="113"/>
      <w:jc w:val="right"/>
    </w:pPr>
    <w:rPr>
      <w:rFonts w:ascii="Arial Narrow" w:eastAsia="Times New Roman" w:hAnsi="Arial Narrow" w:cs="Times New Roman"/>
      <w:b/>
      <w:sz w:val="24"/>
      <w:szCs w:val="20"/>
      <w:lang w:val="ro-RO" w:eastAsia="ar-SA"/>
    </w:rPr>
  </w:style>
  <w:style w:type="paragraph" w:customStyle="1" w:styleId="CVHeading2-FirstLine">
    <w:name w:val="CV Heading 2 - First Line"/>
    <w:basedOn w:val="Normal"/>
    <w:next w:val="Normal"/>
    <w:rsid w:val="004769CE"/>
    <w:pPr>
      <w:suppressAutoHyphens/>
      <w:spacing w:before="74" w:after="0" w:line="240" w:lineRule="auto"/>
      <w:ind w:left="113" w:right="113"/>
      <w:jc w:val="right"/>
    </w:pPr>
    <w:rPr>
      <w:rFonts w:ascii="Arial Narrow" w:eastAsia="Times New Roman" w:hAnsi="Arial Narrow" w:cs="Times New Roman"/>
      <w:szCs w:val="20"/>
      <w:lang w:val="ro-RO" w:eastAsia="ar-SA"/>
    </w:rPr>
  </w:style>
  <w:style w:type="paragraph" w:customStyle="1" w:styleId="CVHeading3">
    <w:name w:val="CV Heading 3"/>
    <w:basedOn w:val="Normal"/>
    <w:next w:val="Normal"/>
    <w:rsid w:val="004769CE"/>
    <w:pPr>
      <w:suppressAutoHyphens/>
      <w:spacing w:after="0" w:line="240" w:lineRule="auto"/>
      <w:ind w:left="113" w:right="113"/>
      <w:jc w:val="right"/>
    </w:pPr>
    <w:rPr>
      <w:rFonts w:ascii="Arial Narrow" w:eastAsia="Times New Roman" w:hAnsi="Arial Narrow" w:cs="Times New Roman"/>
      <w:sz w:val="20"/>
      <w:szCs w:val="20"/>
      <w:lang w:val="ro-RO" w:eastAsia="ar-SA"/>
    </w:rPr>
  </w:style>
  <w:style w:type="paragraph" w:customStyle="1" w:styleId="CVHeading3-FirstLine">
    <w:name w:val="CV Heading 3 - First Line"/>
    <w:basedOn w:val="CVHeading3"/>
    <w:next w:val="CVHeading3"/>
    <w:rsid w:val="004769CE"/>
    <w:pPr>
      <w:spacing w:before="74"/>
    </w:pPr>
  </w:style>
  <w:style w:type="paragraph" w:customStyle="1" w:styleId="CVMajor-FirstLine">
    <w:name w:val="CV Major - First Line"/>
    <w:basedOn w:val="Normal"/>
    <w:next w:val="Normal"/>
    <w:rsid w:val="004769CE"/>
    <w:pPr>
      <w:suppressAutoHyphens/>
      <w:spacing w:before="74" w:after="0" w:line="240" w:lineRule="auto"/>
      <w:ind w:left="113" w:right="113"/>
    </w:pPr>
    <w:rPr>
      <w:rFonts w:ascii="Arial Narrow" w:eastAsia="Times New Roman" w:hAnsi="Arial Narrow" w:cs="Times New Roman"/>
      <w:b/>
      <w:sz w:val="24"/>
      <w:szCs w:val="20"/>
      <w:lang w:val="ro-RO" w:eastAsia="ar-SA"/>
    </w:rPr>
  </w:style>
  <w:style w:type="paragraph" w:customStyle="1" w:styleId="CVMedium-FirstLine">
    <w:name w:val="CV Medium - First Line"/>
    <w:basedOn w:val="Normal"/>
    <w:next w:val="Normal"/>
    <w:rsid w:val="004769CE"/>
    <w:pPr>
      <w:suppressAutoHyphens/>
      <w:spacing w:before="74" w:after="0" w:line="240" w:lineRule="auto"/>
      <w:ind w:left="113" w:right="113"/>
    </w:pPr>
    <w:rPr>
      <w:rFonts w:ascii="Arial Narrow" w:eastAsia="Times New Roman" w:hAnsi="Arial Narrow" w:cs="Times New Roman"/>
      <w:b/>
      <w:szCs w:val="20"/>
      <w:lang w:val="ro-RO" w:eastAsia="ar-SA"/>
    </w:rPr>
  </w:style>
  <w:style w:type="paragraph" w:customStyle="1" w:styleId="CVNormal">
    <w:name w:val="CV Normal"/>
    <w:basedOn w:val="Normal"/>
    <w:rsid w:val="004769CE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val="ro-RO" w:eastAsia="ar-SA"/>
    </w:rPr>
  </w:style>
  <w:style w:type="paragraph" w:customStyle="1" w:styleId="CVNormal-FirstLine">
    <w:name w:val="CV Normal - First Line"/>
    <w:basedOn w:val="CVNormal"/>
    <w:next w:val="CVNormal"/>
    <w:rsid w:val="004769CE"/>
    <w:pPr>
      <w:spacing w:before="74"/>
    </w:pPr>
  </w:style>
  <w:style w:type="paragraph" w:customStyle="1" w:styleId="CVFooterRight">
    <w:name w:val="CV Footer Right"/>
    <w:basedOn w:val="Normal"/>
    <w:rsid w:val="004769CE"/>
    <w:pPr>
      <w:suppressAutoHyphens/>
      <w:spacing w:after="0" w:line="240" w:lineRule="auto"/>
    </w:pPr>
    <w:rPr>
      <w:rFonts w:ascii="Arial Narrow" w:eastAsia="Times New Roman" w:hAnsi="Arial Narrow" w:cs="Times New Roman"/>
      <w:bCs/>
      <w:sz w:val="16"/>
      <w:szCs w:val="20"/>
      <w:lang w:val="de-DE" w:eastAsia="ar-SA"/>
    </w:rPr>
  </w:style>
  <w:style w:type="paragraph" w:customStyle="1" w:styleId="Default">
    <w:name w:val="Default"/>
    <w:rsid w:val="004769C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0Articletitle">
    <w:name w:val="00 Article title"/>
    <w:basedOn w:val="Normal"/>
    <w:next w:val="Normal"/>
    <w:link w:val="00ArticletitleChar"/>
    <w:qFormat/>
    <w:rsid w:val="00D52227"/>
    <w:pPr>
      <w:keepNext/>
      <w:pageBreakBefore/>
      <w:spacing w:before="240" w:after="240" w:line="240" w:lineRule="auto"/>
      <w:ind w:left="567" w:right="567"/>
      <w:jc w:val="center"/>
    </w:pPr>
    <w:rPr>
      <w:rFonts w:ascii="Times New Roman" w:eastAsia="Times New Roman" w:hAnsi="Times New Roman" w:cs="Times New Roman"/>
      <w:b/>
      <w:bCs/>
      <w:caps/>
      <w:sz w:val="24"/>
      <w:szCs w:val="32"/>
      <w:lang w:eastAsia="el-GR"/>
    </w:rPr>
  </w:style>
  <w:style w:type="character" w:customStyle="1" w:styleId="00ArticletitleChar">
    <w:name w:val="00 Article title Char"/>
    <w:link w:val="00Articletitle"/>
    <w:rsid w:val="00D52227"/>
    <w:rPr>
      <w:rFonts w:ascii="Times New Roman" w:eastAsia="Times New Roman" w:hAnsi="Times New Roman" w:cs="Times New Roman"/>
      <w:b/>
      <w:bCs/>
      <w:caps/>
      <w:sz w:val="24"/>
      <w:szCs w:val="32"/>
      <w:lang w:eastAsia="el-G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A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A56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35C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2335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656F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leauthoretc">
    <w:name w:val="titleauthoretc"/>
    <w:basedOn w:val="DefaultParagraphFont"/>
    <w:rsid w:val="00A656FD"/>
  </w:style>
  <w:style w:type="character" w:styleId="Strong">
    <w:name w:val="Strong"/>
    <w:basedOn w:val="DefaultParagraphFont"/>
    <w:uiPriority w:val="22"/>
    <w:qFormat/>
    <w:rsid w:val="00A656F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7608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gsct1">
    <w:name w:val="gs_ct1"/>
    <w:basedOn w:val="DefaultParagraphFont"/>
    <w:rsid w:val="00476085"/>
  </w:style>
  <w:style w:type="character" w:customStyle="1" w:styleId="gsorbtnlbl">
    <w:name w:val="gs_or_btn_lbl"/>
    <w:basedOn w:val="DefaultParagraphFont"/>
    <w:rsid w:val="00476085"/>
  </w:style>
  <w:style w:type="paragraph" w:styleId="ListParagraph">
    <w:name w:val="List Paragraph"/>
    <w:basedOn w:val="Normal"/>
    <w:uiPriority w:val="34"/>
    <w:qFormat/>
    <w:rsid w:val="00FE31FB"/>
    <w:pPr>
      <w:ind w:left="720"/>
      <w:contextualSpacing/>
    </w:pPr>
    <w:rPr>
      <w:rFonts w:eastAsia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C0141C"/>
    <w:rPr>
      <w:color w:val="800080" w:themeColor="followedHyperlink"/>
      <w:u w:val="single"/>
    </w:rPr>
  </w:style>
  <w:style w:type="paragraph" w:customStyle="1" w:styleId="EP-Break">
    <w:name w:val="EP-Break"/>
    <w:basedOn w:val="Normal"/>
    <w:link w:val="EP-BreakChar"/>
    <w:qFormat/>
    <w:rsid w:val="0039282B"/>
    <w:pPr>
      <w:spacing w:after="0"/>
      <w:jc w:val="center"/>
    </w:pPr>
    <w:rPr>
      <w:rFonts w:ascii="Times New Roman" w:eastAsiaTheme="minorHAnsi" w:hAnsi="Times New Roman" w:cs="Times New Roman"/>
      <w:sz w:val="20"/>
      <w:szCs w:val="20"/>
      <w:lang w:val="en-GB"/>
    </w:rPr>
  </w:style>
  <w:style w:type="character" w:customStyle="1" w:styleId="EP-BreakChar">
    <w:name w:val="EP-Break Char"/>
    <w:basedOn w:val="DefaultParagraphFont"/>
    <w:link w:val="EP-Break"/>
    <w:rsid w:val="0039282B"/>
    <w:rPr>
      <w:rFonts w:ascii="Times New Roman" w:eastAsiaTheme="minorHAnsi" w:hAnsi="Times New Roman" w:cs="Times New Roman"/>
      <w:sz w:val="20"/>
      <w:szCs w:val="20"/>
      <w:lang w:val="en-GB"/>
    </w:rPr>
  </w:style>
  <w:style w:type="paragraph" w:customStyle="1" w:styleId="EP-Con-title">
    <w:name w:val="EP-Con-title"/>
    <w:basedOn w:val="Normal"/>
    <w:link w:val="EP-Con-titleChar"/>
    <w:qFormat/>
    <w:rsid w:val="0039282B"/>
    <w:pPr>
      <w:spacing w:after="0"/>
      <w:jc w:val="center"/>
    </w:pPr>
    <w:rPr>
      <w:rFonts w:ascii="Times New Roman" w:eastAsiaTheme="minorHAnsi" w:hAnsi="Times New Roman" w:cs="Times New Roman"/>
      <w:b/>
      <w:color w:val="262626" w:themeColor="text1" w:themeTint="D9"/>
      <w:sz w:val="24"/>
      <w:szCs w:val="24"/>
      <w:lang w:val="en-GB"/>
    </w:rPr>
  </w:style>
  <w:style w:type="paragraph" w:customStyle="1" w:styleId="EP-Manuscript-title">
    <w:name w:val="EP-Manuscript-title"/>
    <w:basedOn w:val="Normal"/>
    <w:link w:val="EP-Manuscript-titleChar"/>
    <w:qFormat/>
    <w:rsid w:val="0039282B"/>
    <w:pPr>
      <w:spacing w:after="0"/>
      <w:jc w:val="center"/>
    </w:pPr>
    <w:rPr>
      <w:rFonts w:ascii="Times New Roman" w:eastAsiaTheme="minorHAnsi" w:hAnsi="Times New Roman" w:cs="Times New Roman"/>
      <w:b/>
      <w:caps/>
      <w:color w:val="000000" w:themeColor="text1"/>
      <w:sz w:val="28"/>
      <w:szCs w:val="28"/>
      <w:lang w:val="en-GB"/>
    </w:rPr>
  </w:style>
  <w:style w:type="character" w:customStyle="1" w:styleId="EP-Con-titleChar">
    <w:name w:val="EP-Con-title Char"/>
    <w:basedOn w:val="DefaultParagraphFont"/>
    <w:link w:val="EP-Con-title"/>
    <w:rsid w:val="0039282B"/>
    <w:rPr>
      <w:rFonts w:ascii="Times New Roman" w:eastAsiaTheme="minorHAnsi" w:hAnsi="Times New Roman" w:cs="Times New Roman"/>
      <w:b/>
      <w:color w:val="262626" w:themeColor="text1" w:themeTint="D9"/>
      <w:sz w:val="24"/>
      <w:szCs w:val="24"/>
      <w:lang w:val="en-GB"/>
    </w:rPr>
  </w:style>
  <w:style w:type="character" w:customStyle="1" w:styleId="EP-Manuscript-titleChar">
    <w:name w:val="EP-Manuscript-title Char"/>
    <w:basedOn w:val="DefaultParagraphFont"/>
    <w:link w:val="EP-Manuscript-title"/>
    <w:rsid w:val="0039282B"/>
    <w:rPr>
      <w:rFonts w:ascii="Times New Roman" w:eastAsiaTheme="minorHAnsi" w:hAnsi="Times New Roman" w:cs="Times New Roman"/>
      <w:b/>
      <w:caps/>
      <w:color w:val="000000" w:themeColor="text1"/>
      <w:sz w:val="28"/>
      <w:szCs w:val="28"/>
      <w:lang w:val="en-GB"/>
    </w:rPr>
  </w:style>
  <w:style w:type="paragraph" w:customStyle="1" w:styleId="EP-Con-Abb">
    <w:name w:val="EP-Con-Abb."/>
    <w:basedOn w:val="EP-Con-title"/>
    <w:qFormat/>
    <w:rsid w:val="0039282B"/>
    <w:rPr>
      <w:caps/>
      <w:sz w:val="28"/>
      <w:szCs w:val="28"/>
    </w:rPr>
  </w:style>
  <w:style w:type="paragraph" w:customStyle="1" w:styleId="js-copy-text-cite">
    <w:name w:val="js-copy-text-cite"/>
    <w:basedOn w:val="Normal"/>
    <w:rsid w:val="002642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954F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B142A"/>
    <w:rPr>
      <w:i/>
      <w:iCs/>
    </w:rPr>
  </w:style>
  <w:style w:type="character" w:customStyle="1" w:styleId="bold">
    <w:name w:val="bold"/>
    <w:basedOn w:val="DefaultParagraphFont"/>
    <w:rsid w:val="00E05D7D"/>
  </w:style>
  <w:style w:type="character" w:customStyle="1" w:styleId="papertitle">
    <w:name w:val="paper_title"/>
    <w:basedOn w:val="DefaultParagraphFont"/>
    <w:rsid w:val="006910D4"/>
  </w:style>
  <w:style w:type="character" w:customStyle="1" w:styleId="paperauthors">
    <w:name w:val="paper_authors"/>
    <w:basedOn w:val="DefaultParagraphFont"/>
    <w:rsid w:val="006910D4"/>
  </w:style>
  <w:style w:type="character" w:customStyle="1" w:styleId="etpbfullwidthheadersubhead">
    <w:name w:val="et_pb_fullwidth_header_subhead"/>
    <w:basedOn w:val="DefaultParagraphFont"/>
    <w:rsid w:val="00F1690F"/>
  </w:style>
  <w:style w:type="character" w:customStyle="1" w:styleId="doilabel">
    <w:name w:val="doi__label"/>
    <w:basedOn w:val="DefaultParagraphFont"/>
    <w:rsid w:val="00FE5F18"/>
  </w:style>
  <w:style w:type="paragraph" w:customStyle="1" w:styleId="papernohideifzero">
    <w:name w:val="papernohideifzero"/>
    <w:basedOn w:val="Normal"/>
    <w:rsid w:val="00FE20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pagehideifzero">
    <w:name w:val="pagehideifzero"/>
    <w:basedOn w:val="Normal"/>
    <w:rsid w:val="00FE20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0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0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42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13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3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21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7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06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9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3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5405/epes.23045.28" TargetMode="External"/><Relationship Id="rId117" Type="http://schemas.openxmlformats.org/officeDocument/2006/relationships/hyperlink" Target="https://revista.universuljuridic.ro/wp-content/uploads/2019/10/08_Revista_Universul_Juridic_nr_9-2019_PAGINAT_BT_T_Zaldea.pdf" TargetMode="External"/><Relationship Id="rId21" Type="http://schemas.openxmlformats.org/officeDocument/2006/relationships/hyperlink" Target="https://ftp.scilit.net/articles/search?q=author_full:%28Nila%20Stratone%20Mirela%20Cristiana%29%20AND%20%28title:%28HUMAN%20STRIVINGS,%20BETWEEN%20SOCIAL%20CHANGE%20AND%20LIFELONG%20LEARNING%20%29%20OR%20abstract:%28HUMAN%20STRIVINGS,%20BETWEEN%20SOCIAL%20CHANGE%20AND%20LIFELONG%20LEARNING%20%29%29&amp;highlight=1" TargetMode="External"/><Relationship Id="rId42" Type="http://schemas.openxmlformats.org/officeDocument/2006/relationships/hyperlink" Target="https://www.scopus.com/record/display.uri?eid=2-s2.0-85218241794&amp;origin=inward&amp;txGid=868f9faf82c35433943db25b575b3b60" TargetMode="External"/><Relationship Id="rId47" Type="http://schemas.openxmlformats.org/officeDocument/2006/relationships/hyperlink" Target="https://www.ceeol.com/search/article-detail?id=1321641" TargetMode="External"/><Relationship Id="rId63" Type="http://schemas.openxmlformats.org/officeDocument/2006/relationships/hyperlink" Target="https://scholar.google.com/citations?view_op=view_citation&amp;hl=ro&amp;user=iDwH-eEAAAAJ&amp;citation_for_view=iDwH-eEAAAAJ:Tyk-4Ss8FVUC" TargetMode="External"/><Relationship Id="rId68" Type="http://schemas.openxmlformats.org/officeDocument/2006/relationships/hyperlink" Target="https://www.ingentaconnect.com/content/doaj/20687796/2014/00000004/00000001/art00097" TargetMode="External"/><Relationship Id="rId84" Type="http://schemas.openxmlformats.org/officeDocument/2006/relationships/hyperlink" Target="https://worldwidescience.org/topicpages/m/main+determining+factors.html" TargetMode="External"/><Relationship Id="rId89" Type="http://schemas.openxmlformats.org/officeDocument/2006/relationships/hyperlink" Target="file:///C:/Users/User/Downloads/215_ebook_CKS_2019.pdf" TargetMode="External"/><Relationship Id="rId112" Type="http://schemas.openxmlformats.org/officeDocument/2006/relationships/hyperlink" Target="https://scholar.google.com/scholar?cites=14088306121170973020&amp;as_sdt=2005&amp;sciodt=0,5&amp;hl=ro" TargetMode="External"/><Relationship Id="rId16" Type="http://schemas.openxmlformats.org/officeDocument/2006/relationships/hyperlink" Target="https://explore.openaire.eu/search/find/research-outcomes?f0=q&amp;fv0=Nil%25C4%2583%2520Stratone%2520Mirela%2520Cristiana&amp;type=%22publications%22&amp;page=2" TargetMode="External"/><Relationship Id="rId107" Type="http://schemas.openxmlformats.org/officeDocument/2006/relationships/hyperlink" Target="https://scholar.google.com/citations?view_op=view_citation&amp;hl=ro&amp;user=iDwH-eEAAAAJ&amp;citation_for_view=iDwH-eEAAAAJ:u5HHmVD_uO8C" TargetMode="External"/><Relationship Id="rId11" Type="http://schemas.openxmlformats.org/officeDocument/2006/relationships/hyperlink" Target="https://eraz-conference.com/human-strivings-between-social-change-and-lifelong-learning/" TargetMode="External"/><Relationship Id="rId32" Type="http://schemas.openxmlformats.org/officeDocument/2006/relationships/hyperlink" Target="https://www.elseconference.eu/papers/view" TargetMode="External"/><Relationship Id="rId37" Type="http://schemas.openxmlformats.org/officeDocument/2006/relationships/hyperlink" Target="https://www.ceeol.com/search/article-detail?id=1322029" TargetMode="External"/><Relationship Id="rId53" Type="http://schemas.openxmlformats.org/officeDocument/2006/relationships/hyperlink" Target="file:///C:/Users/User/Downloads/cks_2012_social_sciences_art_029.pdf" TargetMode="External"/><Relationship Id="rId58" Type="http://schemas.openxmlformats.org/officeDocument/2006/relationships/hyperlink" Target="https://doaj.org/article/d508a58faed8424087456d6f82a47e08" TargetMode="External"/><Relationship Id="rId74" Type="http://schemas.openxmlformats.org/officeDocument/2006/relationships/hyperlink" Target="file:///C:/Users/User/Downloads/CKS_2017_education_and_sociology_003.pdf" TargetMode="External"/><Relationship Id="rId79" Type="http://schemas.openxmlformats.org/officeDocument/2006/relationships/hyperlink" Target="file:///C:/Users/User/Downloads/cks_2018.pdf" TargetMode="External"/><Relationship Id="rId102" Type="http://schemas.openxmlformats.org/officeDocument/2006/relationships/hyperlink" Target="https://www.proquest.com/openview/0ff525e2d2166eec6a53c05ea337931c/1?pq-origsite=gscholar&amp;cbl=2036059" TargetMode="External"/><Relationship Id="rId123" Type="http://schemas.openxmlformats.org/officeDocument/2006/relationships/theme" Target="theme/theme1.xml"/><Relationship Id="rId5" Type="http://schemas.openxmlformats.org/officeDocument/2006/relationships/image" Target="media/image1.jpeg"/><Relationship Id="rId90" Type="http://schemas.openxmlformats.org/officeDocument/2006/relationships/hyperlink" Target="https://scholar.google.com/citations?user=iDwH-eEAAAAJ&amp;hl=ro" TargetMode="External"/><Relationship Id="rId95" Type="http://schemas.openxmlformats.org/officeDocument/2006/relationships/hyperlink" Target="http://cks.univnt.ro/uploads/cks_2019_articles/index.php?dir=6_administrative_and_political_sciences&amp;download=CKS_2019_administrative_and_political_sciences_011.pdf" TargetMode="External"/><Relationship Id="rId22" Type="http://schemas.openxmlformats.org/officeDocument/2006/relationships/hyperlink" Target="https://scispace.com/papers/human-strivings-between-social-change-and-lifelong-learning-1th3ewc4qg" TargetMode="External"/><Relationship Id="rId27" Type="http://schemas.openxmlformats.org/officeDocument/2006/relationships/hyperlink" Target="https://www.researchgate.net/publication/369939512_The_Adult_Education_Role_In_The_Relationships_Between_Ages_Categories" TargetMode="External"/><Relationship Id="rId43" Type="http://schemas.openxmlformats.org/officeDocument/2006/relationships/hyperlink" Target="https://www.ceeol.com/search/article-detail?id=1321640" TargetMode="External"/><Relationship Id="rId48" Type="http://schemas.openxmlformats.org/officeDocument/2006/relationships/hyperlink" Target="https://orcid.scopusfeedback.com/" TargetMode="External"/><Relationship Id="rId64" Type="http://schemas.openxmlformats.org/officeDocument/2006/relationships/hyperlink" Target="file:///C:/Users/User/Downloads/CKS%202014_education_and_sociology_art.098.pdf" TargetMode="External"/><Relationship Id="rId69" Type="http://schemas.openxmlformats.org/officeDocument/2006/relationships/hyperlink" Target="https://scholar.google.com/citations?view_op=view_citation&amp;hl=ro&amp;user=iDwH-eEAAAAJ&amp;citation_for_view=iDwH-eEAAAAJ:2osOgNQ5qMEC" TargetMode="External"/><Relationship Id="rId113" Type="http://schemas.openxmlformats.org/officeDocument/2006/relationships/hyperlink" Target="https://doi.org/10.4236/ojbm.2022.103078" TargetMode="External"/><Relationship Id="rId118" Type="http://schemas.openxmlformats.org/officeDocument/2006/relationships/hyperlink" Target="http://www.cedefop.europa.eu/etv/upload/etvnews/news/940-att3-1-career_guidance_policies_in_acceding_and_candidate_countries_conference_participants_list.pdf" TargetMode="External"/><Relationship Id="rId80" Type="http://schemas.openxmlformats.org/officeDocument/2006/relationships/hyperlink" Target="https://journals.indexcopernicus.com/api/file/viewByFileId/537843.pdf" TargetMode="External"/><Relationship Id="rId85" Type="http://schemas.openxmlformats.org/officeDocument/2006/relationships/hyperlink" Target="https://scholar.google.com/citations?view_op=view_citation&amp;hl=ro&amp;user=iDwH-eEAAAAJ&amp;citation_for_view=iDwH-eEAAAAJ:Y0pCki6q_DkC" TargetMode="External"/><Relationship Id="rId12" Type="http://schemas.openxmlformats.org/officeDocument/2006/relationships/hyperlink" Target="https://eraz-conference.com/wp-content/uploads/2023/05/ERAZ-2023_Conference-Proceedings-Content-High-Q.pdf" TargetMode="External"/><Relationship Id="rId17" Type="http://schemas.openxmlformats.org/officeDocument/2006/relationships/hyperlink" Target="https://search.crossref.org/search/works?q=Nila+Stratone+Mirela+Cristiana&amp;from_ui=yes&amp;page=5" TargetMode="External"/><Relationship Id="rId33" Type="http://schemas.openxmlformats.org/officeDocument/2006/relationships/hyperlink" Target="https://proceedings.elseconference.eu/index.php?r=site/index&amp;year=2020&amp;index=papers&amp;vol=44&amp;paper=d5450665b55e7a083bb73d061e6f26b6" TargetMode="External"/><Relationship Id="rId38" Type="http://schemas.openxmlformats.org/officeDocument/2006/relationships/hyperlink" Target="https://www.elseconference.eu/papers/view" TargetMode="External"/><Relationship Id="rId59" Type="http://schemas.openxmlformats.org/officeDocument/2006/relationships/hyperlink" Target="https://scholar.google.com/citations?view_op=view_citation&amp;hl=ro&amp;user=iDwH-eEAAAAJ&amp;citation_for_view=iDwH-eEAAAAJ:IjCSPb-OGe4C" TargetMode="External"/><Relationship Id="rId103" Type="http://schemas.openxmlformats.org/officeDocument/2006/relationships/hyperlink" Target="https://www.raten.ro/raportari/raport%20anual/Raport%20Anual%202024.pdf" TargetMode="External"/><Relationship Id="rId108" Type="http://schemas.openxmlformats.org/officeDocument/2006/relationships/hyperlink" Target="https://acikerisim.kapadokya.edu.tr/items/b3bf9abd-720a-4594-8a39-8519e894a305" TargetMode="External"/><Relationship Id="rId124" Type="http://schemas.openxmlformats.org/officeDocument/2006/relationships/customXml" Target="../customXml/item1.xml"/><Relationship Id="rId54" Type="http://schemas.openxmlformats.org/officeDocument/2006/relationships/hyperlink" Target="https://scholar.google.com/citations?view_op=view_citation&amp;hl=ro&amp;user=iDwH-eEAAAAJ&amp;citation_for_view=iDwH-eEAAAAJ:IjCSPb-OGe4C" TargetMode="External"/><Relationship Id="rId70" Type="http://schemas.openxmlformats.org/officeDocument/2006/relationships/hyperlink" Target="file:///C:/Users/User/Downloads/CKS%202015_education_and_sociology_art.135.pdf" TargetMode="External"/><Relationship Id="rId75" Type="http://schemas.openxmlformats.org/officeDocument/2006/relationships/hyperlink" Target="http://rrss.univnt.ro/About-the-journal.html." TargetMode="External"/><Relationship Id="rId91" Type="http://schemas.openxmlformats.org/officeDocument/2006/relationships/hyperlink" Target="https://scholar.google.com/citations?view_op=view_citation&amp;hl=ro&amp;user=iDwH-eEAAAAJ&amp;citation_for_view=iDwH-eEAAAAJ:zYLM7Y9cAGgC" TargetMode="External"/><Relationship Id="rId96" Type="http://schemas.openxmlformats.org/officeDocument/2006/relationships/hyperlink" Target="https://europub.co.uk/articles/the-urbanization-of-rural-communities-between-the-social-need-and-the-urban-culture-invasion-A-59153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edefop.europa.eu/etv/upload/etvnews/news/940-att3-1-career_guidance_policies_in_acceding_and_candidate_countries_conference_participants_list.pdf" TargetMode="External"/><Relationship Id="rId23" Type="http://schemas.openxmlformats.org/officeDocument/2006/relationships/hyperlink" Target="https://scite.ai/reports/human-strivings-between-social-change-ejQjbDRz" TargetMode="External"/><Relationship Id="rId28" Type="http://schemas.openxmlformats.org/officeDocument/2006/relationships/hyperlink" Target="https://scholar.google.com/citations?view_op=view_citation&amp;hl=ro&amp;user=iDwH-eEAAAAJ&amp;citation_for_view=iDwH-eEAAAAJ:WF5omc3nYNoC" TargetMode="External"/><Relationship Id="rId49" Type="http://schemas.openxmlformats.org/officeDocument/2006/relationships/hyperlink" Target="file:///C:/Users/User/Downloads/cks_2012_social_sciences_art_028.pdf" TargetMode="External"/><Relationship Id="rId114" Type="http://schemas.openxmlformats.org/officeDocument/2006/relationships/hyperlink" Target="https://www.scirp.org/journal/journalcitationdetails.aspx?journalid=2447" TargetMode="External"/><Relationship Id="rId119" Type="http://schemas.openxmlformats.org/officeDocument/2006/relationships/hyperlink" Target="https://eraz-conference.com/wp-content/uploads/2023/05/ERAZ-2023_Conference-Proceedings-Content-High-Q.pdf" TargetMode="External"/><Relationship Id="rId44" Type="http://schemas.openxmlformats.org/officeDocument/2006/relationships/hyperlink" Target="https://www.elseconference.eu/papers/view" TargetMode="External"/><Relationship Id="rId60" Type="http://schemas.openxmlformats.org/officeDocument/2006/relationships/hyperlink" Target="https://scholar.google.com/citations?view_op=view_citation&amp;hl=ro&amp;user=iDwH-eEAAAAJ&amp;citation_for_view=iDwH-eEAAAAJ:UeHWp8X0CEIC" TargetMode="External"/><Relationship Id="rId65" Type="http://schemas.openxmlformats.org/officeDocument/2006/relationships/hyperlink" Target="https://doaj.org/article/f9a3a756101540ad9c91ec58c5f27f7c,%20Vol.%204,%20no.1" TargetMode="External"/><Relationship Id="rId81" Type="http://schemas.openxmlformats.org/officeDocument/2006/relationships/hyperlink" Target="https://scholar.google.com/citations?view_op=view_citation&amp;hl=ro&amp;user=iDwH-eEAAAAJ&amp;citation_for_view=iDwH-eEAAAAJ:W7OEmFMy1HYC" TargetMode="External"/><Relationship Id="rId86" Type="http://schemas.openxmlformats.org/officeDocument/2006/relationships/hyperlink" Target="https://paaet.portal.medad.com/en/search-results/c2VhcmNoX2FwaV9lZHNeZWRzOjphOWgsMTM3NzY2NDcw" TargetMode="External"/><Relationship Id="rId13" Type="http://schemas.openxmlformats.org/officeDocument/2006/relationships/hyperlink" Target="https://doi.org/10.31410/eraz.2023.227" TargetMode="External"/><Relationship Id="rId18" Type="http://schemas.openxmlformats.org/officeDocument/2006/relationships/hyperlink" Target="https://www.scilit.net/publications/61791fcfcb6ec2bdc36220ba3172d3ec9" TargetMode="External"/><Relationship Id="rId39" Type="http://schemas.openxmlformats.org/officeDocument/2006/relationships/hyperlink" Target="https://proceedings.elseconference.eu/index.php?r=site/index&amp;year=2023&amp;index=papers&amp;vol=48&amp;paper=1754076e93ee894bbe7bcb0769b017c8" TargetMode="External"/><Relationship Id="rId109" Type="http://schemas.openxmlformats.org/officeDocument/2006/relationships/hyperlink" Target="https://scholar.google.com/scholar?oi=bibs&amp;hl=ro&amp;cites=3122038393103803802" TargetMode="External"/><Relationship Id="rId34" Type="http://schemas.openxmlformats.org/officeDocument/2006/relationships/hyperlink" Target="https://www.proquest.com/docview/3165916044/7003915993AA45C7PQ/16?sourcetype=Conference%20Papers%20&amp;%20Proceedings" TargetMode="External"/><Relationship Id="rId50" Type="http://schemas.openxmlformats.org/officeDocument/2006/relationships/hyperlink" Target="https://doaj.org/article/6e37474dc5ef43e3b283be392936c94f" TargetMode="External"/><Relationship Id="rId55" Type="http://schemas.openxmlformats.org/officeDocument/2006/relationships/hyperlink" Target="https://core.ac.uk/works/136835531/?t=072aa6e94215f662aef065392ce1f583-136835531" TargetMode="External"/><Relationship Id="rId76" Type="http://schemas.openxmlformats.org/officeDocument/2006/relationships/hyperlink" Target="https://www.proquest.com/openview/d5cd465a864c9b6a8ea63024129c660f/1?pq-origsite=gscholar&amp;cbl=2036055" TargetMode="External"/><Relationship Id="rId97" Type="http://schemas.openxmlformats.org/officeDocument/2006/relationships/hyperlink" Target="file:///C:/Users/User/Downloads/215_ebook_CKS_2019.pdf" TargetMode="External"/><Relationship Id="rId104" Type="http://schemas.openxmlformats.org/officeDocument/2006/relationships/hyperlink" Target="https://www.raten.ro/raportari/raport%20anual/Raport%20Anual%202024.pdf" TargetMode="External"/><Relationship Id="rId120" Type="http://schemas.openxmlformats.org/officeDocument/2006/relationships/hyperlink" Target="https://www.eecera.org/wp-content/uploads/2023/06/EECERA-2023-DRAFT-SCIENTIFIC-PROGRAMME-compres.pdf" TargetMode="External"/><Relationship Id="rId125" Type="http://schemas.openxmlformats.org/officeDocument/2006/relationships/customXml" Target="../customXml/item2.xml"/><Relationship Id="rId7" Type="http://schemas.openxmlformats.org/officeDocument/2006/relationships/hyperlink" Target="https://sites.google.com/a/bcub.ro/biblioteca-centrala-universitara-carol-i-8/home/martie-2014/biblioteca-de-drept" TargetMode="External"/><Relationship Id="rId71" Type="http://schemas.openxmlformats.org/officeDocument/2006/relationships/hyperlink" Target="https://scholar.google.com/citations?view_op=view_citation&amp;hl=ro&amp;user=iDwH-eEAAAAJ&amp;citation_for_view=iDwH-eEAAAAJ:eQOLeE2rZwMC" TargetMode="External"/><Relationship Id="rId92" Type="http://schemas.openxmlformats.org/officeDocument/2006/relationships/hyperlink" Target="https://scholar.google.com/citations?view_op=view_citation&amp;hl=ro&amp;user=iDwH-eEAAAAJ&amp;citation_for_view=iDwH-eEAAAAJ:9yKSN-GCB0IC" TargetMode="External"/><Relationship Id="rId2" Type="http://schemas.openxmlformats.org/officeDocument/2006/relationships/styles" Target="styles.xml"/><Relationship Id="rId29" Type="http://schemas.openxmlformats.org/officeDocument/2006/relationships/hyperlink" Target="https://ouci.dntb.gov.ua/works/9jAnYbZl/" TargetMode="External"/><Relationship Id="rId24" Type="http://schemas.openxmlformats.org/officeDocument/2006/relationships/hyperlink" Target="https://www.ceeol.com/search/chapter-detail?id=1245404" TargetMode="External"/><Relationship Id="rId40" Type="http://schemas.openxmlformats.org/officeDocument/2006/relationships/hyperlink" Target="https://www.proquest.com/docview/3165914594/7003915993AA45C7PQ/15?sourcetype=Conference%20Papers%20&amp;%20Proceedings" TargetMode="External"/><Relationship Id="rId45" Type="http://schemas.openxmlformats.org/officeDocument/2006/relationships/hyperlink" Target="https://openurl.ebsco.com/EPDB%3Agcd%3A9%3A34680249/detailv2?sid=ebsco%3Aplink%3Aresult-item&amp;id=ebsco%3Adoi%3A10.12753%2F2066-026X-23-034&amp;bquery=Nil%C4%83%20Stratone%20Mirela%20Cristiana&amp;page=1&amp;link_origin=www.google.com" TargetMode="External"/><Relationship Id="rId66" Type="http://schemas.openxmlformats.org/officeDocument/2006/relationships/hyperlink" Target="https://scholar.google.com/citations?view_op=view_citation&amp;hl=ro&amp;user=iDwH-eEAAAAJ&amp;citation_for_view=iDwH-eEAAAAJ:YsMSGLbcyi4C" TargetMode="External"/><Relationship Id="rId87" Type="http://schemas.openxmlformats.org/officeDocument/2006/relationships/hyperlink" Target="https://openurl.ebsco.com/EPDB%3Agcd%3A10%3A29491770/detailv2?sid=ebsco%3Aplink%3Aresult-item&amp;id=ebsco%3Agcd%3A133727394&amp;bquery=Nil%C4%83%20Stratone%20Mirela%20Cristiana&amp;page=1&amp;link_origin=www.google.com" TargetMode="External"/><Relationship Id="rId110" Type="http://schemas.openxmlformats.org/officeDocument/2006/relationships/hyperlink" Target="http://cks.univnt.ro/uploads/cks_2019_articles/index.php?dir=6_administrative_and_political_sciences&amp;download=CKS_2019_administrative_and_political_sciences_010.pdf" TargetMode="External"/><Relationship Id="rId115" Type="http://schemas.openxmlformats.org/officeDocument/2006/relationships/hyperlink" Target="https://www.scirp.org/journal/journalcitationdetails.aspx?journalid=2447" TargetMode="External"/><Relationship Id="rId61" Type="http://schemas.openxmlformats.org/officeDocument/2006/relationships/hyperlink" Target="file:///C:/Users/User/Downloads/cks_2013_administration_025.pdf" TargetMode="External"/><Relationship Id="rId82" Type="http://schemas.openxmlformats.org/officeDocument/2006/relationships/hyperlink" Target="file:///C:/Users/User/Downloads/cks_2018.pdf" TargetMode="External"/><Relationship Id="rId19" Type="http://schemas.openxmlformats.org/officeDocument/2006/relationships/hyperlink" Target="https://www.scilit.net/publications?qa=%5B%7B%22id%22%3A%22author_unique_id%22%2C%22value%22%3A%2226358783%22%7D%5D&amp;sort=newest&amp;facet=%7B%22no-filters%22%3A%5B%22true%22%5D%7D" TargetMode="External"/><Relationship Id="rId14" Type="http://schemas.openxmlformats.org/officeDocument/2006/relationships/hyperlink" Target="https://www.semanticscholar.org/paper/Human-Strivings%2C-between-Social-Change-and-Lifelong-Stratone/a3c47356285051abc1b812b185bf6011782e40f6" TargetMode="External"/><Relationship Id="rId30" Type="http://schemas.openxmlformats.org/officeDocument/2006/relationships/hyperlink" Target="https://www.europeanproceedings.com/book-series/EpES/books/volume-5-eduworld-2022/table-of-contents?page-no=1" TargetMode="External"/><Relationship Id="rId35" Type="http://schemas.openxmlformats.org/officeDocument/2006/relationships/hyperlink" Target="https://openurl.ebsco.com/EPDB%3Agcd%3A16%3A34680320/detailv2?sid=ebsco%3Aocu.results%3Acrawler&amp;id=ebsco%3Adoi%3A10.12753%2F2066-026X-23-067&amp;bquery=DE%20%22ACADEMIA%22&amp;page=1&amp;link_origin=www.google.com" TargetMode="External"/><Relationship Id="rId56" Type="http://schemas.openxmlformats.org/officeDocument/2006/relationships/hyperlink" Target="file:///C:/Users/User/Downloads/cks_2013_administration_024.pdf" TargetMode="External"/><Relationship Id="rId77" Type="http://schemas.openxmlformats.org/officeDocument/2006/relationships/hyperlink" Target="https://scholar.google.com/citations?view_op=view_citation&amp;hl=ro&amp;user=iDwH-eEAAAAJ&amp;citation_for_view=iDwH-eEAAAAJ:qjMakFHDy7sC" TargetMode="External"/><Relationship Id="rId100" Type="http://schemas.openxmlformats.org/officeDocument/2006/relationships/hyperlink" Target="https://www.proquest.com/openview/00896e895e795507e8a697d208eae875/1.pdf?pq-origsite=gscholar&amp;cbl=2036059" TargetMode="External"/><Relationship Id="rId105" Type="http://schemas.openxmlformats.org/officeDocument/2006/relationships/hyperlink" Target="https://scholar.google.com/citations?user=xxsb1esAAAAJ&amp;hl=ro&amp;oi=sra" TargetMode="External"/><Relationship Id="rId126" Type="http://schemas.openxmlformats.org/officeDocument/2006/relationships/customXml" Target="../customXml/item3.xml"/><Relationship Id="rId8" Type="http://schemas.openxmlformats.org/officeDocument/2006/relationships/hyperlink" Target="https://doi.org/10.31410/ERAZ.2023.227" TargetMode="External"/><Relationship Id="rId51" Type="http://schemas.openxmlformats.org/officeDocument/2006/relationships/hyperlink" Target="https://scholar.google.com/citations?view_op=view_citation&amp;hl=ro&amp;user=iDwH-eEAAAAJ&amp;citation_for_view=iDwH-eEAAAAJ:u5HHmVD_uO8C" TargetMode="External"/><Relationship Id="rId72" Type="http://schemas.openxmlformats.org/officeDocument/2006/relationships/hyperlink" Target="file:///C:/Users/User/Downloads/CKS%202016_education_and_sociology_art.135.pdf" TargetMode="External"/><Relationship Id="rId93" Type="http://schemas.openxmlformats.org/officeDocument/2006/relationships/hyperlink" Target="https://paaet.portal.medad.com/en/search-results/c2VhcmNoX2FwaV9lZHNeZWRzOjphOWgsMTM3NzY2NDcw" TargetMode="External"/><Relationship Id="rId98" Type="http://schemas.openxmlformats.org/officeDocument/2006/relationships/hyperlink" Target="https://scholar.google.com/citations?view_op=view_citation&amp;hl=ro&amp;user=iDwH-eEAAAAJ&amp;citation_for_view=iDwH-eEAAAAJ:d1gkVwhDpl0C" TargetMode="External"/><Relationship Id="rId121" Type="http://schemas.openxmlformats.org/officeDocument/2006/relationships/hyperlink" Target="https://du.diva-portal.org/smash/get/diva2:1778221/ATTACHMENT01.pdf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ouci.dntb.gov.ua/works/4vMaPa17/" TargetMode="External"/><Relationship Id="rId46" Type="http://schemas.openxmlformats.org/officeDocument/2006/relationships/hyperlink" Target="https://www.scopus.com/record/display.uri?eid=2-s2.0-85218273304&amp;origin=inward&amp;txGid=66d9525a915dfaa29661aeaa281f5039" TargetMode="External"/><Relationship Id="rId67" Type="http://schemas.openxmlformats.org/officeDocument/2006/relationships/hyperlink" Target="file:///C:/Users/User/Downloads/CKS%202014_education_and_sociology_art.097.pdf" TargetMode="External"/><Relationship Id="rId116" Type="http://schemas.openxmlformats.org/officeDocument/2006/relationships/hyperlink" Target="https://ink.library.smu.edu.sg/etd_coll/529/" TargetMode="External"/><Relationship Id="rId20" Type="http://schemas.openxmlformats.org/officeDocument/2006/relationships/hyperlink" Target="https://scholar.google.com/scholar?start=50&amp;q=Human+Strivings,+between+Social+Change+and+Lifelong+Learning&amp;hl=ro&amp;as_sdt=0,5" TargetMode="External"/><Relationship Id="rId41" Type="http://schemas.openxmlformats.org/officeDocument/2006/relationships/hyperlink" Target="https://openurl.ebsco.com/EPDB%3Agcd%3A8%3A34680248/detailv2?sid=ebsco%3Aplink%3Aresult-item&amp;id=ebsco%3Adoi%3A10.12753%2F2066-026X-23-033&amp;bquery=Nil%C4%83%20Stratone%20Mirela%20Cristiana&amp;page=1&amp;link_origin=www.google.com" TargetMode="External"/><Relationship Id="rId62" Type="http://schemas.openxmlformats.org/officeDocument/2006/relationships/hyperlink" Target="https://journaldatabase.info/journal/issn2068-7796" TargetMode="External"/><Relationship Id="rId83" Type="http://schemas.openxmlformats.org/officeDocument/2006/relationships/hyperlink" Target="https://doaj.org/article/bbf7bf17fc0d48db80ce0c6fba1fda38,%20Vol.%2012" TargetMode="External"/><Relationship Id="rId88" Type="http://schemas.openxmlformats.org/officeDocument/2006/relationships/hyperlink" Target="http://cks.univnt.ro/uploads/cks_2019_articles/index.php?dir=6_administrative_and_political_sciences&amp;download=CKS_2019_administrative_and_political_sciences_010.pdf" TargetMode="External"/><Relationship Id="rId111" Type="http://schemas.openxmlformats.org/officeDocument/2006/relationships/hyperlink" Target="https://scholar.google.com/citations?view_op=view_citation&amp;hl=ro&amp;user=iDwH-eEAAAAJ&amp;citation_for_view=iDwH-eEAAAAJ:9yKSN-GCB0IC" TargetMode="External"/><Relationship Id="rId15" Type="http://schemas.openxmlformats.org/officeDocument/2006/relationships/hyperlink" Target="https://www.researchgate.net/publication/380138750_Human_Strivings_between_Social_Change_and_Lifelong_Learning" TargetMode="External"/><Relationship Id="rId36" Type="http://schemas.openxmlformats.org/officeDocument/2006/relationships/hyperlink" Target="https://www.scopus.com/authid/detail.uri?authorId=59564579700" TargetMode="External"/><Relationship Id="rId57" Type="http://schemas.openxmlformats.org/officeDocument/2006/relationships/hyperlink" Target="https://worldwidescience.org/topicpages/s/sociology+professor+michelle.html" TargetMode="External"/><Relationship Id="rId106" Type="http://schemas.openxmlformats.org/officeDocument/2006/relationships/hyperlink" Target="http://acikerisim.akdeniz.edu.tr/xmlui/handle/123456789/6366" TargetMode="External"/><Relationship Id="rId10" Type="http://schemas.openxmlformats.org/officeDocument/2006/relationships/hyperlink" Target="https://orcid.org/0009-0002-9433-9891" TargetMode="External"/><Relationship Id="rId31" Type="http://schemas.openxmlformats.org/officeDocument/2006/relationships/hyperlink" Target="https://proceedings.elseconference.eu/index.php?r=site/index&amp;year=2020&amp;index=papers&amp;vol=44&amp;paper=d5450665b55e7a083bb73d061e6f26b6" TargetMode="External"/><Relationship Id="rId52" Type="http://schemas.openxmlformats.org/officeDocument/2006/relationships/hyperlink" Target="https://core.ac.uk/works/137456015/?t=0b1f58cd78d7a7ed16e299a7c55d4361-137456015" TargetMode="External"/><Relationship Id="rId73" Type="http://schemas.openxmlformats.org/officeDocument/2006/relationships/hyperlink" Target="https://scholar.google.com/citations?view_op=view_citation&amp;hl=ro&amp;user=iDwH-eEAAAAJ&amp;citation_for_view=iDwH-eEAAAAJ:u-x6o8ySG0sC" TargetMode="External"/><Relationship Id="rId78" Type="http://schemas.openxmlformats.org/officeDocument/2006/relationships/hyperlink" Target="https://www.proquest.com/docview/2014516336/634759847A284DD5PQ/6?sourcetype=Scholarly%20Journals" TargetMode="External"/><Relationship Id="rId94" Type="http://schemas.openxmlformats.org/officeDocument/2006/relationships/hyperlink" Target="https://openurl.ebsco.com/EPDB%3Agcd%3A10%3A10319594/detailv2?sid=ebsco%3Aplink%3Ascholar&amp;id=ebsco%3Agcd%3A137766470&amp;crl=c" TargetMode="External"/><Relationship Id="rId99" Type="http://schemas.openxmlformats.org/officeDocument/2006/relationships/hyperlink" Target="https://paaet.portal.medad.com/en/search-results/c2VhcmNoX2FwaV9lZHNeZWRzOjphOWgsMTM3NzY2NDcw" TargetMode="External"/><Relationship Id="rId101" Type="http://schemas.openxmlformats.org/officeDocument/2006/relationships/hyperlink" Target="https://openurl.ebsco.com/EPDB%3Agcd%3A9%3A29491785/detailv2?sid=ebsco%3Aplink%3Aresult-item&amp;id=ebsco%3Agcd%3A141503626&amp;bquery=Nil%C4%83%20Stratone%20Mirela%20Cristiana&amp;page=1&amp;link_origin=www.google.com" TargetMode="External"/><Relationship Id="rId12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1410/ERAZ.2023.2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D0E74B27107C40B6FF1C193678507D" ma:contentTypeVersion="3" ma:contentTypeDescription="Creați un document nou." ma:contentTypeScope="" ma:versionID="5f31a98c9ad697d8ed6f3b1d57009226">
  <xsd:schema xmlns:xsd="http://www.w3.org/2001/XMLSchema" xmlns:xs="http://www.w3.org/2001/XMLSchema" xmlns:p="http://schemas.microsoft.com/office/2006/metadata/properties" xmlns:ns2="271d81f6-c7df-4460-aca9-3146ef427c85" targetNamespace="http://schemas.microsoft.com/office/2006/metadata/properties" ma:root="true" ma:fieldsID="264cee6108f78fbcfe04b43113d363a2" ns2:_="">
    <xsd:import namespace="271d81f6-c7df-4460-aca9-3146ef427c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d81f6-c7df-4460-aca9-3146ef427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de conținut"/>
        <xsd:element ref="dc:title" minOccurs="0" maxOccurs="1" ma:index="4" ma:displayName="Titl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671968-BA2F-4DED-8FAF-E1CBC87BA526}"/>
</file>

<file path=customXml/itemProps2.xml><?xml version="1.0" encoding="utf-8"?>
<ds:datastoreItem xmlns:ds="http://schemas.openxmlformats.org/officeDocument/2006/customXml" ds:itemID="{BC82C12D-5121-4DC1-B15B-7BDC2358278E}"/>
</file>

<file path=customXml/itemProps3.xml><?xml version="1.0" encoding="utf-8"?>
<ds:datastoreItem xmlns:ds="http://schemas.openxmlformats.org/officeDocument/2006/customXml" ds:itemID="{7E338AAB-6510-4614-8AF2-EE68BE5BB3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5</TotalTime>
  <Pages>11</Pages>
  <Words>6552</Words>
  <Characters>37352</Characters>
  <Application>Microsoft Office Word</Application>
  <DocSecurity>0</DocSecurity>
  <Lines>31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rela Stratone</cp:lastModifiedBy>
  <cp:revision>155</cp:revision>
  <dcterms:created xsi:type="dcterms:W3CDTF">2022-08-25T17:06:00Z</dcterms:created>
  <dcterms:modified xsi:type="dcterms:W3CDTF">2026-03-0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D0E74B27107C40B6FF1C193678507D</vt:lpwstr>
  </property>
</Properties>
</file>